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EF0D03" w14:textId="72431638" w:rsidR="00B42CC1" w:rsidRPr="0008275F" w:rsidRDefault="008265CE" w:rsidP="00BB2D31">
      <w:pPr>
        <w:pStyle w:val="Heading2"/>
        <w:spacing w:before="0" w:line="235" w:lineRule="auto"/>
        <w:ind w:right="0"/>
        <w:jc w:val="center"/>
        <w:rPr>
          <w:rFonts w:ascii="Montserrat ExtraBold" w:hAnsi="Montserrat ExtraBold"/>
          <w:color w:val="FFFFFF" w:themeColor="background1"/>
          <w:sz w:val="48"/>
          <w:szCs w:val="48"/>
        </w:rPr>
      </w:pPr>
      <w:r w:rsidRPr="0008275F">
        <w:rPr>
          <w:rFonts w:ascii="Times New Roman"/>
          <w:noProof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2038083D" wp14:editId="36E6C115">
                <wp:simplePos x="0" y="0"/>
                <wp:positionH relativeFrom="column">
                  <wp:posOffset>-561975</wp:posOffset>
                </wp:positionH>
                <wp:positionV relativeFrom="paragraph">
                  <wp:posOffset>-751548</wp:posOffset>
                </wp:positionV>
                <wp:extent cx="7646035" cy="10691495"/>
                <wp:effectExtent l="0" t="0" r="0" b="190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46035" cy="10691495"/>
                        </a:xfrm>
                        <a:prstGeom prst="rect">
                          <a:avLst/>
                        </a:prstGeom>
                        <a:solidFill>
                          <a:srgbClr val="D7CC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a16="http://schemas.microsoft.com/office/drawing/2014/main" xmlns:pic="http://schemas.openxmlformats.org/drawingml/2006/picture" xmlns:asvg="http://schemas.microsoft.com/office/drawing/2016/SVG/main" xmlns:a14="http://schemas.microsoft.com/office/drawing/2010/main">
            <w:pict>
              <v:rect id="Rectangle 23" style="position:absolute;margin-left:-44.25pt;margin-top:-59.2pt;width:602.05pt;height:841.85pt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d7ccb9" stroked="f" strokeweight="2pt" w14:anchorId="4BA35E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"/>
            </w:pict>
          </mc:Fallback>
        </mc:AlternateContent>
      </w:r>
      <w:r w:rsidR="00205CC0" w:rsidRPr="0008275F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995438E" wp14:editId="45DFCB07">
                <wp:simplePos x="0" y="0"/>
                <wp:positionH relativeFrom="column">
                  <wp:posOffset>3833787</wp:posOffset>
                </wp:positionH>
                <wp:positionV relativeFrom="paragraph">
                  <wp:posOffset>-1052195</wp:posOffset>
                </wp:positionV>
                <wp:extent cx="6155690" cy="2607310"/>
                <wp:effectExtent l="1202690" t="0" r="0" b="266700"/>
                <wp:wrapNone/>
                <wp:docPr id="36" name="Isosceles Tri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3870111">
                          <a:off x="0" y="0"/>
                          <a:ext cx="6155690" cy="2607310"/>
                        </a:xfrm>
                        <a:prstGeom prst="triangle">
                          <a:avLst>
                            <a:gd name="adj" fmla="val 34689"/>
                          </a:avLst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a16="http://schemas.microsoft.com/office/drawing/2014/main" xmlns:pic="http://schemas.openxmlformats.org/drawingml/2006/picture" xmlns:asvg="http://schemas.microsoft.com/office/drawing/2016/SVG/main" xmlns:a14="http://schemas.microsoft.com/office/drawing/2010/main">
            <w:pict>
              <v:shapetype id="_x0000_t5" coordsize="21600,21600" o:spt="5" adj="10800" path="m@0,l,21600r21600,xe" w14:anchorId="514830AB">
                <v:stroke joinstyle="miter"/>
                <v:formulas>
                  <v:f eqn="val #0"/>
                  <v:f eqn="prod #0 1 2"/>
                  <v:f eqn="sum @1 10800 0"/>
                </v:formulas>
                <v:path textboxrect="0,10800,10800,18000;5400,10800,16200,18000;10800,10800,21600,18000;0,7200,7200,21600;7200,7200,14400,21600;14400,7200,21600,21600" gradientshapeok="t" o:connecttype="custom" o:connectlocs="@0,0;@1,10800;0,21600;10800,21600;21600,21600;@2,10800"/>
                <v:handles>
                  <v:h position="#0,topLeft" xrange="0,21600"/>
                </v:handles>
              </v:shapetype>
              <v:shape id="Isosceles Triangle 36" style="position:absolute;margin-left:301.85pt;margin-top:-82.85pt;width:484.7pt;height:205.3pt;rotation:4227193fd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12]" stroked="f" strokeweight="2pt" type="#_x0000_t5" adj="74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"/>
            </w:pict>
          </mc:Fallback>
        </mc:AlternateContent>
      </w:r>
      <w:r w:rsidR="00B42CC1" w:rsidRPr="0008275F">
        <w:rPr>
          <w:rFonts w:ascii="Times New Roman"/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12A6D543" wp14:editId="59385EE7">
                <wp:simplePos x="0" y="0"/>
                <wp:positionH relativeFrom="column">
                  <wp:posOffset>596900</wp:posOffset>
                </wp:positionH>
                <wp:positionV relativeFrom="paragraph">
                  <wp:posOffset>-4304030</wp:posOffset>
                </wp:positionV>
                <wp:extent cx="2384425" cy="4947920"/>
                <wp:effectExtent l="0" t="0" r="15875" b="17780"/>
                <wp:wrapNone/>
                <wp:docPr id="19" name="Straight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2384425" cy="494792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14="http://schemas.microsoft.com/office/drawing/2010/main" xmlns:a="http://schemas.openxmlformats.org/drawingml/2006/main" xmlns:a16="http://schemas.microsoft.com/office/drawing/2014/main" xmlns:pic="http://schemas.openxmlformats.org/drawingml/2006/picture" xmlns:asvg="http://schemas.microsoft.com/office/drawing/2016/SVG/main">
            <w:pict>
              <v:line id="Straight Connector 19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white [3212]" strokeweight="1pt" from="47pt,-338.9pt" to="234.75pt,50.7pt" w14:anchorId="63B32EF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">
                <o:lock v:ext="edit" shapetype="f"/>
              </v:line>
            </w:pict>
          </mc:Fallback>
        </mc:AlternateContent>
      </w:r>
    </w:p>
    <w:p w14:paraId="117B3C78" w14:textId="42115F03" w:rsidR="00B42CC1" w:rsidRPr="0008275F" w:rsidRDefault="00B42CC1" w:rsidP="00BB2D31">
      <w:pPr>
        <w:pStyle w:val="Heading2"/>
        <w:spacing w:before="0" w:line="235" w:lineRule="auto"/>
        <w:ind w:right="0"/>
        <w:jc w:val="center"/>
        <w:rPr>
          <w:rFonts w:ascii="Montserrat ExtraBold" w:hAnsi="Montserrat ExtraBold"/>
          <w:color w:val="FFFFFF" w:themeColor="background1"/>
          <w:sz w:val="48"/>
          <w:szCs w:val="48"/>
        </w:rPr>
      </w:pPr>
    </w:p>
    <w:p w14:paraId="7DFD9F08" w14:textId="3A9ED06A" w:rsidR="00B42CC1" w:rsidRPr="0008275F" w:rsidRDefault="00B42CC1" w:rsidP="00BB2D31">
      <w:pPr>
        <w:pStyle w:val="Heading2"/>
        <w:spacing w:before="0" w:line="235" w:lineRule="auto"/>
        <w:ind w:right="0"/>
        <w:jc w:val="center"/>
        <w:rPr>
          <w:rFonts w:ascii="Montserrat ExtraBold" w:hAnsi="Montserrat ExtraBold"/>
          <w:color w:val="FFFFFF" w:themeColor="background1"/>
          <w:sz w:val="48"/>
          <w:szCs w:val="48"/>
        </w:rPr>
      </w:pPr>
    </w:p>
    <w:p w14:paraId="57A392A8" w14:textId="376C42F3" w:rsidR="00B42CC1" w:rsidRPr="0008275F" w:rsidRDefault="00F4326A" w:rsidP="00F4326A">
      <w:pPr>
        <w:pStyle w:val="Heading2"/>
        <w:spacing w:before="0" w:line="235" w:lineRule="auto"/>
        <w:ind w:right="0"/>
        <w:jc w:val="center"/>
        <w:rPr>
          <w:rFonts w:ascii="Montserrat ExtraBold" w:hAnsi="Montserrat ExtraBold"/>
          <w:color w:val="FFFFFF" w:themeColor="background1"/>
          <w:sz w:val="48"/>
          <w:szCs w:val="48"/>
        </w:rPr>
      </w:pPr>
      <w:r w:rsidRPr="00F4326A">
        <w:rPr>
          <w:rFonts w:ascii="Montserrat ExtraBold" w:hAnsi="Montserrat ExtraBold"/>
          <w:noProof/>
          <w:color w:val="FFFFFF" w:themeColor="background1"/>
          <w:sz w:val="48"/>
          <w:szCs w:val="48"/>
        </w:rPr>
        <w:drawing>
          <wp:inline distT="0" distB="0" distL="0" distR="0" wp14:anchorId="4F5143CF" wp14:editId="249F474E">
            <wp:extent cx="2731058" cy="410845"/>
            <wp:effectExtent l="0" t="0" r="0" b="8255"/>
            <wp:docPr id="9127462" name="Graphic 9">
              <a:extLst xmlns:a="http://schemas.openxmlformats.org/drawingml/2006/main">
                <a:ext uri="{FF2B5EF4-FFF2-40B4-BE49-F238E27FC236}">
                  <a16:creationId xmlns:a16="http://schemas.microsoft.com/office/drawing/2014/main" id="{6C1CDF7C-CD43-5DCF-D86E-7156E8ADA1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9">
                      <a:extLst>
                        <a:ext uri="{FF2B5EF4-FFF2-40B4-BE49-F238E27FC236}">
                          <a16:creationId xmlns:a16="http://schemas.microsoft.com/office/drawing/2014/main" id="{6C1CDF7C-CD43-5DCF-D86E-7156E8ADA1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8927" cy="413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14BF7" w14:textId="720A56EC" w:rsidR="00B42CC1" w:rsidRPr="0008275F" w:rsidRDefault="00B42CC1" w:rsidP="00BB2D31">
      <w:pPr>
        <w:pStyle w:val="Heading2"/>
        <w:spacing w:before="0" w:line="235" w:lineRule="auto"/>
        <w:ind w:right="0"/>
        <w:jc w:val="center"/>
        <w:rPr>
          <w:rFonts w:ascii="Montserrat ExtraBold" w:hAnsi="Montserrat ExtraBold"/>
          <w:color w:val="FFFFFF" w:themeColor="background1"/>
          <w:sz w:val="48"/>
          <w:szCs w:val="48"/>
        </w:rPr>
      </w:pPr>
    </w:p>
    <w:p w14:paraId="10FEB4E7" w14:textId="23359E6B" w:rsidR="00B42CC1" w:rsidRPr="0008275F" w:rsidRDefault="00B42CC1" w:rsidP="00BB2D31">
      <w:pPr>
        <w:pStyle w:val="Heading2"/>
        <w:spacing w:before="0" w:line="235" w:lineRule="auto"/>
        <w:ind w:right="0"/>
        <w:jc w:val="center"/>
        <w:rPr>
          <w:rFonts w:ascii="Montserrat ExtraBold" w:hAnsi="Montserrat ExtraBold"/>
          <w:color w:val="FFFFFF" w:themeColor="background1"/>
          <w:sz w:val="22"/>
          <w:szCs w:val="22"/>
        </w:rPr>
      </w:pPr>
    </w:p>
    <w:p w14:paraId="083A463F" w14:textId="70071FB2" w:rsidR="00B42CC1" w:rsidRPr="0008275F" w:rsidRDefault="00B42CC1" w:rsidP="00B42CC1">
      <w:pPr>
        <w:pStyle w:val="Heading2"/>
        <w:spacing w:before="0" w:line="235" w:lineRule="auto"/>
        <w:ind w:right="0"/>
        <w:jc w:val="left"/>
        <w:rPr>
          <w:rFonts w:ascii="Montserrat ExtraBold" w:hAnsi="Montserrat ExtraBold"/>
          <w:color w:val="FFFFFF" w:themeColor="background1"/>
          <w:sz w:val="48"/>
          <w:szCs w:val="48"/>
        </w:rPr>
      </w:pPr>
    </w:p>
    <w:p w14:paraId="6E95324C" w14:textId="012A9124" w:rsidR="009128EC" w:rsidRDefault="009128EC" w:rsidP="009128EC">
      <w:pPr>
        <w:pStyle w:val="Heading2"/>
        <w:spacing w:before="0" w:line="235" w:lineRule="auto"/>
        <w:ind w:right="0"/>
        <w:jc w:val="center"/>
        <w:rPr>
          <w:rFonts w:ascii="Montserrat ExtraBold" w:hAnsi="Montserrat ExtraBold"/>
          <w:color w:val="FFFFFF" w:themeColor="background1"/>
          <w:sz w:val="48"/>
          <w:szCs w:val="48"/>
        </w:rPr>
      </w:pPr>
      <w:r w:rsidRPr="009128EC">
        <w:rPr>
          <w:rFonts w:ascii="Montserrat ExtraBold" w:hAnsi="Montserrat ExtraBold"/>
          <w:color w:val="FFFFFF" w:themeColor="background1"/>
          <w:sz w:val="48"/>
          <w:szCs w:val="48"/>
        </w:rPr>
        <w:t xml:space="preserve">TRAO ĐỔI VỀ HIỆU SUẤT </w:t>
      </w:r>
    </w:p>
    <w:p w14:paraId="5C780BBD" w14:textId="3CB7B485" w:rsidR="009128EC" w:rsidRPr="0008275F" w:rsidRDefault="009128EC" w:rsidP="009128EC">
      <w:pPr>
        <w:pStyle w:val="Heading2"/>
        <w:spacing w:before="0" w:line="235" w:lineRule="auto"/>
        <w:ind w:right="0"/>
        <w:jc w:val="center"/>
        <w:rPr>
          <w:rFonts w:ascii="Montserrat ExtraBold" w:hAnsi="Montserrat ExtraBold"/>
          <w:color w:val="FFFFFF" w:themeColor="background1"/>
          <w:sz w:val="48"/>
          <w:szCs w:val="48"/>
        </w:rPr>
      </w:pPr>
      <w:r w:rsidRPr="009128EC">
        <w:rPr>
          <w:rFonts w:ascii="Montserrat ExtraBold" w:hAnsi="Montserrat ExtraBold"/>
          <w:color w:val="FFFFFF" w:themeColor="background1"/>
          <w:sz w:val="48"/>
          <w:szCs w:val="48"/>
        </w:rPr>
        <w:t>&amp; PHÁT TRIỂN</w:t>
      </w:r>
    </w:p>
    <w:p w14:paraId="48670E84" w14:textId="6AD5D665" w:rsidR="00B42CC1" w:rsidRPr="0008275F" w:rsidRDefault="009128EC" w:rsidP="009128EC">
      <w:pPr>
        <w:jc w:val="center"/>
      </w:pPr>
      <w:r w:rsidRPr="009128EC">
        <w:rPr>
          <w:rFonts w:ascii="Montserrat Light" w:hAnsi="Montserrat Light"/>
          <w:b/>
          <w:bCs/>
          <w:color w:val="040033"/>
          <w:sz w:val="40"/>
          <w:szCs w:val="40"/>
        </w:rPr>
        <w:t>TRƯỞNG BỘ PHẬN</w:t>
      </w:r>
    </w:p>
    <w:tbl>
      <w:tblPr>
        <w:tblStyle w:val="TableGrid"/>
        <w:tblpPr w:leftFromText="141" w:rightFromText="141" w:vertAnchor="text" w:horzAnchor="margin" w:tblpXSpec="center" w:tblpY="562"/>
        <w:tblW w:w="10005" w:type="dxa"/>
        <w:tblBorders>
          <w:top w:val="single" w:sz="48" w:space="0" w:color="D7CCB9"/>
          <w:left w:val="single" w:sz="48" w:space="0" w:color="D7CCB9"/>
          <w:bottom w:val="single" w:sz="48" w:space="0" w:color="D7CCB9"/>
          <w:right w:val="single" w:sz="48" w:space="0" w:color="D7CCB9"/>
          <w:insideH w:val="single" w:sz="48" w:space="0" w:color="D7CCB9"/>
          <w:insideV w:val="single" w:sz="48" w:space="0" w:color="D7CCB9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4476"/>
        <w:gridCol w:w="5529"/>
      </w:tblGrid>
      <w:tr w:rsidR="00BB2D31" w:rsidRPr="0008275F" w14:paraId="0AADFF03" w14:textId="77777777" w:rsidTr="00FF3A0F">
        <w:trPr>
          <w:trHeight w:val="737"/>
        </w:trPr>
        <w:tc>
          <w:tcPr>
            <w:tcW w:w="4476" w:type="dxa"/>
            <w:shd w:val="clear" w:color="auto" w:fill="FFFFFF" w:themeFill="background1"/>
          </w:tcPr>
          <w:p w14:paraId="016428C2" w14:textId="1EAB9501" w:rsidR="00BB2D31" w:rsidRPr="0008275F" w:rsidRDefault="009128EC" w:rsidP="00BB2D31">
            <w:pPr>
              <w:spacing w:before="200" w:after="200"/>
              <w:ind w:left="283" w:right="283"/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</w:pPr>
            <w:r w:rsidRPr="009128EC"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  <w:t xml:space="preserve">HỌ VÀ TÊN </w:t>
            </w:r>
            <w:r w:rsidR="006C344F" w:rsidRPr="0008275F"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  <w:t>HEARTIST®</w:t>
            </w:r>
            <w:r w:rsidR="00F4750F" w:rsidRPr="0008275F"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  <w:t xml:space="preserve"> </w:t>
            </w:r>
          </w:p>
        </w:tc>
        <w:tc>
          <w:tcPr>
            <w:tcW w:w="5529" w:type="dxa"/>
            <w:shd w:val="clear" w:color="auto" w:fill="FFFFFF" w:themeFill="background1"/>
          </w:tcPr>
          <w:p w14:paraId="7A7C3945" w14:textId="3F880AC9" w:rsidR="00BB2D31" w:rsidRPr="0008275F" w:rsidRDefault="00BB2D31" w:rsidP="00BB2D31">
            <w:pPr>
              <w:spacing w:before="200" w:after="200"/>
              <w:ind w:left="283" w:right="283"/>
              <w:rPr>
                <w:rFonts w:ascii="Montserrat Medium" w:hAnsi="Montserrat Medium"/>
                <w:color w:val="040033"/>
                <w:sz w:val="21"/>
                <w:szCs w:val="24"/>
              </w:rPr>
            </w:pPr>
          </w:p>
        </w:tc>
      </w:tr>
      <w:tr w:rsidR="00BB2D31" w:rsidRPr="0008275F" w14:paraId="6CA0A038" w14:textId="77777777" w:rsidTr="00FF3A0F">
        <w:trPr>
          <w:trHeight w:val="737"/>
        </w:trPr>
        <w:tc>
          <w:tcPr>
            <w:tcW w:w="4476" w:type="dxa"/>
            <w:shd w:val="clear" w:color="auto" w:fill="FFFFFF" w:themeFill="background1"/>
          </w:tcPr>
          <w:p w14:paraId="501CC72B" w14:textId="0C21489A" w:rsidR="00BB2D31" w:rsidRPr="0008275F" w:rsidRDefault="009128EC" w:rsidP="00BB2D31">
            <w:pPr>
              <w:spacing w:before="200" w:after="200"/>
              <w:ind w:left="283" w:right="283"/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</w:pPr>
            <w:r>
              <w:rPr>
                <w:rFonts w:ascii="Montserrat SemiBold" w:hAnsi="Montserrat SemiBold"/>
                <w:b/>
                <w:bCs/>
                <w:color w:val="B2A99B"/>
                <w:spacing w:val="-2"/>
                <w:sz w:val="21"/>
                <w:szCs w:val="24"/>
              </w:rPr>
              <w:t>VỊ TRÍ</w:t>
            </w:r>
          </w:p>
        </w:tc>
        <w:tc>
          <w:tcPr>
            <w:tcW w:w="5529" w:type="dxa"/>
            <w:shd w:val="clear" w:color="auto" w:fill="FFFFFF" w:themeFill="background1"/>
          </w:tcPr>
          <w:p w14:paraId="7B11957C" w14:textId="47A36BFD" w:rsidR="00BB2D31" w:rsidRPr="0008275F" w:rsidRDefault="006770E8" w:rsidP="00BB2D31">
            <w:pPr>
              <w:spacing w:before="200" w:after="200"/>
              <w:ind w:left="283" w:right="283"/>
              <w:rPr>
                <w:rFonts w:ascii="Montserrat Medium" w:hAnsi="Montserrat Medium"/>
                <w:color w:val="040033"/>
                <w:sz w:val="21"/>
                <w:szCs w:val="24"/>
              </w:rPr>
            </w:pPr>
            <w:r w:rsidRPr="0008275F">
              <w:rPr>
                <w:rFonts w:ascii="Montserrat Medium" w:hAnsi="Montserrat Medium"/>
                <w:color w:val="040033"/>
                <w:sz w:val="21"/>
                <w:szCs w:val="24"/>
              </w:rPr>
              <w:t xml:space="preserve"> </w:t>
            </w:r>
          </w:p>
        </w:tc>
      </w:tr>
      <w:tr w:rsidR="00BB2D31" w:rsidRPr="0008275F" w14:paraId="5F17F8FF" w14:textId="77777777" w:rsidTr="00FF3A0F">
        <w:trPr>
          <w:trHeight w:val="737"/>
        </w:trPr>
        <w:tc>
          <w:tcPr>
            <w:tcW w:w="4476" w:type="dxa"/>
            <w:shd w:val="clear" w:color="auto" w:fill="FFFFFF" w:themeFill="background1"/>
          </w:tcPr>
          <w:p w14:paraId="692F6D04" w14:textId="64622C73" w:rsidR="00BB2D31" w:rsidRPr="0008275F" w:rsidRDefault="009128EC" w:rsidP="00BB2D31">
            <w:pPr>
              <w:spacing w:before="200" w:after="200" w:line="235" w:lineRule="auto"/>
              <w:ind w:left="283" w:right="283"/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</w:pPr>
            <w:r w:rsidRPr="009128EC"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  <w:t>NGÀY BẮT ĐẦU ĐẢM NHIỆM VỊ TRÍ HIỆN TẠI</w:t>
            </w:r>
          </w:p>
        </w:tc>
        <w:tc>
          <w:tcPr>
            <w:tcW w:w="5529" w:type="dxa"/>
            <w:shd w:val="clear" w:color="auto" w:fill="FFFFFF" w:themeFill="background1"/>
          </w:tcPr>
          <w:p w14:paraId="5B762937" w14:textId="1B7DA6C0" w:rsidR="00BB2D31" w:rsidRPr="0008275F" w:rsidRDefault="00BB2D31" w:rsidP="00BB2D31">
            <w:pPr>
              <w:spacing w:before="200" w:after="200"/>
              <w:ind w:left="283" w:right="283"/>
              <w:rPr>
                <w:rFonts w:ascii="Montserrat Medium" w:hAnsi="Montserrat Medium"/>
                <w:color w:val="040033"/>
                <w:sz w:val="21"/>
                <w:szCs w:val="24"/>
              </w:rPr>
            </w:pPr>
          </w:p>
        </w:tc>
      </w:tr>
      <w:tr w:rsidR="00BB2D31" w:rsidRPr="0008275F" w14:paraId="000B415D" w14:textId="77777777" w:rsidTr="00FF3A0F">
        <w:trPr>
          <w:trHeight w:val="737"/>
        </w:trPr>
        <w:tc>
          <w:tcPr>
            <w:tcW w:w="4476" w:type="dxa"/>
            <w:shd w:val="clear" w:color="auto" w:fill="FFFFFF" w:themeFill="background1"/>
          </w:tcPr>
          <w:p w14:paraId="35B83C8F" w14:textId="1AA37EEA" w:rsidR="00BB2D31" w:rsidRPr="0008275F" w:rsidRDefault="009128EC" w:rsidP="00BB2D31">
            <w:pPr>
              <w:spacing w:before="200" w:after="200"/>
              <w:ind w:left="283" w:right="283"/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</w:pPr>
            <w:r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  <w:t xml:space="preserve">MÃ </w:t>
            </w:r>
            <w:r w:rsidRPr="0008275F"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  <w:t xml:space="preserve">HEARTIST® </w:t>
            </w:r>
          </w:p>
        </w:tc>
        <w:tc>
          <w:tcPr>
            <w:tcW w:w="5529" w:type="dxa"/>
            <w:shd w:val="clear" w:color="auto" w:fill="FFFFFF" w:themeFill="background1"/>
          </w:tcPr>
          <w:p w14:paraId="77F7FF54" w14:textId="6ADE5CCA" w:rsidR="00BB2D31" w:rsidRPr="0008275F" w:rsidRDefault="00BB2D31" w:rsidP="00BB2D31">
            <w:pPr>
              <w:spacing w:before="200" w:after="200"/>
              <w:ind w:left="283" w:right="283"/>
              <w:rPr>
                <w:rFonts w:ascii="Montserrat Medium" w:hAnsi="Montserrat Medium"/>
                <w:color w:val="040033"/>
                <w:sz w:val="21"/>
                <w:szCs w:val="24"/>
              </w:rPr>
            </w:pPr>
          </w:p>
        </w:tc>
      </w:tr>
      <w:tr w:rsidR="00BB2D31" w:rsidRPr="0008275F" w14:paraId="0CD38868" w14:textId="77777777" w:rsidTr="00FF3A0F">
        <w:trPr>
          <w:trHeight w:val="737"/>
        </w:trPr>
        <w:tc>
          <w:tcPr>
            <w:tcW w:w="4476" w:type="dxa"/>
            <w:shd w:val="clear" w:color="auto" w:fill="FFFFFF" w:themeFill="background1"/>
          </w:tcPr>
          <w:p w14:paraId="4AD74C66" w14:textId="14FF5097" w:rsidR="00BB2D31" w:rsidRPr="0008275F" w:rsidRDefault="009128EC" w:rsidP="00BB2D31">
            <w:pPr>
              <w:spacing w:before="200" w:after="200"/>
              <w:ind w:left="283" w:right="283"/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</w:pPr>
            <w:r w:rsidRPr="009128EC"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  <w:t>NGÀY TRAO ĐỔI / ĐÁNH GIÁ</w:t>
            </w:r>
          </w:p>
        </w:tc>
        <w:tc>
          <w:tcPr>
            <w:tcW w:w="5529" w:type="dxa"/>
            <w:shd w:val="clear" w:color="auto" w:fill="FFFFFF" w:themeFill="background1"/>
          </w:tcPr>
          <w:p w14:paraId="409AC710" w14:textId="19A5019C" w:rsidR="00BB2D31" w:rsidRPr="0008275F" w:rsidRDefault="00BB2D31" w:rsidP="00BB2D31">
            <w:pPr>
              <w:spacing w:before="200" w:after="200"/>
              <w:ind w:left="283" w:right="283"/>
              <w:rPr>
                <w:rFonts w:ascii="Montserrat Medium" w:hAnsi="Montserrat Medium"/>
                <w:color w:val="040033"/>
                <w:sz w:val="21"/>
                <w:szCs w:val="24"/>
              </w:rPr>
            </w:pPr>
          </w:p>
        </w:tc>
      </w:tr>
      <w:tr w:rsidR="00BB2D31" w:rsidRPr="0008275F" w14:paraId="135502C8" w14:textId="77777777" w:rsidTr="00FF3A0F">
        <w:trPr>
          <w:trHeight w:val="737"/>
        </w:trPr>
        <w:tc>
          <w:tcPr>
            <w:tcW w:w="4476" w:type="dxa"/>
            <w:shd w:val="clear" w:color="auto" w:fill="FFFFFF" w:themeFill="background1"/>
          </w:tcPr>
          <w:p w14:paraId="2A24BE39" w14:textId="360EBDBA" w:rsidR="00BB2D31" w:rsidRPr="0008275F" w:rsidRDefault="009128EC" w:rsidP="00BB2D31">
            <w:pPr>
              <w:spacing w:before="200" w:after="200"/>
              <w:ind w:left="283" w:right="283"/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</w:pPr>
            <w:r w:rsidRPr="009128EC"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  <w:t>TÊN NGƯỜI ĐÁNH GIÁ</w:t>
            </w:r>
          </w:p>
        </w:tc>
        <w:tc>
          <w:tcPr>
            <w:tcW w:w="5529" w:type="dxa"/>
            <w:shd w:val="clear" w:color="auto" w:fill="FFFFFF" w:themeFill="background1"/>
          </w:tcPr>
          <w:p w14:paraId="5EA24C46" w14:textId="73E8C76A" w:rsidR="00BB2D31" w:rsidRPr="0008275F" w:rsidRDefault="00BB2D31" w:rsidP="00BB2D31">
            <w:pPr>
              <w:spacing w:before="200" w:after="200"/>
              <w:ind w:left="283" w:right="283"/>
              <w:rPr>
                <w:rFonts w:ascii="Montserrat Medium" w:hAnsi="Montserrat Medium"/>
                <w:color w:val="040033"/>
                <w:sz w:val="21"/>
                <w:szCs w:val="24"/>
              </w:rPr>
            </w:pPr>
          </w:p>
        </w:tc>
      </w:tr>
      <w:tr w:rsidR="00BB2D31" w:rsidRPr="0008275F" w14:paraId="7D77BDEB" w14:textId="77777777" w:rsidTr="00FF3A0F">
        <w:trPr>
          <w:trHeight w:val="737"/>
        </w:trPr>
        <w:tc>
          <w:tcPr>
            <w:tcW w:w="4476" w:type="dxa"/>
            <w:shd w:val="clear" w:color="auto" w:fill="FFFFFF" w:themeFill="background1"/>
          </w:tcPr>
          <w:p w14:paraId="3F5874F8" w14:textId="64ABB2BE" w:rsidR="00BB2D31" w:rsidRPr="0008275F" w:rsidRDefault="009128EC" w:rsidP="00BB2D31">
            <w:pPr>
              <w:spacing w:before="200" w:after="200"/>
              <w:ind w:left="283" w:right="283"/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</w:pPr>
            <w:r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  <w:t>TÊN QUẢN LÝ</w:t>
            </w:r>
          </w:p>
        </w:tc>
        <w:tc>
          <w:tcPr>
            <w:tcW w:w="5529" w:type="dxa"/>
            <w:shd w:val="clear" w:color="auto" w:fill="FFFFFF" w:themeFill="background1"/>
          </w:tcPr>
          <w:p w14:paraId="3F8C1E6B" w14:textId="1BCC161A" w:rsidR="00BB2D31" w:rsidRPr="0008275F" w:rsidRDefault="00BB2D31" w:rsidP="00BB2D31">
            <w:pPr>
              <w:spacing w:before="200" w:after="200"/>
              <w:ind w:left="283" w:right="283"/>
              <w:rPr>
                <w:rFonts w:ascii="Montserrat Medium" w:hAnsi="Montserrat Medium"/>
                <w:color w:val="040033"/>
                <w:sz w:val="21"/>
                <w:szCs w:val="24"/>
              </w:rPr>
            </w:pPr>
          </w:p>
        </w:tc>
      </w:tr>
      <w:tr w:rsidR="00BB2D31" w:rsidRPr="0008275F" w14:paraId="796CF9C5" w14:textId="77777777" w:rsidTr="00FF3A0F">
        <w:trPr>
          <w:trHeight w:val="737"/>
        </w:trPr>
        <w:tc>
          <w:tcPr>
            <w:tcW w:w="4476" w:type="dxa"/>
            <w:shd w:val="clear" w:color="auto" w:fill="FFFFFF" w:themeFill="background1"/>
          </w:tcPr>
          <w:p w14:paraId="75BDD269" w14:textId="53D3E2D1" w:rsidR="00BB2D31" w:rsidRPr="0008275F" w:rsidRDefault="009128EC" w:rsidP="00BB2D31">
            <w:pPr>
              <w:spacing w:before="200" w:after="200"/>
              <w:ind w:left="283" w:right="283"/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</w:pPr>
            <w:r w:rsidRPr="009128EC">
              <w:rPr>
                <w:rFonts w:ascii="Montserrat SemiBold" w:hAnsi="Montserrat SemiBold"/>
                <w:b/>
                <w:bCs/>
                <w:color w:val="B2A99B"/>
                <w:spacing w:val="-2"/>
                <w:sz w:val="21"/>
                <w:szCs w:val="24"/>
              </w:rPr>
              <w:t>BỘ PHẬN / KHÁCH SẠN / ĐƠN VỊ</w:t>
            </w:r>
          </w:p>
        </w:tc>
        <w:tc>
          <w:tcPr>
            <w:tcW w:w="5529" w:type="dxa"/>
            <w:shd w:val="clear" w:color="auto" w:fill="FFFFFF" w:themeFill="background1"/>
          </w:tcPr>
          <w:p w14:paraId="0E3DF1AC" w14:textId="5CBECCCF" w:rsidR="00BB2D31" w:rsidRPr="0008275F" w:rsidRDefault="00BB2D31" w:rsidP="00BB2D31">
            <w:pPr>
              <w:spacing w:before="200" w:after="200"/>
              <w:ind w:left="283" w:right="283"/>
              <w:rPr>
                <w:rFonts w:ascii="Montserrat Medium" w:hAnsi="Montserrat Medium"/>
                <w:color w:val="040033"/>
                <w:sz w:val="21"/>
                <w:szCs w:val="24"/>
              </w:rPr>
            </w:pPr>
          </w:p>
        </w:tc>
      </w:tr>
    </w:tbl>
    <w:p w14:paraId="702ABE1D" w14:textId="28986C41" w:rsidR="00B42CC1" w:rsidRPr="0008275F" w:rsidRDefault="001D7ED2">
      <w:pPr>
        <w:rPr>
          <w:rFonts w:ascii="Times New Roman"/>
          <w:lang w:val="fr-FR"/>
        </w:rPr>
        <w:sectPr w:rsidR="00B42CC1" w:rsidRPr="0008275F" w:rsidSect="00764F1B">
          <w:headerReference w:type="even" r:id="rId13"/>
          <w:headerReference w:type="default" r:id="rId14"/>
          <w:footerReference w:type="default" r:id="rId15"/>
          <w:headerReference w:type="first" r:id="rId16"/>
          <w:pgSz w:w="11910" w:h="16840"/>
          <w:pgMar w:top="1134" w:right="851" w:bottom="1134" w:left="851" w:header="720" w:footer="431" w:gutter="0"/>
          <w:cols w:space="720"/>
          <w:docGrid w:linePitch="299"/>
        </w:sectPr>
      </w:pPr>
      <w:r>
        <w:rPr>
          <w:rFonts w:ascii="Montserrat ExtraBold" w:hAnsi="Montserrat ExtraBold"/>
          <w:noProof/>
          <w:color w:val="FFFFFF" w:themeColor="background1"/>
          <w:sz w:val="48"/>
          <w:szCs w:val="48"/>
        </w:rPr>
        <mc:AlternateContent>
          <mc:Choice Requires="wps">
            <w:drawing>
              <wp:anchor distT="0" distB="0" distL="114300" distR="114300" simplePos="0" relativeHeight="251740180" behindDoc="0" locked="0" layoutInCell="1" allowOverlap="1" wp14:anchorId="7DBE19C7" wp14:editId="2B83B624">
                <wp:simplePos x="0" y="0"/>
                <wp:positionH relativeFrom="column">
                  <wp:posOffset>779338</wp:posOffset>
                </wp:positionH>
                <wp:positionV relativeFrom="paragraph">
                  <wp:posOffset>5048415</wp:posOffset>
                </wp:positionV>
                <wp:extent cx="4977517" cy="556591"/>
                <wp:effectExtent l="0" t="0" r="0" b="0"/>
                <wp:wrapNone/>
                <wp:docPr id="127382020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77517" cy="55659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51F726F" w14:textId="641D6EF9" w:rsidR="001D7ED2" w:rsidRDefault="001D7ED2" w:rsidP="001D7ED2">
                            <w:pPr>
                              <w:jc w:val="center"/>
                            </w:pPr>
                            <w:r w:rsidRPr="00ED5542">
                              <w:rPr>
                                <w:rFonts w:ascii="Times New Roman"/>
                                <w:noProof/>
                              </w:rPr>
                              <w:drawing>
                                <wp:inline distT="0" distB="0" distL="0" distR="0" wp14:anchorId="58373FB1" wp14:editId="687E451E">
                                  <wp:extent cx="4400383" cy="397565"/>
                                  <wp:effectExtent l="0" t="0" r="635" b="2540"/>
                                  <wp:docPr id="38" name="Graphic 37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94CED8DF-8641-D973-2B51-3B294B6126B1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8" name="Graphic 37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94CED8DF-8641-D973-2B51-3B294B6126B1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7" cstate="screen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8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558051" cy="4118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DBE19C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61.35pt;margin-top:397.5pt;width:391.95pt;height:43.85pt;z-index:2517401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" filled="f" stroked="f" strokeweight=".5pt">
                <v:textbox>
                  <w:txbxContent>
                    <w:p w14:paraId="451F726F" w14:textId="641D6EF9" w:rsidR="001D7ED2" w:rsidRDefault="001D7ED2" w:rsidP="001D7ED2">
                      <w:pPr>
                        <w:jc w:val="center"/>
                      </w:pPr>
                      <w:r w:rsidRPr="00ED5542">
                        <w:rPr>
                          <w:rFonts w:ascii="Times New Roman"/>
                          <w:noProof/>
                        </w:rPr>
                        <w:drawing>
                          <wp:inline distT="0" distB="0" distL="0" distR="0" wp14:anchorId="58373FB1" wp14:editId="687E451E">
                            <wp:extent cx="4400383" cy="397565"/>
                            <wp:effectExtent l="0" t="0" r="635" b="2540"/>
                            <wp:docPr id="38" name="Graphic 37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94CED8DF-8641-D973-2B51-3B294B6126B1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8" name="Graphic 37">
                                      <a:extLst>
                                        <a:ext uri="{FF2B5EF4-FFF2-40B4-BE49-F238E27FC236}">
                                          <a16:creationId xmlns:a16="http://schemas.microsoft.com/office/drawing/2014/main" id="{94CED8DF-8641-D973-2B51-3B294B6126B1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7" cstate="screen">
                                      <a:extLst>
                                        <a:ext uri="{28A0092B-C50C-407E-A947-70E740481C1C}">
                                          <a14:useLocalDpi xmlns:a14="http://schemas.microsoft.com/office/drawing/2010/main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8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558051" cy="4118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270E83BD" w14:textId="7A661C0B" w:rsidR="008E4A50" w:rsidRPr="0008275F" w:rsidRDefault="009128EC" w:rsidP="000C3F50">
      <w:pPr>
        <w:pStyle w:val="BodyText"/>
        <w:spacing w:line="360" w:lineRule="auto"/>
        <w:rPr>
          <w:rFonts w:ascii="Montserrat Light" w:hAnsi="Montserrat Light"/>
          <w:color w:val="B2A99B"/>
          <w:sz w:val="22"/>
          <w:szCs w:val="22"/>
          <w:lang w:val="en-NZ"/>
        </w:rPr>
      </w:pPr>
      <w:r>
        <w:rPr>
          <w:rFonts w:ascii="Montserrat Light" w:hAnsi="Montserrat Light"/>
          <w:color w:val="B2A99B"/>
          <w:sz w:val="22"/>
          <w:szCs w:val="22"/>
          <w:lang w:val="en-NZ"/>
        </w:rPr>
        <w:lastRenderedPageBreak/>
        <w:t>PHẦN</w:t>
      </w:r>
      <w:r w:rsidR="008E4A50" w:rsidRPr="0008275F">
        <w:rPr>
          <w:rFonts w:ascii="Montserrat Light" w:hAnsi="Montserrat Light"/>
          <w:color w:val="B2A99B"/>
          <w:sz w:val="22"/>
          <w:szCs w:val="22"/>
          <w:lang w:val="en-NZ"/>
        </w:rPr>
        <w:t xml:space="preserve"> 1</w:t>
      </w:r>
    </w:p>
    <w:p w14:paraId="68B56205" w14:textId="61A7508F" w:rsidR="008E4A50" w:rsidRPr="0008275F" w:rsidRDefault="009128EC" w:rsidP="00733D86">
      <w:pPr>
        <w:pStyle w:val="ListParagraph"/>
        <w:numPr>
          <w:ilvl w:val="0"/>
          <w:numId w:val="5"/>
        </w:numPr>
        <w:spacing w:after="120" w:line="240" w:lineRule="auto"/>
        <w:ind w:left="425" w:hanging="357"/>
        <w:rPr>
          <w:rFonts w:ascii="Montserrat Light" w:hAnsi="Montserrat Light"/>
          <w:color w:val="040033"/>
          <w:lang w:val="en-NZ"/>
        </w:rPr>
      </w:pPr>
      <w:r w:rsidRPr="009128EC">
        <w:rPr>
          <w:rFonts w:ascii="Montserrat ExtraBold" w:hAnsi="Montserrat ExtraBold"/>
          <w:b/>
          <w:bCs/>
          <w:color w:val="040033"/>
          <w:sz w:val="24"/>
          <w:szCs w:val="24"/>
        </w:rPr>
        <w:t>TỔNG QUAN NĂM VỪA QUA</w:t>
      </w:r>
    </w:p>
    <w:p w14:paraId="57520A39" w14:textId="7E931526" w:rsidR="00342F58" w:rsidRPr="00342F58" w:rsidRDefault="009128EC" w:rsidP="00342F58">
      <w:pPr>
        <w:rPr>
          <w:rFonts w:ascii="Georgia" w:hAnsi="Georgia"/>
        </w:rPr>
      </w:pPr>
      <w:r w:rsidRPr="009128EC">
        <w:rPr>
          <w:rFonts w:ascii="Georgia" w:hAnsi="Georgia"/>
          <w:color w:val="111031"/>
          <w:sz w:val="18"/>
          <w:szCs w:val="18"/>
        </w:rPr>
        <w:t>Cu</w:t>
      </w:r>
      <w:r w:rsidRPr="009128EC">
        <w:rPr>
          <w:rFonts w:ascii="Cambria" w:hAnsi="Cambria" w:cs="Cambria"/>
          <w:color w:val="111031"/>
          <w:sz w:val="18"/>
          <w:szCs w:val="18"/>
        </w:rPr>
        <w:t>ộ</w:t>
      </w:r>
      <w:r w:rsidRPr="009128EC">
        <w:rPr>
          <w:rFonts w:ascii="Georgia" w:hAnsi="Georgia"/>
          <w:color w:val="111031"/>
          <w:sz w:val="18"/>
          <w:szCs w:val="18"/>
        </w:rPr>
        <w:t>c trao đ</w:t>
      </w:r>
      <w:r w:rsidRPr="009128EC">
        <w:rPr>
          <w:rFonts w:ascii="Cambria" w:hAnsi="Cambria" w:cs="Cambria"/>
          <w:color w:val="111031"/>
          <w:sz w:val="18"/>
          <w:szCs w:val="18"/>
        </w:rPr>
        <w:t>ổ</w:t>
      </w:r>
      <w:r w:rsidRPr="009128EC">
        <w:rPr>
          <w:rFonts w:ascii="Georgia" w:hAnsi="Georgia"/>
          <w:color w:val="111031"/>
          <w:sz w:val="18"/>
          <w:szCs w:val="18"/>
        </w:rPr>
        <w:t>i v</w:t>
      </w:r>
      <w:r w:rsidRPr="009128EC">
        <w:rPr>
          <w:rFonts w:ascii="Cambria" w:hAnsi="Cambria" w:cs="Cambria"/>
          <w:color w:val="111031"/>
          <w:sz w:val="18"/>
          <w:szCs w:val="18"/>
        </w:rPr>
        <w:t>ề</w:t>
      </w:r>
      <w:r w:rsidRPr="009128EC">
        <w:rPr>
          <w:rFonts w:ascii="Georgia" w:hAnsi="Georgia"/>
          <w:color w:val="111031"/>
          <w:sz w:val="18"/>
          <w:szCs w:val="18"/>
        </w:rPr>
        <w:t xml:space="preserve"> hi</w:t>
      </w:r>
      <w:r w:rsidRPr="009128EC">
        <w:rPr>
          <w:rFonts w:ascii="Cambria" w:hAnsi="Cambria" w:cs="Cambria"/>
          <w:color w:val="111031"/>
          <w:sz w:val="18"/>
          <w:szCs w:val="18"/>
        </w:rPr>
        <w:t>ệ</w:t>
      </w:r>
      <w:r w:rsidRPr="009128EC">
        <w:rPr>
          <w:rFonts w:ascii="Georgia" w:hAnsi="Georgia"/>
          <w:color w:val="111031"/>
          <w:sz w:val="18"/>
          <w:szCs w:val="18"/>
        </w:rPr>
        <w:t>u su</w:t>
      </w:r>
      <w:r w:rsidRPr="009128EC">
        <w:rPr>
          <w:rFonts w:ascii="Cambria" w:hAnsi="Cambria" w:cs="Cambria"/>
          <w:color w:val="111031"/>
          <w:sz w:val="18"/>
          <w:szCs w:val="18"/>
        </w:rPr>
        <w:t>ấ</w:t>
      </w:r>
      <w:r w:rsidRPr="009128EC">
        <w:rPr>
          <w:rFonts w:ascii="Georgia" w:hAnsi="Georgia"/>
          <w:color w:val="111031"/>
          <w:sz w:val="18"/>
          <w:szCs w:val="18"/>
        </w:rPr>
        <w:t>t và phát tri</w:t>
      </w:r>
      <w:r w:rsidRPr="009128EC">
        <w:rPr>
          <w:rFonts w:ascii="Cambria" w:hAnsi="Cambria" w:cs="Cambria"/>
          <w:color w:val="111031"/>
          <w:sz w:val="18"/>
          <w:szCs w:val="18"/>
        </w:rPr>
        <w:t>ể</w:t>
      </w:r>
      <w:r w:rsidRPr="009128EC">
        <w:rPr>
          <w:rFonts w:ascii="Georgia" w:hAnsi="Georgia"/>
          <w:color w:val="111031"/>
          <w:sz w:val="18"/>
          <w:szCs w:val="18"/>
        </w:rPr>
        <w:t>n đ</w:t>
      </w:r>
      <w:r w:rsidRPr="009128EC">
        <w:rPr>
          <w:rFonts w:ascii="Cambria" w:hAnsi="Cambria" w:cs="Cambria"/>
          <w:color w:val="111031"/>
          <w:sz w:val="18"/>
          <w:szCs w:val="18"/>
        </w:rPr>
        <w:t>ượ</w:t>
      </w:r>
      <w:r w:rsidRPr="009128EC">
        <w:rPr>
          <w:rFonts w:ascii="Georgia" w:hAnsi="Georgia"/>
          <w:color w:val="111031"/>
          <w:sz w:val="18"/>
          <w:szCs w:val="18"/>
        </w:rPr>
        <w:t>c th</w:t>
      </w:r>
      <w:r w:rsidRPr="009128EC">
        <w:rPr>
          <w:rFonts w:ascii="Cambria" w:hAnsi="Cambria" w:cs="Cambria"/>
          <w:color w:val="111031"/>
          <w:sz w:val="18"/>
          <w:szCs w:val="18"/>
        </w:rPr>
        <w:t>ự</w:t>
      </w:r>
      <w:r w:rsidRPr="009128EC">
        <w:rPr>
          <w:rFonts w:ascii="Georgia" w:hAnsi="Georgia"/>
          <w:color w:val="111031"/>
          <w:sz w:val="18"/>
          <w:szCs w:val="18"/>
        </w:rPr>
        <w:t>c hi</w:t>
      </w:r>
      <w:r w:rsidRPr="009128EC">
        <w:rPr>
          <w:rFonts w:ascii="Cambria" w:hAnsi="Cambria" w:cs="Cambria"/>
          <w:color w:val="111031"/>
          <w:sz w:val="18"/>
          <w:szCs w:val="18"/>
        </w:rPr>
        <w:t>ệ</w:t>
      </w:r>
      <w:r w:rsidRPr="009128EC">
        <w:rPr>
          <w:rFonts w:ascii="Georgia" w:hAnsi="Georgia"/>
          <w:color w:val="111031"/>
          <w:sz w:val="18"/>
          <w:szCs w:val="18"/>
        </w:rPr>
        <w:t>n vào cu</w:t>
      </w:r>
      <w:r w:rsidRPr="009128EC">
        <w:rPr>
          <w:rFonts w:ascii="Cambria" w:hAnsi="Cambria" w:cs="Cambria"/>
          <w:color w:val="111031"/>
          <w:sz w:val="18"/>
          <w:szCs w:val="18"/>
        </w:rPr>
        <w:t>ố</w:t>
      </w:r>
      <w:r w:rsidRPr="009128EC">
        <w:rPr>
          <w:rFonts w:ascii="Georgia" w:hAnsi="Georgia"/>
          <w:color w:val="111031"/>
          <w:sz w:val="18"/>
          <w:szCs w:val="18"/>
        </w:rPr>
        <w:t>i năm gi</w:t>
      </w:r>
      <w:r w:rsidRPr="009128EC">
        <w:rPr>
          <w:rFonts w:ascii="Cambria" w:hAnsi="Cambria" w:cs="Cambria"/>
          <w:color w:val="111031"/>
          <w:sz w:val="18"/>
          <w:szCs w:val="18"/>
        </w:rPr>
        <w:t>ữ</w:t>
      </w:r>
      <w:r w:rsidRPr="009128EC">
        <w:rPr>
          <w:rFonts w:ascii="Georgia" w:hAnsi="Georgia"/>
          <w:color w:val="111031"/>
          <w:sz w:val="18"/>
          <w:szCs w:val="18"/>
        </w:rPr>
        <w:t xml:space="preserve">a </w:t>
      </w:r>
      <w:r w:rsidRPr="009128EC">
        <w:rPr>
          <w:rFonts w:ascii="Georgia" w:hAnsi="Georgia"/>
          <w:b/>
          <w:bCs/>
          <w:color w:val="111031"/>
          <w:sz w:val="18"/>
          <w:szCs w:val="18"/>
        </w:rPr>
        <w:t>Heartist®</w:t>
      </w:r>
      <w:r w:rsidRPr="009128EC">
        <w:rPr>
          <w:rFonts w:ascii="Georgia" w:hAnsi="Georgia"/>
          <w:color w:val="111031"/>
          <w:sz w:val="18"/>
          <w:szCs w:val="18"/>
        </w:rPr>
        <w:t xml:space="preserve"> và </w:t>
      </w:r>
      <w:r w:rsidRPr="009128EC">
        <w:rPr>
          <w:rFonts w:ascii="Georgia" w:hAnsi="Georgia"/>
          <w:b/>
          <w:bCs/>
          <w:color w:val="111031"/>
          <w:sz w:val="18"/>
          <w:szCs w:val="18"/>
        </w:rPr>
        <w:t>Qu</w:t>
      </w:r>
      <w:r w:rsidRPr="009128EC">
        <w:rPr>
          <w:rFonts w:ascii="Cambria" w:hAnsi="Cambria" w:cs="Cambria"/>
          <w:b/>
          <w:bCs/>
          <w:color w:val="111031"/>
          <w:sz w:val="18"/>
          <w:szCs w:val="18"/>
        </w:rPr>
        <w:t>ả</w:t>
      </w:r>
      <w:r w:rsidRPr="009128EC">
        <w:rPr>
          <w:rFonts w:ascii="Georgia" w:hAnsi="Georgia"/>
          <w:b/>
          <w:bCs/>
          <w:color w:val="111031"/>
          <w:sz w:val="18"/>
          <w:szCs w:val="18"/>
        </w:rPr>
        <w:t>n lý tr</w:t>
      </w:r>
      <w:r w:rsidRPr="009128EC">
        <w:rPr>
          <w:rFonts w:ascii="Cambria" w:hAnsi="Cambria" w:cs="Cambria"/>
          <w:b/>
          <w:bCs/>
          <w:color w:val="111031"/>
          <w:sz w:val="18"/>
          <w:szCs w:val="18"/>
        </w:rPr>
        <w:t>ự</w:t>
      </w:r>
      <w:r w:rsidRPr="009128EC">
        <w:rPr>
          <w:rFonts w:ascii="Georgia" w:hAnsi="Georgia"/>
          <w:b/>
          <w:bCs/>
          <w:color w:val="111031"/>
          <w:sz w:val="18"/>
          <w:szCs w:val="18"/>
        </w:rPr>
        <w:t>c ti</w:t>
      </w:r>
      <w:r w:rsidRPr="009128EC">
        <w:rPr>
          <w:rFonts w:ascii="Cambria" w:hAnsi="Cambria" w:cs="Cambria"/>
          <w:b/>
          <w:bCs/>
          <w:color w:val="111031"/>
          <w:sz w:val="18"/>
          <w:szCs w:val="18"/>
        </w:rPr>
        <w:t>ế</w:t>
      </w:r>
      <w:r w:rsidRPr="009128EC">
        <w:rPr>
          <w:rFonts w:ascii="Georgia" w:hAnsi="Georgia"/>
          <w:b/>
          <w:bCs/>
          <w:color w:val="111031"/>
          <w:sz w:val="18"/>
          <w:szCs w:val="18"/>
        </w:rPr>
        <w:t>p</w:t>
      </w:r>
      <w:r w:rsidRPr="009128EC">
        <w:rPr>
          <w:rFonts w:ascii="Georgia" w:hAnsi="Georgia"/>
          <w:color w:val="111031"/>
          <w:sz w:val="18"/>
          <w:szCs w:val="18"/>
        </w:rPr>
        <w:t>, nh</w:t>
      </w:r>
      <w:r w:rsidRPr="009128EC">
        <w:rPr>
          <w:rFonts w:ascii="Cambria" w:hAnsi="Cambria" w:cs="Cambria"/>
          <w:color w:val="111031"/>
          <w:sz w:val="18"/>
          <w:szCs w:val="18"/>
        </w:rPr>
        <w:t>ằ</w:t>
      </w:r>
      <w:r w:rsidRPr="009128EC">
        <w:rPr>
          <w:rFonts w:ascii="Georgia" w:hAnsi="Georgia"/>
          <w:color w:val="111031"/>
          <w:sz w:val="18"/>
          <w:szCs w:val="18"/>
        </w:rPr>
        <w:t>m cùng nhau nhìn l</w:t>
      </w:r>
      <w:r w:rsidRPr="009128EC">
        <w:rPr>
          <w:rFonts w:ascii="Cambria" w:hAnsi="Cambria" w:cs="Cambria"/>
          <w:color w:val="111031"/>
          <w:sz w:val="18"/>
          <w:szCs w:val="18"/>
        </w:rPr>
        <w:t>ạ</w:t>
      </w:r>
      <w:r w:rsidRPr="009128EC">
        <w:rPr>
          <w:rFonts w:ascii="Georgia" w:hAnsi="Georgia"/>
          <w:color w:val="111031"/>
          <w:sz w:val="18"/>
          <w:szCs w:val="18"/>
        </w:rPr>
        <w:t>i và đánh giá k</w:t>
      </w:r>
      <w:r w:rsidRPr="009128EC">
        <w:rPr>
          <w:rFonts w:ascii="Cambria" w:hAnsi="Cambria" w:cs="Cambria"/>
          <w:color w:val="111031"/>
          <w:sz w:val="18"/>
          <w:szCs w:val="18"/>
        </w:rPr>
        <w:t>ế</w:t>
      </w:r>
      <w:r w:rsidRPr="009128EC">
        <w:rPr>
          <w:rFonts w:ascii="Georgia" w:hAnsi="Georgia"/>
          <w:color w:val="111031"/>
          <w:sz w:val="18"/>
          <w:szCs w:val="18"/>
        </w:rPr>
        <w:t>t qu</w:t>
      </w:r>
      <w:r w:rsidRPr="009128EC">
        <w:rPr>
          <w:rFonts w:ascii="Cambria" w:hAnsi="Cambria" w:cs="Cambria"/>
          <w:color w:val="111031"/>
          <w:sz w:val="18"/>
          <w:szCs w:val="18"/>
        </w:rPr>
        <w:t>ả</w:t>
      </w:r>
      <w:r w:rsidRPr="009128EC">
        <w:rPr>
          <w:rFonts w:ascii="Georgia" w:hAnsi="Georgia"/>
          <w:color w:val="111031"/>
          <w:sz w:val="18"/>
          <w:szCs w:val="18"/>
        </w:rPr>
        <w:t xml:space="preserve"> trong năm v</w:t>
      </w:r>
      <w:r w:rsidRPr="009128EC">
        <w:rPr>
          <w:rFonts w:ascii="Cambria" w:hAnsi="Cambria" w:cs="Cambria"/>
          <w:color w:val="111031"/>
          <w:sz w:val="18"/>
          <w:szCs w:val="18"/>
        </w:rPr>
        <w:t>ừ</w:t>
      </w:r>
      <w:r w:rsidRPr="009128EC">
        <w:rPr>
          <w:rFonts w:ascii="Georgia" w:hAnsi="Georgia"/>
          <w:color w:val="111031"/>
          <w:sz w:val="18"/>
          <w:szCs w:val="18"/>
        </w:rPr>
        <w:t>a qua.</w:t>
      </w:r>
    </w:p>
    <w:tbl>
      <w:tblPr>
        <w:tblStyle w:val="TableGrid"/>
        <w:tblpPr w:leftFromText="141" w:rightFromText="141" w:vertAnchor="page" w:horzAnchor="margin" w:tblpY="2708"/>
        <w:tblW w:w="10201" w:type="dxa"/>
        <w:tblBorders>
          <w:top w:val="single" w:sz="4" w:space="0" w:color="A2998B"/>
          <w:left w:val="single" w:sz="4" w:space="0" w:color="A2998B"/>
          <w:bottom w:val="single" w:sz="4" w:space="0" w:color="A2998B"/>
          <w:right w:val="single" w:sz="4" w:space="0" w:color="A2998B"/>
          <w:insideH w:val="single" w:sz="4" w:space="0" w:color="A2998B"/>
          <w:insideV w:val="single" w:sz="4" w:space="0" w:color="A2998B"/>
        </w:tblBorders>
        <w:tblCellMar>
          <w:left w:w="284" w:type="dxa"/>
          <w:right w:w="227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430AB3" w:rsidRPr="0008275F" w14:paraId="40F06AD6" w14:textId="77777777" w:rsidTr="00342F58">
        <w:trPr>
          <w:trHeight w:val="3818"/>
        </w:trPr>
        <w:tc>
          <w:tcPr>
            <w:tcW w:w="3397" w:type="dxa"/>
            <w:shd w:val="clear" w:color="auto" w:fill="D8CEBC"/>
            <w:vAlign w:val="center"/>
          </w:tcPr>
          <w:p w14:paraId="5838B22C" w14:textId="7AB5122B" w:rsidR="00430AB3" w:rsidRPr="00342F58" w:rsidRDefault="009128EC" w:rsidP="00180381">
            <w:pPr>
              <w:pStyle w:val="BodyText"/>
              <w:spacing w:line="276" w:lineRule="auto"/>
              <w:rPr>
                <w:rFonts w:ascii="Georgia" w:hAnsi="Georgia"/>
                <w:i/>
                <w:iCs/>
                <w:color w:val="FFFFFF" w:themeColor="background1"/>
              </w:rPr>
            </w:pPr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Thành t</w:t>
            </w:r>
            <w:r w:rsidRPr="009128EC">
              <w:rPr>
                <w:rFonts w:ascii="Cambria" w:hAnsi="Cambria" w:cs="Cambria"/>
                <w:i/>
                <w:iCs/>
                <w:color w:val="000000" w:themeColor="text1"/>
              </w:rPr>
              <w:t>ự</w:t>
            </w:r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u nào trong năm nay mà b</w:t>
            </w:r>
            <w:r w:rsidRPr="009128EC">
              <w:rPr>
                <w:rFonts w:ascii="Cambria" w:hAnsi="Cambria" w:cs="Cambria"/>
                <w:i/>
                <w:iCs/>
                <w:color w:val="000000" w:themeColor="text1"/>
              </w:rPr>
              <w:t>ạ</w:t>
            </w:r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n c</w:t>
            </w:r>
            <w:r w:rsidRPr="009128EC">
              <w:rPr>
                <w:rFonts w:ascii="Cambria" w:hAnsi="Cambria" w:cs="Cambria"/>
                <w:i/>
                <w:iCs/>
                <w:color w:val="000000" w:themeColor="text1"/>
              </w:rPr>
              <w:t>ả</w:t>
            </w:r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m th</w:t>
            </w:r>
            <w:r w:rsidRPr="009128EC">
              <w:rPr>
                <w:rFonts w:ascii="Cambria" w:hAnsi="Cambria" w:cs="Cambria"/>
                <w:i/>
                <w:iCs/>
                <w:color w:val="000000" w:themeColor="text1"/>
              </w:rPr>
              <w:t>ấ</w:t>
            </w:r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y t</w:t>
            </w:r>
            <w:r w:rsidRPr="009128EC">
              <w:rPr>
                <w:rFonts w:ascii="Cambria" w:hAnsi="Cambria" w:cs="Cambria"/>
                <w:i/>
                <w:iCs/>
                <w:color w:val="000000" w:themeColor="text1"/>
              </w:rPr>
              <w:t>ự</w:t>
            </w:r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hào nh</w:t>
            </w:r>
            <w:r w:rsidRPr="009128EC">
              <w:rPr>
                <w:rFonts w:ascii="Cambria" w:hAnsi="Cambria" w:cs="Cambria"/>
                <w:i/>
                <w:iCs/>
                <w:color w:val="000000" w:themeColor="text1"/>
              </w:rPr>
              <w:t>ấ</w:t>
            </w:r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t?</w:t>
            </w:r>
          </w:p>
        </w:tc>
        <w:tc>
          <w:tcPr>
            <w:tcW w:w="6804" w:type="dxa"/>
            <w:vAlign w:val="center"/>
          </w:tcPr>
          <w:p w14:paraId="12181528" w14:textId="44372013" w:rsidR="00430AB3" w:rsidRPr="00342F58" w:rsidRDefault="00430AB3" w:rsidP="00D15A56">
            <w:pPr>
              <w:pStyle w:val="BodyText"/>
              <w:spacing w:line="360" w:lineRule="auto"/>
              <w:rPr>
                <w:rFonts w:ascii="Georgia" w:hAnsi="Georgia"/>
                <w:i/>
                <w:iCs/>
                <w:color w:val="FFFFFF" w:themeColor="background1"/>
              </w:rPr>
            </w:pPr>
          </w:p>
        </w:tc>
      </w:tr>
      <w:tr w:rsidR="00430AB3" w:rsidRPr="0008275F" w14:paraId="772A0B1E" w14:textId="77777777" w:rsidTr="00342F58">
        <w:trPr>
          <w:trHeight w:val="3388"/>
        </w:trPr>
        <w:tc>
          <w:tcPr>
            <w:tcW w:w="3397" w:type="dxa"/>
            <w:shd w:val="clear" w:color="auto" w:fill="D8CEBC"/>
            <w:vAlign w:val="center"/>
          </w:tcPr>
          <w:p w14:paraId="623F5C45" w14:textId="5E360473" w:rsidR="00430AB3" w:rsidRPr="0008275F" w:rsidRDefault="009128EC" w:rsidP="00D15A56">
            <w:pPr>
              <w:pStyle w:val="BodyText"/>
              <w:spacing w:line="276" w:lineRule="auto"/>
              <w:rPr>
                <w:rFonts w:ascii="Montserrat SemiBold" w:hAnsi="Montserrat SemiBold"/>
                <w:b/>
                <w:bCs/>
                <w:color w:val="FFFFFF" w:themeColor="background1"/>
                <w:lang w:val="en-NZ"/>
              </w:rPr>
            </w:pPr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B</w:t>
            </w:r>
            <w:r w:rsidRPr="009128EC">
              <w:rPr>
                <w:rFonts w:ascii="Cambria" w:hAnsi="Cambria" w:cs="Cambria"/>
                <w:i/>
                <w:iCs/>
                <w:color w:val="000000" w:themeColor="text1"/>
              </w:rPr>
              <w:t>ạ</w:t>
            </w:r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n đã g</w:t>
            </w:r>
            <w:r w:rsidRPr="009128EC">
              <w:rPr>
                <w:rFonts w:ascii="Cambria" w:hAnsi="Cambria" w:cs="Cambria"/>
                <w:i/>
                <w:iCs/>
                <w:color w:val="000000" w:themeColor="text1"/>
              </w:rPr>
              <w:t>ặ</w:t>
            </w:r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p nh</w:t>
            </w:r>
            <w:r w:rsidRPr="009128EC">
              <w:rPr>
                <w:rFonts w:ascii="Cambria" w:hAnsi="Cambria" w:cs="Cambria"/>
                <w:i/>
                <w:iCs/>
                <w:color w:val="000000" w:themeColor="text1"/>
              </w:rPr>
              <w:t>ữ</w:t>
            </w:r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ng khó khăn nào trong năm qua?</w:t>
            </w:r>
          </w:p>
        </w:tc>
        <w:tc>
          <w:tcPr>
            <w:tcW w:w="6804" w:type="dxa"/>
            <w:vAlign w:val="center"/>
          </w:tcPr>
          <w:p w14:paraId="33C3BCAD" w14:textId="64A4668A" w:rsidR="00430AB3" w:rsidRPr="0008275F" w:rsidRDefault="00430AB3" w:rsidP="00D15A56">
            <w:pPr>
              <w:pStyle w:val="BodyText"/>
              <w:spacing w:line="360" w:lineRule="auto"/>
              <w:rPr>
                <w:color w:val="040033"/>
                <w:szCs w:val="22"/>
                <w:lang w:val="en-NZ"/>
              </w:rPr>
            </w:pPr>
          </w:p>
        </w:tc>
      </w:tr>
      <w:tr w:rsidR="00342F58" w:rsidRPr="0008275F" w14:paraId="6DC5E698" w14:textId="77777777" w:rsidTr="00180381">
        <w:trPr>
          <w:trHeight w:val="4252"/>
        </w:trPr>
        <w:tc>
          <w:tcPr>
            <w:tcW w:w="3397" w:type="dxa"/>
            <w:shd w:val="clear" w:color="auto" w:fill="D8CEBC"/>
            <w:vAlign w:val="center"/>
          </w:tcPr>
          <w:p w14:paraId="11DAB668" w14:textId="2FBAB401" w:rsidR="00342F58" w:rsidRPr="0008275F" w:rsidRDefault="009128EC" w:rsidP="00D15A56">
            <w:pPr>
              <w:pStyle w:val="BodyText"/>
              <w:spacing w:line="276" w:lineRule="auto"/>
              <w:rPr>
                <w:rFonts w:ascii="Montserrat SemiBold" w:hAnsi="Montserrat SemiBold"/>
                <w:b/>
                <w:bCs/>
                <w:color w:val="FFFFFF" w:themeColor="background1"/>
              </w:rPr>
            </w:pPr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Ý ki</w:t>
            </w:r>
            <w:r w:rsidRPr="009128EC">
              <w:rPr>
                <w:rFonts w:ascii="Cambria" w:hAnsi="Cambria" w:cs="Cambria"/>
                <w:i/>
                <w:iCs/>
                <w:color w:val="000000" w:themeColor="text1"/>
              </w:rPr>
              <w:t>ế</w:t>
            </w:r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n / nh</w:t>
            </w:r>
            <w:r w:rsidRPr="009128EC">
              <w:rPr>
                <w:rFonts w:ascii="Cambria" w:hAnsi="Cambria"/>
                <w:i/>
                <w:iCs/>
                <w:color w:val="000000" w:themeColor="text1"/>
              </w:rPr>
              <w:t>ận xét</w:t>
            </w:r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khác</w:t>
            </w:r>
          </w:p>
        </w:tc>
        <w:tc>
          <w:tcPr>
            <w:tcW w:w="6804" w:type="dxa"/>
            <w:vAlign w:val="center"/>
          </w:tcPr>
          <w:p w14:paraId="0E9463D0" w14:textId="77777777" w:rsidR="00342F58" w:rsidRPr="0008275F" w:rsidRDefault="00342F58" w:rsidP="00D15A56">
            <w:pPr>
              <w:pStyle w:val="BodyText"/>
              <w:spacing w:line="360" w:lineRule="auto"/>
              <w:rPr>
                <w:color w:val="040033"/>
                <w:szCs w:val="22"/>
                <w:lang w:val="en-NZ"/>
              </w:rPr>
            </w:pPr>
          </w:p>
        </w:tc>
      </w:tr>
    </w:tbl>
    <w:p w14:paraId="35185069" w14:textId="77777777" w:rsidR="00342F58" w:rsidRPr="00342F58" w:rsidRDefault="00342F58" w:rsidP="00342F58">
      <w:pPr>
        <w:pStyle w:val="BodyText"/>
        <w:spacing w:after="120"/>
        <w:ind w:left="425"/>
        <w:rPr>
          <w:rFonts w:ascii="Montserrat Light" w:hAnsi="Montserrat Light"/>
          <w:color w:val="B2A99B"/>
          <w:sz w:val="22"/>
          <w:szCs w:val="22"/>
          <w:lang w:val="en-NZ"/>
        </w:rPr>
      </w:pPr>
    </w:p>
    <w:p w14:paraId="5E9BE549" w14:textId="77777777" w:rsidR="001C4AFE" w:rsidRPr="001C4AFE" w:rsidRDefault="001C4AFE" w:rsidP="001C4AFE">
      <w:pPr>
        <w:pStyle w:val="BodyText"/>
        <w:spacing w:after="120"/>
        <w:ind w:left="68"/>
        <w:rPr>
          <w:rFonts w:ascii="Montserrat Light" w:hAnsi="Montserrat Light"/>
          <w:color w:val="B2A99B"/>
          <w:sz w:val="22"/>
          <w:szCs w:val="22"/>
          <w:lang w:val="en-NZ"/>
        </w:rPr>
      </w:pPr>
    </w:p>
    <w:p w14:paraId="3815B45E" w14:textId="77777777" w:rsidR="001C4AFE" w:rsidRPr="001C4AFE" w:rsidRDefault="001C4AFE" w:rsidP="001C4AFE">
      <w:pPr>
        <w:pStyle w:val="BodyText"/>
        <w:spacing w:after="120"/>
        <w:ind w:left="68"/>
        <w:rPr>
          <w:rFonts w:ascii="Montserrat Light" w:hAnsi="Montserrat Light"/>
          <w:color w:val="B2A99B"/>
          <w:sz w:val="22"/>
          <w:szCs w:val="22"/>
          <w:lang w:val="en-NZ"/>
        </w:rPr>
      </w:pPr>
    </w:p>
    <w:p w14:paraId="4E0DA676" w14:textId="77777777" w:rsidR="001C4AFE" w:rsidRPr="001C4AFE" w:rsidRDefault="001C4AFE" w:rsidP="001C4AFE">
      <w:pPr>
        <w:pStyle w:val="BodyText"/>
        <w:spacing w:after="120"/>
        <w:ind w:left="68"/>
        <w:rPr>
          <w:rFonts w:ascii="Montserrat Light" w:hAnsi="Montserrat Light"/>
          <w:color w:val="B2A99B"/>
          <w:sz w:val="22"/>
          <w:szCs w:val="22"/>
          <w:lang w:val="en-NZ"/>
        </w:rPr>
      </w:pPr>
    </w:p>
    <w:p w14:paraId="49513538" w14:textId="087A6641" w:rsidR="00D5408A" w:rsidRPr="0008275F" w:rsidRDefault="009128EC" w:rsidP="00733D86">
      <w:pPr>
        <w:pStyle w:val="BodyText"/>
        <w:numPr>
          <w:ilvl w:val="0"/>
          <w:numId w:val="5"/>
        </w:numPr>
        <w:spacing w:after="120"/>
        <w:ind w:left="425" w:hanging="357"/>
        <w:rPr>
          <w:rFonts w:ascii="Montserrat Light" w:hAnsi="Montserrat Light"/>
          <w:color w:val="B2A99B"/>
          <w:sz w:val="22"/>
          <w:szCs w:val="22"/>
          <w:lang w:val="en-NZ"/>
        </w:rPr>
      </w:pPr>
      <w:r w:rsidRPr="009128EC">
        <w:rPr>
          <w:rFonts w:ascii="Montserrat ExtraBold" w:hAnsi="Montserrat ExtraBold"/>
          <w:b/>
          <w:bCs/>
          <w:color w:val="040033"/>
          <w:sz w:val="24"/>
          <w:szCs w:val="24"/>
        </w:rPr>
        <w:lastRenderedPageBreak/>
        <w:t>NĂNG LỰC HÀNH VI: KHUNG NĂNG LỰC LÃNH ĐẠ</w:t>
      </w:r>
      <w:r>
        <w:rPr>
          <w:rFonts w:ascii="Montserrat ExtraBold" w:hAnsi="Montserrat ExtraBold"/>
          <w:b/>
          <w:bCs/>
          <w:color w:val="040033"/>
          <w:sz w:val="24"/>
          <w:szCs w:val="24"/>
        </w:rPr>
        <w:t>O</w:t>
      </w:r>
    </w:p>
    <w:p w14:paraId="49B5AE9D" w14:textId="3BDF974B" w:rsidR="00B718B2" w:rsidRDefault="009128EC" w:rsidP="001C4AFE">
      <w:pPr>
        <w:widowControl/>
        <w:autoSpaceDE/>
        <w:autoSpaceDN/>
        <w:spacing w:after="120"/>
        <w:jc w:val="both"/>
        <w:textAlignment w:val="center"/>
        <w:rPr>
          <w:rFonts w:ascii="Georgia" w:hAnsi="Georgia"/>
          <w:i/>
          <w:iCs/>
          <w:color w:val="111031"/>
          <w:sz w:val="18"/>
          <w:szCs w:val="18"/>
          <w:lang w:val="en-NZ"/>
        </w:rPr>
      </w:pPr>
      <w:bookmarkStart w:id="0" w:name="_Hlk179800005"/>
      <w:r w:rsidRPr="009128EC">
        <w:rPr>
          <w:rFonts w:ascii="Georgia" w:hAnsi="Georgia"/>
          <w:color w:val="111031"/>
          <w:sz w:val="18"/>
          <w:szCs w:val="18"/>
        </w:rPr>
        <w:t>T</w:t>
      </w:r>
      <w:r w:rsidRPr="009128EC">
        <w:rPr>
          <w:rFonts w:ascii="Cambria" w:hAnsi="Cambria" w:cs="Cambria"/>
          <w:color w:val="111031"/>
          <w:sz w:val="18"/>
          <w:szCs w:val="18"/>
        </w:rPr>
        <w:t>ạ</w:t>
      </w:r>
      <w:r w:rsidRPr="009128EC">
        <w:rPr>
          <w:rFonts w:ascii="Georgia" w:hAnsi="Georgia"/>
          <w:color w:val="111031"/>
          <w:sz w:val="18"/>
          <w:szCs w:val="18"/>
        </w:rPr>
        <w:t xml:space="preserve">i </w:t>
      </w:r>
      <w:r w:rsidRPr="009128EC">
        <w:rPr>
          <w:rFonts w:ascii="Georgia" w:hAnsi="Georgia"/>
          <w:b/>
          <w:bCs/>
          <w:color w:val="111031"/>
          <w:sz w:val="18"/>
          <w:szCs w:val="18"/>
        </w:rPr>
        <w:t>La Maison</w:t>
      </w:r>
      <w:r w:rsidRPr="009128EC">
        <w:rPr>
          <w:rFonts w:ascii="Georgia" w:hAnsi="Georgia"/>
          <w:color w:val="111031"/>
          <w:sz w:val="18"/>
          <w:szCs w:val="18"/>
        </w:rPr>
        <w:t>, chúng tôi xác đ</w:t>
      </w:r>
      <w:r w:rsidRPr="009128EC">
        <w:rPr>
          <w:rFonts w:ascii="Cambria" w:hAnsi="Cambria" w:cs="Cambria"/>
          <w:color w:val="111031"/>
          <w:sz w:val="18"/>
          <w:szCs w:val="18"/>
        </w:rPr>
        <w:t>ị</w:t>
      </w:r>
      <w:r w:rsidRPr="009128EC">
        <w:rPr>
          <w:rFonts w:ascii="Georgia" w:hAnsi="Georgia"/>
          <w:color w:val="111031"/>
          <w:sz w:val="18"/>
          <w:szCs w:val="18"/>
        </w:rPr>
        <w:t xml:space="preserve">nh các </w:t>
      </w:r>
      <w:r w:rsidRPr="009128EC">
        <w:rPr>
          <w:rFonts w:ascii="Georgia" w:hAnsi="Georgia"/>
          <w:b/>
          <w:bCs/>
          <w:color w:val="111031"/>
          <w:sz w:val="18"/>
          <w:szCs w:val="18"/>
        </w:rPr>
        <w:t>năng l</w:t>
      </w:r>
      <w:r w:rsidRPr="009128EC">
        <w:rPr>
          <w:rFonts w:ascii="Cambria" w:hAnsi="Cambria" w:cs="Cambria"/>
          <w:b/>
          <w:bCs/>
          <w:color w:val="111031"/>
          <w:sz w:val="18"/>
          <w:szCs w:val="18"/>
        </w:rPr>
        <w:t>ự</w:t>
      </w:r>
      <w:r w:rsidRPr="009128EC">
        <w:rPr>
          <w:rFonts w:ascii="Georgia" w:hAnsi="Georgia"/>
          <w:b/>
          <w:bCs/>
          <w:color w:val="111031"/>
          <w:sz w:val="18"/>
          <w:szCs w:val="18"/>
        </w:rPr>
        <w:t>c hành vi c</w:t>
      </w:r>
      <w:r w:rsidRPr="009128EC">
        <w:rPr>
          <w:rFonts w:ascii="Cambria" w:hAnsi="Cambria" w:cs="Cambria"/>
          <w:b/>
          <w:bCs/>
          <w:color w:val="111031"/>
          <w:sz w:val="18"/>
          <w:szCs w:val="18"/>
        </w:rPr>
        <w:t>ụ</w:t>
      </w:r>
      <w:r w:rsidRPr="009128EC">
        <w:rPr>
          <w:rFonts w:ascii="Georgia" w:hAnsi="Georgia"/>
          <w:b/>
          <w:bCs/>
          <w:color w:val="111031"/>
          <w:sz w:val="18"/>
          <w:szCs w:val="18"/>
        </w:rPr>
        <w:t xml:space="preserve"> th</w:t>
      </w:r>
      <w:r w:rsidRPr="009128EC">
        <w:rPr>
          <w:rFonts w:ascii="Cambria" w:hAnsi="Cambria" w:cs="Cambria"/>
          <w:b/>
          <w:bCs/>
          <w:color w:val="111031"/>
          <w:sz w:val="18"/>
          <w:szCs w:val="18"/>
        </w:rPr>
        <w:t>ể</w:t>
      </w:r>
      <w:r w:rsidRPr="009128EC">
        <w:rPr>
          <w:rFonts w:ascii="Georgia" w:hAnsi="Georgia"/>
          <w:color w:val="111031"/>
          <w:sz w:val="18"/>
          <w:szCs w:val="18"/>
        </w:rPr>
        <w:t xml:space="preserve"> nh</w:t>
      </w:r>
      <w:r w:rsidRPr="009128EC">
        <w:rPr>
          <w:rFonts w:ascii="Cambria" w:hAnsi="Cambria" w:cs="Cambria"/>
          <w:color w:val="111031"/>
          <w:sz w:val="18"/>
          <w:szCs w:val="18"/>
        </w:rPr>
        <w:t>ằ</w:t>
      </w:r>
      <w:r w:rsidRPr="009128EC">
        <w:rPr>
          <w:rFonts w:ascii="Georgia" w:hAnsi="Georgia"/>
          <w:color w:val="111031"/>
          <w:sz w:val="18"/>
          <w:szCs w:val="18"/>
        </w:rPr>
        <w:t>m đ</w:t>
      </w:r>
      <w:r w:rsidRPr="009128EC">
        <w:rPr>
          <w:rFonts w:ascii="Cambria" w:hAnsi="Cambria" w:cs="Cambria"/>
          <w:color w:val="111031"/>
          <w:sz w:val="18"/>
          <w:szCs w:val="18"/>
        </w:rPr>
        <w:t>ị</w:t>
      </w:r>
      <w:r w:rsidRPr="009128EC">
        <w:rPr>
          <w:rFonts w:ascii="Georgia" w:hAnsi="Georgia"/>
          <w:color w:val="111031"/>
          <w:sz w:val="18"/>
          <w:szCs w:val="18"/>
        </w:rPr>
        <w:t>nh nghĩa th</w:t>
      </w:r>
      <w:r w:rsidRPr="009128EC">
        <w:rPr>
          <w:rFonts w:ascii="Cambria" w:hAnsi="Cambria" w:cs="Cambria"/>
          <w:color w:val="111031"/>
          <w:sz w:val="18"/>
          <w:szCs w:val="18"/>
        </w:rPr>
        <w:t>ế</w:t>
      </w:r>
      <w:r w:rsidRPr="009128EC">
        <w:rPr>
          <w:rFonts w:ascii="Georgia" w:hAnsi="Georgia"/>
          <w:color w:val="111031"/>
          <w:sz w:val="18"/>
          <w:szCs w:val="18"/>
        </w:rPr>
        <w:t xml:space="preserve"> nào là hi</w:t>
      </w:r>
      <w:r w:rsidRPr="009128EC">
        <w:rPr>
          <w:rFonts w:ascii="Cambria" w:hAnsi="Cambria" w:cs="Cambria"/>
          <w:color w:val="111031"/>
          <w:sz w:val="18"/>
          <w:szCs w:val="18"/>
        </w:rPr>
        <w:t>ệ</w:t>
      </w:r>
      <w:r w:rsidRPr="009128EC">
        <w:rPr>
          <w:rFonts w:ascii="Georgia" w:hAnsi="Georgia"/>
          <w:color w:val="111031"/>
          <w:sz w:val="18"/>
          <w:szCs w:val="18"/>
        </w:rPr>
        <w:t>u su</w:t>
      </w:r>
      <w:r w:rsidRPr="009128EC">
        <w:rPr>
          <w:rFonts w:ascii="Cambria" w:hAnsi="Cambria" w:cs="Cambria"/>
          <w:color w:val="111031"/>
          <w:sz w:val="18"/>
          <w:szCs w:val="18"/>
        </w:rPr>
        <w:t>ấ</w:t>
      </w:r>
      <w:r w:rsidRPr="009128EC">
        <w:rPr>
          <w:rFonts w:ascii="Georgia" w:hAnsi="Georgia"/>
          <w:color w:val="111031"/>
          <w:sz w:val="18"/>
          <w:szCs w:val="18"/>
        </w:rPr>
        <w:t>t làm vi</w:t>
      </w:r>
      <w:r w:rsidRPr="009128EC">
        <w:rPr>
          <w:rFonts w:ascii="Cambria" w:hAnsi="Cambria" w:cs="Cambria"/>
          <w:color w:val="111031"/>
          <w:sz w:val="18"/>
          <w:szCs w:val="18"/>
        </w:rPr>
        <w:t>ệ</w:t>
      </w:r>
      <w:r w:rsidRPr="009128EC">
        <w:rPr>
          <w:rFonts w:ascii="Georgia" w:hAnsi="Georgia"/>
          <w:color w:val="111031"/>
          <w:sz w:val="18"/>
          <w:szCs w:val="18"/>
        </w:rPr>
        <w:t>c thành công.</w:t>
      </w:r>
      <w:r w:rsidRPr="009128EC">
        <w:rPr>
          <w:rFonts w:ascii="Georgia" w:hAnsi="Georgia"/>
          <w:color w:val="111031"/>
          <w:sz w:val="18"/>
          <w:szCs w:val="18"/>
        </w:rPr>
        <w:br/>
        <w:t xml:space="preserve">Vui lòng </w:t>
      </w:r>
      <w:r w:rsidRPr="009128EC">
        <w:rPr>
          <w:rFonts w:ascii="Georgia" w:hAnsi="Georgia"/>
          <w:b/>
          <w:bCs/>
          <w:color w:val="111031"/>
          <w:sz w:val="18"/>
          <w:szCs w:val="18"/>
        </w:rPr>
        <w:t>đánh giá t</w:t>
      </w:r>
      <w:r w:rsidRPr="009128EC">
        <w:rPr>
          <w:rFonts w:ascii="Cambria" w:hAnsi="Cambria" w:cs="Cambria"/>
          <w:b/>
          <w:bCs/>
          <w:color w:val="111031"/>
          <w:sz w:val="18"/>
          <w:szCs w:val="18"/>
        </w:rPr>
        <w:t>ừ</w:t>
      </w:r>
      <w:r w:rsidRPr="009128EC">
        <w:rPr>
          <w:rFonts w:ascii="Georgia" w:hAnsi="Georgia"/>
          <w:b/>
          <w:bCs/>
          <w:color w:val="111031"/>
          <w:sz w:val="18"/>
          <w:szCs w:val="18"/>
        </w:rPr>
        <w:t>ng năng l</w:t>
      </w:r>
      <w:r w:rsidRPr="009128EC">
        <w:rPr>
          <w:rFonts w:ascii="Cambria" w:hAnsi="Cambria" w:cs="Cambria"/>
          <w:b/>
          <w:bCs/>
          <w:color w:val="111031"/>
          <w:sz w:val="18"/>
          <w:szCs w:val="18"/>
        </w:rPr>
        <w:t>ự</w:t>
      </w:r>
      <w:r w:rsidRPr="009128EC">
        <w:rPr>
          <w:rFonts w:ascii="Georgia" w:hAnsi="Georgia"/>
          <w:b/>
          <w:bCs/>
          <w:color w:val="111031"/>
          <w:sz w:val="18"/>
          <w:szCs w:val="18"/>
        </w:rPr>
        <w:t>c</w:t>
      </w:r>
      <w:r w:rsidRPr="009128EC">
        <w:rPr>
          <w:rFonts w:ascii="Georgia" w:hAnsi="Georgia"/>
          <w:color w:val="111031"/>
          <w:sz w:val="18"/>
          <w:szCs w:val="18"/>
        </w:rPr>
        <w:t xml:space="preserve"> theo </w:t>
      </w:r>
      <w:r w:rsidRPr="009128EC">
        <w:rPr>
          <w:rFonts w:ascii="Georgia" w:hAnsi="Georgia"/>
          <w:b/>
          <w:bCs/>
          <w:color w:val="111031"/>
          <w:sz w:val="18"/>
          <w:szCs w:val="18"/>
        </w:rPr>
        <w:t>thang đánh giá 3 sao</w:t>
      </w:r>
      <w:r w:rsidRPr="009128EC">
        <w:rPr>
          <w:rFonts w:ascii="Georgia" w:hAnsi="Georgia"/>
          <w:color w:val="111031"/>
          <w:sz w:val="18"/>
          <w:szCs w:val="18"/>
        </w:rPr>
        <w:t>, d</w:t>
      </w:r>
      <w:r w:rsidRPr="009128EC">
        <w:rPr>
          <w:rFonts w:ascii="Cambria" w:hAnsi="Cambria" w:cs="Cambria"/>
          <w:color w:val="111031"/>
          <w:sz w:val="18"/>
          <w:szCs w:val="18"/>
        </w:rPr>
        <w:t>ự</w:t>
      </w:r>
      <w:r w:rsidRPr="009128EC">
        <w:rPr>
          <w:rFonts w:ascii="Georgia" w:hAnsi="Georgia"/>
          <w:color w:val="111031"/>
          <w:sz w:val="18"/>
          <w:szCs w:val="18"/>
        </w:rPr>
        <w:t>a trên nh</w:t>
      </w:r>
      <w:r w:rsidRPr="009128EC">
        <w:rPr>
          <w:rFonts w:ascii="Cambria" w:hAnsi="Cambria" w:cs="Cambria"/>
          <w:color w:val="111031"/>
          <w:sz w:val="18"/>
          <w:szCs w:val="18"/>
        </w:rPr>
        <w:t>ữ</w:t>
      </w:r>
      <w:r w:rsidRPr="009128EC">
        <w:rPr>
          <w:rFonts w:ascii="Georgia" w:hAnsi="Georgia"/>
          <w:color w:val="111031"/>
          <w:sz w:val="18"/>
          <w:szCs w:val="18"/>
        </w:rPr>
        <w:t>ng gì đã đ</w:t>
      </w:r>
      <w:r w:rsidRPr="009128EC">
        <w:rPr>
          <w:rFonts w:ascii="Cambria" w:hAnsi="Cambria" w:cs="Cambria"/>
          <w:color w:val="111031"/>
          <w:sz w:val="18"/>
          <w:szCs w:val="18"/>
        </w:rPr>
        <w:t>ượ</w:t>
      </w:r>
      <w:r w:rsidRPr="009128EC">
        <w:rPr>
          <w:rFonts w:ascii="Georgia" w:hAnsi="Georgia"/>
          <w:color w:val="111031"/>
          <w:sz w:val="18"/>
          <w:szCs w:val="18"/>
        </w:rPr>
        <w:t xml:space="preserve">c </w:t>
      </w:r>
      <w:r w:rsidRPr="009128EC">
        <w:rPr>
          <w:rFonts w:ascii="Georgia" w:hAnsi="Georgia"/>
          <w:b/>
          <w:bCs/>
          <w:color w:val="111031"/>
          <w:sz w:val="18"/>
          <w:szCs w:val="18"/>
        </w:rPr>
        <w:t>th</w:t>
      </w:r>
      <w:r w:rsidRPr="009128EC">
        <w:rPr>
          <w:rFonts w:ascii="Cambria" w:hAnsi="Cambria" w:cs="Cambria"/>
          <w:b/>
          <w:bCs/>
          <w:color w:val="111031"/>
          <w:sz w:val="18"/>
          <w:szCs w:val="18"/>
        </w:rPr>
        <w:t>ể</w:t>
      </w:r>
      <w:r w:rsidRPr="009128EC">
        <w:rPr>
          <w:rFonts w:ascii="Georgia" w:hAnsi="Georgia"/>
          <w:b/>
          <w:bCs/>
          <w:color w:val="111031"/>
          <w:sz w:val="18"/>
          <w:szCs w:val="18"/>
        </w:rPr>
        <w:t xml:space="preserve"> hi</w:t>
      </w:r>
      <w:r w:rsidRPr="009128EC">
        <w:rPr>
          <w:rFonts w:ascii="Cambria" w:hAnsi="Cambria" w:cs="Cambria"/>
          <w:b/>
          <w:bCs/>
          <w:color w:val="111031"/>
          <w:sz w:val="18"/>
          <w:szCs w:val="18"/>
        </w:rPr>
        <w:t>ệ</w:t>
      </w:r>
      <w:r w:rsidRPr="009128EC">
        <w:rPr>
          <w:rFonts w:ascii="Georgia" w:hAnsi="Georgia"/>
          <w:b/>
          <w:bCs/>
          <w:color w:val="111031"/>
          <w:sz w:val="18"/>
          <w:szCs w:val="18"/>
        </w:rPr>
        <w:t>n / quan sát th</w:t>
      </w:r>
      <w:r w:rsidRPr="009128EC">
        <w:rPr>
          <w:rFonts w:ascii="Cambria" w:hAnsi="Cambria" w:cs="Cambria"/>
          <w:b/>
          <w:bCs/>
          <w:color w:val="111031"/>
          <w:sz w:val="18"/>
          <w:szCs w:val="18"/>
        </w:rPr>
        <w:t>ự</w:t>
      </w:r>
      <w:r w:rsidRPr="009128EC">
        <w:rPr>
          <w:rFonts w:ascii="Georgia" w:hAnsi="Georgia"/>
          <w:b/>
          <w:bCs/>
          <w:color w:val="111031"/>
          <w:sz w:val="18"/>
          <w:szCs w:val="18"/>
        </w:rPr>
        <w:t>c t</w:t>
      </w:r>
      <w:r w:rsidRPr="009128EC">
        <w:rPr>
          <w:rFonts w:ascii="Cambria" w:hAnsi="Cambria" w:cs="Cambria"/>
          <w:b/>
          <w:bCs/>
          <w:color w:val="111031"/>
          <w:sz w:val="18"/>
          <w:szCs w:val="18"/>
        </w:rPr>
        <w:t>ế</w:t>
      </w:r>
      <w:r w:rsidR="001C4AFE" w:rsidRPr="001C4AFE">
        <w:rPr>
          <w:rFonts w:ascii="Georgia" w:hAnsi="Georgia"/>
          <w:i/>
          <w:iCs/>
          <w:color w:val="111031"/>
          <w:sz w:val="18"/>
          <w:szCs w:val="18"/>
          <w:lang w:val="en-NZ"/>
        </w:rPr>
        <w:t>.</w:t>
      </w:r>
      <w:bookmarkEnd w:id="0"/>
    </w:p>
    <w:p w14:paraId="0215E906" w14:textId="77777777" w:rsidR="00B718B2" w:rsidRDefault="00B718B2" w:rsidP="001C4AFE">
      <w:pPr>
        <w:widowControl/>
        <w:autoSpaceDE/>
        <w:autoSpaceDN/>
        <w:spacing w:after="120"/>
        <w:jc w:val="both"/>
        <w:textAlignment w:val="center"/>
        <w:rPr>
          <w:rFonts w:ascii="Georgia" w:hAnsi="Georgia"/>
          <w:i/>
          <w:iCs/>
          <w:color w:val="111031"/>
          <w:sz w:val="18"/>
          <w:szCs w:val="18"/>
          <w:lang w:val="en-NZ"/>
        </w:rPr>
      </w:pPr>
    </w:p>
    <w:p w14:paraId="54E6FFD4" w14:textId="71CD3539" w:rsidR="00B718B2" w:rsidRDefault="009128EC" w:rsidP="00B718B2">
      <w:pPr>
        <w:widowControl/>
        <w:autoSpaceDE/>
        <w:autoSpaceDN/>
        <w:spacing w:after="120"/>
        <w:jc w:val="both"/>
        <w:textAlignment w:val="center"/>
        <w:rPr>
          <w:rFonts w:ascii="Georgia" w:hAnsi="Georgia"/>
          <w:color w:val="111031"/>
          <w:sz w:val="18"/>
          <w:szCs w:val="18"/>
          <w:lang w:val="en-NZ"/>
        </w:rPr>
      </w:pPr>
      <w:r w:rsidRPr="009128EC">
        <w:rPr>
          <w:rFonts w:ascii="Georgia" w:hAnsi="Georgia"/>
          <w:color w:val="111031"/>
          <w:sz w:val="18"/>
          <w:szCs w:val="18"/>
        </w:rPr>
        <w:t>Có năm (05) năng l</w:t>
      </w:r>
      <w:r w:rsidRPr="009128EC">
        <w:rPr>
          <w:rFonts w:ascii="Cambria" w:hAnsi="Cambria" w:cs="Cambria"/>
          <w:color w:val="111031"/>
          <w:sz w:val="18"/>
          <w:szCs w:val="18"/>
        </w:rPr>
        <w:t>ự</w:t>
      </w:r>
      <w:r w:rsidRPr="009128EC">
        <w:rPr>
          <w:rFonts w:ascii="Georgia" w:hAnsi="Georgia"/>
          <w:color w:val="111031"/>
          <w:sz w:val="18"/>
          <w:szCs w:val="18"/>
        </w:rPr>
        <w:t>c c</w:t>
      </w:r>
      <w:r w:rsidRPr="009128EC">
        <w:rPr>
          <w:rFonts w:ascii="Cambria" w:hAnsi="Cambria" w:cs="Cambria"/>
          <w:color w:val="111031"/>
          <w:sz w:val="18"/>
          <w:szCs w:val="18"/>
        </w:rPr>
        <w:t>ầ</w:t>
      </w:r>
      <w:r w:rsidRPr="009128EC">
        <w:rPr>
          <w:rFonts w:ascii="Georgia" w:hAnsi="Georgia"/>
          <w:color w:val="111031"/>
          <w:sz w:val="18"/>
          <w:szCs w:val="18"/>
        </w:rPr>
        <w:t>n đánh giá đ</w:t>
      </w:r>
      <w:r w:rsidRPr="009128EC">
        <w:rPr>
          <w:rFonts w:ascii="Cambria" w:hAnsi="Cambria" w:cs="Cambria"/>
          <w:color w:val="111031"/>
          <w:sz w:val="18"/>
          <w:szCs w:val="18"/>
        </w:rPr>
        <w:t>ố</w:t>
      </w:r>
      <w:r w:rsidRPr="009128EC">
        <w:rPr>
          <w:rFonts w:ascii="Georgia" w:hAnsi="Georgia"/>
          <w:color w:val="111031"/>
          <w:sz w:val="18"/>
          <w:szCs w:val="18"/>
        </w:rPr>
        <w:t>i v</w:t>
      </w:r>
      <w:r w:rsidRPr="009128EC">
        <w:rPr>
          <w:rFonts w:ascii="Cambria" w:hAnsi="Cambria" w:cs="Cambria"/>
          <w:color w:val="111031"/>
          <w:sz w:val="18"/>
          <w:szCs w:val="18"/>
        </w:rPr>
        <w:t>ớ</w:t>
      </w:r>
      <w:r w:rsidRPr="009128EC">
        <w:rPr>
          <w:rFonts w:ascii="Georgia" w:hAnsi="Georgia"/>
          <w:color w:val="111031"/>
          <w:sz w:val="18"/>
          <w:szCs w:val="18"/>
        </w:rPr>
        <w:t>i Tr</w:t>
      </w:r>
      <w:r w:rsidRPr="009128EC">
        <w:rPr>
          <w:rFonts w:ascii="Cambria" w:hAnsi="Cambria" w:cs="Cambria"/>
          <w:color w:val="111031"/>
          <w:sz w:val="18"/>
          <w:szCs w:val="18"/>
        </w:rPr>
        <w:t>ưở</w:t>
      </w:r>
      <w:r w:rsidRPr="009128EC">
        <w:rPr>
          <w:rFonts w:ascii="Georgia" w:hAnsi="Georgia"/>
          <w:color w:val="111031"/>
          <w:sz w:val="18"/>
          <w:szCs w:val="18"/>
        </w:rPr>
        <w:t>ng b</w:t>
      </w:r>
      <w:r w:rsidRPr="009128EC">
        <w:rPr>
          <w:rFonts w:ascii="Cambria" w:hAnsi="Cambria" w:cs="Cambria"/>
          <w:color w:val="111031"/>
          <w:sz w:val="18"/>
          <w:szCs w:val="18"/>
        </w:rPr>
        <w:t>ộ</w:t>
      </w:r>
      <w:r w:rsidRPr="009128EC">
        <w:rPr>
          <w:rFonts w:ascii="Georgia" w:hAnsi="Georgia"/>
          <w:color w:val="111031"/>
          <w:sz w:val="18"/>
          <w:szCs w:val="18"/>
        </w:rPr>
        <w:t xml:space="preserve"> ph</w:t>
      </w:r>
      <w:r w:rsidRPr="009128EC">
        <w:rPr>
          <w:rFonts w:ascii="Cambria" w:hAnsi="Cambria" w:cs="Cambria"/>
          <w:color w:val="111031"/>
          <w:sz w:val="18"/>
          <w:szCs w:val="18"/>
        </w:rPr>
        <w:t>ậ</w:t>
      </w:r>
      <w:r w:rsidRPr="009128EC">
        <w:rPr>
          <w:rFonts w:ascii="Georgia" w:hAnsi="Georgia"/>
          <w:color w:val="111031"/>
          <w:sz w:val="18"/>
          <w:szCs w:val="18"/>
        </w:rPr>
        <w:t xml:space="preserve">n / </w:t>
      </w:r>
      <w:r>
        <w:rPr>
          <w:rFonts w:ascii="Georgia" w:hAnsi="Georgia"/>
          <w:color w:val="111031"/>
          <w:sz w:val="18"/>
          <w:szCs w:val="18"/>
        </w:rPr>
        <w:t>Tr</w:t>
      </w:r>
      <w:r>
        <w:rPr>
          <w:rFonts w:ascii="Cambria" w:hAnsi="Cambria"/>
          <w:color w:val="111031"/>
          <w:sz w:val="18"/>
          <w:szCs w:val="18"/>
          <w:lang w:val="vi-VN"/>
        </w:rPr>
        <w:t>ư</w:t>
      </w:r>
      <w:r>
        <w:rPr>
          <w:rFonts w:ascii="Cambria" w:hAnsi="Cambria"/>
          <w:color w:val="111031"/>
          <w:sz w:val="18"/>
          <w:szCs w:val="18"/>
        </w:rPr>
        <w:t>ởng nhóm</w:t>
      </w:r>
      <w:r w:rsidRPr="009128EC">
        <w:rPr>
          <w:rFonts w:ascii="Georgia" w:hAnsi="Georgia"/>
          <w:color w:val="111031"/>
          <w:sz w:val="18"/>
          <w:szCs w:val="18"/>
        </w:rPr>
        <w:t xml:space="preserve"> t</w:t>
      </w:r>
      <w:r w:rsidRPr="009128EC">
        <w:rPr>
          <w:rFonts w:ascii="Cambria" w:hAnsi="Cambria" w:cs="Cambria"/>
          <w:color w:val="111031"/>
          <w:sz w:val="18"/>
          <w:szCs w:val="18"/>
        </w:rPr>
        <w:t>ạ</w:t>
      </w:r>
      <w:r w:rsidRPr="009128EC">
        <w:rPr>
          <w:rFonts w:ascii="Georgia" w:hAnsi="Georgia"/>
          <w:color w:val="111031"/>
          <w:sz w:val="18"/>
          <w:szCs w:val="18"/>
        </w:rPr>
        <w:t>i La Maison:</w:t>
      </w:r>
      <w:r w:rsidR="00B718B2">
        <w:rPr>
          <w:rFonts w:ascii="Georgia" w:hAnsi="Georgia"/>
          <w:color w:val="111031"/>
          <w:sz w:val="18"/>
          <w:szCs w:val="18"/>
          <w:lang w:val="en-NZ"/>
        </w:rPr>
        <w:t>:</w:t>
      </w:r>
    </w:p>
    <w:tbl>
      <w:tblPr>
        <w:tblStyle w:val="TableGrid"/>
        <w:tblW w:w="10485" w:type="dxa"/>
        <w:shd w:val="clear" w:color="auto" w:fill="DDD9C3" w:themeFill="background2" w:themeFillShade="E6"/>
        <w:tblLook w:val="04A0" w:firstRow="1" w:lastRow="0" w:firstColumn="1" w:lastColumn="0" w:noHBand="0" w:noVBand="1"/>
      </w:tblPr>
      <w:tblGrid>
        <w:gridCol w:w="1838"/>
        <w:gridCol w:w="1985"/>
        <w:gridCol w:w="1984"/>
        <w:gridCol w:w="2410"/>
        <w:gridCol w:w="2268"/>
      </w:tblGrid>
      <w:tr w:rsidR="009128EC" w:rsidRPr="00E950F9" w14:paraId="1EE30C47" w14:textId="77777777" w:rsidTr="00625CD2">
        <w:trPr>
          <w:trHeight w:val="455"/>
        </w:trPr>
        <w:tc>
          <w:tcPr>
            <w:tcW w:w="1838" w:type="dxa"/>
            <w:shd w:val="clear" w:color="auto" w:fill="DDD9C3" w:themeFill="background2" w:themeFillShade="E6"/>
          </w:tcPr>
          <w:p w14:paraId="3CF1471A" w14:textId="133CF3C6" w:rsidR="009128EC" w:rsidRPr="009128EC" w:rsidRDefault="009128EC" w:rsidP="00B06D1B">
            <w:pPr>
              <w:widowControl/>
              <w:autoSpaceDE/>
              <w:autoSpaceDN/>
              <w:spacing w:after="120"/>
              <w:jc w:val="center"/>
              <w:textAlignment w:val="center"/>
              <w:rPr>
                <w:rFonts w:ascii="Cambria" w:hAnsi="Cambria"/>
                <w:color w:val="000000" w:themeColor="text1"/>
                <w:sz w:val="16"/>
                <w:szCs w:val="16"/>
                <w:lang w:val="en-NZ"/>
              </w:rPr>
            </w:pPr>
            <w:r>
              <w:rPr>
                <w:rFonts w:ascii="Georgia" w:hAnsi="Georgia"/>
                <w:color w:val="000000" w:themeColor="text1"/>
                <w:sz w:val="16"/>
                <w:szCs w:val="16"/>
                <w:lang w:val="en-NZ"/>
              </w:rPr>
              <w:t>THÁI Đ</w:t>
            </w:r>
            <w:r>
              <w:rPr>
                <w:rFonts w:ascii="Cambria" w:hAnsi="Cambria"/>
                <w:color w:val="000000" w:themeColor="text1"/>
                <w:sz w:val="16"/>
                <w:szCs w:val="16"/>
                <w:lang w:val="en-NZ"/>
              </w:rPr>
              <w:t>Ộ SANG TRỌNG</w:t>
            </w:r>
          </w:p>
        </w:tc>
        <w:tc>
          <w:tcPr>
            <w:tcW w:w="1985" w:type="dxa"/>
            <w:shd w:val="clear" w:color="auto" w:fill="DDD9C3" w:themeFill="background2" w:themeFillShade="E6"/>
          </w:tcPr>
          <w:p w14:paraId="0F41772E" w14:textId="43DBBBCC" w:rsidR="009128EC" w:rsidRPr="009128EC" w:rsidRDefault="009128EC" w:rsidP="00B06D1B">
            <w:pPr>
              <w:widowControl/>
              <w:autoSpaceDE/>
              <w:autoSpaceDN/>
              <w:spacing w:after="120"/>
              <w:jc w:val="center"/>
              <w:textAlignment w:val="center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>
              <w:rPr>
                <w:rFonts w:ascii="Georgia" w:hAnsi="Georgia"/>
                <w:color w:val="000000" w:themeColor="text1"/>
                <w:sz w:val="16"/>
                <w:szCs w:val="16"/>
                <w:lang w:val="en-NZ"/>
              </w:rPr>
              <w:t>ĐAM MÊ &amp; T</w:t>
            </w: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Ự HÀO THƯƠNG HIỆU</w:t>
            </w:r>
          </w:p>
        </w:tc>
        <w:tc>
          <w:tcPr>
            <w:tcW w:w="1984" w:type="dxa"/>
            <w:shd w:val="clear" w:color="auto" w:fill="DDD9C3" w:themeFill="background2" w:themeFillShade="E6"/>
          </w:tcPr>
          <w:p w14:paraId="5D85E52B" w14:textId="3ED37ACB" w:rsidR="009128EC" w:rsidRPr="00E950F9" w:rsidRDefault="009128EC" w:rsidP="00B06D1B">
            <w:pPr>
              <w:widowControl/>
              <w:autoSpaceDE/>
              <w:autoSpaceDN/>
              <w:spacing w:after="120"/>
              <w:jc w:val="center"/>
              <w:textAlignment w:val="center"/>
              <w:rPr>
                <w:rFonts w:ascii="Georgia" w:hAnsi="Georgia"/>
                <w:color w:val="000000" w:themeColor="text1"/>
                <w:sz w:val="16"/>
                <w:szCs w:val="16"/>
                <w:lang w:val="en-NZ"/>
              </w:rPr>
            </w:pPr>
            <w:r>
              <w:rPr>
                <w:rFonts w:ascii="Georgia" w:hAnsi="Georgia"/>
                <w:color w:val="000000" w:themeColor="text1"/>
                <w:sz w:val="16"/>
                <w:szCs w:val="16"/>
                <w:lang w:val="en-NZ"/>
              </w:rPr>
              <w:t>XÂY D</w:t>
            </w: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ỰNG VĂN HÓA THUỘC VỀ</w:t>
            </w:r>
            <w:r>
              <w:rPr>
                <w:rFonts w:ascii="Georgia" w:hAnsi="Georgia"/>
                <w:color w:val="000000" w:themeColor="text1"/>
                <w:sz w:val="16"/>
                <w:szCs w:val="16"/>
                <w:lang w:val="en-NZ"/>
              </w:rPr>
              <w:t xml:space="preserve"> </w:t>
            </w:r>
          </w:p>
        </w:tc>
        <w:tc>
          <w:tcPr>
            <w:tcW w:w="2410" w:type="dxa"/>
            <w:shd w:val="clear" w:color="auto" w:fill="DDD9C3" w:themeFill="background2" w:themeFillShade="E6"/>
          </w:tcPr>
          <w:p w14:paraId="74B58B11" w14:textId="7967C745" w:rsidR="009128EC" w:rsidRPr="009128EC" w:rsidRDefault="009128EC" w:rsidP="00B06D1B">
            <w:pPr>
              <w:widowControl/>
              <w:autoSpaceDE/>
              <w:autoSpaceDN/>
              <w:spacing w:after="120"/>
              <w:jc w:val="center"/>
              <w:textAlignment w:val="center"/>
              <w:rPr>
                <w:rFonts w:ascii="Cambria" w:hAnsi="Cambria"/>
                <w:color w:val="000000" w:themeColor="text1"/>
                <w:sz w:val="16"/>
                <w:szCs w:val="16"/>
                <w:lang w:val="en-NZ"/>
              </w:rPr>
            </w:pPr>
            <w:r>
              <w:rPr>
                <w:rFonts w:ascii="Georgia" w:hAnsi="Georgia"/>
                <w:color w:val="000000" w:themeColor="text1"/>
                <w:sz w:val="16"/>
                <w:szCs w:val="16"/>
                <w:lang w:val="en-NZ"/>
              </w:rPr>
              <w:t>BI</w:t>
            </w:r>
            <w:r>
              <w:rPr>
                <w:rFonts w:ascii="Cambria" w:hAnsi="Cambria"/>
                <w:color w:val="000000" w:themeColor="text1"/>
                <w:sz w:val="16"/>
                <w:szCs w:val="16"/>
                <w:lang w:val="en-NZ"/>
              </w:rPr>
              <w:t>ẾN TẦM NHÌN THÀNH HÀNH ĐỘNG</w:t>
            </w:r>
          </w:p>
        </w:tc>
        <w:tc>
          <w:tcPr>
            <w:tcW w:w="2268" w:type="dxa"/>
            <w:shd w:val="clear" w:color="auto" w:fill="DDD9C3" w:themeFill="background2" w:themeFillShade="E6"/>
          </w:tcPr>
          <w:p w14:paraId="73A51351" w14:textId="15AB35D8" w:rsidR="009128EC" w:rsidRPr="009128EC" w:rsidRDefault="009128EC" w:rsidP="00B06D1B">
            <w:pPr>
              <w:widowControl/>
              <w:autoSpaceDE/>
              <w:autoSpaceDN/>
              <w:spacing w:after="120"/>
              <w:jc w:val="center"/>
              <w:textAlignment w:val="center"/>
              <w:rPr>
                <w:rFonts w:ascii="Cambria" w:hAnsi="Cambria"/>
                <w:color w:val="000000" w:themeColor="text1"/>
                <w:sz w:val="16"/>
                <w:szCs w:val="16"/>
                <w:lang w:val="en-NZ"/>
              </w:rPr>
            </w:pPr>
            <w:r>
              <w:rPr>
                <w:rFonts w:ascii="Georgia" w:hAnsi="Georgia"/>
                <w:color w:val="000000" w:themeColor="text1"/>
                <w:sz w:val="16"/>
                <w:szCs w:val="16"/>
                <w:lang w:val="en-NZ"/>
              </w:rPr>
              <w:t>MANG L</w:t>
            </w:r>
            <w:r>
              <w:rPr>
                <w:rFonts w:ascii="Cambria" w:hAnsi="Cambria"/>
                <w:color w:val="000000" w:themeColor="text1"/>
                <w:sz w:val="16"/>
                <w:szCs w:val="16"/>
                <w:lang w:val="en-NZ"/>
              </w:rPr>
              <w:t>ẠI TRẢI NGHIỆM SANG TRỌNG CHO KHÁCH HÀNG</w:t>
            </w:r>
          </w:p>
        </w:tc>
      </w:tr>
    </w:tbl>
    <w:p w14:paraId="16C8B5E7" w14:textId="77777777" w:rsidR="00CF12FF" w:rsidRPr="001C4AFE" w:rsidRDefault="00CF12FF" w:rsidP="001C4AFE">
      <w:pPr>
        <w:widowControl/>
        <w:autoSpaceDE/>
        <w:autoSpaceDN/>
        <w:spacing w:after="120"/>
        <w:jc w:val="both"/>
        <w:textAlignment w:val="center"/>
        <w:rPr>
          <w:rFonts w:ascii="Georgia" w:hAnsi="Georgia"/>
          <w:i/>
          <w:iCs/>
          <w:color w:val="111031"/>
          <w:sz w:val="18"/>
          <w:szCs w:val="18"/>
          <w:lang w:val="en-NZ"/>
        </w:rPr>
      </w:pPr>
    </w:p>
    <w:tbl>
      <w:tblPr>
        <w:tblStyle w:val="TableGrid"/>
        <w:tblW w:w="10490" w:type="dxa"/>
        <w:tblInd w:w="-5" w:type="dxa"/>
        <w:tblBorders>
          <w:top w:val="single" w:sz="4" w:space="0" w:color="B2B2C6"/>
          <w:left w:val="single" w:sz="4" w:space="0" w:color="B2B2C6"/>
          <w:bottom w:val="single" w:sz="4" w:space="0" w:color="B2B2C6"/>
          <w:right w:val="single" w:sz="4" w:space="0" w:color="B2B2C6"/>
          <w:insideH w:val="single" w:sz="4" w:space="0" w:color="B2B2C6"/>
          <w:insideV w:val="single" w:sz="4" w:space="0" w:color="B2B2C6"/>
        </w:tblBorders>
        <w:tblCellMar>
          <w:left w:w="28" w:type="dxa"/>
          <w:right w:w="0" w:type="dxa"/>
        </w:tblCellMar>
        <w:tblLook w:val="04A0" w:firstRow="1" w:lastRow="0" w:firstColumn="1" w:lastColumn="0" w:noHBand="0" w:noVBand="1"/>
      </w:tblPr>
      <w:tblGrid>
        <w:gridCol w:w="4395"/>
        <w:gridCol w:w="3827"/>
        <w:gridCol w:w="2268"/>
      </w:tblGrid>
      <w:tr w:rsidR="001C4AFE" w:rsidRPr="00A90600" w14:paraId="2A7958E2" w14:textId="77777777" w:rsidTr="00625CD2">
        <w:trPr>
          <w:trHeight w:val="473"/>
        </w:trPr>
        <w:tc>
          <w:tcPr>
            <w:tcW w:w="4395" w:type="dxa"/>
            <w:vMerge w:val="restart"/>
            <w:shd w:val="clear" w:color="auto" w:fill="75768C"/>
            <w:vAlign w:val="center"/>
          </w:tcPr>
          <w:p w14:paraId="51A4E75A" w14:textId="1C494796" w:rsidR="001C4AFE" w:rsidRPr="00A90600" w:rsidRDefault="009128EC" w:rsidP="001C4AFE">
            <w:pPr>
              <w:pStyle w:val="TableParagraph"/>
              <w:spacing w:before="80" w:after="80"/>
              <w:ind w:left="170" w:right="170"/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</w:pPr>
            <w:r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  <w:t>NĂNG LỰC CHÍNH CẦN ĐÁNH GIÁ</w:t>
            </w:r>
          </w:p>
          <w:p w14:paraId="3E4C4E46" w14:textId="3907E1DC" w:rsidR="001C4AFE" w:rsidRPr="00A90600" w:rsidRDefault="009128EC" w:rsidP="001C4AFE">
            <w:pPr>
              <w:jc w:val="center"/>
              <w:rPr>
                <w:rFonts w:ascii="Montserrat Light" w:hAnsi="Montserrat Light"/>
                <w:color w:val="FFFFFF" w:themeColor="background1"/>
                <w:sz w:val="12"/>
                <w:szCs w:val="12"/>
                <w:lang w:val="en-NZ"/>
              </w:rPr>
            </w:pPr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>Mỗi năng lực chính được cấu thành từ các hành vi, để định hướng việc đánh giá</w:t>
            </w:r>
            <w:r w:rsidR="001C4AFE" w:rsidRPr="00A90600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>.</w:t>
            </w:r>
          </w:p>
        </w:tc>
        <w:tc>
          <w:tcPr>
            <w:tcW w:w="3827" w:type="dxa"/>
            <w:shd w:val="clear" w:color="auto" w:fill="75768C"/>
            <w:vAlign w:val="center"/>
          </w:tcPr>
          <w:p w14:paraId="14329410" w14:textId="5CF1D23C" w:rsidR="001C4AFE" w:rsidRPr="00A90600" w:rsidRDefault="001C4AFE" w:rsidP="001C4AFE">
            <w:pPr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</w:pPr>
            <w:r w:rsidRPr="00F6137B"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  <w:t xml:space="preserve"> </w:t>
            </w:r>
            <w:r w:rsidR="00583B7D"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  <w:t>NHẬN XÉT CỦA</w:t>
            </w:r>
            <w:r w:rsidRPr="00F6137B"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  <w:t xml:space="preserve"> HEARTIST® </w:t>
            </w:r>
          </w:p>
        </w:tc>
        <w:tc>
          <w:tcPr>
            <w:tcW w:w="2268" w:type="dxa"/>
            <w:vMerge w:val="restart"/>
            <w:shd w:val="clear" w:color="auto" w:fill="75768C"/>
            <w:vAlign w:val="center"/>
          </w:tcPr>
          <w:p w14:paraId="590F77DA" w14:textId="4A37926D" w:rsidR="001C4AFE" w:rsidRPr="00A90600" w:rsidRDefault="00583B7D" w:rsidP="001C4AFE">
            <w:pPr>
              <w:spacing w:after="40"/>
              <w:jc w:val="center"/>
              <w:rPr>
                <w:rFonts w:ascii="Montserrat Medium" w:hAnsi="Montserrat Medium"/>
                <w:color w:val="FFFFFF" w:themeColor="background1"/>
                <w:sz w:val="18"/>
                <w:szCs w:val="18"/>
                <w:lang w:val="en-NZ"/>
              </w:rPr>
            </w:pPr>
            <w:r>
              <w:rPr>
                <w:rFonts w:ascii="Montserrat Medium" w:hAnsi="Montserrat Medium"/>
                <w:color w:val="FFFFFF" w:themeColor="background1"/>
                <w:sz w:val="18"/>
                <w:szCs w:val="18"/>
                <w:lang w:val="en-NZ"/>
              </w:rPr>
              <w:t>ĐÁNH GIÁ</w:t>
            </w:r>
            <w:r w:rsidR="0087754A">
              <w:rPr>
                <w:rFonts w:ascii="Montserrat Medium" w:hAnsi="Montserrat Medium"/>
                <w:color w:val="FFFFFF" w:themeColor="background1"/>
                <w:sz w:val="18"/>
                <w:szCs w:val="18"/>
                <w:lang w:val="en-NZ"/>
              </w:rPr>
              <w:t xml:space="preserve"> </w:t>
            </w:r>
            <w:r w:rsidR="0087754A" w:rsidRPr="00C8255B">
              <w:rPr>
                <w:rFonts w:ascii="Montserrat Medium" w:hAnsi="Montserrat Medium"/>
                <w:i/>
                <w:iCs/>
                <w:color w:val="FFFFFF" w:themeColor="background1"/>
                <w:sz w:val="12"/>
                <w:szCs w:val="12"/>
                <w:lang w:val="en-NZ"/>
              </w:rPr>
              <w:t>&lt;</w:t>
            </w:r>
            <w:r>
              <w:rPr>
                <w:rFonts w:ascii="Montserrat Medium" w:hAnsi="Montserrat Medium"/>
                <w:i/>
                <w:iCs/>
                <w:color w:val="FFFFFF" w:themeColor="background1"/>
                <w:sz w:val="12"/>
                <w:szCs w:val="12"/>
                <w:lang w:val="en-NZ"/>
              </w:rPr>
              <w:t xml:space="preserve"> khoanh tròn</w:t>
            </w:r>
            <w:r w:rsidR="0087754A">
              <w:rPr>
                <w:rFonts w:ascii="Montserrat Medium" w:hAnsi="Montserrat Medium"/>
                <w:i/>
                <w:iCs/>
                <w:color w:val="FFFFFF" w:themeColor="background1"/>
                <w:sz w:val="12"/>
                <w:szCs w:val="12"/>
                <w:lang w:val="en-NZ"/>
              </w:rPr>
              <w:t>&gt;</w:t>
            </w:r>
          </w:p>
          <w:p w14:paraId="4175CDBF" w14:textId="50F93E15" w:rsidR="001C4AFE" w:rsidRPr="00A90600" w:rsidRDefault="00625CD2" w:rsidP="00625CD2">
            <w:pPr>
              <w:pStyle w:val="TableParagraph"/>
              <w:spacing w:line="276" w:lineRule="auto"/>
              <w:ind w:left="720" w:right="57" w:hanging="43"/>
              <w:jc w:val="both"/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  <w:lang w:val="en-NZ"/>
              </w:rPr>
            </w:pPr>
            <w:r w:rsidRPr="00A90600">
              <w:rPr>
                <w:bCs/>
                <w:iCs/>
                <w:noProof/>
                <w:color w:val="FFFFFF" w:themeColor="background1"/>
                <w:spacing w:val="-4"/>
                <w:position w:val="3"/>
                <w:sz w:val="12"/>
                <w:szCs w:val="12"/>
                <w:lang w:val="en-NZ"/>
              </w:rPr>
              <mc:AlternateContent>
                <mc:Choice Requires="wpg">
                  <w:drawing>
                    <wp:anchor distT="0" distB="0" distL="114300" distR="114300" simplePos="0" relativeHeight="251742228" behindDoc="0" locked="0" layoutInCell="1" allowOverlap="1" wp14:anchorId="1A7CBDCD" wp14:editId="5E3A9066">
                      <wp:simplePos x="0" y="0"/>
                      <wp:positionH relativeFrom="column">
                        <wp:posOffset>41275</wp:posOffset>
                      </wp:positionH>
                      <wp:positionV relativeFrom="paragraph">
                        <wp:posOffset>4445</wp:posOffset>
                      </wp:positionV>
                      <wp:extent cx="327660" cy="313055"/>
                      <wp:effectExtent l="0" t="0" r="2540" b="4445"/>
                      <wp:wrapNone/>
                      <wp:docPr id="1300699469" name="Groupe 130069946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27660" cy="313055"/>
                                <a:chOff x="0" y="0"/>
                                <a:chExt cx="327855" cy="313202"/>
                              </a:xfrm>
                            </wpg:grpSpPr>
                            <wpg:grpSp>
                              <wpg:cNvPr id="2" name="Groupe 5"/>
                              <wpg:cNvGrpSpPr/>
                              <wpg:grpSpPr>
                                <a:xfrm>
                                  <a:off x="0" y="0"/>
                                  <a:ext cx="320040" cy="7874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4" name="Étoile à 5 branches 56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6" name="Étoile à 5 branches 564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7" name="Étoile à 5 branches 56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8" name="Groupe 6"/>
                              <wpg:cNvGrpSpPr/>
                              <wpg:grpSpPr>
                                <a:xfrm>
                                  <a:off x="7815" y="117231"/>
                                  <a:ext cx="320040" cy="7874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0" name="Étoile à 5 branches 56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1" name="Étoile à 5 branches 568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2" name="Étoile à 5 branches 56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3" name="Groupe 7"/>
                              <wpg:cNvGrpSpPr/>
                              <wpg:grpSpPr>
                                <a:xfrm>
                                  <a:off x="7815" y="234462"/>
                                  <a:ext cx="320040" cy="7874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4" name="Étoile à 5 branches 57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5" name="Étoile à 5 branches 57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6" name="Étoile à 5 branches 57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669F1F4" id="Groupe 1300699469" o:spid="_x0000_s1026" style="position:absolute;margin-left:3.25pt;margin-top:.35pt;width:25.8pt;height:24.65pt;z-index:251742228;mso-width-relative:margin;mso-height-relative:margin" coordsize="327855,313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">
                      <v:group id="Groupe 5" o:spid="_x0000_s1027" style="position:absolute;width:320040;height:78740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      <v:shape id="Étoile à 5 branches 563" o:spid="_x0000_s1028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4" o:spid="_x0000_s1029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" path="m,90470l82194,78493,118428,r36233,78493l236855,90470r-59801,60489l191620,236854,118428,195745,45235,236854,59801,150959,,90470xe" fillcolor="#d9d9d9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5" o:spid="_x0000_s1030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" path="m,90470l82194,78493,118428,r36233,78493l236855,90470r-59801,60489l191620,236854,118428,195745,45235,236854,59801,150959,,90470xe" fillcolor="#d9d9d9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6" o:spid="_x0000_s1031" style="position:absolute;left:7815;top:117231;width:320040;height:78740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    <v:shape id="Étoile à 5 branches 567" o:spid="_x0000_s1032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8" o:spid="_x0000_s1033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9" o:spid="_x0000_s1034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" path="m,90470l82194,78493,118428,r36233,78493l236855,90470r-59801,60489l191620,236854,118428,195745,45235,236854,59801,150959,,90470xe" fillcolor="#d9d9d9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7" o:spid="_x0000_s1035" style="position:absolute;left:7815;top:234462;width:320040;height:78740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    <v:shape id="Étoile à 5 branches 571" o:spid="_x0000_s1036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72" o:spid="_x0000_s1037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73" o:spid="_x0000_s1038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</v:group>
                  </w:pict>
                </mc:Fallback>
              </mc:AlternateContent>
            </w:r>
            <w:r w:rsidRPr="00625CD2"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</w:rPr>
              <w:t>Hiếm khi thể hiện</w:t>
            </w:r>
          </w:p>
          <w:p w14:paraId="5F62F346" w14:textId="64D34F64" w:rsidR="001C4AFE" w:rsidRPr="00A90600" w:rsidRDefault="00625CD2" w:rsidP="00625CD2">
            <w:pPr>
              <w:pStyle w:val="TableParagraph"/>
              <w:spacing w:line="276" w:lineRule="auto"/>
              <w:ind w:left="720" w:right="140" w:hanging="43"/>
              <w:jc w:val="both"/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  <w:lang w:val="en-NZ"/>
              </w:rPr>
            </w:pPr>
            <w:r w:rsidRPr="00625CD2"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</w:rPr>
              <w:t>Thường xuyên thể hiện</w:t>
            </w:r>
          </w:p>
          <w:p w14:paraId="721BAAEE" w14:textId="38DD52B4" w:rsidR="001C4AFE" w:rsidRPr="00A90600" w:rsidRDefault="00625CD2" w:rsidP="001C4AFE">
            <w:pPr>
              <w:spacing w:line="276" w:lineRule="auto"/>
              <w:ind w:left="720"/>
              <w:jc w:val="both"/>
              <w:rPr>
                <w:rFonts w:ascii="Montserrat ExtraBold" w:hAnsi="Montserrat ExtraBold"/>
                <w:sz w:val="28"/>
                <w:szCs w:val="28"/>
                <w:lang w:val="en-NZ"/>
              </w:rPr>
            </w:pPr>
            <w:r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  <w:lang w:val="en-NZ"/>
              </w:rPr>
              <w:t>Luôn luôn thể hiện</w:t>
            </w:r>
          </w:p>
        </w:tc>
      </w:tr>
      <w:tr w:rsidR="001C4AFE" w:rsidRPr="00A90600" w14:paraId="2FDCA247" w14:textId="77777777" w:rsidTr="00625CD2">
        <w:trPr>
          <w:trHeight w:val="473"/>
        </w:trPr>
        <w:tc>
          <w:tcPr>
            <w:tcW w:w="4395" w:type="dxa"/>
            <w:vMerge/>
            <w:vAlign w:val="center"/>
          </w:tcPr>
          <w:p w14:paraId="0C53A9A6" w14:textId="77777777" w:rsidR="001C4AFE" w:rsidRPr="00A90600" w:rsidRDefault="001C4AFE" w:rsidP="001C4AFE">
            <w:pPr>
              <w:pStyle w:val="TableParagraph"/>
              <w:spacing w:before="80" w:after="80"/>
              <w:ind w:left="170" w:right="170"/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</w:pPr>
          </w:p>
        </w:tc>
        <w:tc>
          <w:tcPr>
            <w:tcW w:w="3827" w:type="dxa"/>
            <w:shd w:val="clear" w:color="auto" w:fill="75768C"/>
            <w:vAlign w:val="center"/>
          </w:tcPr>
          <w:p w14:paraId="763D37BD" w14:textId="1C853569" w:rsidR="001C4AFE" w:rsidRPr="00A90600" w:rsidRDefault="00583B7D" w:rsidP="001C4AFE">
            <w:pPr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</w:pPr>
            <w:r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  <w:t>NÂN XÉT CỦA QUANNR LÝ</w:t>
            </w:r>
            <w:r w:rsidR="001C4AFE" w:rsidRPr="00F6137B"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  <w:t xml:space="preserve"> </w:t>
            </w:r>
          </w:p>
        </w:tc>
        <w:tc>
          <w:tcPr>
            <w:tcW w:w="2268" w:type="dxa"/>
            <w:vMerge/>
            <w:vAlign w:val="center"/>
          </w:tcPr>
          <w:p w14:paraId="1722DF49" w14:textId="77777777" w:rsidR="001C4AFE" w:rsidRPr="00A90600" w:rsidRDefault="001C4AFE" w:rsidP="001C4AFE">
            <w:pPr>
              <w:jc w:val="center"/>
              <w:rPr>
                <w:rFonts w:ascii="Montserrat Medium" w:hAnsi="Montserrat Medium"/>
                <w:color w:val="FFFFFF" w:themeColor="background1"/>
                <w:sz w:val="18"/>
                <w:szCs w:val="18"/>
                <w:lang w:val="en-NZ"/>
              </w:rPr>
            </w:pPr>
          </w:p>
        </w:tc>
      </w:tr>
      <w:tr w:rsidR="001C4AFE" w:rsidRPr="00A90600" w14:paraId="56F1A474" w14:textId="77777777" w:rsidTr="00625CD2">
        <w:trPr>
          <w:trHeight w:val="2567"/>
        </w:trPr>
        <w:tc>
          <w:tcPr>
            <w:tcW w:w="4395" w:type="dxa"/>
            <w:vMerge w:val="restart"/>
            <w:tcBorders>
              <w:right w:val="single" w:sz="4" w:space="0" w:color="B2B2C6"/>
            </w:tcBorders>
            <w:vAlign w:val="center"/>
          </w:tcPr>
          <w:p w14:paraId="4D74D100" w14:textId="3E268D83" w:rsidR="001C4AFE" w:rsidRPr="009128EC" w:rsidRDefault="009128EC" w:rsidP="001C4AFE">
            <w:pPr>
              <w:tabs>
                <w:tab w:val="left" w:pos="519"/>
                <w:tab w:val="left" w:pos="520"/>
              </w:tabs>
              <w:spacing w:before="60" w:after="60"/>
              <w:ind w:left="113" w:right="113"/>
              <w:jc w:val="center"/>
              <w:rPr>
                <w:rFonts w:ascii="Cambria" w:eastAsiaTheme="majorEastAsia" w:hAnsi="Cambria" w:cstheme="majorBidi"/>
                <w:color w:val="75768C"/>
                <w:sz w:val="18"/>
                <w:szCs w:val="18"/>
                <w:lang w:val="en-NZ"/>
              </w:rPr>
            </w:pPr>
            <w:r>
              <w:rPr>
                <w:rFonts w:ascii="Georgia" w:eastAsiaTheme="majorEastAsia" w:hAnsi="Georgia" w:cstheme="majorBidi"/>
                <w:color w:val="75768C"/>
                <w:sz w:val="18"/>
                <w:szCs w:val="18"/>
                <w:lang w:val="en-NZ"/>
              </w:rPr>
              <w:t>Thái đ</w:t>
            </w:r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  <w:lang w:val="en-NZ"/>
              </w:rPr>
              <w:t>ộ sang trọng</w:t>
            </w:r>
          </w:p>
          <w:p w14:paraId="1582D4EE" w14:textId="7C91D4BB" w:rsidR="001C4AFE" w:rsidRPr="009128EC" w:rsidRDefault="00CF12FF" w:rsidP="00CF12FF">
            <w:pPr>
              <w:tabs>
                <w:tab w:val="left" w:pos="519"/>
                <w:tab w:val="left" w:pos="520"/>
              </w:tabs>
              <w:spacing w:before="60" w:after="60"/>
              <w:ind w:right="113"/>
              <w:rPr>
                <w:rFonts w:ascii="Cambria" w:eastAsiaTheme="majorEastAsia" w:hAnsi="Cambria" w:cstheme="majorBidi"/>
                <w:color w:val="75768C"/>
                <w:sz w:val="16"/>
                <w:szCs w:val="16"/>
              </w:rPr>
            </w:pPr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 xml:space="preserve">   </w:t>
            </w:r>
            <w:r w:rsidR="009128EC"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>S</w:t>
            </w:r>
            <w:r w:rsidR="009128EC">
              <w:rPr>
                <w:rFonts w:ascii="Cambria" w:eastAsiaTheme="majorEastAsia" w:hAnsi="Cambria" w:cstheme="majorBidi"/>
                <w:color w:val="75768C"/>
                <w:sz w:val="16"/>
                <w:szCs w:val="16"/>
              </w:rPr>
              <w:t>ự xuất sắc khiêm tốn</w:t>
            </w:r>
          </w:p>
          <w:p w14:paraId="3AB8B1DB" w14:textId="68D57283" w:rsidR="009128EC" w:rsidRPr="009128EC" w:rsidRDefault="009128EC" w:rsidP="009128EC">
            <w:pPr>
              <w:pStyle w:val="ListParagraph"/>
              <w:numPr>
                <w:ilvl w:val="0"/>
                <w:numId w:val="18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uôn chú tr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ọ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đ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t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ừ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chi ti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 trong m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ọ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công vi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</w:p>
          <w:p w14:paraId="5A8BEDC2" w14:textId="3E67968B" w:rsidR="009128EC" w:rsidRPr="009128EC" w:rsidRDefault="009128EC" w:rsidP="009128EC">
            <w:pPr>
              <w:pStyle w:val="ListParagraph"/>
              <w:numPr>
                <w:ilvl w:val="0"/>
                <w:numId w:val="18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C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ẩ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tr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ọ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, kiên trì trong vi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 t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 hi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các tiêu chu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ẩ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và mang l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tr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nghi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 khách hàng v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 tr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ộ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</w:p>
          <w:p w14:paraId="452D0517" w14:textId="228A22E4" w:rsidR="009128EC" w:rsidRPr="009128EC" w:rsidRDefault="009128EC" w:rsidP="009128EC">
            <w:pPr>
              <w:pStyle w:val="ListParagraph"/>
              <w:numPr>
                <w:ilvl w:val="0"/>
                <w:numId w:val="18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ó s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“ám 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 tích c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” v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ề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c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ấ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 l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và t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ẩ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 m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ỹ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khi t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o ra s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p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ẩ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 và không gian tinh t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</w:p>
          <w:p w14:paraId="6B29267C" w14:textId="681D7472" w:rsidR="009128EC" w:rsidRPr="009128EC" w:rsidRDefault="009128EC" w:rsidP="009128EC">
            <w:pPr>
              <w:pStyle w:val="ListParagraph"/>
              <w:numPr>
                <w:ilvl w:val="0"/>
                <w:numId w:val="18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Xem p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ồ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là c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ơ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ộ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đ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c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thi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b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thân, đ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ộ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nhóm và khách s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</w:p>
          <w:p w14:paraId="39AF1076" w14:textId="3C55215F" w:rsidR="001C4AFE" w:rsidRPr="009128EC" w:rsidRDefault="00CF12FF" w:rsidP="00CF12FF">
            <w:pPr>
              <w:tabs>
                <w:tab w:val="left" w:pos="519"/>
                <w:tab w:val="left" w:pos="520"/>
              </w:tabs>
              <w:spacing w:before="60" w:after="60"/>
              <w:ind w:right="113"/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en-NZ"/>
              </w:rPr>
            </w:pPr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 xml:space="preserve">   </w:t>
            </w:r>
            <w:r w:rsidR="009128EC"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>Phong thái n</w:t>
            </w:r>
            <w:r w:rsidR="009128EC"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en-NZ"/>
              </w:rPr>
              <w:t>ổi bật</w:t>
            </w:r>
          </w:p>
          <w:p w14:paraId="7D7A5DDF" w14:textId="07ABD7D1" w:rsidR="009128EC" w:rsidRPr="009128EC" w:rsidRDefault="009128EC" w:rsidP="009128EC">
            <w:pPr>
              <w:pStyle w:val="ListParagraph"/>
              <w:numPr>
                <w:ilvl w:val="0"/>
                <w:numId w:val="18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ó ý t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ứ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 s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ử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d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ụ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ng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thu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ậ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 k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chuy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đ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t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o s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k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 n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ố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i và 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 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ở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tích c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 đ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ng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ờ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khác</w:t>
            </w:r>
          </w:p>
          <w:p w14:paraId="5A70303E" w14:textId="66831BE7" w:rsidR="009128EC" w:rsidRPr="009128EC" w:rsidRDefault="009128EC" w:rsidP="009128EC">
            <w:pPr>
              <w:pStyle w:val="ListParagraph"/>
              <w:numPr>
                <w:ilvl w:val="0"/>
                <w:numId w:val="18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 n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ố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chân thành v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ớ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m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ọ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ng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ờ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, đ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ồ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t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ờ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có cái nhìn t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ổ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t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v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ề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môi tr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ờ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xung quanh (savoir-faire)</w:t>
            </w:r>
          </w:p>
          <w:p w14:paraId="1CF79AA9" w14:textId="4ED268D9" w:rsidR="009128EC" w:rsidRPr="009128EC" w:rsidRDefault="009128EC" w:rsidP="009128EC">
            <w:pPr>
              <w:pStyle w:val="ListParagraph"/>
              <w:numPr>
                <w:ilvl w:val="0"/>
                <w:numId w:val="18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hi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s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t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tin và 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ấ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 áp trong m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ọ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t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t</w:t>
            </w:r>
            <w:r w:rsidRPr="009128EC">
              <w:rPr>
                <w:rFonts w:ascii="Georgia" w:hAnsi="Georgia" w:cs="Georgia"/>
                <w:i/>
                <w:iCs/>
                <w:color w:val="404040"/>
                <w:sz w:val="14"/>
                <w:szCs w:val="14"/>
              </w:rPr>
              <w:t>á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</w:p>
          <w:p w14:paraId="61F4FA98" w14:textId="790D374D" w:rsidR="009128EC" w:rsidRPr="009128EC" w:rsidRDefault="009128EC" w:rsidP="009128EC">
            <w:pPr>
              <w:pStyle w:val="ListParagraph"/>
              <w:numPr>
                <w:ilvl w:val="0"/>
                <w:numId w:val="18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uôn xu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ấ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 hi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v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ớ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phong thái thanh l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ị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, tinh t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trong trang p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ụ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, hành vi và giao ti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p</w:t>
            </w:r>
          </w:p>
          <w:p w14:paraId="5C652B0B" w14:textId="62873571" w:rsidR="001C4AFE" w:rsidRPr="00CF12FF" w:rsidRDefault="00CF12FF" w:rsidP="00CF12FF">
            <w:pPr>
              <w:tabs>
                <w:tab w:val="left" w:pos="519"/>
                <w:tab w:val="left" w:pos="520"/>
              </w:tabs>
              <w:spacing w:before="60" w:after="60"/>
              <w:ind w:right="113"/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</w:pPr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 xml:space="preserve">   </w:t>
            </w:r>
            <w:r w:rsidR="009128EC"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>EQ cao</w:t>
            </w:r>
          </w:p>
          <w:p w14:paraId="7D02CA36" w14:textId="0B0F8973" w:rsidR="009128EC" w:rsidRPr="009128EC" w:rsidRDefault="009128EC" w:rsidP="009128EC">
            <w:pPr>
              <w:pStyle w:val="ListParagraph"/>
              <w:numPr>
                <w:ilvl w:val="0"/>
                <w:numId w:val="18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ậ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bi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, t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ấ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 hi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 và tôn tr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ọ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c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 xúc c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 ng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ờ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khác (khách hàng, c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đ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ầ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 t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v</w:t>
            </w:r>
            <w:r w:rsidRPr="009128EC">
              <w:rPr>
                <w:rFonts w:ascii="Georgia" w:hAnsi="Georgia" w:cs="Georgia"/>
                <w:i/>
                <w:iCs/>
                <w:color w:val="404040"/>
                <w:sz w:val="14"/>
                <w:szCs w:val="14"/>
              </w:rPr>
              <w:t>à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Heartists</w:t>
            </w:r>
            <w:r w:rsidRPr="009128EC">
              <w:rPr>
                <w:rFonts w:ascii="Georgia" w:hAnsi="Georgia" w:cs="Georgia"/>
                <w:i/>
                <w:iCs/>
                <w:color w:val="404040"/>
                <w:sz w:val="14"/>
                <w:szCs w:val="14"/>
              </w:rPr>
              <w:t>®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)</w:t>
            </w:r>
          </w:p>
          <w:p w14:paraId="6F147E63" w14:textId="6E18B9A5" w:rsidR="009128EC" w:rsidRPr="009128EC" w:rsidRDefault="009128EC" w:rsidP="009128EC">
            <w:pPr>
              <w:pStyle w:val="ListParagraph"/>
              <w:numPr>
                <w:ilvl w:val="0"/>
                <w:numId w:val="18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hi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s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đ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ồ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c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 và d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đoán đ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 p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n 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ứ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c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 ng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ờ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khác</w:t>
            </w:r>
          </w:p>
          <w:p w14:paraId="383A85E1" w14:textId="4596E9F9" w:rsidR="001C4AFE" w:rsidRPr="009128EC" w:rsidRDefault="009128EC" w:rsidP="009128EC">
            <w:pPr>
              <w:pStyle w:val="ListParagraph"/>
              <w:numPr>
                <w:ilvl w:val="0"/>
                <w:numId w:val="18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i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ề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 c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ỉ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 hành vi cá nhân đ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phù 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p và hài hòa v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ớ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t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ậ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p t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</w:p>
        </w:tc>
        <w:tc>
          <w:tcPr>
            <w:tcW w:w="3827" w:type="dxa"/>
            <w:tcBorders>
              <w:bottom w:val="single" w:sz="2" w:space="0" w:color="DEE4F0"/>
              <w:right w:val="single" w:sz="4" w:space="0" w:color="B2B2C6"/>
            </w:tcBorders>
          </w:tcPr>
          <w:p w14:paraId="15939057" w14:textId="77777777" w:rsidR="001C4AFE" w:rsidRPr="00A90600" w:rsidRDefault="001C4AFE" w:rsidP="001C4AFE">
            <w:pPr>
              <w:rPr>
                <w:rFonts w:ascii="Montserrat Light" w:hAnsi="Montserrat Light"/>
                <w:sz w:val="16"/>
                <w:szCs w:val="16"/>
                <w:lang w:val="en-NZ"/>
              </w:rPr>
            </w:pPr>
          </w:p>
        </w:tc>
        <w:tc>
          <w:tcPr>
            <w:tcW w:w="2268" w:type="dxa"/>
            <w:vMerge w:val="restart"/>
            <w:tcBorders>
              <w:left w:val="single" w:sz="4" w:space="0" w:color="B2B2C6"/>
            </w:tcBorders>
          </w:tcPr>
          <w:p w14:paraId="79FC1655" w14:textId="310ECE86" w:rsidR="001C4AFE" w:rsidRPr="00A90600" w:rsidRDefault="001C4AFE" w:rsidP="001C4AFE">
            <w:pPr>
              <w:rPr>
                <w:rFonts w:ascii="Montserrat ExtraBold" w:hAnsi="Montserrat ExtraBold"/>
                <w:noProof/>
                <w:sz w:val="28"/>
                <w:szCs w:val="28"/>
                <w:lang w:val="en-NZ"/>
              </w:rPr>
            </w:pPr>
            <w:r w:rsidRPr="00A90600">
              <w:rPr>
                <w:rFonts w:ascii="Montserrat ExtraBold" w:hAnsi="Montserrat ExtraBold"/>
                <w:noProof/>
                <w:sz w:val="28"/>
                <w:szCs w:val="28"/>
                <w:lang w:val="en-NZ"/>
              </w:rPr>
              <mc:AlternateContent>
                <mc:Choice Requires="wpg">
                  <w:drawing>
                    <wp:anchor distT="0" distB="0" distL="114300" distR="114300" simplePos="0" relativeHeight="251747348" behindDoc="0" locked="0" layoutInCell="1" allowOverlap="1" wp14:anchorId="2015B0BD" wp14:editId="3D57A2A9">
                      <wp:simplePos x="0" y="0"/>
                      <wp:positionH relativeFrom="column">
                        <wp:posOffset>361098</wp:posOffset>
                      </wp:positionH>
                      <wp:positionV relativeFrom="paragraph">
                        <wp:posOffset>1413559</wp:posOffset>
                      </wp:positionV>
                      <wp:extent cx="438785" cy="508635"/>
                      <wp:effectExtent l="0" t="0" r="5715" b="0"/>
                      <wp:wrapNone/>
                      <wp:docPr id="895416999" name="Groupe 127219288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8785" cy="508635"/>
                                <a:chOff x="0" y="0"/>
                                <a:chExt cx="488686" cy="674538"/>
                              </a:xfrm>
                            </wpg:grpSpPr>
                            <wpg:grpSp>
                              <wpg:cNvPr id="1836675897" name="Groupe 1272192881"/>
                              <wpg:cNvGrpSpPr/>
                              <wpg:grpSpPr>
                                <a:xfrm>
                                  <a:off x="0" y="0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734688666" name="Étoile à 5 branches 56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722197518" name="Étoile à 5 branches 564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13592765" name="Étoile à 5 branches 56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905544956" name="Groupe 1272192885"/>
                              <wpg:cNvGrpSpPr/>
                              <wpg:grpSpPr>
                                <a:xfrm>
                                  <a:off x="0" y="284672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272153036" name="Étoile à 5 branches 56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57709112" name="Étoile à 5 branches 568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789552024" name="Étoile à 5 branches 56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355992690" name="Groupe 1272192889"/>
                              <wpg:cNvGrpSpPr/>
                              <wpg:grpSpPr>
                                <a:xfrm>
                                  <a:off x="8626" y="534838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806032241" name="Étoile à 5 branches 57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055820346" name="Étoile à 5 branches 57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43575389" name="Étoile à 5 branches 57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a16="http://schemas.microsoft.com/office/drawing/2014/main" xmlns:pic="http://schemas.openxmlformats.org/drawingml/2006/picture" xmlns:asvg="http://schemas.microsoft.com/office/drawing/2016/SVG/main" xmlns:a14="http://schemas.microsoft.com/office/drawing/2010/main">
                  <w:pict>
                    <v:group id="Groupe 1272192880" style="position:absolute;margin-left:28.45pt;margin-top:111.3pt;width:34.55pt;height:40.05pt;z-index:251747348;mso-width-relative:margin;mso-height-relative:margin" coordsize="4886,6745" o:spid="_x0000_s1026" w14:anchorId="383961C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">
                      <v:group id="Groupe 1272192881" style="position:absolute;width:4800;height:1397" coordsize="8125,2374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">
                        <v:shape id="Étoile à 5 branches 563" style="position:absolute;width:2374;height:2374;visibility:visible;mso-wrap-style:square;v-text-anchor:middle" coordsize="237483,237483" o:spid="_x0000_s1028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4" style="position:absolute;left:2935;width:2368;height:2368;visibility:visible;mso-wrap-style:square;v-text-anchor:middle" coordsize="236855,236855" o:spid="_x0000_s1029" fillcolor="#d9d9d9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5" style="position:absolute;left:5757;width:2368;height:2368;visibility:visible;mso-wrap-style:square;v-text-anchor:middle" coordsize="236855,236855" o:spid="_x0000_s1030" fillcolor="#d9d9d9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1272192885" style="position:absolute;top:2846;width:4800;height:1397" coordsize="8125,2374" o:spid="_x0000_s1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">
                        <v:shape id="Étoile à 5 branches 567" style="position:absolute;width:2374;height:2374;visibility:visible;mso-wrap-style:square;v-text-anchor:middle" coordsize="237483,237483" o:spid="_x0000_s1032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8" style="position:absolute;left:2935;width:2368;height:2368;visibility:visible;mso-wrap-style:square;v-text-anchor:middle" coordsize="236855,236855" o:spid="_x0000_s1033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9" style="position:absolute;left:5757;width:2368;height:2368;visibility:visible;mso-wrap-style:square;v-text-anchor:middle" coordsize="236855,236855" o:spid="_x0000_s1034" fillcolor="#d9d9d9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1272192889" style="position:absolute;left:86;top:5348;width:4800;height:1397" coordsize="8125,2374" o:spid="_x0000_s1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">
                        <v:shape id="Étoile à 5 branches 571" style="position:absolute;width:2374;height:2374;visibility:visible;mso-wrap-style:square;v-text-anchor:middle" coordsize="237483,237483" o:spid="_x0000_s1036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72" style="position:absolute;left:2935;width:2368;height:2368;visibility:visible;mso-wrap-style:square;v-text-anchor:middle" coordsize="236855,236855" o:spid="_x0000_s1037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73" style="position:absolute;left:5757;width:2368;height:2368;visibility:visible;mso-wrap-style:square;v-text-anchor:middle" coordsize="236855,236855" o:spid="_x0000_s1038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</v:group>
                  </w:pict>
                </mc:Fallback>
              </mc:AlternateContent>
            </w:r>
          </w:p>
        </w:tc>
      </w:tr>
      <w:tr w:rsidR="001C4AFE" w:rsidRPr="00A90600" w14:paraId="1353AED5" w14:textId="77777777" w:rsidTr="00625CD2">
        <w:trPr>
          <w:trHeight w:val="2126"/>
        </w:trPr>
        <w:tc>
          <w:tcPr>
            <w:tcW w:w="4395" w:type="dxa"/>
            <w:vMerge/>
            <w:tcBorders>
              <w:bottom w:val="single" w:sz="2" w:space="0" w:color="DEE4F0"/>
              <w:right w:val="single" w:sz="4" w:space="0" w:color="B2B2C6"/>
            </w:tcBorders>
            <w:vAlign w:val="center"/>
          </w:tcPr>
          <w:p w14:paraId="3D348990" w14:textId="77777777" w:rsidR="001C4AFE" w:rsidRPr="00F843A5" w:rsidRDefault="001C4AFE" w:rsidP="001C4AFE">
            <w:pPr>
              <w:tabs>
                <w:tab w:val="left" w:pos="519"/>
                <w:tab w:val="left" w:pos="520"/>
              </w:tabs>
              <w:spacing w:before="60" w:after="60"/>
              <w:ind w:left="113" w:right="113"/>
              <w:jc w:val="center"/>
              <w:rPr>
                <w:rFonts w:ascii="Georgia" w:eastAsiaTheme="majorEastAsia" w:hAnsi="Georgia" w:cstheme="majorBidi"/>
                <w:color w:val="75768C"/>
                <w:sz w:val="18"/>
                <w:szCs w:val="18"/>
                <w:lang w:val="en-NZ"/>
              </w:rPr>
            </w:pPr>
          </w:p>
        </w:tc>
        <w:tc>
          <w:tcPr>
            <w:tcW w:w="3827" w:type="dxa"/>
            <w:tcBorders>
              <w:bottom w:val="single" w:sz="2" w:space="0" w:color="DEE4F0"/>
              <w:right w:val="single" w:sz="4" w:space="0" w:color="B2B2C6"/>
            </w:tcBorders>
          </w:tcPr>
          <w:p w14:paraId="238E4151" w14:textId="77777777" w:rsidR="001C4AFE" w:rsidRPr="00A90600" w:rsidRDefault="001C4AFE" w:rsidP="001C4AFE">
            <w:pPr>
              <w:rPr>
                <w:rFonts w:ascii="Montserrat Light" w:hAnsi="Montserrat Light"/>
                <w:sz w:val="16"/>
                <w:szCs w:val="16"/>
                <w:lang w:val="en-NZ"/>
              </w:rPr>
            </w:pPr>
          </w:p>
        </w:tc>
        <w:tc>
          <w:tcPr>
            <w:tcW w:w="2268" w:type="dxa"/>
            <w:vMerge/>
            <w:tcBorders>
              <w:left w:val="single" w:sz="4" w:space="0" w:color="B2B2C6"/>
              <w:bottom w:val="single" w:sz="2" w:space="0" w:color="DEE4F0"/>
            </w:tcBorders>
          </w:tcPr>
          <w:p w14:paraId="236C7866" w14:textId="77777777" w:rsidR="001C4AFE" w:rsidRPr="00A90600" w:rsidRDefault="001C4AFE" w:rsidP="001C4AFE">
            <w:pPr>
              <w:rPr>
                <w:rFonts w:ascii="Montserrat ExtraBold" w:hAnsi="Montserrat ExtraBold"/>
                <w:noProof/>
                <w:sz w:val="28"/>
                <w:szCs w:val="28"/>
                <w:lang w:val="en-NZ"/>
              </w:rPr>
            </w:pPr>
          </w:p>
        </w:tc>
      </w:tr>
      <w:tr w:rsidR="001C4AFE" w:rsidRPr="00A90600" w14:paraId="05D7CF32" w14:textId="77777777" w:rsidTr="00625CD2">
        <w:trPr>
          <w:trHeight w:val="1612"/>
        </w:trPr>
        <w:tc>
          <w:tcPr>
            <w:tcW w:w="4395" w:type="dxa"/>
            <w:vMerge w:val="restart"/>
            <w:tcBorders>
              <w:bottom w:val="single" w:sz="2" w:space="0" w:color="DEE4F0"/>
              <w:right w:val="single" w:sz="4" w:space="0" w:color="B2B2C6"/>
            </w:tcBorders>
            <w:vAlign w:val="center"/>
          </w:tcPr>
          <w:p w14:paraId="7B568ABF" w14:textId="06F878C4" w:rsidR="001C4AFE" w:rsidRPr="009128EC" w:rsidRDefault="009128EC" w:rsidP="001C4AFE">
            <w:pPr>
              <w:tabs>
                <w:tab w:val="left" w:pos="519"/>
                <w:tab w:val="left" w:pos="520"/>
              </w:tabs>
              <w:spacing w:before="60" w:after="60"/>
              <w:ind w:left="113" w:right="113"/>
              <w:jc w:val="center"/>
              <w:rPr>
                <w:rFonts w:ascii="Cambria" w:eastAsiaTheme="majorEastAsia" w:hAnsi="Cambria" w:cstheme="majorBidi"/>
                <w:color w:val="75768C"/>
                <w:sz w:val="18"/>
                <w:szCs w:val="18"/>
              </w:rPr>
            </w:pPr>
            <w:r>
              <w:rPr>
                <w:rFonts w:ascii="Georgia" w:eastAsiaTheme="majorEastAsia" w:hAnsi="Georgia" w:cstheme="majorBidi"/>
                <w:color w:val="75768C"/>
                <w:sz w:val="18"/>
                <w:szCs w:val="18"/>
                <w:lang w:val="en-NZ"/>
              </w:rPr>
              <w:t>Đam mê &amp; T</w:t>
            </w:r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</w:rPr>
              <w:t>ự hào thương hiệu</w:t>
            </w:r>
          </w:p>
          <w:p w14:paraId="4215A8A3" w14:textId="2664F8F4" w:rsidR="001C4AFE" w:rsidRPr="009128EC" w:rsidRDefault="00CF12FF" w:rsidP="00CF12FF">
            <w:pPr>
              <w:tabs>
                <w:tab w:val="left" w:pos="519"/>
                <w:tab w:val="left" w:pos="520"/>
              </w:tabs>
              <w:spacing w:before="60" w:after="60"/>
              <w:ind w:right="113"/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en-NZ"/>
              </w:rPr>
            </w:pPr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 xml:space="preserve">   </w:t>
            </w:r>
            <w:r w:rsidR="009128EC"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>S</w:t>
            </w:r>
            <w:r w:rsidR="009128EC"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en-NZ"/>
              </w:rPr>
              <w:t>ống cùng thương hiệu</w:t>
            </w:r>
          </w:p>
          <w:p w14:paraId="00D851A5" w14:textId="499AD930" w:rsidR="00583B7D" w:rsidRPr="00583B7D" w:rsidRDefault="00583B7D" w:rsidP="00583B7D">
            <w:pPr>
              <w:pStyle w:val="ListParagraph"/>
              <w:numPr>
                <w:ilvl w:val="0"/>
                <w:numId w:val="18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m 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 các nguyên t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ắ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 qu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lý 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 và b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ộ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tiêu chu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ẩ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 riêng c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 khách s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</w:p>
          <w:p w14:paraId="05C0D1A8" w14:textId="548AD736" w:rsidR="00583B7D" w:rsidRPr="00583B7D" w:rsidRDefault="00583B7D" w:rsidP="00583B7D">
            <w:pPr>
              <w:pStyle w:val="ListParagraph"/>
              <w:numPr>
                <w:ilvl w:val="0"/>
                <w:numId w:val="18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ớ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d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ẫ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, 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ỗ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tr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Heartists® 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 và 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 hành đúng DNA 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 và các hành vi liên quan</w:t>
            </w:r>
          </w:p>
          <w:p w14:paraId="55957BCF" w14:textId="572402D9" w:rsidR="001C4AFE" w:rsidRPr="00583B7D" w:rsidRDefault="00583B7D" w:rsidP="00583B7D">
            <w:pPr>
              <w:pStyle w:val="ListParagraph"/>
              <w:numPr>
                <w:ilvl w:val="0"/>
                <w:numId w:val="18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Là hình m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ẫ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 trong v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 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DNA 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 qua các t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t</w:t>
            </w:r>
            <w:r w:rsidRPr="00583B7D">
              <w:rPr>
                <w:rFonts w:ascii="Georgia" w:hAnsi="Georgia" w:cs="Georgia"/>
                <w:i/>
                <w:iCs/>
                <w:color w:val="404040"/>
                <w:sz w:val="14"/>
                <w:szCs w:val="14"/>
              </w:rPr>
              <w:t>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 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ằ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ngày v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ớ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khách</w:t>
            </w:r>
          </w:p>
          <w:p w14:paraId="62BB9681" w14:textId="2BE09321" w:rsidR="001C4AFE" w:rsidRPr="00583B7D" w:rsidRDefault="00CF12FF" w:rsidP="00CF12FF">
            <w:pPr>
              <w:tabs>
                <w:tab w:val="left" w:pos="519"/>
                <w:tab w:val="left" w:pos="520"/>
              </w:tabs>
              <w:spacing w:before="60" w:after="60"/>
              <w:ind w:right="113"/>
              <w:rPr>
                <w:rFonts w:ascii="Cambria" w:eastAsiaTheme="majorEastAsia" w:hAnsi="Cambria" w:cstheme="majorBidi"/>
                <w:color w:val="75768C"/>
                <w:sz w:val="16"/>
                <w:szCs w:val="16"/>
              </w:rPr>
            </w:pPr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 xml:space="preserve">   </w:t>
            </w:r>
            <w:r w:rsid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>Yêu th</w:t>
            </w:r>
            <w:r w:rsidR="00583B7D"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vi-VN"/>
              </w:rPr>
              <w:t>ư</w:t>
            </w:r>
            <w:r w:rsidR="00583B7D">
              <w:rPr>
                <w:rFonts w:ascii="Cambria" w:eastAsiaTheme="majorEastAsia" w:hAnsi="Cambria" w:cstheme="majorBidi"/>
                <w:color w:val="75768C"/>
                <w:sz w:val="16"/>
                <w:szCs w:val="16"/>
              </w:rPr>
              <w:t>ơng hiệu</w:t>
            </w:r>
          </w:p>
          <w:p w14:paraId="400C52DC" w14:textId="1B8E2C74" w:rsidR="00583B7D" w:rsidRPr="00583B7D" w:rsidRDefault="00583B7D" w:rsidP="00583B7D">
            <w:pPr>
              <w:pStyle w:val="ListParagraph"/>
              <w:numPr>
                <w:ilvl w:val="0"/>
                <w:numId w:val="18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uôn nói v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ề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 m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ộ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 cách tích c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; là đ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s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ứ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</w:p>
          <w:p w14:paraId="33D38595" w14:textId="384C2E04" w:rsidR="00583B7D" w:rsidRPr="00583B7D" w:rsidRDefault="00583B7D" w:rsidP="00583B7D">
            <w:pPr>
              <w:pStyle w:val="ListParagraph"/>
              <w:numPr>
                <w:ilvl w:val="0"/>
                <w:numId w:val="18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 b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o hành vi, trang p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ụ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 và ngôn ng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ữ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đúng b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s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ắ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 và giá tr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ị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c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 DNA 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</w:p>
          <w:p w14:paraId="49BC38B5" w14:textId="2ED26339" w:rsidR="001C4AFE" w:rsidRPr="00583B7D" w:rsidRDefault="00583B7D" w:rsidP="00583B7D">
            <w:pPr>
              <w:pStyle w:val="ListParagraph"/>
              <w:numPr>
                <w:ilvl w:val="0"/>
                <w:numId w:val="18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n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ề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 đam mê v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ớ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câu chuy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, văn hóa 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 và tr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ng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 khách hàng xu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ấ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 s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ắ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="001C4AFE"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  <w:lang w:val="en-NZ"/>
              </w:rPr>
              <w:t>.</w:t>
            </w:r>
          </w:p>
          <w:p w14:paraId="54D85B8F" w14:textId="79FD6152" w:rsidR="001C4AFE" w:rsidRPr="00CF12FF" w:rsidRDefault="00CF12FF" w:rsidP="00CF12FF">
            <w:pPr>
              <w:tabs>
                <w:tab w:val="left" w:pos="519"/>
                <w:tab w:val="left" w:pos="520"/>
              </w:tabs>
              <w:spacing w:before="60" w:after="60"/>
              <w:ind w:right="113"/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</w:pPr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 xml:space="preserve">     </w:t>
            </w:r>
            <w:r w:rsidR="00583B7D"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D</w:t>
            </w:r>
            <w:r w:rsidR="00583B7D" w:rsidRPr="00583B7D">
              <w:rPr>
                <w:rFonts w:ascii="Cambria" w:eastAsiaTheme="majorEastAsia" w:hAnsi="Cambria" w:cs="Cambria"/>
                <w:color w:val="75768C"/>
                <w:sz w:val="16"/>
                <w:szCs w:val="16"/>
              </w:rPr>
              <w:t>ẫ</w:t>
            </w:r>
            <w:r w:rsidR="00583B7D"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n d</w:t>
            </w:r>
            <w:r w:rsidR="00583B7D" w:rsidRPr="00583B7D">
              <w:rPr>
                <w:rFonts w:ascii="Cambria" w:eastAsiaTheme="majorEastAsia" w:hAnsi="Cambria" w:cs="Cambria"/>
                <w:color w:val="75768C"/>
                <w:sz w:val="16"/>
                <w:szCs w:val="16"/>
              </w:rPr>
              <w:t>ắ</w:t>
            </w:r>
            <w:r w:rsidR="00583B7D"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t th</w:t>
            </w:r>
            <w:r w:rsidR="00583B7D" w:rsidRPr="00583B7D">
              <w:rPr>
                <w:rFonts w:ascii="Cambria" w:eastAsiaTheme="majorEastAsia" w:hAnsi="Cambria" w:cs="Cambria"/>
                <w:color w:val="75768C"/>
                <w:sz w:val="16"/>
                <w:szCs w:val="16"/>
              </w:rPr>
              <w:t>ươ</w:t>
            </w:r>
            <w:r w:rsidR="00583B7D"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ng hi</w:t>
            </w:r>
            <w:r w:rsidR="00583B7D" w:rsidRPr="00583B7D">
              <w:rPr>
                <w:rFonts w:ascii="Cambria" w:eastAsiaTheme="majorEastAsia" w:hAnsi="Cambria" w:cs="Cambria"/>
                <w:color w:val="75768C"/>
                <w:sz w:val="16"/>
                <w:szCs w:val="16"/>
              </w:rPr>
              <w:t>ệ</w:t>
            </w:r>
            <w:r w:rsidR="00583B7D"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u</w:t>
            </w:r>
          </w:p>
          <w:p w14:paraId="1CC32313" w14:textId="58355E2B" w:rsidR="00583B7D" w:rsidRPr="00583B7D" w:rsidRDefault="00583B7D" w:rsidP="00583B7D">
            <w:pPr>
              <w:pStyle w:val="ListParagraph"/>
              <w:numPr>
                <w:ilvl w:val="0"/>
                <w:numId w:val="12"/>
              </w:numPr>
              <w:tabs>
                <w:tab w:val="left" w:pos="396"/>
              </w:tabs>
              <w:spacing w:before="40" w:after="40"/>
              <w:ind w:left="396" w:right="113" w:hanging="219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 b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o khách s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và toàn b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ộ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Heartists® luôn p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ánh n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ấ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t 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lastRenderedPageBreak/>
              <w:t>quán b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s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ắ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 và giá tr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ị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c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 DNA 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</w:p>
          <w:p w14:paraId="5AB4E4D3" w14:textId="126A7702" w:rsidR="00101F68" w:rsidRPr="00583B7D" w:rsidRDefault="00583B7D" w:rsidP="00583B7D">
            <w:pPr>
              <w:pStyle w:val="ListParagraph"/>
              <w:numPr>
                <w:ilvl w:val="0"/>
                <w:numId w:val="12"/>
              </w:numPr>
              <w:tabs>
                <w:tab w:val="left" w:pos="396"/>
              </w:tabs>
              <w:spacing w:before="40" w:after="40"/>
              <w:ind w:left="396" w:right="113" w:hanging="219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s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g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ắ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k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 và trách n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 v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ớ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c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ộ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đ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ồ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v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ớ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t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c</w:t>
            </w:r>
            <w:r w:rsidRPr="00583B7D">
              <w:rPr>
                <w:rFonts w:ascii="Georgia" w:hAnsi="Georgia" w:cs="Georgia"/>
                <w:i/>
                <w:iCs/>
                <w:color w:val="404040"/>
                <w:sz w:val="14"/>
                <w:szCs w:val="14"/>
              </w:rPr>
              <w:t>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 l</w:t>
            </w:r>
            <w:r w:rsidRPr="00583B7D">
              <w:rPr>
                <w:rFonts w:ascii="Georgia" w:hAnsi="Georgia" w:cs="Georgia"/>
                <w:i/>
                <w:iCs/>
                <w:color w:val="404040"/>
                <w:sz w:val="14"/>
                <w:szCs w:val="14"/>
              </w:rPr>
              <w:t>à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r w:rsidRPr="00583B7D">
              <w:rPr>
                <w:rFonts w:ascii="Georgia" w:hAnsi="Georgia" w:cs="Georgia"/>
                <w:i/>
                <w:iCs/>
                <w:color w:val="404040"/>
                <w:sz w:val="14"/>
                <w:szCs w:val="14"/>
              </w:rPr>
              <w:t>đ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d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c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 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r w:rsidR="001C4AFE"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  <w:lang w:val="en-NZ"/>
              </w:rPr>
              <w:t>.</w:t>
            </w:r>
          </w:p>
        </w:tc>
        <w:tc>
          <w:tcPr>
            <w:tcW w:w="3827" w:type="dxa"/>
            <w:tcBorders>
              <w:bottom w:val="single" w:sz="2" w:space="0" w:color="DEE4F0"/>
              <w:right w:val="single" w:sz="4" w:space="0" w:color="B2B2C6"/>
            </w:tcBorders>
          </w:tcPr>
          <w:p w14:paraId="6CF9AEC2" w14:textId="77777777" w:rsidR="001C4AFE" w:rsidRPr="00A90600" w:rsidRDefault="001C4AFE" w:rsidP="001C4AFE">
            <w:pPr>
              <w:rPr>
                <w:rFonts w:ascii="Montserrat Light" w:hAnsi="Montserrat Light"/>
                <w:sz w:val="16"/>
                <w:szCs w:val="16"/>
                <w:lang w:val="en-NZ"/>
              </w:rPr>
            </w:pPr>
          </w:p>
        </w:tc>
        <w:tc>
          <w:tcPr>
            <w:tcW w:w="2268" w:type="dxa"/>
            <w:vMerge w:val="restart"/>
            <w:tcBorders>
              <w:left w:val="single" w:sz="4" w:space="0" w:color="B2B2C6"/>
              <w:bottom w:val="single" w:sz="2" w:space="0" w:color="DEE4F0"/>
            </w:tcBorders>
          </w:tcPr>
          <w:p w14:paraId="74193374" w14:textId="77777777" w:rsidR="001C4AFE" w:rsidRPr="00A90600" w:rsidRDefault="001C4AFE" w:rsidP="001C4AFE">
            <w:pPr>
              <w:rPr>
                <w:rFonts w:ascii="Montserrat ExtraBold" w:hAnsi="Montserrat ExtraBold"/>
                <w:sz w:val="28"/>
                <w:szCs w:val="28"/>
                <w:lang w:val="en-NZ"/>
              </w:rPr>
            </w:pPr>
            <w:r w:rsidRPr="00A90600">
              <w:rPr>
                <w:rFonts w:ascii="Montserrat ExtraBold" w:hAnsi="Montserrat ExtraBold"/>
                <w:noProof/>
                <w:sz w:val="28"/>
                <w:szCs w:val="28"/>
                <w:lang w:val="en-NZ"/>
              </w:rPr>
              <mc:AlternateContent>
                <mc:Choice Requires="wpg">
                  <w:drawing>
                    <wp:anchor distT="0" distB="0" distL="114300" distR="114300" simplePos="0" relativeHeight="251743252" behindDoc="0" locked="0" layoutInCell="1" allowOverlap="1" wp14:anchorId="53E7CDB7" wp14:editId="3038C4A9">
                      <wp:simplePos x="0" y="0"/>
                      <wp:positionH relativeFrom="column">
                        <wp:posOffset>357505</wp:posOffset>
                      </wp:positionH>
                      <wp:positionV relativeFrom="paragraph">
                        <wp:posOffset>1126490</wp:posOffset>
                      </wp:positionV>
                      <wp:extent cx="438785" cy="508635"/>
                      <wp:effectExtent l="0" t="0" r="5715" b="0"/>
                      <wp:wrapNone/>
                      <wp:docPr id="1272192880" name="Groupe 127219288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8785" cy="508635"/>
                                <a:chOff x="0" y="0"/>
                                <a:chExt cx="488686" cy="674538"/>
                              </a:xfrm>
                            </wpg:grpSpPr>
                            <wpg:grpSp>
                              <wpg:cNvPr id="1272192881" name="Groupe 1272192881"/>
                              <wpg:cNvGrpSpPr/>
                              <wpg:grpSpPr>
                                <a:xfrm>
                                  <a:off x="0" y="0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272192882" name="Étoile à 5 branches 56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272192883" name="Étoile à 5 branches 564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chemeClr val="bg1">
                                      <a:lumMod val="85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272192884" name="Étoile à 5 branches 56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chemeClr val="bg1">
                                      <a:lumMod val="85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272192885" name="Groupe 1272192885"/>
                              <wpg:cNvGrpSpPr/>
                              <wpg:grpSpPr>
                                <a:xfrm>
                                  <a:off x="0" y="284672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272192886" name="Étoile à 5 branches 56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272192887" name="Étoile à 5 branches 568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272192888" name="Étoile à 5 branches 56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chemeClr val="bg1">
                                      <a:lumMod val="85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272192889" name="Groupe 1272192889"/>
                              <wpg:cNvGrpSpPr/>
                              <wpg:grpSpPr>
                                <a:xfrm>
                                  <a:off x="8626" y="534838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272192890" name="Étoile à 5 branches 57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272192891" name="Étoile à 5 branches 57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272192892" name="Étoile à 5 branches 57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a16="http://schemas.microsoft.com/office/drawing/2014/main" xmlns:pic="http://schemas.openxmlformats.org/drawingml/2006/picture" xmlns:asvg="http://schemas.microsoft.com/office/drawing/2016/SVG/main" xmlns:a14="http://schemas.microsoft.com/office/drawing/2010/main">
                  <w:pict>
                    <v:group id="Groupe 1272192880" style="position:absolute;margin-left:28.15pt;margin-top:88.7pt;width:34.55pt;height:40.05pt;z-index:251743252;mso-width-relative:margin;mso-height-relative:margin" coordsize="4886,6745" o:spid="_x0000_s1026" w14:anchorId="0452855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">
                      <v:group id="Groupe 1272192881" style="position:absolute;width:4800;height:1397" coordsize="8125,2374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">
                        <v:shape id="Étoile à 5 branches 563" style="position:absolute;width:2374;height:2374;visibility:visible;mso-wrap-style:square;v-text-anchor:middle" coordsize="237483,237483" o:spid="_x0000_s1028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4" style="position:absolute;left:2935;width:2368;height:2368;visibility:visible;mso-wrap-style:square;v-text-anchor:middle" coordsize="236855,236855" o:spid="_x0000_s1029" fillcolor="#d8d8d8 [2732]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5" style="position:absolute;left:5757;width:2368;height:2368;visibility:visible;mso-wrap-style:square;v-text-anchor:middle" coordsize="236855,236855" o:spid="_x0000_s1030" fillcolor="#d8d8d8 [2732]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1272192885" style="position:absolute;top:2846;width:4800;height:1397" coordsize="8125,2374" o:spid="_x0000_s1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">
                        <v:shape id="Étoile à 5 branches 567" style="position:absolute;width:2374;height:2374;visibility:visible;mso-wrap-style:square;v-text-anchor:middle" coordsize="237483,237483" o:spid="_x0000_s1032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8" style="position:absolute;left:2935;width:2368;height:2368;visibility:visible;mso-wrap-style:square;v-text-anchor:middle" coordsize="236855,236855" o:spid="_x0000_s1033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9" style="position:absolute;left:5757;width:2368;height:2368;visibility:visible;mso-wrap-style:square;v-text-anchor:middle" coordsize="236855,236855" o:spid="_x0000_s1034" fillcolor="#d8d8d8 [2732]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1272192889" style="position:absolute;left:86;top:5348;width:4800;height:1397" coordsize="8125,2374" o:spid="_x0000_s1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">
                        <v:shape id="Étoile à 5 branches 571" style="position:absolute;width:2374;height:2374;visibility:visible;mso-wrap-style:square;v-text-anchor:middle" coordsize="237483,237483" o:spid="_x0000_s1036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72" style="position:absolute;left:2935;width:2368;height:2368;visibility:visible;mso-wrap-style:square;v-text-anchor:middle" coordsize="236855,236855" o:spid="_x0000_s1037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73" style="position:absolute;left:5757;width:2368;height:2368;visibility:visible;mso-wrap-style:square;v-text-anchor:middle" coordsize="236855,236855" o:spid="_x0000_s1038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</v:group>
                  </w:pict>
                </mc:Fallback>
              </mc:AlternateContent>
            </w:r>
          </w:p>
        </w:tc>
      </w:tr>
      <w:tr w:rsidR="001C4AFE" w:rsidRPr="00A90600" w14:paraId="58CF3C2B" w14:textId="77777777" w:rsidTr="00625CD2">
        <w:trPr>
          <w:trHeight w:val="667"/>
        </w:trPr>
        <w:tc>
          <w:tcPr>
            <w:tcW w:w="4395" w:type="dxa"/>
            <w:vMerge/>
            <w:tcBorders>
              <w:right w:val="single" w:sz="4" w:space="0" w:color="B2B2C6"/>
            </w:tcBorders>
            <w:vAlign w:val="center"/>
          </w:tcPr>
          <w:p w14:paraId="433473ED" w14:textId="77777777" w:rsidR="001C4AFE" w:rsidRPr="00A90600" w:rsidRDefault="001C4AFE" w:rsidP="001C4AFE">
            <w:pPr>
              <w:tabs>
                <w:tab w:val="left" w:pos="519"/>
                <w:tab w:val="left" w:pos="520"/>
              </w:tabs>
              <w:ind w:left="113" w:right="113"/>
              <w:rPr>
                <w:rFonts w:ascii="Unna" w:eastAsiaTheme="majorEastAsia" w:hAnsi="Unna" w:cstheme="majorBidi"/>
                <w:i/>
                <w:iCs/>
                <w:color w:val="D8AC6F"/>
                <w:sz w:val="20"/>
                <w:szCs w:val="20"/>
                <w:lang w:val="en-NZ"/>
              </w:rPr>
            </w:pPr>
          </w:p>
        </w:tc>
        <w:tc>
          <w:tcPr>
            <w:tcW w:w="3827" w:type="dxa"/>
            <w:tcBorders>
              <w:right w:val="single" w:sz="4" w:space="0" w:color="B2B2C6"/>
            </w:tcBorders>
          </w:tcPr>
          <w:p w14:paraId="2887584C" w14:textId="77777777" w:rsidR="001C4AFE" w:rsidRPr="00A90600" w:rsidRDefault="001C4AFE" w:rsidP="001C4AFE">
            <w:pPr>
              <w:rPr>
                <w:rFonts w:ascii="Montserrat Light" w:hAnsi="Montserrat Light"/>
                <w:sz w:val="16"/>
                <w:szCs w:val="16"/>
                <w:lang w:val="en-NZ"/>
              </w:rPr>
            </w:pPr>
          </w:p>
        </w:tc>
        <w:tc>
          <w:tcPr>
            <w:tcW w:w="2268" w:type="dxa"/>
            <w:vMerge/>
          </w:tcPr>
          <w:p w14:paraId="72BD0755" w14:textId="77777777" w:rsidR="001C4AFE" w:rsidRPr="00A90600" w:rsidRDefault="001C4AFE" w:rsidP="001C4AFE">
            <w:pPr>
              <w:rPr>
                <w:rFonts w:ascii="Montserrat ExtraBold" w:hAnsi="Montserrat ExtraBold"/>
                <w:noProof/>
                <w:sz w:val="28"/>
                <w:szCs w:val="28"/>
                <w:lang w:val="en-NZ"/>
              </w:rPr>
            </w:pPr>
          </w:p>
        </w:tc>
      </w:tr>
      <w:tr w:rsidR="001C4AFE" w:rsidRPr="00A90600" w14:paraId="62F60B39" w14:textId="77777777" w:rsidTr="00625CD2">
        <w:trPr>
          <w:trHeight w:val="1056"/>
        </w:trPr>
        <w:tc>
          <w:tcPr>
            <w:tcW w:w="4395" w:type="dxa"/>
            <w:vMerge w:val="restart"/>
            <w:tcBorders>
              <w:bottom w:val="single" w:sz="2" w:space="0" w:color="DEE4F0"/>
              <w:right w:val="single" w:sz="4" w:space="0" w:color="B2B2C6"/>
            </w:tcBorders>
            <w:vAlign w:val="center"/>
          </w:tcPr>
          <w:p w14:paraId="5323551D" w14:textId="68202BB7" w:rsidR="00CF12FF" w:rsidRPr="00583B7D" w:rsidRDefault="00583B7D" w:rsidP="007C73BE">
            <w:pPr>
              <w:tabs>
                <w:tab w:val="left" w:pos="519"/>
                <w:tab w:val="left" w:pos="520"/>
              </w:tabs>
              <w:spacing w:before="40" w:after="40"/>
              <w:ind w:right="113"/>
              <w:jc w:val="center"/>
              <w:rPr>
                <w:rFonts w:ascii="Cambria" w:eastAsiaTheme="majorEastAsia" w:hAnsi="Cambria" w:cstheme="majorBidi"/>
                <w:color w:val="75768C"/>
                <w:sz w:val="18"/>
                <w:szCs w:val="18"/>
              </w:rPr>
            </w:pPr>
            <w:r>
              <w:rPr>
                <w:rFonts w:ascii="Georgia" w:eastAsiaTheme="majorEastAsia" w:hAnsi="Georgia" w:cstheme="majorBidi"/>
                <w:color w:val="75768C"/>
                <w:sz w:val="18"/>
                <w:szCs w:val="18"/>
                <w:lang w:val="en-NZ"/>
              </w:rPr>
              <w:t>Xây d</w:t>
            </w:r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</w:rPr>
              <w:t>ựng văn hóa thuộc về</w:t>
            </w:r>
          </w:p>
          <w:p w14:paraId="0D852C7B" w14:textId="622A56B5" w:rsidR="00CF12FF" w:rsidRPr="00583B7D" w:rsidRDefault="00CF12FF" w:rsidP="00CF12FF">
            <w:pPr>
              <w:tabs>
                <w:tab w:val="left" w:pos="519"/>
                <w:tab w:val="left" w:pos="520"/>
              </w:tabs>
              <w:spacing w:before="60" w:after="60"/>
              <w:ind w:right="113"/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en-NZ"/>
              </w:rPr>
            </w:pPr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 xml:space="preserve">   </w:t>
            </w:r>
            <w:r w:rsid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>K</w:t>
            </w:r>
            <w:r w:rsidR="00583B7D"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en-NZ"/>
              </w:rPr>
              <w:t>ỹ năng lãnh đạo</w:t>
            </w:r>
          </w:p>
          <w:p w14:paraId="7EC66C9C" w14:textId="196443F9" w:rsidR="00583B7D" w:rsidRPr="00583B7D" w:rsidRDefault="00583B7D" w:rsidP="00583B7D">
            <w:pPr>
              <w:pStyle w:val="ListParagraph"/>
              <w:numPr>
                <w:ilvl w:val="0"/>
                <w:numId w:val="12"/>
              </w:numPr>
              <w:tabs>
                <w:tab w:val="left" w:pos="396"/>
              </w:tabs>
              <w:spacing w:before="40" w:after="40"/>
              <w:ind w:left="396" w:right="113" w:hanging="219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Xây d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tinh 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ầ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c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ộ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đ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ồ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trong khách s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thông qua v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 đ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ố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tho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ờ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xuyên v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ớ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t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ấ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 c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Heartists®</w:t>
            </w:r>
          </w:p>
          <w:p w14:paraId="59E69067" w14:textId="7B90FD77" w:rsidR="00CF12FF" w:rsidRPr="00583B7D" w:rsidRDefault="00583B7D" w:rsidP="00583B7D">
            <w:pPr>
              <w:pStyle w:val="ListParagraph"/>
              <w:numPr>
                <w:ilvl w:val="0"/>
                <w:numId w:val="12"/>
              </w:numPr>
              <w:tabs>
                <w:tab w:val="left" w:pos="396"/>
              </w:tabs>
              <w:spacing w:before="40" w:after="40"/>
              <w:ind w:left="396" w:right="113" w:hanging="219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s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quan tâm chân thành và trách n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 đ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ố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v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ớ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s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ứ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 k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ỏ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e, đ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ờ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s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ố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và phúc l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c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 toàn b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ộ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Heartists</w:t>
            </w:r>
            <w:r w:rsidR="00CF12FF"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  <w:lang w:val="en-NZ"/>
              </w:rPr>
              <w:t>®</w:t>
            </w:r>
          </w:p>
          <w:p w14:paraId="7D3E94AF" w14:textId="2C060A36" w:rsidR="00CF12FF" w:rsidRPr="00F91E33" w:rsidRDefault="00CF12FF" w:rsidP="00CF12FF">
            <w:pPr>
              <w:tabs>
                <w:tab w:val="left" w:pos="519"/>
                <w:tab w:val="left" w:pos="520"/>
              </w:tabs>
              <w:spacing w:before="60" w:after="60"/>
              <w:ind w:right="113"/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</w:pPr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 xml:space="preserve">  </w:t>
            </w:r>
            <w:r w:rsidR="00583B7D"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Giao ti</w:t>
            </w:r>
            <w:r w:rsidR="00583B7D" w:rsidRPr="00583B7D">
              <w:rPr>
                <w:rFonts w:ascii="Cambria" w:eastAsiaTheme="majorEastAsia" w:hAnsi="Cambria" w:cs="Cambria"/>
                <w:color w:val="75768C"/>
                <w:sz w:val="16"/>
                <w:szCs w:val="16"/>
              </w:rPr>
              <w:t>ế</w:t>
            </w:r>
            <w:r w:rsidR="00583B7D"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p</w:t>
            </w:r>
          </w:p>
          <w:p w14:paraId="260EC422" w14:textId="77777777" w:rsidR="00583B7D" w:rsidRPr="00583B7D" w:rsidRDefault="00583B7D" w:rsidP="00583B7D">
            <w:pPr>
              <w:pStyle w:val="ListParagraph"/>
              <w:numPr>
                <w:ilvl w:val="0"/>
                <w:numId w:val="12"/>
              </w:numPr>
              <w:tabs>
                <w:tab w:val="left" w:pos="396"/>
              </w:tabs>
              <w:spacing w:before="40" w:after="40"/>
              <w:ind w:left="396" w:right="113" w:hanging="219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Xây d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n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ề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 tin b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ằ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cách giao t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p c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ở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m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ở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và minh b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 v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ớ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t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ấ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 c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Heartists®</w:t>
            </w:r>
          </w:p>
          <w:p w14:paraId="6EC8D72B" w14:textId="2094FB7A" w:rsidR="00101F68" w:rsidRPr="00583B7D" w:rsidRDefault="00583B7D" w:rsidP="00583B7D">
            <w:pPr>
              <w:pStyle w:val="ListParagraph"/>
              <w:numPr>
                <w:ilvl w:val="0"/>
                <w:numId w:val="12"/>
              </w:numPr>
              <w:tabs>
                <w:tab w:val="left" w:pos="396"/>
              </w:tabs>
              <w:spacing w:before="40" w:after="40"/>
              <w:ind w:left="396" w:right="113" w:hanging="219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ôn tr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ọ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s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đa d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và 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s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n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y c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 văn hóa</w:t>
            </w:r>
            <w:r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.</w:t>
            </w:r>
          </w:p>
        </w:tc>
        <w:tc>
          <w:tcPr>
            <w:tcW w:w="3827" w:type="dxa"/>
            <w:tcBorders>
              <w:bottom w:val="single" w:sz="2" w:space="0" w:color="DEE4F0"/>
              <w:right w:val="single" w:sz="4" w:space="0" w:color="B2B2C6"/>
            </w:tcBorders>
          </w:tcPr>
          <w:p w14:paraId="2AA01CAC" w14:textId="77777777" w:rsidR="001C4AFE" w:rsidRPr="00A90600" w:rsidRDefault="001C4AFE" w:rsidP="001C4AFE">
            <w:pPr>
              <w:rPr>
                <w:rFonts w:ascii="Montserrat Light" w:hAnsi="Montserrat Light"/>
                <w:sz w:val="16"/>
                <w:szCs w:val="16"/>
                <w:lang w:val="en-NZ"/>
              </w:rPr>
            </w:pPr>
          </w:p>
        </w:tc>
        <w:tc>
          <w:tcPr>
            <w:tcW w:w="2268" w:type="dxa"/>
            <w:vMerge w:val="restart"/>
            <w:tcBorders>
              <w:left w:val="single" w:sz="4" w:space="0" w:color="B2B2C6"/>
              <w:bottom w:val="single" w:sz="2" w:space="0" w:color="DEE4F0"/>
            </w:tcBorders>
          </w:tcPr>
          <w:p w14:paraId="4CDFD999" w14:textId="77777777" w:rsidR="00101F68" w:rsidRDefault="00101F68" w:rsidP="001C4AFE">
            <w:pPr>
              <w:rPr>
                <w:rFonts w:ascii="Montserrat ExtraBold" w:hAnsi="Montserrat ExtraBold"/>
                <w:sz w:val="28"/>
                <w:szCs w:val="28"/>
                <w:lang w:val="en-NZ"/>
              </w:rPr>
            </w:pPr>
          </w:p>
          <w:p w14:paraId="4BF034AA" w14:textId="509F17FF" w:rsidR="00101F68" w:rsidRDefault="007C73BE" w:rsidP="001C4AFE">
            <w:pPr>
              <w:rPr>
                <w:rFonts w:ascii="Montserrat ExtraBold" w:hAnsi="Montserrat ExtraBold"/>
                <w:sz w:val="28"/>
                <w:szCs w:val="28"/>
                <w:lang w:val="en-NZ"/>
              </w:rPr>
            </w:pPr>
            <w:r w:rsidRPr="00A90600">
              <w:rPr>
                <w:rFonts w:ascii="Montserrat ExtraBold" w:hAnsi="Montserrat ExtraBold"/>
                <w:noProof/>
                <w:sz w:val="28"/>
                <w:szCs w:val="28"/>
                <w:lang w:val="en-NZ"/>
              </w:rPr>
              <mc:AlternateContent>
                <mc:Choice Requires="wpg">
                  <w:drawing>
                    <wp:anchor distT="0" distB="0" distL="114300" distR="114300" simplePos="0" relativeHeight="251744276" behindDoc="0" locked="0" layoutInCell="1" allowOverlap="1" wp14:anchorId="688EA8EF" wp14:editId="15AEF985">
                      <wp:simplePos x="0" y="0"/>
                      <wp:positionH relativeFrom="column">
                        <wp:posOffset>370379</wp:posOffset>
                      </wp:positionH>
                      <wp:positionV relativeFrom="paragraph">
                        <wp:posOffset>214309</wp:posOffset>
                      </wp:positionV>
                      <wp:extent cx="438785" cy="508635"/>
                      <wp:effectExtent l="0" t="0" r="5715" b="0"/>
                      <wp:wrapNone/>
                      <wp:docPr id="1272192894" name="Groupe 127219289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8785" cy="508635"/>
                                <a:chOff x="0" y="0"/>
                                <a:chExt cx="488686" cy="674538"/>
                              </a:xfrm>
                            </wpg:grpSpPr>
                            <wpg:grpSp>
                              <wpg:cNvPr id="1272192895" name="Groupe 1272192895"/>
                              <wpg:cNvGrpSpPr/>
                              <wpg:grpSpPr>
                                <a:xfrm>
                                  <a:off x="0" y="0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64" name="Étoile à 5 branches 56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65" name="Étoile à 5 branches 564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66" name="Étoile à 5 branches 56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67" name="Groupe 67"/>
                              <wpg:cNvGrpSpPr/>
                              <wpg:grpSpPr>
                                <a:xfrm>
                                  <a:off x="0" y="284672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68" name="Étoile à 5 branches 56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69" name="Étoile à 5 branches 568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70" name="Étoile à 5 branches 56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71" name="Groupe 71"/>
                              <wpg:cNvGrpSpPr/>
                              <wpg:grpSpPr>
                                <a:xfrm>
                                  <a:off x="8626" y="534838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72" name="Étoile à 5 branches 57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73" name="Étoile à 5 branches 57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74" name="Étoile à 5 branches 57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 xmlns:a="http://schemas.openxmlformats.org/drawingml/2006/main" xmlns:a16="http://schemas.microsoft.com/office/drawing/2014/main" xmlns:pic="http://schemas.openxmlformats.org/drawingml/2006/picture" xmlns:asvg="http://schemas.microsoft.com/office/drawing/2016/SVG/main" xmlns:a14="http://schemas.microsoft.com/office/drawing/2010/main">
                  <w:pict>
                    <v:group id="Groupe 1272192894" style="position:absolute;margin-left:29.15pt;margin-top:16.85pt;width:34.55pt;height:40.05pt;z-index:251744276" coordsize="4886,6745" o:spid="_x0000_s1026" w14:anchorId="3FA6343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">
                      <v:group id="Groupe 1272192895" style="position:absolute;width:4800;height:1397" coordsize="8125,2374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">
                        <v:shape id="Étoile à 5 branches 563" style="position:absolute;width:2374;height:2374;visibility:visible;mso-wrap-style:square;v-text-anchor:middle" coordsize="237483,237483" o:spid="_x0000_s1028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4" style="position:absolute;left:2935;width:2368;height:2368;visibility:visible;mso-wrap-style:square;v-text-anchor:middle" coordsize="236855,236855" o:spid="_x0000_s1029" fillcolor="#d9d9d9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5" style="position:absolute;left:5757;width:2368;height:2368;visibility:visible;mso-wrap-style:square;v-text-anchor:middle" coordsize="236855,236855" o:spid="_x0000_s1030" fillcolor="#d9d9d9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67" style="position:absolute;top:2846;width:4800;height:1397" coordsize="8125,2374" o:spid="_x0000_s1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      <v:shape id="Étoile à 5 branches 567" style="position:absolute;width:2374;height:2374;visibility:visible;mso-wrap-style:square;v-text-anchor:middle" coordsize="237483,237483" o:spid="_x0000_s1032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8" style="position:absolute;left:2935;width:2368;height:2368;visibility:visible;mso-wrap-style:square;v-text-anchor:middle" coordsize="236855,236855" o:spid="_x0000_s1033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9" style="position:absolute;left:5757;width:2368;height:2368;visibility:visible;mso-wrap-style:square;v-text-anchor:middle" coordsize="236855,236855" o:spid="_x0000_s1034" fillcolor="#d9d9d9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71" style="position:absolute;left:86;top:5348;width:4800;height:1397" coordsize="8125,2374" o:spid="_x0000_s1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IhxQAAANs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">
                        <v:shape id="Étoile à 5 branches 571" style="position:absolute;width:2374;height:2374;visibility:visible;mso-wrap-style:square;v-text-anchor:middle" coordsize="237483,237483" o:spid="_x0000_s1036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72" style="position:absolute;left:2935;width:2368;height:2368;visibility:visible;mso-wrap-style:square;v-text-anchor:middle" coordsize="236855,236855" o:spid="_x0000_s1037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73" style="position:absolute;left:5757;width:2368;height:2368;visibility:visible;mso-wrap-style:square;v-text-anchor:middle" coordsize="236855,236855" o:spid="_x0000_s1038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</v:group>
                  </w:pict>
                </mc:Fallback>
              </mc:AlternateContent>
            </w:r>
          </w:p>
          <w:p w14:paraId="6CDCDD8B" w14:textId="12909B36" w:rsidR="00101F68" w:rsidRDefault="00101F68" w:rsidP="001C4AFE">
            <w:pPr>
              <w:rPr>
                <w:rFonts w:ascii="Montserrat ExtraBold" w:hAnsi="Montserrat ExtraBold"/>
                <w:sz w:val="28"/>
                <w:szCs w:val="28"/>
                <w:lang w:val="en-NZ"/>
              </w:rPr>
            </w:pPr>
          </w:p>
          <w:p w14:paraId="628B66AD" w14:textId="18D47457" w:rsidR="00101F68" w:rsidRDefault="00101F68" w:rsidP="001C4AFE">
            <w:pPr>
              <w:rPr>
                <w:rFonts w:ascii="Montserrat ExtraBold" w:hAnsi="Montserrat ExtraBold"/>
                <w:sz w:val="28"/>
                <w:szCs w:val="28"/>
                <w:lang w:val="en-NZ"/>
              </w:rPr>
            </w:pPr>
          </w:p>
          <w:p w14:paraId="7FA7C9CF" w14:textId="06E3F4A1" w:rsidR="001C4AFE" w:rsidRPr="00A90600" w:rsidRDefault="001C4AFE" w:rsidP="001C4AFE">
            <w:pPr>
              <w:rPr>
                <w:rFonts w:ascii="Montserrat ExtraBold" w:hAnsi="Montserrat ExtraBold"/>
                <w:sz w:val="28"/>
                <w:szCs w:val="28"/>
                <w:lang w:val="en-NZ"/>
              </w:rPr>
            </w:pPr>
          </w:p>
        </w:tc>
      </w:tr>
      <w:tr w:rsidR="001C4AFE" w:rsidRPr="00A90600" w14:paraId="61441F40" w14:textId="77777777" w:rsidTr="00625CD2">
        <w:trPr>
          <w:trHeight w:val="765"/>
        </w:trPr>
        <w:tc>
          <w:tcPr>
            <w:tcW w:w="4395" w:type="dxa"/>
            <w:vMerge/>
            <w:vAlign w:val="center"/>
          </w:tcPr>
          <w:p w14:paraId="141981D2" w14:textId="77777777" w:rsidR="001C4AFE" w:rsidRPr="00A90600" w:rsidRDefault="001C4AFE" w:rsidP="001C4AFE">
            <w:pPr>
              <w:tabs>
                <w:tab w:val="left" w:pos="519"/>
                <w:tab w:val="left" w:pos="520"/>
              </w:tabs>
              <w:ind w:left="113" w:right="113"/>
              <w:rPr>
                <w:rFonts w:ascii="Unna" w:eastAsiaTheme="majorEastAsia" w:hAnsi="Unna" w:cstheme="majorBidi"/>
                <w:i/>
                <w:iCs/>
                <w:color w:val="D8AC6F"/>
                <w:sz w:val="20"/>
                <w:szCs w:val="20"/>
                <w:lang w:val="en-NZ"/>
              </w:rPr>
            </w:pPr>
          </w:p>
        </w:tc>
        <w:tc>
          <w:tcPr>
            <w:tcW w:w="3827" w:type="dxa"/>
          </w:tcPr>
          <w:p w14:paraId="08FC9543" w14:textId="77777777" w:rsidR="001C4AFE" w:rsidRPr="00A90600" w:rsidRDefault="001C4AFE" w:rsidP="001C4AFE">
            <w:pPr>
              <w:rPr>
                <w:rFonts w:ascii="Montserrat Light" w:hAnsi="Montserrat Light"/>
                <w:sz w:val="16"/>
                <w:szCs w:val="16"/>
                <w:lang w:val="en-NZ"/>
              </w:rPr>
            </w:pPr>
          </w:p>
        </w:tc>
        <w:tc>
          <w:tcPr>
            <w:tcW w:w="2268" w:type="dxa"/>
            <w:vMerge/>
          </w:tcPr>
          <w:p w14:paraId="64D52D9F" w14:textId="77777777" w:rsidR="001C4AFE" w:rsidRPr="00A90600" w:rsidRDefault="001C4AFE" w:rsidP="001C4AFE">
            <w:pPr>
              <w:rPr>
                <w:rFonts w:ascii="Montserrat ExtraBold" w:hAnsi="Montserrat ExtraBold"/>
                <w:noProof/>
                <w:sz w:val="28"/>
                <w:szCs w:val="28"/>
                <w:lang w:val="en-NZ"/>
              </w:rPr>
            </w:pPr>
          </w:p>
        </w:tc>
      </w:tr>
      <w:tr w:rsidR="001C4AFE" w:rsidRPr="00A90600" w14:paraId="2E98A70A" w14:textId="77777777" w:rsidTr="00625CD2">
        <w:trPr>
          <w:trHeight w:val="1408"/>
        </w:trPr>
        <w:tc>
          <w:tcPr>
            <w:tcW w:w="4395" w:type="dxa"/>
            <w:vMerge w:val="restart"/>
            <w:tcBorders>
              <w:bottom w:val="single" w:sz="2" w:space="0" w:color="DEE4F0"/>
              <w:right w:val="single" w:sz="4" w:space="0" w:color="B2B2C6"/>
            </w:tcBorders>
            <w:vAlign w:val="center"/>
          </w:tcPr>
          <w:p w14:paraId="466945A0" w14:textId="450499A2" w:rsidR="009822C7" w:rsidRPr="00583B7D" w:rsidRDefault="00583B7D" w:rsidP="007C73BE">
            <w:pPr>
              <w:tabs>
                <w:tab w:val="left" w:pos="519"/>
                <w:tab w:val="left" w:pos="520"/>
              </w:tabs>
              <w:spacing w:before="60" w:after="60"/>
              <w:ind w:right="113"/>
              <w:jc w:val="center"/>
              <w:rPr>
                <w:rFonts w:ascii="Cambria" w:eastAsiaTheme="majorEastAsia" w:hAnsi="Cambria" w:cstheme="majorBidi"/>
                <w:color w:val="75768C"/>
                <w:sz w:val="18"/>
                <w:szCs w:val="18"/>
                <w:lang w:val="en-NZ"/>
              </w:rPr>
            </w:pPr>
            <w:r>
              <w:rPr>
                <w:rFonts w:ascii="Georgia" w:eastAsiaTheme="majorEastAsia" w:hAnsi="Georgia" w:cstheme="majorBidi"/>
                <w:color w:val="75768C"/>
                <w:sz w:val="18"/>
                <w:szCs w:val="18"/>
                <w:lang w:val="en-NZ"/>
              </w:rPr>
              <w:t>Bi</w:t>
            </w:r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  <w:lang w:val="en-NZ"/>
              </w:rPr>
              <w:t>ến tầm nhìn thành hành động</w:t>
            </w:r>
          </w:p>
          <w:p w14:paraId="1F632B4D" w14:textId="6F1D3164" w:rsidR="009822C7" w:rsidRPr="00CF12FF" w:rsidRDefault="00CF12FF" w:rsidP="00CF12FF">
            <w:pPr>
              <w:tabs>
                <w:tab w:val="left" w:pos="519"/>
                <w:tab w:val="left" w:pos="520"/>
              </w:tabs>
              <w:spacing w:before="60" w:after="60"/>
              <w:ind w:right="113"/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</w:pPr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 xml:space="preserve">     </w:t>
            </w:r>
            <w:r w:rsidR="00583B7D"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T</w:t>
            </w:r>
            <w:r w:rsidR="00583B7D" w:rsidRPr="00583B7D">
              <w:rPr>
                <w:rFonts w:ascii="Cambria" w:eastAsiaTheme="majorEastAsia" w:hAnsi="Cambria" w:cs="Cambria"/>
                <w:color w:val="75768C"/>
                <w:sz w:val="16"/>
                <w:szCs w:val="16"/>
              </w:rPr>
              <w:t>ư</w:t>
            </w:r>
            <w:r w:rsidR="00583B7D"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 xml:space="preserve"> duy chi</w:t>
            </w:r>
            <w:r w:rsidR="00583B7D" w:rsidRPr="00583B7D">
              <w:rPr>
                <w:rFonts w:ascii="Cambria" w:eastAsiaTheme="majorEastAsia" w:hAnsi="Cambria" w:cs="Cambria"/>
                <w:color w:val="75768C"/>
                <w:sz w:val="16"/>
                <w:szCs w:val="16"/>
              </w:rPr>
              <w:t>ế</w:t>
            </w:r>
            <w:r w:rsidR="00583B7D"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n l</w:t>
            </w:r>
            <w:r w:rsidR="00583B7D" w:rsidRPr="00583B7D">
              <w:rPr>
                <w:rFonts w:ascii="Cambria" w:eastAsiaTheme="majorEastAsia" w:hAnsi="Cambria" w:cs="Cambria"/>
                <w:color w:val="75768C"/>
                <w:sz w:val="16"/>
                <w:szCs w:val="16"/>
              </w:rPr>
              <w:t>ượ</w:t>
            </w:r>
            <w:r w:rsidR="00583B7D"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c</w:t>
            </w:r>
          </w:p>
          <w:p w14:paraId="4939EB54" w14:textId="566F99DF" w:rsidR="009822C7" w:rsidRPr="00CF12FF" w:rsidRDefault="00583B7D" w:rsidP="00CF12FF">
            <w:pPr>
              <w:pStyle w:val="ListParagraph"/>
              <w:numPr>
                <w:ilvl w:val="0"/>
                <w:numId w:val="12"/>
              </w:numPr>
              <w:tabs>
                <w:tab w:val="left" w:pos="396"/>
              </w:tabs>
              <w:spacing w:before="40" w:after="40" w:line="240" w:lineRule="auto"/>
              <w:ind w:left="396" w:right="113" w:hanging="219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  <w:lang w:val="en-NZ"/>
              </w:rPr>
            </w:pP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ấ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 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, truy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ề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c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 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ứ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và thúc đ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ẩ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y đ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ộ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ngũ 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 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 qu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c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l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 c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 khách s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r w:rsidR="001C4AFE" w:rsidRPr="00CF12FF">
              <w:rPr>
                <w:rFonts w:ascii="Georgia" w:hAnsi="Georgia"/>
                <w:i/>
                <w:iCs/>
                <w:color w:val="404040"/>
                <w:sz w:val="14"/>
                <w:szCs w:val="14"/>
                <w:lang w:val="en-NZ"/>
              </w:rPr>
              <w:t>.</w:t>
            </w:r>
          </w:p>
          <w:p w14:paraId="4B833725" w14:textId="4393F043" w:rsidR="009822C7" w:rsidRPr="009822C7" w:rsidRDefault="00CF12FF" w:rsidP="00CF12FF">
            <w:pPr>
              <w:tabs>
                <w:tab w:val="left" w:pos="519"/>
                <w:tab w:val="left" w:pos="520"/>
              </w:tabs>
              <w:spacing w:before="60" w:after="60"/>
              <w:ind w:right="113"/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</w:pPr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 xml:space="preserve">     </w:t>
            </w:r>
            <w:r w:rsidR="00583B7D"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Trao quy</w:t>
            </w:r>
            <w:r w:rsidR="00583B7D" w:rsidRPr="00583B7D">
              <w:rPr>
                <w:rFonts w:ascii="Cambria" w:eastAsiaTheme="majorEastAsia" w:hAnsi="Cambria" w:cs="Cambria"/>
                <w:color w:val="75768C"/>
                <w:sz w:val="16"/>
                <w:szCs w:val="16"/>
              </w:rPr>
              <w:t>ề</w:t>
            </w:r>
            <w:r w:rsidR="00583B7D"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n cho ng</w:t>
            </w:r>
            <w:r w:rsidR="00583B7D" w:rsidRPr="00583B7D">
              <w:rPr>
                <w:rFonts w:ascii="Cambria" w:eastAsiaTheme="majorEastAsia" w:hAnsi="Cambria" w:cs="Cambria"/>
                <w:color w:val="75768C"/>
                <w:sz w:val="16"/>
                <w:szCs w:val="16"/>
              </w:rPr>
              <w:t>ườ</w:t>
            </w:r>
            <w:r w:rsidR="00583B7D"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i khác</w:t>
            </w:r>
            <w:r w:rsidR="0087754A" w:rsidRPr="00CF12FF"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>:</w:t>
            </w:r>
          </w:p>
          <w:p w14:paraId="2884CF84" w14:textId="0458AD04" w:rsidR="00583B7D" w:rsidRPr="00583B7D" w:rsidRDefault="00583B7D" w:rsidP="00583B7D">
            <w:pPr>
              <w:pStyle w:val="ListParagraph"/>
              <w:numPr>
                <w:ilvl w:val="0"/>
                <w:numId w:val="12"/>
              </w:numPr>
              <w:tabs>
                <w:tab w:val="left" w:pos="396"/>
              </w:tabs>
              <w:spacing w:before="40" w:after="40"/>
              <w:ind w:left="396" w:right="113" w:hanging="219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ao cho nhân viên công c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ụ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, ngu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ồ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l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 và quy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ề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t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c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c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ầ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t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 đ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đ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 đ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 các c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ỉ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s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ố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KPI</w:t>
            </w:r>
          </w:p>
          <w:p w14:paraId="4E9C7B88" w14:textId="58F2282D" w:rsidR="009822C7" w:rsidRPr="00583B7D" w:rsidRDefault="00583B7D" w:rsidP="00583B7D">
            <w:pPr>
              <w:pStyle w:val="ListParagraph"/>
              <w:numPr>
                <w:ilvl w:val="0"/>
                <w:numId w:val="12"/>
              </w:numPr>
              <w:tabs>
                <w:tab w:val="left" w:pos="396"/>
              </w:tabs>
              <w:spacing w:before="40" w:after="40"/>
              <w:ind w:left="396" w:right="113" w:hanging="219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ố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i 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 h</w:t>
            </w:r>
            <w:r w:rsidRPr="00583B7D">
              <w:rPr>
                <w:rFonts w:ascii="Georgia" w:hAnsi="Georgia" w:cs="Georgia"/>
                <w:i/>
                <w:iCs/>
                <w:color w:val="404040"/>
                <w:sz w:val="14"/>
                <w:szCs w:val="14"/>
              </w:rPr>
              <w:t>ó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 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 qu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tài chính trong ho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 đ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ộ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v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ậ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hành n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ằ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 v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 các m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ụ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 tiêu đ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ề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r</w:t>
            </w:r>
            <w:r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</w:t>
            </w:r>
            <w:r w:rsidR="001C4AFE"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  <w:lang w:val="en-NZ"/>
              </w:rPr>
              <w:t>.</w:t>
            </w:r>
          </w:p>
          <w:p w14:paraId="1AA6DA75" w14:textId="3DBEEBEF" w:rsidR="009822C7" w:rsidRPr="00CF12FF" w:rsidRDefault="00CF12FF" w:rsidP="00CF12FF">
            <w:pPr>
              <w:tabs>
                <w:tab w:val="left" w:pos="519"/>
                <w:tab w:val="left" w:pos="520"/>
              </w:tabs>
              <w:spacing w:before="60" w:after="60"/>
              <w:ind w:right="113"/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</w:pPr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 xml:space="preserve">     </w:t>
            </w:r>
            <w:r w:rsidR="00583B7D"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Gi</w:t>
            </w:r>
            <w:r w:rsidR="00583B7D" w:rsidRPr="00583B7D">
              <w:rPr>
                <w:rFonts w:ascii="Cambria" w:eastAsiaTheme="majorEastAsia" w:hAnsi="Cambria" w:cs="Cambria"/>
                <w:color w:val="75768C"/>
                <w:sz w:val="16"/>
                <w:szCs w:val="16"/>
              </w:rPr>
              <w:t>ả</w:t>
            </w:r>
            <w:r w:rsidR="00583B7D"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i quy</w:t>
            </w:r>
            <w:r w:rsidR="00583B7D" w:rsidRPr="00583B7D">
              <w:rPr>
                <w:rFonts w:ascii="Cambria" w:eastAsiaTheme="majorEastAsia" w:hAnsi="Cambria" w:cs="Cambria"/>
                <w:color w:val="75768C"/>
                <w:sz w:val="16"/>
                <w:szCs w:val="16"/>
              </w:rPr>
              <w:t>ế</w:t>
            </w:r>
            <w:r w:rsidR="00583B7D"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t v</w:t>
            </w:r>
            <w:r w:rsidR="00583B7D" w:rsidRPr="00583B7D">
              <w:rPr>
                <w:rFonts w:ascii="Cambria" w:eastAsiaTheme="majorEastAsia" w:hAnsi="Cambria" w:cs="Cambria"/>
                <w:color w:val="75768C"/>
                <w:sz w:val="16"/>
                <w:szCs w:val="16"/>
              </w:rPr>
              <w:t>ấ</w:t>
            </w:r>
            <w:r w:rsidR="00583B7D"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n đ</w:t>
            </w:r>
            <w:r w:rsidR="00583B7D" w:rsidRPr="00583B7D">
              <w:rPr>
                <w:rFonts w:ascii="Cambria" w:eastAsiaTheme="majorEastAsia" w:hAnsi="Cambria" w:cs="Cambria"/>
                <w:color w:val="75768C"/>
                <w:sz w:val="16"/>
                <w:szCs w:val="16"/>
              </w:rPr>
              <w:t>ề</w:t>
            </w:r>
            <w:r w:rsidR="00583B7D"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 xml:space="preserve"> &amp; </w:t>
            </w:r>
            <w:r w:rsid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đ</w:t>
            </w:r>
            <w:r w:rsidR="00583B7D"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vi-VN"/>
              </w:rPr>
              <w:t>ư</w:t>
            </w:r>
            <w:r w:rsidR="00583B7D">
              <w:rPr>
                <w:rFonts w:ascii="Cambria" w:eastAsiaTheme="majorEastAsia" w:hAnsi="Cambria" w:cstheme="majorBidi"/>
                <w:color w:val="75768C"/>
                <w:sz w:val="16"/>
                <w:szCs w:val="16"/>
              </w:rPr>
              <w:t xml:space="preserve">a </w:t>
            </w:r>
            <w:r w:rsidR="00583B7D"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ra quy</w:t>
            </w:r>
            <w:r w:rsidR="00583B7D" w:rsidRPr="00583B7D">
              <w:rPr>
                <w:rFonts w:ascii="Cambria" w:eastAsiaTheme="majorEastAsia" w:hAnsi="Cambria" w:cs="Cambria"/>
                <w:color w:val="75768C"/>
                <w:sz w:val="16"/>
                <w:szCs w:val="16"/>
              </w:rPr>
              <w:t>ế</w:t>
            </w:r>
            <w:r w:rsidR="00583B7D"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t đ</w:t>
            </w:r>
            <w:r w:rsidR="00583B7D" w:rsidRPr="00583B7D">
              <w:rPr>
                <w:rFonts w:ascii="Cambria" w:eastAsiaTheme="majorEastAsia" w:hAnsi="Cambria" w:cs="Cambria"/>
                <w:color w:val="75768C"/>
                <w:sz w:val="16"/>
                <w:szCs w:val="16"/>
              </w:rPr>
              <w:t>ị</w:t>
            </w:r>
            <w:r w:rsidR="00583B7D"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nh</w:t>
            </w:r>
            <w:r w:rsidR="009822C7" w:rsidRPr="00CF12FF"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>:</w:t>
            </w:r>
          </w:p>
          <w:p w14:paraId="68EAA943" w14:textId="5DE5A32F" w:rsidR="001C4AFE" w:rsidRPr="00CF12FF" w:rsidRDefault="00583B7D" w:rsidP="00CF12FF">
            <w:pPr>
              <w:pStyle w:val="ListParagraph"/>
              <w:numPr>
                <w:ilvl w:val="0"/>
                <w:numId w:val="12"/>
              </w:numPr>
              <w:tabs>
                <w:tab w:val="left" w:pos="396"/>
              </w:tabs>
              <w:spacing w:before="40" w:after="40" w:line="240" w:lineRule="auto"/>
              <w:ind w:left="396" w:right="113" w:hanging="219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  <w:lang w:val="en-NZ"/>
              </w:rPr>
            </w:pP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ìm k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, khuy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khích và d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ẫ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d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ắ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 các ý t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ở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sáng t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o t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ố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 n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ấ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, đ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ồ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ờ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c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đ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ộ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đ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 c</w:t>
            </w:r>
            <w:r w:rsidRPr="00583B7D">
              <w:rPr>
                <w:rFonts w:ascii="Georgia" w:hAnsi="Georgia" w:cs="Georgia"/>
                <w:i/>
                <w:iCs/>
                <w:color w:val="404040"/>
                <w:sz w:val="14"/>
                <w:szCs w:val="14"/>
              </w:rPr>
              <w:t>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c </w:t>
            </w:r>
            <w:r w:rsidRPr="00583B7D">
              <w:rPr>
                <w:rFonts w:ascii="Georgia" w:hAnsi="Georgia" w:cs="Georgia"/>
                <w:i/>
                <w:iCs/>
                <w:color w:val="404040"/>
                <w:sz w:val="14"/>
                <w:szCs w:val="14"/>
              </w:rPr>
              <w:t>ý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t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ở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đó vào tr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khai 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 t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r w:rsidR="001C4AFE" w:rsidRPr="00CF12FF">
              <w:rPr>
                <w:rFonts w:ascii="Georgia" w:hAnsi="Georgia"/>
                <w:i/>
                <w:iCs/>
                <w:color w:val="404040"/>
                <w:sz w:val="14"/>
                <w:szCs w:val="14"/>
                <w:lang w:val="en-NZ"/>
              </w:rPr>
              <w:t>i</w:t>
            </w:r>
            <w:r>
              <w:rPr>
                <w:rFonts w:ascii="Georgia" w:hAnsi="Georgia"/>
                <w:i/>
                <w:iCs/>
                <w:color w:val="404040"/>
                <w:sz w:val="14"/>
                <w:szCs w:val="14"/>
                <w:lang w:val="en-NZ"/>
              </w:rPr>
              <w:t>.</w:t>
            </w:r>
          </w:p>
          <w:p w14:paraId="004725CC" w14:textId="75331C33" w:rsidR="0087754A" w:rsidRPr="0087754A" w:rsidRDefault="0087754A" w:rsidP="009822C7">
            <w:pPr>
              <w:tabs>
                <w:tab w:val="left" w:pos="396"/>
                <w:tab w:val="left" w:pos="519"/>
                <w:tab w:val="left" w:pos="520"/>
              </w:tabs>
              <w:spacing w:before="20" w:after="60"/>
              <w:ind w:right="113"/>
              <w:rPr>
                <w:rFonts w:ascii="Montserrat ExtraLight" w:hAnsi="Montserrat ExtraLight"/>
                <w:color w:val="404040"/>
                <w:sz w:val="13"/>
                <w:szCs w:val="13"/>
                <w:lang w:val="en-NZ"/>
              </w:rPr>
            </w:pPr>
          </w:p>
        </w:tc>
        <w:tc>
          <w:tcPr>
            <w:tcW w:w="3827" w:type="dxa"/>
            <w:tcBorders>
              <w:bottom w:val="single" w:sz="2" w:space="0" w:color="DEE4F0"/>
              <w:right w:val="single" w:sz="4" w:space="0" w:color="B2B2C6"/>
            </w:tcBorders>
          </w:tcPr>
          <w:p w14:paraId="4D1602F4" w14:textId="18981710" w:rsidR="001C4AFE" w:rsidRPr="00A90600" w:rsidRDefault="00CF12FF" w:rsidP="001C4AFE">
            <w:pPr>
              <w:rPr>
                <w:rFonts w:ascii="Montserrat Light" w:hAnsi="Montserrat Light"/>
                <w:sz w:val="16"/>
                <w:szCs w:val="16"/>
                <w:lang w:val="en-NZ"/>
              </w:rPr>
            </w:pPr>
            <w:r>
              <w:rPr>
                <w:rFonts w:ascii="Montserrat Light" w:hAnsi="Montserrat Light"/>
                <w:sz w:val="16"/>
                <w:szCs w:val="16"/>
                <w:lang w:val="en-NZ"/>
              </w:rPr>
              <w:t xml:space="preserve">  </w:t>
            </w:r>
          </w:p>
        </w:tc>
        <w:tc>
          <w:tcPr>
            <w:tcW w:w="2268" w:type="dxa"/>
            <w:vMerge w:val="restart"/>
            <w:tcBorders>
              <w:left w:val="single" w:sz="4" w:space="0" w:color="B2B2C6"/>
              <w:bottom w:val="single" w:sz="2" w:space="0" w:color="DEE4F0"/>
            </w:tcBorders>
          </w:tcPr>
          <w:p w14:paraId="7CBCB775" w14:textId="77777777" w:rsidR="0087754A" w:rsidRDefault="0087754A" w:rsidP="001C4AFE">
            <w:pPr>
              <w:rPr>
                <w:rFonts w:ascii="Montserrat ExtraBold" w:hAnsi="Montserrat ExtraBold"/>
                <w:sz w:val="28"/>
                <w:szCs w:val="28"/>
                <w:lang w:val="en-NZ"/>
              </w:rPr>
            </w:pPr>
          </w:p>
          <w:p w14:paraId="40B6599D" w14:textId="73ED96BD" w:rsidR="001C4AFE" w:rsidRPr="00A90600" w:rsidRDefault="001C4AFE" w:rsidP="001C4AFE">
            <w:pPr>
              <w:rPr>
                <w:rFonts w:ascii="Montserrat ExtraBold" w:hAnsi="Montserrat ExtraBold"/>
                <w:sz w:val="28"/>
                <w:szCs w:val="28"/>
                <w:lang w:val="en-NZ"/>
              </w:rPr>
            </w:pPr>
            <w:r w:rsidRPr="00A90600">
              <w:rPr>
                <w:rFonts w:ascii="Montserrat ExtraBold" w:hAnsi="Montserrat ExtraBold"/>
                <w:noProof/>
                <w:sz w:val="28"/>
                <w:szCs w:val="28"/>
                <w:lang w:val="en-NZ"/>
              </w:rPr>
              <mc:AlternateContent>
                <mc:Choice Requires="wpg">
                  <w:drawing>
                    <wp:anchor distT="0" distB="0" distL="114300" distR="114300" simplePos="0" relativeHeight="251745300" behindDoc="0" locked="0" layoutInCell="1" allowOverlap="1" wp14:anchorId="7B1387A5" wp14:editId="4B92C616">
                      <wp:simplePos x="0" y="0"/>
                      <wp:positionH relativeFrom="column">
                        <wp:posOffset>389504</wp:posOffset>
                      </wp:positionH>
                      <wp:positionV relativeFrom="paragraph">
                        <wp:posOffset>384029</wp:posOffset>
                      </wp:positionV>
                      <wp:extent cx="438785" cy="508635"/>
                      <wp:effectExtent l="0" t="0" r="5715" b="0"/>
                      <wp:wrapNone/>
                      <wp:docPr id="75" name="Groupe 7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8785" cy="508635"/>
                                <a:chOff x="0" y="0"/>
                                <a:chExt cx="488686" cy="674538"/>
                              </a:xfrm>
                            </wpg:grpSpPr>
                            <wpg:grpSp>
                              <wpg:cNvPr id="76" name="Groupe 76"/>
                              <wpg:cNvGrpSpPr/>
                              <wpg:grpSpPr>
                                <a:xfrm>
                                  <a:off x="0" y="0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77" name="Étoile à 5 branches 56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78" name="Étoile à 5 branches 564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79" name="Étoile à 5 branches 56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80" name="Groupe 80"/>
                              <wpg:cNvGrpSpPr/>
                              <wpg:grpSpPr>
                                <a:xfrm>
                                  <a:off x="0" y="284672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81" name="Étoile à 5 branches 56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84" name="Étoile à 5 branches 568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85" name="Étoile à 5 branches 56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86" name="Groupe 86"/>
                              <wpg:cNvGrpSpPr/>
                              <wpg:grpSpPr>
                                <a:xfrm>
                                  <a:off x="8626" y="534838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87" name="Étoile à 5 branches 57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88" name="Étoile à 5 branches 57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89" name="Étoile à 5 branches 57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 xmlns:a="http://schemas.openxmlformats.org/drawingml/2006/main" xmlns:a16="http://schemas.microsoft.com/office/drawing/2014/main" xmlns:pic="http://schemas.openxmlformats.org/drawingml/2006/picture" xmlns:asvg="http://schemas.microsoft.com/office/drawing/2016/SVG/main" xmlns:a14="http://schemas.microsoft.com/office/drawing/2010/main">
                  <w:pict>
                    <v:group id="Groupe 75" style="position:absolute;margin-left:30.65pt;margin-top:30.25pt;width:34.55pt;height:40.05pt;z-index:251745300" coordsize="4886,6745" o:spid="_x0000_s1026" w14:anchorId="681BE4D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">
                      <v:group id="Groupe 76" style="position:absolute;width:4800;height:1397" coordsize="8125,2374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xpV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">
                        <v:shape id="Étoile à 5 branches 563" style="position:absolute;width:2374;height:2374;visibility:visible;mso-wrap-style:square;v-text-anchor:middle" coordsize="237483,237483" o:spid="_x0000_s1028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4" style="position:absolute;left:2935;width:2368;height:2368;visibility:visible;mso-wrap-style:square;v-text-anchor:middle" coordsize="236855,236855" o:spid="_x0000_s1029" fillcolor="#d9d9d9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5" style="position:absolute;left:5757;width:2368;height:2368;visibility:visible;mso-wrap-style:square;v-text-anchor:middle" coordsize="236855,236855" o:spid="_x0000_s1030" fillcolor="#d9d9d9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80" style="position:absolute;top:2846;width:4800;height:1397" coordsize="8125,2374" o:spid="_x0000_s1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1ed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">
                        <v:shape id="Étoile à 5 branches 567" style="position:absolute;width:2374;height:2374;visibility:visible;mso-wrap-style:square;v-text-anchor:middle" coordsize="237483,237483" o:spid="_x0000_s1032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8" style="position:absolute;left:2935;width:2368;height:2368;visibility:visible;mso-wrap-style:square;v-text-anchor:middle" coordsize="236855,236855" o:spid="_x0000_s1033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9" style="position:absolute;left:5757;width:2368;height:2368;visibility:visible;mso-wrap-style:square;v-text-anchor:middle" coordsize="236855,236855" o:spid="_x0000_s1034" fillcolor="#d9d9d9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86" style="position:absolute;left:86;top:5348;width:4800;height:1397" coordsize="8125,2374" o:spid="_x0000_s1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">
                        <v:shape id="Étoile à 5 branches 571" style="position:absolute;width:2374;height:2374;visibility:visible;mso-wrap-style:square;v-text-anchor:middle" coordsize="237483,237483" o:spid="_x0000_s1036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72" style="position:absolute;left:2935;width:2368;height:2368;visibility:visible;mso-wrap-style:square;v-text-anchor:middle" coordsize="236855,236855" o:spid="_x0000_s1037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73" style="position:absolute;left:5757;width:2368;height:2368;visibility:visible;mso-wrap-style:square;v-text-anchor:middle" coordsize="236855,236855" o:spid="_x0000_s1038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</v:group>
                  </w:pict>
                </mc:Fallback>
              </mc:AlternateContent>
            </w:r>
          </w:p>
        </w:tc>
      </w:tr>
      <w:tr w:rsidR="001C4AFE" w:rsidRPr="00A90600" w14:paraId="27C757AA" w14:textId="77777777" w:rsidTr="00625CD2">
        <w:trPr>
          <w:trHeight w:val="1135"/>
        </w:trPr>
        <w:tc>
          <w:tcPr>
            <w:tcW w:w="4395" w:type="dxa"/>
            <w:vMerge/>
            <w:vAlign w:val="center"/>
          </w:tcPr>
          <w:p w14:paraId="314CFDA8" w14:textId="77777777" w:rsidR="001C4AFE" w:rsidRPr="00A90600" w:rsidRDefault="001C4AFE" w:rsidP="001C4AFE">
            <w:pPr>
              <w:tabs>
                <w:tab w:val="left" w:pos="519"/>
                <w:tab w:val="left" w:pos="520"/>
              </w:tabs>
              <w:ind w:left="116" w:right="113"/>
              <w:rPr>
                <w:rFonts w:ascii="Unna" w:eastAsiaTheme="majorEastAsia" w:hAnsi="Unna" w:cstheme="majorBidi"/>
                <w:i/>
                <w:iCs/>
                <w:color w:val="D8AC6F"/>
                <w:sz w:val="20"/>
                <w:szCs w:val="20"/>
                <w:lang w:val="en-NZ"/>
              </w:rPr>
            </w:pPr>
          </w:p>
        </w:tc>
        <w:tc>
          <w:tcPr>
            <w:tcW w:w="3827" w:type="dxa"/>
          </w:tcPr>
          <w:p w14:paraId="2A0A838D" w14:textId="77777777" w:rsidR="001C4AFE" w:rsidRPr="00A90600" w:rsidRDefault="001C4AFE" w:rsidP="001C4AFE">
            <w:pPr>
              <w:rPr>
                <w:rFonts w:ascii="Montserrat Light" w:hAnsi="Montserrat Light"/>
                <w:sz w:val="16"/>
                <w:szCs w:val="16"/>
                <w:lang w:val="en-NZ"/>
              </w:rPr>
            </w:pPr>
          </w:p>
        </w:tc>
        <w:tc>
          <w:tcPr>
            <w:tcW w:w="2268" w:type="dxa"/>
            <w:vMerge/>
          </w:tcPr>
          <w:p w14:paraId="67D9C0D3" w14:textId="77777777" w:rsidR="001C4AFE" w:rsidRPr="00A90600" w:rsidRDefault="001C4AFE" w:rsidP="001C4AFE">
            <w:pPr>
              <w:rPr>
                <w:rFonts w:ascii="Montserrat ExtraBold" w:hAnsi="Montserrat ExtraBold"/>
                <w:noProof/>
                <w:sz w:val="28"/>
                <w:szCs w:val="28"/>
                <w:lang w:val="en-NZ"/>
              </w:rPr>
            </w:pPr>
          </w:p>
        </w:tc>
      </w:tr>
      <w:tr w:rsidR="001C4AFE" w:rsidRPr="00A90600" w14:paraId="7E2FB1C0" w14:textId="77777777" w:rsidTr="00625CD2">
        <w:trPr>
          <w:trHeight w:val="1004"/>
        </w:trPr>
        <w:tc>
          <w:tcPr>
            <w:tcW w:w="4395" w:type="dxa"/>
            <w:vMerge w:val="restart"/>
            <w:tcBorders>
              <w:bottom w:val="single" w:sz="2" w:space="0" w:color="DEE4F0"/>
              <w:right w:val="single" w:sz="4" w:space="0" w:color="B2B2C6"/>
            </w:tcBorders>
            <w:vAlign w:val="center"/>
          </w:tcPr>
          <w:p w14:paraId="695160E0" w14:textId="5D027A17" w:rsidR="00CF12FF" w:rsidRPr="00583B7D" w:rsidRDefault="00583B7D" w:rsidP="007C73BE">
            <w:pPr>
              <w:tabs>
                <w:tab w:val="left" w:pos="519"/>
                <w:tab w:val="left" w:pos="520"/>
              </w:tabs>
              <w:spacing w:before="60" w:after="60"/>
              <w:ind w:right="113"/>
              <w:jc w:val="center"/>
              <w:rPr>
                <w:rFonts w:ascii="Cambria" w:eastAsiaTheme="majorEastAsia" w:hAnsi="Cambria" w:cstheme="majorBidi"/>
                <w:color w:val="75768C"/>
                <w:sz w:val="18"/>
                <w:szCs w:val="18"/>
                <w:lang w:val="en-NZ"/>
              </w:rPr>
            </w:pPr>
            <w:r>
              <w:rPr>
                <w:rFonts w:ascii="Georgia" w:eastAsiaTheme="majorEastAsia" w:hAnsi="Georgia" w:cstheme="majorBidi"/>
                <w:color w:val="75768C"/>
                <w:sz w:val="18"/>
                <w:szCs w:val="18"/>
                <w:lang w:val="en-NZ"/>
              </w:rPr>
              <w:t>Mang l</w:t>
            </w:r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  <w:lang w:val="en-NZ"/>
              </w:rPr>
              <w:t>ại trải nghiệm sang trọng cho khách hàng</w:t>
            </w:r>
          </w:p>
          <w:p w14:paraId="1F4E1776" w14:textId="5CFC2940" w:rsidR="00583B7D" w:rsidRPr="00583B7D" w:rsidRDefault="00583B7D" w:rsidP="00583B7D">
            <w:pPr>
              <w:pStyle w:val="ListParagraph"/>
              <w:numPr>
                <w:ilvl w:val="0"/>
                <w:numId w:val="12"/>
              </w:numPr>
              <w:tabs>
                <w:tab w:val="left" w:pos="396"/>
              </w:tabs>
              <w:spacing w:before="40" w:after="40"/>
              <w:ind w:left="396" w:right="113" w:hanging="219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à hình m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ẫ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 v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ề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s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g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ầ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gũi và p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ồ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nhanh chóng v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ớ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khách hàng trong các t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t</w:t>
            </w:r>
            <w:r w:rsidRPr="00583B7D">
              <w:rPr>
                <w:rFonts w:ascii="Georgia" w:hAnsi="Georgia" w:cs="Georgia"/>
                <w:i/>
                <w:iCs/>
                <w:color w:val="404040"/>
                <w:sz w:val="14"/>
                <w:szCs w:val="14"/>
              </w:rPr>
              <w:t>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 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ằ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ngày</w:t>
            </w:r>
          </w:p>
          <w:p w14:paraId="11E6BDDF" w14:textId="0EA54F56" w:rsidR="00583B7D" w:rsidRPr="00583B7D" w:rsidRDefault="00583B7D" w:rsidP="00583B7D">
            <w:pPr>
              <w:pStyle w:val="ListParagraph"/>
              <w:numPr>
                <w:ilvl w:val="0"/>
                <w:numId w:val="12"/>
              </w:numPr>
              <w:tabs>
                <w:tab w:val="left" w:pos="396"/>
              </w:tabs>
              <w:spacing w:before="40" w:after="40"/>
              <w:ind w:left="396" w:right="113" w:hanging="219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 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hu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ấ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luy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và trao đ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ổ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p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ồ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ằ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ngày n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ằ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 xây d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đ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ộ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ngũ đ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s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ứ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/ ng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nhân d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ị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 v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ụ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sang tr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ọ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t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ậ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tâm</w:t>
            </w:r>
          </w:p>
          <w:p w14:paraId="5C0EC9BC" w14:textId="76E14512" w:rsidR="00583B7D" w:rsidRPr="00583B7D" w:rsidRDefault="00583B7D" w:rsidP="00583B7D">
            <w:pPr>
              <w:pStyle w:val="ListParagraph"/>
              <w:numPr>
                <w:ilvl w:val="0"/>
                <w:numId w:val="12"/>
              </w:numPr>
              <w:tabs>
                <w:tab w:val="left" w:pos="396"/>
              </w:tabs>
              <w:spacing w:before="40" w:after="40"/>
              <w:ind w:left="396" w:right="113" w:hanging="219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D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ẫ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d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ắ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 v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 t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 k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các d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ị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 v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ụ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cá nhân hóa, phù 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p v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ớ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nhu c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ầ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 riêng c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 t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ừ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khách hàng</w:t>
            </w:r>
          </w:p>
          <w:p w14:paraId="25D21912" w14:textId="3B23B189" w:rsidR="001C4AFE" w:rsidRPr="00583B7D" w:rsidRDefault="00583B7D" w:rsidP="00583B7D">
            <w:pPr>
              <w:pStyle w:val="ListParagraph"/>
              <w:numPr>
                <w:ilvl w:val="0"/>
                <w:numId w:val="12"/>
              </w:numPr>
              <w:tabs>
                <w:tab w:val="left" w:pos="396"/>
              </w:tabs>
              <w:spacing w:before="40" w:after="40"/>
              <w:ind w:left="396" w:right="113" w:hanging="219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à ng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ờ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đ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 b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o c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ấ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 l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d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ị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 v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ụ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, b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 s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ắ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 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 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 và tr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 ng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m khách </w:t>
            </w:r>
            <w:r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ang.</w:t>
            </w:r>
          </w:p>
        </w:tc>
        <w:tc>
          <w:tcPr>
            <w:tcW w:w="3827" w:type="dxa"/>
            <w:tcBorders>
              <w:bottom w:val="single" w:sz="2" w:space="0" w:color="DEE4F0"/>
              <w:right w:val="single" w:sz="4" w:space="0" w:color="B2B2C6"/>
            </w:tcBorders>
          </w:tcPr>
          <w:p w14:paraId="75983CCE" w14:textId="77777777" w:rsidR="001C4AFE" w:rsidRPr="00A90600" w:rsidRDefault="001C4AFE" w:rsidP="001C4AFE">
            <w:pPr>
              <w:rPr>
                <w:rFonts w:ascii="Montserrat Light" w:hAnsi="Montserrat Light"/>
                <w:sz w:val="16"/>
                <w:szCs w:val="16"/>
                <w:lang w:val="en-NZ"/>
              </w:rPr>
            </w:pPr>
          </w:p>
        </w:tc>
        <w:tc>
          <w:tcPr>
            <w:tcW w:w="2268" w:type="dxa"/>
            <w:vMerge w:val="restart"/>
            <w:tcBorders>
              <w:left w:val="single" w:sz="4" w:space="0" w:color="B2B2C6"/>
              <w:bottom w:val="single" w:sz="2" w:space="0" w:color="DEE4F0"/>
            </w:tcBorders>
          </w:tcPr>
          <w:p w14:paraId="2F5C2CCE" w14:textId="77777777" w:rsidR="001C4AFE" w:rsidRPr="00A90600" w:rsidRDefault="001C4AFE" w:rsidP="001C4AFE">
            <w:pPr>
              <w:rPr>
                <w:rFonts w:ascii="Montserrat ExtraBold" w:hAnsi="Montserrat ExtraBold"/>
                <w:sz w:val="28"/>
                <w:szCs w:val="28"/>
                <w:lang w:val="en-NZ"/>
              </w:rPr>
            </w:pPr>
            <w:r w:rsidRPr="00A90600">
              <w:rPr>
                <w:rFonts w:ascii="Montserrat ExtraBold" w:hAnsi="Montserrat ExtraBold"/>
                <w:noProof/>
                <w:sz w:val="28"/>
                <w:szCs w:val="28"/>
                <w:lang w:val="en-NZ"/>
              </w:rPr>
              <mc:AlternateContent>
                <mc:Choice Requires="wpg">
                  <w:drawing>
                    <wp:anchor distT="0" distB="0" distL="114300" distR="114300" simplePos="0" relativeHeight="251746324" behindDoc="0" locked="0" layoutInCell="1" allowOverlap="1" wp14:anchorId="572970C6" wp14:editId="104CF08E">
                      <wp:simplePos x="0" y="0"/>
                      <wp:positionH relativeFrom="column">
                        <wp:posOffset>354770</wp:posOffset>
                      </wp:positionH>
                      <wp:positionV relativeFrom="paragraph">
                        <wp:posOffset>382710</wp:posOffset>
                      </wp:positionV>
                      <wp:extent cx="438785" cy="508635"/>
                      <wp:effectExtent l="0" t="0" r="5715" b="0"/>
                      <wp:wrapNone/>
                      <wp:docPr id="90" name="Groupe 9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8785" cy="508635"/>
                                <a:chOff x="0" y="0"/>
                                <a:chExt cx="488686" cy="674538"/>
                              </a:xfrm>
                            </wpg:grpSpPr>
                            <wpg:grpSp>
                              <wpg:cNvPr id="91" name="Groupe 91"/>
                              <wpg:cNvGrpSpPr/>
                              <wpg:grpSpPr>
                                <a:xfrm>
                                  <a:off x="0" y="0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92" name="Étoile à 5 branches 56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93" name="Étoile à 5 branches 564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94" name="Étoile à 5 branches 56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95" name="Groupe 95"/>
                              <wpg:cNvGrpSpPr/>
                              <wpg:grpSpPr>
                                <a:xfrm>
                                  <a:off x="0" y="284672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96" name="Étoile à 5 branches 56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09" name="Étoile à 5 branches 568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10" name="Étoile à 5 branches 56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11" name="Groupe 111"/>
                              <wpg:cNvGrpSpPr/>
                              <wpg:grpSpPr>
                                <a:xfrm>
                                  <a:off x="8626" y="534838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12" name="Étoile à 5 branches 57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13" name="Étoile à 5 branches 57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14" name="Étoile à 5 branches 57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 xmlns:a="http://schemas.openxmlformats.org/drawingml/2006/main" xmlns:a16="http://schemas.microsoft.com/office/drawing/2014/main" xmlns:pic="http://schemas.openxmlformats.org/drawingml/2006/picture" xmlns:asvg="http://schemas.microsoft.com/office/drawing/2016/SVG/main" xmlns:a14="http://schemas.microsoft.com/office/drawing/2010/main">
                  <w:pict>
                    <v:group id="Groupe 90" style="position:absolute;margin-left:27.95pt;margin-top:30.15pt;width:34.55pt;height:40.05pt;z-index:251746324" coordsize="4886,6745" o:spid="_x0000_s1026" w14:anchorId="2A829D5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">
                      <v:group id="Groupe 91" style="position:absolute;width:4800;height:1397" coordsize="8125,2374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">
                        <v:shape id="Étoile à 5 branches 563" style="position:absolute;width:2374;height:2374;visibility:visible;mso-wrap-style:square;v-text-anchor:middle" coordsize="237483,237483" o:spid="_x0000_s1028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4" style="position:absolute;left:2935;width:2368;height:2368;visibility:visible;mso-wrap-style:square;v-text-anchor:middle" coordsize="236855,236855" o:spid="_x0000_s1029" fillcolor="#d9d9d9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5" style="position:absolute;left:5757;width:2368;height:2368;visibility:visible;mso-wrap-style:square;v-text-anchor:middle" coordsize="236855,236855" o:spid="_x0000_s1030" fillcolor="#d9d9d9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95" style="position:absolute;top:2846;width:4800;height:1397" coordsize="8125,2374" o:spid="_x0000_s1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WLY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">
                        <v:shape id="Étoile à 5 branches 567" style="position:absolute;width:2374;height:2374;visibility:visible;mso-wrap-style:square;v-text-anchor:middle" coordsize="237483,237483" o:spid="_x0000_s1032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8" style="position:absolute;left:2935;width:2368;height:2368;visibility:visible;mso-wrap-style:square;v-text-anchor:middle" coordsize="236855,236855" o:spid="_x0000_s1033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9" style="position:absolute;left:5757;width:2368;height:2368;visibility:visible;mso-wrap-style:square;v-text-anchor:middle" coordsize="236855,236855" o:spid="_x0000_s1034" fillcolor="#d9d9d9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111" style="position:absolute;left:86;top:5348;width:4800;height:1397" coordsize="8125,2374" o:spid="_x0000_s1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">
                        <v:shape id="Étoile à 5 branches 571" style="position:absolute;width:2374;height:2374;visibility:visible;mso-wrap-style:square;v-text-anchor:middle" coordsize="237483,237483" o:spid="_x0000_s1036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72" style="position:absolute;left:2935;width:2368;height:2368;visibility:visible;mso-wrap-style:square;v-text-anchor:middle" coordsize="236855,236855" o:spid="_x0000_s1037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73" style="position:absolute;left:5757;width:2368;height:2368;visibility:visible;mso-wrap-style:square;v-text-anchor:middle" coordsize="236855,236855" o:spid="_x0000_s1038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</v:group>
                  </w:pict>
                </mc:Fallback>
              </mc:AlternateContent>
            </w:r>
          </w:p>
        </w:tc>
      </w:tr>
      <w:tr w:rsidR="00CF12FF" w:rsidRPr="00A90600" w14:paraId="6E837B04" w14:textId="77777777" w:rsidTr="00625CD2">
        <w:trPr>
          <w:trHeight w:val="835"/>
        </w:trPr>
        <w:tc>
          <w:tcPr>
            <w:tcW w:w="4395" w:type="dxa"/>
            <w:vMerge/>
            <w:vAlign w:val="center"/>
          </w:tcPr>
          <w:p w14:paraId="06C30791" w14:textId="77777777" w:rsidR="00CF12FF" w:rsidRPr="00A90600" w:rsidRDefault="00CF12FF" w:rsidP="001C4AFE">
            <w:pPr>
              <w:tabs>
                <w:tab w:val="left" w:pos="519"/>
                <w:tab w:val="left" w:pos="520"/>
              </w:tabs>
              <w:ind w:left="116" w:right="113"/>
              <w:rPr>
                <w:rFonts w:ascii="Unna" w:eastAsiaTheme="majorEastAsia" w:hAnsi="Unna" w:cstheme="majorBidi"/>
                <w:i/>
                <w:iCs/>
                <w:color w:val="D8AC6F"/>
                <w:sz w:val="20"/>
                <w:szCs w:val="20"/>
                <w:lang w:val="en-NZ"/>
              </w:rPr>
            </w:pPr>
          </w:p>
        </w:tc>
        <w:tc>
          <w:tcPr>
            <w:tcW w:w="3827" w:type="dxa"/>
          </w:tcPr>
          <w:p w14:paraId="1707623B" w14:textId="77777777" w:rsidR="00CF12FF" w:rsidRPr="00F6137B" w:rsidRDefault="00CF12FF" w:rsidP="00B06D1B">
            <w:pPr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</w:pPr>
            <w:r w:rsidRPr="00F6137B"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  <w:t xml:space="preserve">COMMENTS FROM MANAGER </w:t>
            </w:r>
          </w:p>
          <w:p w14:paraId="115038D8" w14:textId="77777777" w:rsidR="00CF12FF" w:rsidRDefault="00CF12FF" w:rsidP="00B06D1B">
            <w:pPr>
              <w:rPr>
                <w:rFonts w:ascii="Montserrat Light" w:hAnsi="Montserrat Light"/>
                <w:sz w:val="16"/>
                <w:szCs w:val="16"/>
                <w:lang w:val="en-NZ"/>
              </w:rPr>
            </w:pPr>
          </w:p>
          <w:p w14:paraId="4DA16DEA" w14:textId="77777777" w:rsidR="00CF12FF" w:rsidRDefault="00CF12FF" w:rsidP="00B06D1B">
            <w:pPr>
              <w:rPr>
                <w:rFonts w:ascii="Montserrat Light" w:hAnsi="Montserrat Light"/>
                <w:sz w:val="16"/>
                <w:szCs w:val="16"/>
                <w:lang w:val="en-NZ"/>
              </w:rPr>
            </w:pPr>
          </w:p>
          <w:p w14:paraId="450293BB" w14:textId="77777777" w:rsidR="00CF12FF" w:rsidRDefault="00CF12FF" w:rsidP="00B06D1B">
            <w:pPr>
              <w:rPr>
                <w:rFonts w:ascii="Montserrat Light" w:hAnsi="Montserrat Light"/>
                <w:sz w:val="16"/>
                <w:szCs w:val="16"/>
                <w:lang w:val="en-NZ"/>
              </w:rPr>
            </w:pPr>
          </w:p>
          <w:p w14:paraId="38E0EC7C" w14:textId="77777777" w:rsidR="00CF12FF" w:rsidRPr="00A90600" w:rsidRDefault="00CF12FF" w:rsidP="00B06D1B">
            <w:pPr>
              <w:rPr>
                <w:rFonts w:ascii="Montserrat Light" w:hAnsi="Montserrat Light"/>
                <w:sz w:val="16"/>
                <w:szCs w:val="16"/>
              </w:rPr>
            </w:pPr>
          </w:p>
        </w:tc>
        <w:tc>
          <w:tcPr>
            <w:tcW w:w="2268" w:type="dxa"/>
            <w:vMerge/>
          </w:tcPr>
          <w:p w14:paraId="66DE0570" w14:textId="77777777" w:rsidR="00CF12FF" w:rsidRPr="00A90600" w:rsidRDefault="00CF12FF" w:rsidP="001C4AFE">
            <w:pPr>
              <w:rPr>
                <w:rFonts w:ascii="Montserrat ExtraBold" w:hAnsi="Montserrat ExtraBold"/>
                <w:noProof/>
                <w:sz w:val="28"/>
                <w:szCs w:val="28"/>
                <w:lang w:val="en-NZ"/>
              </w:rPr>
            </w:pPr>
          </w:p>
        </w:tc>
      </w:tr>
    </w:tbl>
    <w:p w14:paraId="30F545C3" w14:textId="77777777" w:rsidR="00CF12FF" w:rsidRDefault="00CF12FF" w:rsidP="006E638B">
      <w:pPr>
        <w:spacing w:before="120"/>
        <w:rPr>
          <w:rFonts w:ascii="Georgia" w:hAnsi="Georgia"/>
          <w:color w:val="111031"/>
          <w:sz w:val="18"/>
          <w:szCs w:val="18"/>
          <w:lang w:val="en-NZ"/>
        </w:rPr>
      </w:pPr>
    </w:p>
    <w:p w14:paraId="160723A5" w14:textId="407D69DB" w:rsidR="00830A5B" w:rsidRPr="0008275F" w:rsidRDefault="00583B7D" w:rsidP="006E638B">
      <w:pPr>
        <w:spacing w:after="120"/>
        <w:rPr>
          <w:color w:val="111031"/>
          <w:sz w:val="18"/>
          <w:szCs w:val="18"/>
          <w:lang w:val="en-NZ"/>
        </w:rPr>
      </w:pPr>
      <w:r w:rsidRPr="00583B7D">
        <w:rPr>
          <w:rFonts w:ascii="Georgia" w:hAnsi="Georgia"/>
          <w:color w:val="111031"/>
          <w:sz w:val="18"/>
          <w:szCs w:val="18"/>
        </w:rPr>
        <w:t>Chuy</w:t>
      </w:r>
      <w:r w:rsidRPr="00583B7D">
        <w:rPr>
          <w:rFonts w:ascii="Cambria" w:hAnsi="Cambria" w:cs="Cambria"/>
          <w:color w:val="111031"/>
          <w:sz w:val="18"/>
          <w:szCs w:val="18"/>
        </w:rPr>
        <w:t>ể</w:t>
      </w:r>
      <w:r w:rsidRPr="00583B7D">
        <w:rPr>
          <w:rFonts w:ascii="Georgia" w:hAnsi="Georgia"/>
          <w:color w:val="111031"/>
          <w:sz w:val="18"/>
          <w:szCs w:val="18"/>
        </w:rPr>
        <w:t xml:space="preserve">n </w:t>
      </w:r>
      <w:r>
        <w:rPr>
          <w:rFonts w:ascii="Georgia" w:hAnsi="Georgia"/>
          <w:color w:val="111031"/>
          <w:sz w:val="18"/>
          <w:szCs w:val="18"/>
        </w:rPr>
        <w:t>đi</w:t>
      </w:r>
      <w:r>
        <w:rPr>
          <w:rFonts w:ascii="Cambria" w:hAnsi="Cambria"/>
          <w:color w:val="111031"/>
          <w:sz w:val="18"/>
          <w:szCs w:val="18"/>
        </w:rPr>
        <w:t>ểm</w:t>
      </w:r>
      <w:r w:rsidRPr="00583B7D">
        <w:rPr>
          <w:rFonts w:ascii="Georgia" w:hAnsi="Georgia"/>
          <w:color w:val="111031"/>
          <w:sz w:val="18"/>
          <w:szCs w:val="18"/>
        </w:rPr>
        <w:t xml:space="preserve"> đánh giá t</w:t>
      </w:r>
      <w:r w:rsidRPr="00583B7D">
        <w:rPr>
          <w:rFonts w:ascii="Cambria" w:hAnsi="Cambria" w:cs="Cambria"/>
          <w:color w:val="111031"/>
          <w:sz w:val="18"/>
          <w:szCs w:val="18"/>
        </w:rPr>
        <w:t>ươ</w:t>
      </w:r>
      <w:r w:rsidRPr="00583B7D">
        <w:rPr>
          <w:rFonts w:ascii="Georgia" w:hAnsi="Georgia"/>
          <w:color w:val="111031"/>
          <w:sz w:val="18"/>
          <w:szCs w:val="18"/>
        </w:rPr>
        <w:t xml:space="preserve">ng </w:t>
      </w:r>
      <w:r w:rsidRPr="00583B7D">
        <w:rPr>
          <w:rFonts w:ascii="Cambria" w:hAnsi="Cambria" w:cs="Cambria"/>
          <w:color w:val="111031"/>
          <w:sz w:val="18"/>
          <w:szCs w:val="18"/>
        </w:rPr>
        <w:t>ứ</w:t>
      </w:r>
      <w:r w:rsidRPr="00583B7D">
        <w:rPr>
          <w:rFonts w:ascii="Georgia" w:hAnsi="Georgia"/>
          <w:color w:val="111031"/>
          <w:sz w:val="18"/>
          <w:szCs w:val="18"/>
        </w:rPr>
        <w:t xml:space="preserve">ng </w:t>
      </w:r>
      <w:r w:rsidRPr="00625CD2">
        <w:rPr>
          <w:rFonts w:ascii="Georgia" w:hAnsi="Georgia"/>
          <w:color w:val="111031"/>
          <w:sz w:val="18"/>
          <w:szCs w:val="18"/>
        </w:rPr>
        <w:t>vào file Excel</w:t>
      </w:r>
      <w:r w:rsidR="00625CD2">
        <w:rPr>
          <w:rFonts w:ascii="Georgia" w:hAnsi="Georgia"/>
          <w:color w:val="111031"/>
          <w:sz w:val="18"/>
          <w:szCs w:val="18"/>
        </w:rPr>
        <w:t xml:space="preserve"> đã</w:t>
      </w:r>
      <w:r w:rsidRPr="00625CD2">
        <w:rPr>
          <w:rFonts w:ascii="Georgia" w:hAnsi="Georgia"/>
          <w:color w:val="111031"/>
          <w:sz w:val="18"/>
          <w:szCs w:val="18"/>
        </w:rPr>
        <w:t xml:space="preserve"> đ</w:t>
      </w:r>
      <w:r w:rsidRPr="00625CD2">
        <w:rPr>
          <w:rFonts w:ascii="Cambria" w:hAnsi="Cambria" w:cs="Cambria"/>
          <w:color w:val="111031"/>
          <w:sz w:val="18"/>
          <w:szCs w:val="18"/>
        </w:rPr>
        <w:t>ượ</w:t>
      </w:r>
      <w:r w:rsidRPr="00625CD2">
        <w:rPr>
          <w:rFonts w:ascii="Georgia" w:hAnsi="Georgia"/>
          <w:color w:val="111031"/>
          <w:sz w:val="18"/>
          <w:szCs w:val="18"/>
        </w:rPr>
        <w:t>c cung c</w:t>
      </w:r>
      <w:r w:rsidRPr="00625CD2">
        <w:rPr>
          <w:rFonts w:ascii="Cambria" w:hAnsi="Cambria" w:cs="Cambria"/>
          <w:color w:val="111031"/>
          <w:sz w:val="18"/>
          <w:szCs w:val="18"/>
        </w:rPr>
        <w:t>ấ</w:t>
      </w:r>
      <w:r w:rsidRPr="00625CD2">
        <w:rPr>
          <w:rFonts w:ascii="Georgia" w:hAnsi="Georgia"/>
          <w:color w:val="111031"/>
          <w:sz w:val="18"/>
          <w:szCs w:val="18"/>
        </w:rPr>
        <w:t>p.</w:t>
      </w:r>
      <w:r w:rsidRPr="00625CD2">
        <w:rPr>
          <w:rFonts w:ascii="Georgia" w:hAnsi="Georgia"/>
          <w:color w:val="111031"/>
          <w:sz w:val="18"/>
          <w:szCs w:val="18"/>
        </w:rPr>
        <w:br/>
        <w:t>H</w:t>
      </w:r>
      <w:r w:rsidRPr="00625CD2">
        <w:rPr>
          <w:rFonts w:ascii="Cambria" w:hAnsi="Cambria" w:cs="Cambria"/>
          <w:color w:val="111031"/>
          <w:sz w:val="18"/>
          <w:szCs w:val="18"/>
        </w:rPr>
        <w:t>ệ</w:t>
      </w:r>
      <w:r w:rsidRPr="00625CD2">
        <w:rPr>
          <w:rFonts w:ascii="Georgia" w:hAnsi="Georgia"/>
          <w:color w:val="111031"/>
          <w:sz w:val="18"/>
          <w:szCs w:val="18"/>
        </w:rPr>
        <w:t xml:space="preserve"> th</w:t>
      </w:r>
      <w:r w:rsidRPr="00625CD2">
        <w:rPr>
          <w:rFonts w:ascii="Cambria" w:hAnsi="Cambria" w:cs="Cambria"/>
          <w:color w:val="111031"/>
          <w:sz w:val="18"/>
          <w:szCs w:val="18"/>
        </w:rPr>
        <w:t>ố</w:t>
      </w:r>
      <w:r w:rsidRPr="00625CD2">
        <w:rPr>
          <w:rFonts w:ascii="Georgia" w:hAnsi="Georgia"/>
          <w:color w:val="111031"/>
          <w:sz w:val="18"/>
          <w:szCs w:val="18"/>
        </w:rPr>
        <w:t>ng s</w:t>
      </w:r>
      <w:r w:rsidRPr="00625CD2">
        <w:rPr>
          <w:rFonts w:ascii="Cambria" w:hAnsi="Cambria" w:cs="Cambria"/>
          <w:color w:val="111031"/>
          <w:sz w:val="18"/>
          <w:szCs w:val="18"/>
        </w:rPr>
        <w:t>ẽ</w:t>
      </w:r>
      <w:r w:rsidRPr="00625CD2">
        <w:rPr>
          <w:rFonts w:ascii="Georgia" w:hAnsi="Georgia"/>
          <w:color w:val="111031"/>
          <w:sz w:val="18"/>
          <w:szCs w:val="18"/>
        </w:rPr>
        <w:t xml:space="preserve"> t</w:t>
      </w:r>
      <w:r w:rsidRPr="00625CD2">
        <w:rPr>
          <w:rFonts w:ascii="Cambria" w:hAnsi="Cambria" w:cs="Cambria"/>
          <w:color w:val="111031"/>
          <w:sz w:val="18"/>
          <w:szCs w:val="18"/>
        </w:rPr>
        <w:t>ự</w:t>
      </w:r>
      <w:r w:rsidRPr="00625CD2">
        <w:rPr>
          <w:rFonts w:ascii="Georgia" w:hAnsi="Georgia"/>
          <w:color w:val="111031"/>
          <w:sz w:val="18"/>
          <w:szCs w:val="18"/>
        </w:rPr>
        <w:t xml:space="preserve"> đ</w:t>
      </w:r>
      <w:r w:rsidRPr="00625CD2">
        <w:rPr>
          <w:rFonts w:ascii="Cambria" w:hAnsi="Cambria" w:cs="Cambria"/>
          <w:color w:val="111031"/>
          <w:sz w:val="18"/>
          <w:szCs w:val="18"/>
        </w:rPr>
        <w:t>ộ</w:t>
      </w:r>
      <w:r w:rsidRPr="00625CD2">
        <w:rPr>
          <w:rFonts w:ascii="Georgia" w:hAnsi="Georgia"/>
          <w:color w:val="111031"/>
          <w:sz w:val="18"/>
          <w:szCs w:val="18"/>
        </w:rPr>
        <w:t>ng tính đi</w:t>
      </w:r>
      <w:r w:rsidRPr="00625CD2">
        <w:rPr>
          <w:rFonts w:ascii="Cambria" w:hAnsi="Cambria" w:cs="Cambria"/>
          <w:color w:val="111031"/>
          <w:sz w:val="18"/>
          <w:szCs w:val="18"/>
        </w:rPr>
        <w:t>ể</w:t>
      </w:r>
      <w:r w:rsidRPr="00625CD2">
        <w:rPr>
          <w:rFonts w:ascii="Georgia" w:hAnsi="Georgia"/>
          <w:color w:val="111031"/>
          <w:sz w:val="18"/>
          <w:szCs w:val="18"/>
        </w:rPr>
        <w:t>m đánh giá t</w:t>
      </w:r>
      <w:r w:rsidRPr="00625CD2">
        <w:rPr>
          <w:rFonts w:ascii="Cambria" w:hAnsi="Cambria" w:cs="Cambria"/>
          <w:color w:val="111031"/>
          <w:sz w:val="18"/>
          <w:szCs w:val="18"/>
        </w:rPr>
        <w:t>ổ</w:t>
      </w:r>
      <w:r w:rsidRPr="00625CD2">
        <w:rPr>
          <w:rFonts w:ascii="Georgia" w:hAnsi="Georgia"/>
          <w:color w:val="111031"/>
          <w:sz w:val="18"/>
          <w:szCs w:val="18"/>
        </w:rPr>
        <w:t>ng th</w:t>
      </w:r>
      <w:r w:rsidRPr="00625CD2">
        <w:rPr>
          <w:rFonts w:ascii="Cambria" w:hAnsi="Cambria" w:cs="Cambria"/>
          <w:color w:val="111031"/>
          <w:sz w:val="18"/>
          <w:szCs w:val="18"/>
        </w:rPr>
        <w:t>ể</w:t>
      </w:r>
      <w:r w:rsidRPr="00583B7D">
        <w:rPr>
          <w:rFonts w:ascii="Georgia" w:hAnsi="Georgia"/>
          <w:color w:val="111031"/>
          <w:sz w:val="18"/>
          <w:szCs w:val="18"/>
        </w:rPr>
        <w:t>, sau đó đi</w:t>
      </w:r>
      <w:r w:rsidRPr="00583B7D">
        <w:rPr>
          <w:rFonts w:ascii="Cambria" w:hAnsi="Cambria" w:cs="Cambria"/>
          <w:color w:val="111031"/>
          <w:sz w:val="18"/>
          <w:szCs w:val="18"/>
        </w:rPr>
        <w:t>ề</w:t>
      </w:r>
      <w:r w:rsidRPr="00583B7D">
        <w:rPr>
          <w:rFonts w:ascii="Georgia" w:hAnsi="Georgia"/>
          <w:color w:val="111031"/>
          <w:sz w:val="18"/>
          <w:szCs w:val="18"/>
        </w:rPr>
        <w:t>n k</w:t>
      </w:r>
      <w:r w:rsidRPr="00583B7D">
        <w:rPr>
          <w:rFonts w:ascii="Cambria" w:hAnsi="Cambria" w:cs="Cambria"/>
          <w:color w:val="111031"/>
          <w:sz w:val="18"/>
          <w:szCs w:val="18"/>
        </w:rPr>
        <w:t>ế</w:t>
      </w:r>
      <w:r w:rsidRPr="00583B7D">
        <w:rPr>
          <w:rFonts w:ascii="Georgia" w:hAnsi="Georgia"/>
          <w:color w:val="111031"/>
          <w:sz w:val="18"/>
          <w:szCs w:val="18"/>
        </w:rPr>
        <w:t>t qu</w:t>
      </w:r>
      <w:r w:rsidRPr="00583B7D">
        <w:rPr>
          <w:rFonts w:ascii="Cambria" w:hAnsi="Cambria" w:cs="Cambria"/>
          <w:color w:val="111031"/>
          <w:sz w:val="18"/>
          <w:szCs w:val="18"/>
        </w:rPr>
        <w:t>ả</w:t>
      </w:r>
      <w:r w:rsidRPr="00583B7D">
        <w:rPr>
          <w:rFonts w:ascii="Georgia" w:hAnsi="Georgia"/>
          <w:color w:val="111031"/>
          <w:sz w:val="18"/>
          <w:szCs w:val="18"/>
        </w:rPr>
        <w:t xml:space="preserve"> vào m</w:t>
      </w:r>
      <w:r w:rsidRPr="00583B7D">
        <w:rPr>
          <w:rFonts w:ascii="Cambria" w:hAnsi="Cambria" w:cs="Cambria"/>
          <w:color w:val="111031"/>
          <w:sz w:val="18"/>
          <w:szCs w:val="18"/>
        </w:rPr>
        <w:t>ụ</w:t>
      </w:r>
      <w:r w:rsidRPr="00583B7D">
        <w:rPr>
          <w:rFonts w:ascii="Georgia" w:hAnsi="Georgia"/>
          <w:color w:val="111031"/>
          <w:sz w:val="18"/>
          <w:szCs w:val="18"/>
        </w:rPr>
        <w:t>c bên d</w:t>
      </w:r>
      <w:r w:rsidRPr="00583B7D">
        <w:rPr>
          <w:rFonts w:ascii="Cambria" w:hAnsi="Cambria" w:cs="Cambria"/>
          <w:color w:val="111031"/>
          <w:sz w:val="18"/>
          <w:szCs w:val="18"/>
        </w:rPr>
        <w:t>ướ</w:t>
      </w:r>
      <w:r w:rsidRPr="00583B7D">
        <w:rPr>
          <w:rFonts w:ascii="Georgia" w:hAnsi="Georgia"/>
          <w:color w:val="111031"/>
          <w:sz w:val="18"/>
          <w:szCs w:val="18"/>
        </w:rPr>
        <w:t>i</w:t>
      </w:r>
      <w:r w:rsidR="00830A5B" w:rsidRPr="00E81C50">
        <w:rPr>
          <w:rFonts w:ascii="Georgia" w:hAnsi="Georgia"/>
          <w:color w:val="111031"/>
          <w:sz w:val="18"/>
          <w:szCs w:val="18"/>
          <w:lang w:val="en-NZ"/>
        </w:rPr>
        <w:t>:</w:t>
      </w:r>
    </w:p>
    <w:tbl>
      <w:tblPr>
        <w:tblStyle w:val="TableGrid"/>
        <w:tblW w:w="10206" w:type="dxa"/>
        <w:tblInd w:w="-5" w:type="dxa"/>
        <w:tblBorders>
          <w:top w:val="single" w:sz="4" w:space="0" w:color="B2B2C6"/>
          <w:left w:val="single" w:sz="4" w:space="0" w:color="B2B2C6"/>
          <w:bottom w:val="single" w:sz="4" w:space="0" w:color="B2B2C6"/>
          <w:right w:val="single" w:sz="4" w:space="0" w:color="B2B2C6"/>
          <w:insideH w:val="single" w:sz="4" w:space="0" w:color="B2B2C6"/>
          <w:insideV w:val="single" w:sz="4" w:space="0" w:color="B2B2C6"/>
        </w:tblBorders>
        <w:tblCellMar>
          <w:left w:w="28" w:type="dxa"/>
          <w:right w:w="0" w:type="dxa"/>
        </w:tblCellMar>
        <w:tblLook w:val="04A0" w:firstRow="1" w:lastRow="0" w:firstColumn="1" w:lastColumn="0" w:noHBand="0" w:noVBand="1"/>
      </w:tblPr>
      <w:tblGrid>
        <w:gridCol w:w="3828"/>
        <w:gridCol w:w="6378"/>
      </w:tblGrid>
      <w:tr w:rsidR="009409EC" w:rsidRPr="0008275F" w14:paraId="584317E6" w14:textId="77777777" w:rsidTr="009409EC">
        <w:trPr>
          <w:trHeight w:val="1248"/>
        </w:trPr>
        <w:tc>
          <w:tcPr>
            <w:tcW w:w="3828" w:type="dxa"/>
            <w:tcBorders>
              <w:top w:val="single" w:sz="18" w:space="0" w:color="75768C"/>
              <w:right w:val="single" w:sz="2" w:space="0" w:color="DEE4F0"/>
            </w:tcBorders>
            <w:shd w:val="clear" w:color="auto" w:fill="75768C"/>
            <w:vAlign w:val="center"/>
          </w:tcPr>
          <w:p w14:paraId="142EAE7C" w14:textId="5ECD20C1" w:rsidR="009409EC" w:rsidRPr="0008275F" w:rsidRDefault="00583B7D" w:rsidP="009409EC">
            <w:pPr>
              <w:tabs>
                <w:tab w:val="left" w:pos="519"/>
                <w:tab w:val="left" w:pos="520"/>
              </w:tabs>
              <w:spacing w:before="60" w:after="60"/>
              <w:ind w:left="116" w:right="113"/>
              <w:jc w:val="center"/>
              <w:rPr>
                <w:rFonts w:ascii="Unna" w:eastAsiaTheme="majorEastAsia" w:hAnsi="Unna" w:cstheme="majorBidi"/>
                <w:i/>
                <w:iCs/>
                <w:color w:val="D8AC6F"/>
                <w:sz w:val="20"/>
                <w:szCs w:val="20"/>
                <w:lang w:val="en-NZ"/>
              </w:rPr>
            </w:pPr>
            <w:r w:rsidRPr="00583B7D"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</w:rPr>
              <w:t>ĐÁNH GIÁ NĂNG LỰC TỔNG THỂ</w:t>
            </w:r>
          </w:p>
        </w:tc>
        <w:tc>
          <w:tcPr>
            <w:tcW w:w="6378" w:type="dxa"/>
            <w:tcBorders>
              <w:top w:val="single" w:sz="18" w:space="0" w:color="75768C"/>
              <w:left w:val="single" w:sz="2" w:space="0" w:color="DEE4F0"/>
            </w:tcBorders>
            <w:vAlign w:val="center"/>
          </w:tcPr>
          <w:p w14:paraId="4089EE62" w14:textId="71E9E7B4" w:rsidR="000C53F6" w:rsidRPr="0008275F" w:rsidRDefault="000C53F6" w:rsidP="000C53F6">
            <w:pPr>
              <w:pStyle w:val="TableParagraph"/>
              <w:spacing w:beforeLines="40" w:before="96" w:after="40" w:line="276" w:lineRule="auto"/>
              <w:ind w:left="170" w:right="1587"/>
              <w:jc w:val="right"/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  <w:lang w:val="en-NZ"/>
              </w:rPr>
            </w:pPr>
            <w:r w:rsidRPr="0008275F">
              <w:rPr>
                <w:rFonts w:ascii="Montserrat ExtraBold" w:hAnsi="Montserrat ExtraBold"/>
                <w:noProof/>
                <w:sz w:val="28"/>
                <w:szCs w:val="28"/>
                <w:lang w:val="en-NZ"/>
              </w:rPr>
              <mc:AlternateContent>
                <mc:Choice Requires="wpg">
                  <w:drawing>
                    <wp:anchor distT="0" distB="0" distL="114300" distR="114300" simplePos="0" relativeHeight="251692052" behindDoc="0" locked="0" layoutInCell="1" allowOverlap="1" wp14:anchorId="17478624" wp14:editId="2DF1D5D7">
                      <wp:simplePos x="0" y="0"/>
                      <wp:positionH relativeFrom="column">
                        <wp:posOffset>3223895</wp:posOffset>
                      </wp:positionH>
                      <wp:positionV relativeFrom="paragraph">
                        <wp:posOffset>53975</wp:posOffset>
                      </wp:positionV>
                      <wp:extent cx="438785" cy="508635"/>
                      <wp:effectExtent l="0" t="0" r="5715" b="0"/>
                      <wp:wrapNone/>
                      <wp:docPr id="1335817798" name="Group 133581779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8785" cy="508635"/>
                                <a:chOff x="0" y="0"/>
                                <a:chExt cx="488686" cy="674538"/>
                              </a:xfrm>
                            </wpg:grpSpPr>
                            <wpg:grpSp>
                              <wpg:cNvPr id="1327935408" name="Groupe 1327935408"/>
                              <wpg:cNvGrpSpPr/>
                              <wpg:grpSpPr>
                                <a:xfrm>
                                  <a:off x="0" y="0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565770580" name="Étoile à 5 branches 56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816695064" name="Étoile à 5 branches 564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2" y="0"/>
                                    <a:ext cx="236854" cy="236854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689586557" name="Étoile à 5 branches 56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306916822" name="Groupe 306916822"/>
                              <wpg:cNvGrpSpPr/>
                              <wpg:grpSpPr>
                                <a:xfrm>
                                  <a:off x="0" y="284672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308256224" name="Étoile à 5 branches 56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675733020" name="Étoile à 5 branches 568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133192578" name="Étoile à 5 branches 56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544561756" name="Groupe 544561756"/>
                              <wpg:cNvGrpSpPr/>
                              <wpg:grpSpPr>
                                <a:xfrm>
                                  <a:off x="8626" y="534838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060383078" name="Étoile à 5 branches 57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079948139" name="Étoile à 5 branches 57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936511364" name="Étoile à 5 branches 57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14="http://schemas.microsoft.com/office/drawing/2010/main" xmlns:a="http://schemas.openxmlformats.org/drawingml/2006/main" xmlns:a16="http://schemas.microsoft.com/office/drawing/2014/main" xmlns:pic="http://schemas.openxmlformats.org/drawingml/2006/picture" xmlns:asvg="http://schemas.microsoft.com/office/drawing/2016/SVG/main">
                  <w:pict>
                    <v:group id="Group 1335817798" style="position:absolute;margin-left:253.85pt;margin-top:4.25pt;width:34.55pt;height:40.05pt;z-index:251692052;mso-width-relative:margin;mso-height-relative:margin" coordsize="4886,6745" o:spid="_x0000_s1026" w14:anchorId="20E65D2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">
                      <v:group id="Groupe 1327935408" style="position:absolute;width:4800;height:1397" coordsize="8125,2374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">
                        <v:shape id="Étoile à 5 branches 563" style="position:absolute;width:2374;height:2374;visibility:visible;mso-wrap-style:square;v-text-anchor:middle" coordsize="237483,237483" o:spid="_x0000_s1028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4" style="position:absolute;left:2935;width:2368;height:2368;visibility:visible;mso-wrap-style:square;v-text-anchor:middle" coordsize="236854,236854" o:spid="_x0000_s1029" fillcolor="#d9d9d9" stroked="f" strokeweight="2pt" path="m,90470l82194,78493,118427,r36233,78493l236854,90470r-59801,60488l191619,236853,118427,195745,45235,236853,59801,150958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">
                          <v:path arrowok="t" o:connecttype="custom" o:connectlocs="0,90470;82194,78493;118427,0;154660,78493;236854,90470;177053,150958;191619,236853;118427,195745;45235,236853;59801,150958;0,90470" o:connectangles="0,0,0,0,0,0,0,0,0,0,0"/>
                          <o:lock v:ext="edit" aspectratio="t"/>
                        </v:shape>
                        <v:shape id="Étoile à 5 branches 565" style="position:absolute;left:5757;width:2368;height:2368;visibility:visible;mso-wrap-style:square;v-text-anchor:middle" coordsize="236855,236855" o:spid="_x0000_s1030" fillcolor="#d9d9d9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306916822" style="position:absolute;top:2846;width:4800;height:1397" coordsize="8125,2374" o:spid="_x0000_s1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">
                        <v:shape id="Étoile à 5 branches 567" style="position:absolute;width:2374;height:2374;visibility:visible;mso-wrap-style:square;v-text-anchor:middle" coordsize="237483,237483" o:spid="_x0000_s1032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8" style="position:absolute;left:2935;width:2368;height:2368;visibility:visible;mso-wrap-style:square;v-text-anchor:middle" coordsize="236855,236855" o:spid="_x0000_s1033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9" style="position:absolute;left:5757;width:2368;height:2368;visibility:visible;mso-wrap-style:square;v-text-anchor:middle" coordsize="236855,236855" o:spid="_x0000_s1034" fillcolor="#d9d9d9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544561756" style="position:absolute;left:86;top:5348;width:4800;height:1397" coordsize="8125,2374" o:spid="_x0000_s1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">
                        <v:shape id="Étoile à 5 branches 571" style="position:absolute;width:2374;height:2374;visibility:visible;mso-wrap-style:square;v-text-anchor:middle" coordsize="237483,237483" o:spid="_x0000_s1036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72" style="position:absolute;left:2935;width:2368;height:2368;visibility:visible;mso-wrap-style:square;v-text-anchor:middle" coordsize="236855,236855" o:spid="_x0000_s1037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73" style="position:absolute;left:5757;width:2368;height:2368;visibility:visible;mso-wrap-style:square;v-text-anchor:middle" coordsize="236855,236855" o:spid="_x0000_s1038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</v:group>
                  </w:pict>
                </mc:Fallback>
              </mc:AlternateContent>
            </w:r>
            <w:r w:rsidR="00625CD2"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>Một số năng lực chưa được thể hiện đầy đủ</w:t>
            </w:r>
          </w:p>
          <w:p w14:paraId="068AF57B" w14:textId="7ABBBE0B" w:rsidR="000C53F6" w:rsidRPr="0008275F" w:rsidRDefault="00625CD2" w:rsidP="000C53F6">
            <w:pPr>
              <w:pStyle w:val="TableParagraph"/>
              <w:spacing w:beforeLines="40" w:before="96" w:after="40" w:line="276" w:lineRule="auto"/>
              <w:ind w:left="170" w:right="1587"/>
              <w:jc w:val="right"/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  <w:lang w:val="en-NZ"/>
              </w:rPr>
            </w:pPr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>Phần lớn hoặc tất cả các năng lực đã được thể hiện</w:t>
            </w:r>
            <w:r w:rsidR="00DF7092" w:rsidRPr="0008275F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  <w:lang w:val="en-NZ"/>
              </w:rPr>
              <w:t>.</w:t>
            </w:r>
          </w:p>
          <w:p w14:paraId="3B8429C4" w14:textId="0A9E34E7" w:rsidR="009409EC" w:rsidRPr="0008275F" w:rsidRDefault="00625CD2" w:rsidP="000C53F6">
            <w:pPr>
              <w:pStyle w:val="TableParagraph"/>
              <w:spacing w:beforeLines="40" w:before="96" w:after="40" w:line="276" w:lineRule="auto"/>
              <w:ind w:left="170" w:right="1587"/>
              <w:jc w:val="right"/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  <w:lang w:val="en-NZ"/>
              </w:rPr>
            </w:pPr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>Là hình mẫu tiêu biểu ở tất cả các năng lực</w:t>
            </w:r>
            <w:r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>.</w:t>
            </w:r>
          </w:p>
        </w:tc>
      </w:tr>
    </w:tbl>
    <w:p w14:paraId="395C845D" w14:textId="77777777" w:rsidR="00CF12FF" w:rsidRPr="00101F68" w:rsidRDefault="00CF12FF" w:rsidP="00101F68">
      <w:pPr>
        <w:pStyle w:val="BodyText"/>
        <w:spacing w:after="120"/>
        <w:rPr>
          <w:rFonts w:ascii="Montserrat Light" w:hAnsi="Montserrat Light"/>
          <w:color w:val="B2A99B"/>
          <w:sz w:val="22"/>
          <w:szCs w:val="22"/>
          <w:lang w:val="en-NZ"/>
        </w:rPr>
      </w:pPr>
    </w:p>
    <w:p w14:paraId="4DB03CAD" w14:textId="77777777" w:rsidR="00721AF0" w:rsidRDefault="00721AF0">
      <w:pPr>
        <w:rPr>
          <w:rFonts w:ascii="Montserrat ExtraBold" w:hAnsi="Montserrat ExtraBold"/>
          <w:b/>
          <w:bCs/>
          <w:color w:val="040033"/>
          <w:sz w:val="24"/>
          <w:szCs w:val="24"/>
        </w:rPr>
      </w:pPr>
      <w:r>
        <w:rPr>
          <w:rFonts w:ascii="Montserrat ExtraBold" w:hAnsi="Montserrat ExtraBold"/>
          <w:b/>
          <w:bCs/>
          <w:color w:val="040033"/>
          <w:sz w:val="24"/>
          <w:szCs w:val="24"/>
        </w:rPr>
        <w:br w:type="page"/>
      </w:r>
    </w:p>
    <w:p w14:paraId="05D9EB4D" w14:textId="2BFE1674" w:rsidR="00A85892" w:rsidRPr="0008275F" w:rsidRDefault="00625CD2" w:rsidP="00086294">
      <w:pPr>
        <w:pStyle w:val="BodyText"/>
        <w:numPr>
          <w:ilvl w:val="0"/>
          <w:numId w:val="5"/>
        </w:numPr>
        <w:spacing w:after="120"/>
        <w:ind w:left="426" w:hanging="426"/>
        <w:rPr>
          <w:rFonts w:ascii="Montserrat Light" w:hAnsi="Montserrat Light"/>
          <w:color w:val="B2A99B"/>
          <w:sz w:val="22"/>
          <w:szCs w:val="22"/>
          <w:lang w:val="en-NZ"/>
        </w:rPr>
      </w:pPr>
      <w:r w:rsidRPr="00625CD2">
        <w:rPr>
          <w:rFonts w:ascii="Montserrat ExtraBold" w:hAnsi="Montserrat ExtraBold"/>
          <w:b/>
          <w:bCs/>
          <w:color w:val="040033"/>
          <w:sz w:val="24"/>
          <w:szCs w:val="24"/>
        </w:rPr>
        <w:lastRenderedPageBreak/>
        <w:t>Mục tiêu của năm vừa qua</w:t>
      </w:r>
    </w:p>
    <w:p w14:paraId="424EF4D8" w14:textId="54B2BCD6" w:rsidR="000652BE" w:rsidRPr="00E81C50" w:rsidRDefault="00625CD2" w:rsidP="00803FC1">
      <w:pPr>
        <w:pStyle w:val="BodyText"/>
        <w:spacing w:line="276" w:lineRule="auto"/>
        <w:rPr>
          <w:rFonts w:ascii="Georgia" w:hAnsi="Georgia"/>
          <w:color w:val="111031"/>
          <w:sz w:val="18"/>
          <w:szCs w:val="18"/>
          <w:lang w:val="en-NZ"/>
        </w:rPr>
      </w:pPr>
      <w:r w:rsidRPr="00625CD2">
        <w:rPr>
          <w:rFonts w:ascii="Georgia" w:hAnsi="Georgia"/>
          <w:color w:val="111031"/>
          <w:sz w:val="18"/>
          <w:szCs w:val="18"/>
        </w:rPr>
        <w:t>Xem l</w:t>
      </w:r>
      <w:r w:rsidRPr="00625CD2">
        <w:rPr>
          <w:rFonts w:ascii="Cambria" w:hAnsi="Cambria" w:cs="Cambria"/>
          <w:color w:val="111031"/>
          <w:sz w:val="18"/>
          <w:szCs w:val="18"/>
        </w:rPr>
        <w:t>ạ</w:t>
      </w:r>
      <w:r w:rsidRPr="00625CD2">
        <w:rPr>
          <w:rFonts w:ascii="Georgia" w:hAnsi="Georgia"/>
          <w:color w:val="111031"/>
          <w:sz w:val="18"/>
          <w:szCs w:val="18"/>
        </w:rPr>
        <w:t>i các m</w:t>
      </w:r>
      <w:r w:rsidRPr="00625CD2">
        <w:rPr>
          <w:rFonts w:ascii="Cambria" w:hAnsi="Cambria" w:cs="Cambria"/>
          <w:color w:val="111031"/>
          <w:sz w:val="18"/>
          <w:szCs w:val="18"/>
        </w:rPr>
        <w:t>ụ</w:t>
      </w:r>
      <w:r w:rsidRPr="00625CD2">
        <w:rPr>
          <w:rFonts w:ascii="Georgia" w:hAnsi="Georgia"/>
          <w:color w:val="111031"/>
          <w:sz w:val="18"/>
          <w:szCs w:val="18"/>
        </w:rPr>
        <w:t>c tiêu đã đ</w:t>
      </w:r>
      <w:r w:rsidRPr="00625CD2">
        <w:rPr>
          <w:rFonts w:ascii="Cambria" w:hAnsi="Cambria" w:cs="Cambria"/>
          <w:color w:val="111031"/>
          <w:sz w:val="18"/>
          <w:szCs w:val="18"/>
        </w:rPr>
        <w:t>ượ</w:t>
      </w:r>
      <w:r w:rsidRPr="00625CD2">
        <w:rPr>
          <w:rFonts w:ascii="Georgia" w:hAnsi="Georgia"/>
          <w:color w:val="111031"/>
          <w:sz w:val="18"/>
          <w:szCs w:val="18"/>
        </w:rPr>
        <w:t xml:space="preserve">c </w:t>
      </w:r>
      <w:r>
        <w:rPr>
          <w:rFonts w:ascii="Georgia" w:hAnsi="Georgia"/>
          <w:color w:val="111031"/>
          <w:sz w:val="18"/>
          <w:szCs w:val="18"/>
        </w:rPr>
        <w:t>đ</w:t>
      </w:r>
      <w:r>
        <w:rPr>
          <w:rFonts w:ascii="Cambria" w:hAnsi="Cambria"/>
          <w:color w:val="111031"/>
          <w:sz w:val="18"/>
          <w:szCs w:val="18"/>
        </w:rPr>
        <w:t>ặt ra</w:t>
      </w:r>
      <w:r w:rsidRPr="00625CD2">
        <w:rPr>
          <w:rFonts w:ascii="Georgia" w:hAnsi="Georgia"/>
          <w:color w:val="111031"/>
          <w:sz w:val="18"/>
          <w:szCs w:val="18"/>
        </w:rPr>
        <w:t xml:space="preserve"> trong kỳ t</w:t>
      </w:r>
      <w:r w:rsidRPr="00625CD2">
        <w:rPr>
          <w:rFonts w:ascii="Cambria" w:hAnsi="Cambria" w:cs="Cambria"/>
          <w:color w:val="111031"/>
          <w:sz w:val="18"/>
          <w:szCs w:val="18"/>
        </w:rPr>
        <w:t>ổ</w:t>
      </w:r>
      <w:r w:rsidRPr="00625CD2">
        <w:rPr>
          <w:rFonts w:ascii="Georgia" w:hAnsi="Georgia"/>
          <w:color w:val="111031"/>
          <w:sz w:val="18"/>
          <w:szCs w:val="18"/>
        </w:rPr>
        <w:t>ng k</w:t>
      </w:r>
      <w:r w:rsidRPr="00625CD2">
        <w:rPr>
          <w:rFonts w:ascii="Cambria" w:hAnsi="Cambria" w:cs="Cambria"/>
          <w:color w:val="111031"/>
          <w:sz w:val="18"/>
          <w:szCs w:val="18"/>
        </w:rPr>
        <w:t>ế</w:t>
      </w:r>
      <w:r w:rsidRPr="00625CD2">
        <w:rPr>
          <w:rFonts w:ascii="Georgia" w:hAnsi="Georgia"/>
          <w:color w:val="111031"/>
          <w:sz w:val="18"/>
          <w:szCs w:val="18"/>
        </w:rPr>
        <w:t>t cu</w:t>
      </w:r>
      <w:r w:rsidRPr="00625CD2">
        <w:rPr>
          <w:rFonts w:ascii="Cambria" w:hAnsi="Cambria" w:cs="Cambria"/>
          <w:color w:val="111031"/>
          <w:sz w:val="18"/>
          <w:szCs w:val="18"/>
        </w:rPr>
        <w:t>ố</w:t>
      </w:r>
      <w:r w:rsidRPr="00625CD2">
        <w:rPr>
          <w:rFonts w:ascii="Georgia" w:hAnsi="Georgia"/>
          <w:color w:val="111031"/>
          <w:sz w:val="18"/>
          <w:szCs w:val="18"/>
        </w:rPr>
        <w:t>i năm tr</w:t>
      </w:r>
      <w:r w:rsidRPr="00625CD2">
        <w:rPr>
          <w:rFonts w:ascii="Cambria" w:hAnsi="Cambria" w:cs="Cambria"/>
          <w:color w:val="111031"/>
          <w:sz w:val="18"/>
          <w:szCs w:val="18"/>
        </w:rPr>
        <w:t>ướ</w:t>
      </w:r>
      <w:r w:rsidRPr="00625CD2">
        <w:rPr>
          <w:rFonts w:ascii="Georgia" w:hAnsi="Georgia"/>
          <w:color w:val="111031"/>
          <w:sz w:val="18"/>
          <w:szCs w:val="18"/>
        </w:rPr>
        <w:t>c và đánh giá</w:t>
      </w:r>
      <w:r>
        <w:rPr>
          <w:rFonts w:ascii="Georgia" w:hAnsi="Georgia"/>
          <w:color w:val="111031"/>
          <w:sz w:val="18"/>
          <w:szCs w:val="18"/>
        </w:rPr>
        <w:t xml:space="preserve"> vào b</w:t>
      </w:r>
      <w:r>
        <w:rPr>
          <w:rFonts w:ascii="Cambria" w:hAnsi="Cambria"/>
          <w:color w:val="111031"/>
          <w:sz w:val="18"/>
          <w:szCs w:val="18"/>
        </w:rPr>
        <w:t>ảng</w:t>
      </w:r>
      <w:r w:rsidRPr="00625CD2">
        <w:rPr>
          <w:rFonts w:ascii="Georgia" w:hAnsi="Georgia"/>
          <w:color w:val="111031"/>
          <w:sz w:val="18"/>
          <w:szCs w:val="18"/>
        </w:rPr>
        <w:t xml:space="preserve"> d</w:t>
      </w:r>
      <w:r w:rsidRPr="00625CD2">
        <w:rPr>
          <w:rFonts w:ascii="Cambria" w:hAnsi="Cambria" w:cs="Cambria"/>
          <w:color w:val="111031"/>
          <w:sz w:val="18"/>
          <w:szCs w:val="18"/>
        </w:rPr>
        <w:t>ướ</w:t>
      </w:r>
      <w:r w:rsidRPr="00625CD2">
        <w:rPr>
          <w:rFonts w:ascii="Georgia" w:hAnsi="Georgia"/>
          <w:color w:val="111031"/>
          <w:sz w:val="18"/>
          <w:szCs w:val="18"/>
        </w:rPr>
        <w:t>i đây.</w:t>
      </w:r>
      <w:r w:rsidR="002746EA" w:rsidRPr="00E81C50">
        <w:rPr>
          <w:rFonts w:ascii="Georgia" w:hAnsi="Georgia"/>
          <w:color w:val="111031"/>
          <w:sz w:val="18"/>
          <w:szCs w:val="18"/>
          <w:lang w:val="en-NZ"/>
        </w:rPr>
        <w:t>.</w:t>
      </w:r>
    </w:p>
    <w:tbl>
      <w:tblPr>
        <w:tblStyle w:val="TableGrid"/>
        <w:tblpPr w:leftFromText="141" w:rightFromText="141" w:vertAnchor="text" w:tblpY="110"/>
        <w:tblW w:w="10206" w:type="dxa"/>
        <w:tblBorders>
          <w:top w:val="single" w:sz="4" w:space="0" w:color="91B2B5"/>
          <w:left w:val="single" w:sz="4" w:space="0" w:color="91B2B5"/>
          <w:bottom w:val="single" w:sz="4" w:space="0" w:color="91B2B5"/>
          <w:right w:val="single" w:sz="4" w:space="0" w:color="91B2B5"/>
          <w:insideH w:val="single" w:sz="4" w:space="0" w:color="91B2B5"/>
          <w:insideV w:val="single" w:sz="4" w:space="0" w:color="91B2B5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2552"/>
        <w:gridCol w:w="5103"/>
        <w:gridCol w:w="2551"/>
      </w:tblGrid>
      <w:tr w:rsidR="00F97BDF" w:rsidRPr="0008275F" w14:paraId="3B1E57E5" w14:textId="77777777" w:rsidTr="00F97BDF">
        <w:trPr>
          <w:trHeight w:val="1141"/>
        </w:trPr>
        <w:tc>
          <w:tcPr>
            <w:tcW w:w="2552" w:type="dxa"/>
            <w:shd w:val="clear" w:color="auto" w:fill="25626A"/>
            <w:vAlign w:val="center"/>
          </w:tcPr>
          <w:p w14:paraId="6024277E" w14:textId="5829050D" w:rsidR="00F97BDF" w:rsidRPr="0008275F" w:rsidRDefault="00625CD2" w:rsidP="00F97BDF">
            <w:pPr>
              <w:pStyle w:val="TableParagraph"/>
              <w:spacing w:line="276" w:lineRule="auto"/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</w:pPr>
            <w:bookmarkStart w:id="1" w:name="_Hlk150853399"/>
            <w:r w:rsidRPr="00625CD2"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</w:rPr>
              <w:t>CÁC MỤC TIÊU</w:t>
            </w:r>
          </w:p>
          <w:p w14:paraId="660BEC9B" w14:textId="77777777" w:rsidR="00F97BDF" w:rsidRPr="0008275F" w:rsidRDefault="00F97BDF" w:rsidP="00F97BDF">
            <w:pPr>
              <w:pStyle w:val="TableParagraph"/>
              <w:spacing w:line="276" w:lineRule="auto"/>
              <w:jc w:val="center"/>
              <w:rPr>
                <w:i/>
                <w:color w:val="FFFFFF" w:themeColor="background1"/>
                <w:sz w:val="6"/>
                <w:szCs w:val="6"/>
                <w:lang w:val="en-NZ"/>
              </w:rPr>
            </w:pPr>
          </w:p>
          <w:p w14:paraId="54929E65" w14:textId="0495F545" w:rsidR="00F97BDF" w:rsidRPr="0008275F" w:rsidRDefault="00625CD2" w:rsidP="002746EA">
            <w:pPr>
              <w:pStyle w:val="TableParagraph"/>
              <w:spacing w:line="276" w:lineRule="auto"/>
              <w:jc w:val="center"/>
              <w:rPr>
                <w:i/>
                <w:color w:val="FFFFFF" w:themeColor="background1"/>
                <w:sz w:val="13"/>
                <w:szCs w:val="13"/>
                <w:lang w:val="en-NZ"/>
              </w:rPr>
            </w:pPr>
            <w:r w:rsidRPr="00625CD2">
              <w:rPr>
                <w:i/>
                <w:color w:val="FFFFFF" w:themeColor="background1"/>
                <w:sz w:val="13"/>
                <w:szCs w:val="13"/>
              </w:rPr>
              <w:t xml:space="preserve">Phân bổ tỷ lệ phần trăm cho từng mục tiêu </w:t>
            </w:r>
            <w:r w:rsidRPr="00625CD2">
              <w:rPr>
                <w:b/>
                <w:bCs/>
                <w:i/>
                <w:color w:val="FFFFFF" w:themeColor="background1"/>
                <w:sz w:val="13"/>
                <w:szCs w:val="13"/>
              </w:rPr>
              <w:t>(tổng cộng là 100%)</w:t>
            </w:r>
          </w:p>
        </w:tc>
        <w:tc>
          <w:tcPr>
            <w:tcW w:w="5103" w:type="dxa"/>
            <w:shd w:val="clear" w:color="auto" w:fill="25626A"/>
            <w:vAlign w:val="center"/>
          </w:tcPr>
          <w:p w14:paraId="17D374F7" w14:textId="298A58E9" w:rsidR="00F97BDF" w:rsidRPr="0008275F" w:rsidRDefault="00625CD2" w:rsidP="00F97BDF">
            <w:pPr>
              <w:pStyle w:val="TableParagraph"/>
              <w:spacing w:line="360" w:lineRule="auto"/>
              <w:ind w:left="283" w:right="283"/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16"/>
                <w:szCs w:val="16"/>
                <w:lang w:val="en-NZ"/>
              </w:rPr>
            </w:pPr>
            <w:r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  <w:t>NHẬN XÉT</w:t>
            </w:r>
          </w:p>
        </w:tc>
        <w:tc>
          <w:tcPr>
            <w:tcW w:w="2551" w:type="dxa"/>
            <w:shd w:val="clear" w:color="auto" w:fill="25626A"/>
            <w:vAlign w:val="center"/>
          </w:tcPr>
          <w:p w14:paraId="263AED44" w14:textId="45F02DFB" w:rsidR="00F97BDF" w:rsidRPr="0008275F" w:rsidRDefault="00625CD2" w:rsidP="00F97BDF">
            <w:pPr>
              <w:pStyle w:val="TableParagraph"/>
              <w:spacing w:line="360" w:lineRule="auto"/>
              <w:ind w:left="283" w:right="283"/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</w:pPr>
            <w:r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  <w:t>ĐÁNH GIÁ</w:t>
            </w:r>
            <w:r w:rsidR="0087754A"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  <w:t xml:space="preserve"> </w:t>
            </w:r>
            <w:r w:rsidR="0087754A" w:rsidRPr="00C8255B">
              <w:rPr>
                <w:rFonts w:ascii="Montserrat Medium" w:hAnsi="Montserrat Medium"/>
                <w:i/>
                <w:iCs/>
                <w:color w:val="FFFFFF" w:themeColor="background1"/>
                <w:sz w:val="12"/>
                <w:szCs w:val="12"/>
                <w:lang w:val="en-NZ"/>
              </w:rPr>
              <w:t>&lt;</w:t>
            </w:r>
            <w:r>
              <w:rPr>
                <w:rFonts w:ascii="Montserrat Medium" w:hAnsi="Montserrat Medium"/>
                <w:i/>
                <w:iCs/>
                <w:color w:val="FFFFFF" w:themeColor="background1"/>
                <w:sz w:val="12"/>
                <w:szCs w:val="12"/>
                <w:lang w:val="en-NZ"/>
              </w:rPr>
              <w:t>khoanh tròn</w:t>
            </w:r>
            <w:r w:rsidR="0087754A">
              <w:rPr>
                <w:rFonts w:ascii="Montserrat Medium" w:hAnsi="Montserrat Medium"/>
                <w:i/>
                <w:iCs/>
                <w:color w:val="FFFFFF" w:themeColor="background1"/>
                <w:sz w:val="12"/>
                <w:szCs w:val="12"/>
                <w:lang w:val="en-NZ"/>
              </w:rPr>
              <w:t>&gt;</w:t>
            </w:r>
          </w:p>
          <w:p w14:paraId="3DAD12C2" w14:textId="4DC8B75C" w:rsidR="00F97BDF" w:rsidRPr="0008275F" w:rsidRDefault="0095082C" w:rsidP="0095082C">
            <w:pPr>
              <w:pStyle w:val="TableParagraph"/>
              <w:spacing w:line="360" w:lineRule="auto"/>
              <w:ind w:left="907" w:right="57"/>
              <w:rPr>
                <w:bCs/>
                <w:iCs/>
                <w:color w:val="FFFFFF" w:themeColor="background1"/>
                <w:spacing w:val="-4"/>
                <w:position w:val="3"/>
                <w:sz w:val="13"/>
                <w:szCs w:val="13"/>
              </w:rPr>
            </w:pPr>
            <w:r w:rsidRPr="0008275F">
              <w:rPr>
                <w:bCs/>
                <w:iCs/>
                <w:noProof/>
                <w:color w:val="FFFFFF" w:themeColor="background1"/>
                <w:spacing w:val="-4"/>
                <w:position w:val="3"/>
                <w:sz w:val="13"/>
                <w:szCs w:val="13"/>
                <w:lang w:val="fr-FR"/>
              </w:rPr>
              <mc:AlternateContent>
                <mc:Choice Requires="wpg">
                  <w:drawing>
                    <wp:anchor distT="0" distB="0" distL="114300" distR="114300" simplePos="0" relativeHeight="251658254" behindDoc="0" locked="0" layoutInCell="1" allowOverlap="1" wp14:anchorId="702677AA" wp14:editId="736957B9">
                      <wp:simplePos x="0" y="0"/>
                      <wp:positionH relativeFrom="leftMargin">
                        <wp:posOffset>224155</wp:posOffset>
                      </wp:positionH>
                      <wp:positionV relativeFrom="paragraph">
                        <wp:posOffset>16510</wp:posOffset>
                      </wp:positionV>
                      <wp:extent cx="310515" cy="361950"/>
                      <wp:effectExtent l="0" t="0" r="0" b="6350"/>
                      <wp:wrapNone/>
                      <wp:docPr id="376981262" name="Group 37698126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10515" cy="361950"/>
                                <a:chOff x="0" y="0"/>
                                <a:chExt cx="664077" cy="837481"/>
                              </a:xfrm>
                            </wpg:grpSpPr>
                            <wpg:grpSp>
                              <wpg:cNvPr id="82" name="Groupe 82"/>
                              <wpg:cNvGrpSpPr/>
                              <wpg:grpSpPr>
                                <a:xfrm>
                                  <a:off x="8626" y="0"/>
                                  <a:ext cx="655451" cy="191044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83" name="Étoile à 5 branches 8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12" name="Étoile à 5 branches 51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568A90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13" name="Étoile à 5 branches 51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568A90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514" name="Groupe 514"/>
                              <wpg:cNvGrpSpPr/>
                              <wpg:grpSpPr>
                                <a:xfrm>
                                  <a:off x="0" y="301925"/>
                                  <a:ext cx="655320" cy="1905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515" name="Étoile à 5 branches 51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16" name="Étoile à 5 branches 516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17" name="Étoile à 5 branches 51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568A90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518" name="Groupe 518"/>
                              <wpg:cNvGrpSpPr/>
                              <wpg:grpSpPr>
                                <a:xfrm>
                                  <a:off x="0" y="646981"/>
                                  <a:ext cx="655320" cy="1905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519" name="Étoile à 5 branches 51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20" name="Étoile à 5 branches 520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21" name="Étoile à 5 branches 52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14="http://schemas.microsoft.com/office/drawing/2010/main" xmlns:a="http://schemas.openxmlformats.org/drawingml/2006/main" xmlns:a16="http://schemas.microsoft.com/office/drawing/2014/main" xmlns:pic="http://schemas.openxmlformats.org/drawingml/2006/picture" xmlns:asvg="http://schemas.microsoft.com/office/drawing/2016/SVG/main">
                  <w:pict>
                    <v:group id="Group 376981262" style="position:absolute;margin-left:17.65pt;margin-top:1.3pt;width:24.45pt;height:28.5pt;z-index:251658254;mso-position-horizontal-relative:left-margin-area;mso-width-relative:margin;mso-height-relative:margin" coordsize="6640,8374" o:spid="_x0000_s1026" w14:anchorId="0B49E87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">
                      <v:group id="Groupe 82" style="position:absolute;left:86;width:6554;height:1910" coordsize="8125,2374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">
                        <v:shape id="Étoile à 5 branches 83" style="position:absolute;width:2374;height:2374;visibility:visible;mso-wrap-style:square;v-text-anchor:middle" coordsize="237483,237483" o:spid="_x0000_s1028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12" style="position:absolute;left:2935;width:2368;height:2368;visibility:visible;mso-wrap-style:square;v-text-anchor:middle" coordsize="236855,236855" o:spid="_x0000_s1029" fillcolor="#568a90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13" style="position:absolute;left:5757;width:2368;height:2368;visibility:visible;mso-wrap-style:square;v-text-anchor:middle" coordsize="236855,236855" o:spid="_x0000_s1030" fillcolor="#568a90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514" style="position:absolute;top:3019;width:6553;height:1905" coordsize="8125,2374" o:spid="_x0000_s1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">
                        <v:shape id="Étoile à 5 branches 515" style="position:absolute;width:2374;height:2374;visibility:visible;mso-wrap-style:square;v-text-anchor:middle" coordsize="237483,237483" o:spid="_x0000_s1032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16" style="position:absolute;left:2935;width:2368;height:2368;visibility:visible;mso-wrap-style:square;v-text-anchor:middle" coordsize="236855,236855" o:spid="_x0000_s1033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17" style="position:absolute;left:5757;width:2368;height:2368;visibility:visible;mso-wrap-style:square;v-text-anchor:middle" coordsize="236855,236855" o:spid="_x0000_s1034" fillcolor="#568a90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518" style="position:absolute;top:6469;width:6553;height:1905" coordsize="8125,2374" o:spid="_x0000_s1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">
                        <v:shape id="Étoile à 5 branches 519" style="position:absolute;width:2374;height:2374;visibility:visible;mso-wrap-style:square;v-text-anchor:middle" coordsize="237483,237483" o:spid="_x0000_s1036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20" style="position:absolute;left:2935;width:2368;height:2368;visibility:visible;mso-wrap-style:square;v-text-anchor:middle" coordsize="236855,236855" o:spid="_x0000_s1037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21" style="position:absolute;left:5757;width:2368;height:2368;visibility:visible;mso-wrap-style:square;v-text-anchor:middle" coordsize="236855,236855" o:spid="_x0000_s1038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w10:wrap anchorx="margin"/>
                    </v:group>
                  </w:pict>
                </mc:Fallback>
              </mc:AlternateContent>
            </w:r>
            <w:r w:rsidR="00625CD2">
              <w:rPr>
                <w:bCs/>
                <w:iCs/>
                <w:color w:val="FFFFFF" w:themeColor="background1"/>
                <w:spacing w:val="-4"/>
                <w:position w:val="3"/>
                <w:sz w:val="13"/>
                <w:szCs w:val="13"/>
              </w:rPr>
              <w:t>Chưa đạt được</w:t>
            </w:r>
          </w:p>
          <w:p w14:paraId="33B57A23" w14:textId="7C1BE902" w:rsidR="00F97BDF" w:rsidRPr="0008275F" w:rsidRDefault="00625CD2" w:rsidP="0095082C">
            <w:pPr>
              <w:pStyle w:val="TableParagraph"/>
              <w:spacing w:line="360" w:lineRule="auto"/>
              <w:ind w:left="907" w:right="57"/>
              <w:rPr>
                <w:bCs/>
                <w:iCs/>
                <w:color w:val="FFFFFF" w:themeColor="background1"/>
                <w:spacing w:val="-4"/>
                <w:position w:val="3"/>
                <w:sz w:val="13"/>
                <w:szCs w:val="13"/>
              </w:rPr>
            </w:pPr>
            <w:r>
              <w:rPr>
                <w:bCs/>
                <w:iCs/>
                <w:color w:val="FFFFFF" w:themeColor="background1"/>
                <w:spacing w:val="-4"/>
                <w:position w:val="3"/>
                <w:sz w:val="13"/>
                <w:szCs w:val="13"/>
              </w:rPr>
              <w:t>Đạt được</w:t>
            </w:r>
          </w:p>
          <w:p w14:paraId="541B6C80" w14:textId="3E1B7108" w:rsidR="00F97BDF" w:rsidRPr="0008275F" w:rsidRDefault="00625CD2" w:rsidP="0095082C">
            <w:pPr>
              <w:pStyle w:val="TableParagraph"/>
              <w:spacing w:line="360" w:lineRule="auto"/>
              <w:ind w:left="907" w:right="57"/>
              <w:rPr>
                <w:rFonts w:ascii="Montserrat Light" w:hAnsi="Montserrat Light"/>
                <w:i/>
                <w:iCs/>
                <w:color w:val="595959" w:themeColor="text1" w:themeTint="A6"/>
                <w:spacing w:val="-1"/>
                <w:sz w:val="18"/>
                <w:szCs w:val="18"/>
                <w:lang w:val="en-NZ"/>
              </w:rPr>
            </w:pPr>
            <w:r>
              <w:rPr>
                <w:bCs/>
                <w:iCs/>
                <w:color w:val="FFFFFF" w:themeColor="background1"/>
                <w:spacing w:val="-4"/>
                <w:position w:val="3"/>
                <w:sz w:val="13"/>
                <w:szCs w:val="13"/>
              </w:rPr>
              <w:t>Đạt vượt chỉ tiêu</w:t>
            </w:r>
          </w:p>
        </w:tc>
      </w:tr>
      <w:tr w:rsidR="00F97BDF" w:rsidRPr="0008275F" w14:paraId="31E4AE09" w14:textId="77777777" w:rsidTr="00F97BDF">
        <w:trPr>
          <w:trHeight w:val="851"/>
        </w:trPr>
        <w:tc>
          <w:tcPr>
            <w:tcW w:w="2552" w:type="dxa"/>
          </w:tcPr>
          <w:p w14:paraId="161ECD87" w14:textId="128223F3" w:rsidR="00F97BDF" w:rsidRPr="0008275F" w:rsidRDefault="00625CD2" w:rsidP="00F97BDF">
            <w:pPr>
              <w:jc w:val="center"/>
              <w:rPr>
                <w:rFonts w:ascii="Montserrat Light" w:hAnsi="Montserrat Light"/>
                <w:i/>
                <w:iCs/>
                <w:color w:val="25626A"/>
                <w:spacing w:val="-1"/>
                <w:sz w:val="16"/>
                <w:szCs w:val="16"/>
                <w:lang w:val="en-NZ"/>
              </w:rPr>
            </w:pPr>
            <w:r>
              <w:rPr>
                <w:rFonts w:ascii="Montserrat Medium" w:hAnsi="Montserrat Medium"/>
                <w:color w:val="25626A"/>
                <w:spacing w:val="-4"/>
                <w:position w:val="3"/>
                <w:sz w:val="16"/>
                <w:szCs w:val="16"/>
                <w:lang w:val="en-NZ"/>
              </w:rPr>
              <w:t>MỤC TIÊU PHÁT TRIỂN CÁ NHÂN</w:t>
            </w:r>
          </w:p>
        </w:tc>
        <w:tc>
          <w:tcPr>
            <w:tcW w:w="5103" w:type="dxa"/>
          </w:tcPr>
          <w:p w14:paraId="36BF65A5" w14:textId="7FBE293B" w:rsidR="00F97BDF" w:rsidRPr="0008275F" w:rsidRDefault="00F97BDF" w:rsidP="00F97BDF">
            <w:pPr>
              <w:rPr>
                <w:bCs/>
                <w:iCs/>
                <w:noProof/>
                <w:color w:val="040033"/>
                <w:spacing w:val="-4"/>
                <w:position w:val="3"/>
                <w:sz w:val="18"/>
                <w:szCs w:val="18"/>
                <w:lang w:val="en-NZ"/>
              </w:rPr>
            </w:pPr>
          </w:p>
        </w:tc>
        <w:tc>
          <w:tcPr>
            <w:tcW w:w="2551" w:type="dxa"/>
          </w:tcPr>
          <w:p w14:paraId="67AB4E38" w14:textId="77777777" w:rsidR="00F97BDF" w:rsidRPr="0008275F" w:rsidRDefault="00F97BDF" w:rsidP="00F97BDF">
            <w:pPr>
              <w:rPr>
                <w:rFonts w:ascii="Montserrat Light" w:hAnsi="Montserrat Light"/>
                <w:i/>
                <w:iCs/>
                <w:color w:val="595959" w:themeColor="text1" w:themeTint="A6"/>
                <w:spacing w:val="-1"/>
                <w:sz w:val="18"/>
                <w:szCs w:val="18"/>
                <w:lang w:val="en-NZ"/>
              </w:rPr>
            </w:pPr>
          </w:p>
        </w:tc>
      </w:tr>
      <w:tr w:rsidR="00F97BDF" w:rsidRPr="0008275F" w14:paraId="47B2705F" w14:textId="77777777" w:rsidTr="00F97BDF">
        <w:trPr>
          <w:trHeight w:val="851"/>
        </w:trPr>
        <w:tc>
          <w:tcPr>
            <w:tcW w:w="2552" w:type="dxa"/>
          </w:tcPr>
          <w:p w14:paraId="2CF55421" w14:textId="4C70A534" w:rsidR="00F97BDF" w:rsidRPr="0008275F" w:rsidRDefault="00625CD2" w:rsidP="00F97BDF">
            <w:pPr>
              <w:jc w:val="center"/>
              <w:rPr>
                <w:rFonts w:ascii="Montserrat Light" w:hAnsi="Montserrat Light"/>
                <w:i/>
                <w:iCs/>
                <w:color w:val="595959" w:themeColor="text1" w:themeTint="A6"/>
                <w:spacing w:val="-1"/>
                <w:sz w:val="18"/>
                <w:szCs w:val="18"/>
                <w:lang w:val="en-NZ"/>
              </w:rPr>
            </w:pPr>
            <w:r>
              <w:rPr>
                <w:rFonts w:ascii="Montserrat Medium" w:hAnsi="Montserrat Medium"/>
                <w:color w:val="25626A"/>
                <w:spacing w:val="-4"/>
                <w:position w:val="3"/>
                <w:sz w:val="16"/>
                <w:szCs w:val="16"/>
                <w:lang w:val="en-NZ"/>
              </w:rPr>
              <w:t>MỤC TIÊU 1</w:t>
            </w:r>
          </w:p>
        </w:tc>
        <w:tc>
          <w:tcPr>
            <w:tcW w:w="5103" w:type="dxa"/>
          </w:tcPr>
          <w:p w14:paraId="5AA94D0E" w14:textId="77777777" w:rsidR="00F97BDF" w:rsidRPr="0008275F" w:rsidRDefault="00F97BDF" w:rsidP="00F97BDF">
            <w:pPr>
              <w:rPr>
                <w:bCs/>
                <w:iCs/>
                <w:noProof/>
                <w:color w:val="040033"/>
                <w:spacing w:val="-4"/>
                <w:position w:val="3"/>
                <w:sz w:val="18"/>
                <w:szCs w:val="18"/>
                <w:lang w:val="en-NZ"/>
              </w:rPr>
            </w:pPr>
          </w:p>
        </w:tc>
        <w:tc>
          <w:tcPr>
            <w:tcW w:w="2551" w:type="dxa"/>
          </w:tcPr>
          <w:p w14:paraId="2BFDEE79" w14:textId="77777777" w:rsidR="00F97BDF" w:rsidRPr="0008275F" w:rsidRDefault="00F97BDF" w:rsidP="00F97BDF">
            <w:pPr>
              <w:rPr>
                <w:rFonts w:ascii="Montserrat Light" w:hAnsi="Montserrat Light"/>
                <w:i/>
                <w:iCs/>
                <w:color w:val="595959" w:themeColor="text1" w:themeTint="A6"/>
                <w:spacing w:val="-1"/>
                <w:sz w:val="18"/>
                <w:szCs w:val="18"/>
                <w:lang w:val="en-NZ"/>
              </w:rPr>
            </w:pPr>
            <w:r w:rsidRPr="0008275F">
              <w:rPr>
                <w:bCs/>
                <w:iCs/>
                <w:noProof/>
                <w:color w:val="FFFFFF" w:themeColor="background1"/>
                <w:spacing w:val="-4"/>
                <w:position w:val="3"/>
                <w:sz w:val="18"/>
                <w:szCs w:val="18"/>
                <w:lang w:val="en-NZ"/>
              </w:rPr>
              <mc:AlternateContent>
                <mc:Choice Requires="wpg">
                  <w:drawing>
                    <wp:anchor distT="0" distB="0" distL="114300" distR="114300" simplePos="0" relativeHeight="251658256" behindDoc="0" locked="0" layoutInCell="1" allowOverlap="1" wp14:anchorId="67590AE1" wp14:editId="5E03555E">
                      <wp:simplePos x="0" y="0"/>
                      <wp:positionH relativeFrom="leftMargin">
                        <wp:posOffset>654050</wp:posOffset>
                      </wp:positionH>
                      <wp:positionV relativeFrom="paragraph">
                        <wp:posOffset>79877</wp:posOffset>
                      </wp:positionV>
                      <wp:extent cx="351155" cy="389255"/>
                      <wp:effectExtent l="0" t="0" r="4445" b="4445"/>
                      <wp:wrapNone/>
                      <wp:docPr id="224" name="Group 22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51155" cy="389255"/>
                                <a:chOff x="0" y="0"/>
                                <a:chExt cx="664077" cy="837481"/>
                              </a:xfrm>
                            </wpg:grpSpPr>
                            <wpg:grpSp>
                              <wpg:cNvPr id="225" name="Groupe 225"/>
                              <wpg:cNvGrpSpPr/>
                              <wpg:grpSpPr>
                                <a:xfrm>
                                  <a:off x="8626" y="0"/>
                                  <a:ext cx="655451" cy="191044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226" name="Étoile à 5 branches 8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27" name="Étoile à 5 branches 51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568A90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28" name="Étoile à 5 branches 51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568A90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229" name="Groupe 229"/>
                              <wpg:cNvGrpSpPr/>
                              <wpg:grpSpPr>
                                <a:xfrm>
                                  <a:off x="0" y="301925"/>
                                  <a:ext cx="655320" cy="1905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230" name="Étoile à 5 branches 51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31" name="Étoile à 5 branches 516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32" name="Étoile à 5 branches 51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568A90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233" name="Groupe 233"/>
                              <wpg:cNvGrpSpPr/>
                              <wpg:grpSpPr>
                                <a:xfrm>
                                  <a:off x="0" y="646981"/>
                                  <a:ext cx="655320" cy="1905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234" name="Étoile à 5 branches 51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35" name="Étoile à 5 branches 520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36" name="Étoile à 5 branches 52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14="http://schemas.microsoft.com/office/drawing/2010/main" xmlns:asvg="http://schemas.microsoft.com/office/drawing/2016/SVG/main" xmlns:a16="http://schemas.microsoft.com/office/drawing/2014/main" xmlns:pic="http://schemas.openxmlformats.org/drawingml/2006/picture" xmlns:a="http://schemas.openxmlformats.org/drawingml/2006/main">
                  <w:pict w14:anchorId="32899623">
                    <v:group id="Groupe 224" style="position:absolute;margin-left:51.5pt;margin-top:6.3pt;width:27.65pt;height:30.65pt;z-index:252234752;mso-position-horizontal-relative:left-margin-area;mso-width-relative:margin;mso-height-relative:margin" coordsize="6640,8374" o:spid="_x0000_s1026" w14:anchorId="583B61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">
                      <v:group id="Groupe 225" style="position:absolute;left:86;width:6554;height:1910" coordsize="8125,2374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">
                        <v:shape id="Étoile à 5 branches 83" style="position:absolute;width:2374;height:2374;visibility:visible;mso-wrap-style:square;v-text-anchor:middle" coordsize="237483,237483" o:spid="_x0000_s1028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12" style="position:absolute;left:2935;width:2368;height:2368;visibility:visible;mso-wrap-style:square;v-text-anchor:middle" coordsize="236855,236855" o:spid="_x0000_s1029" fillcolor="#568a90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13" style="position:absolute;left:5757;width:2368;height:2368;visibility:visible;mso-wrap-style:square;v-text-anchor:middle" coordsize="236855,236855" o:spid="_x0000_s1030" fillcolor="#568a90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229" style="position:absolute;top:3019;width:6553;height:1905" coordsize="8125,2374" o:spid="_x0000_s1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">
                        <v:shape id="Étoile à 5 branches 515" style="position:absolute;width:2374;height:2374;visibility:visible;mso-wrap-style:square;v-text-anchor:middle" coordsize="237483,237483" o:spid="_x0000_s1032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16" style="position:absolute;left:2935;width:2368;height:2368;visibility:visible;mso-wrap-style:square;v-text-anchor:middle" coordsize="236855,236855" o:spid="_x0000_s1033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17" style="position:absolute;left:5757;width:2368;height:2368;visibility:visible;mso-wrap-style:square;v-text-anchor:middle" coordsize="236855,236855" o:spid="_x0000_s1034" fillcolor="#568a90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233" style="position:absolute;top:6469;width:6553;height:1905" coordsize="8125,2374" o:spid="_x0000_s1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">
                        <v:shape id="Étoile à 5 branches 519" style="position:absolute;width:2374;height:2374;visibility:visible;mso-wrap-style:square;v-text-anchor:middle" coordsize="237483,237483" o:spid="_x0000_s1036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20" style="position:absolute;left:2935;width:2368;height:2368;visibility:visible;mso-wrap-style:square;v-text-anchor:middle" coordsize="236855,236855" o:spid="_x0000_s1037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21" style="position:absolute;left:5757;width:2368;height:2368;visibility:visible;mso-wrap-style:square;v-text-anchor:middle" coordsize="236855,236855" o:spid="_x0000_s1038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w10:wrap anchorx="margin"/>
                    </v:group>
                  </w:pict>
                </mc:Fallback>
              </mc:AlternateContent>
            </w:r>
          </w:p>
        </w:tc>
      </w:tr>
      <w:tr w:rsidR="00D9376E" w:rsidRPr="0008275F" w14:paraId="365C4E3C" w14:textId="77777777" w:rsidTr="00F97BDF">
        <w:trPr>
          <w:trHeight w:val="851"/>
        </w:trPr>
        <w:tc>
          <w:tcPr>
            <w:tcW w:w="2552" w:type="dxa"/>
          </w:tcPr>
          <w:p w14:paraId="238DD33E" w14:textId="75617E42" w:rsidR="00D9376E" w:rsidRPr="0008275F" w:rsidRDefault="00625CD2" w:rsidP="00D9376E">
            <w:pPr>
              <w:jc w:val="center"/>
              <w:rPr>
                <w:rFonts w:ascii="Montserrat Medium" w:hAnsi="Montserrat Medium"/>
                <w:color w:val="595959" w:themeColor="text1" w:themeTint="A6"/>
                <w:spacing w:val="-4"/>
                <w:position w:val="3"/>
                <w:sz w:val="18"/>
                <w:szCs w:val="18"/>
                <w:lang w:val="en-NZ"/>
              </w:rPr>
            </w:pPr>
            <w:r>
              <w:rPr>
                <w:rFonts w:ascii="Montserrat Medium" w:hAnsi="Montserrat Medium"/>
                <w:color w:val="25626A"/>
                <w:spacing w:val="-4"/>
                <w:position w:val="3"/>
                <w:sz w:val="16"/>
                <w:szCs w:val="16"/>
                <w:lang w:val="en-NZ"/>
              </w:rPr>
              <w:t>MỤC TIÊU 2</w:t>
            </w:r>
          </w:p>
        </w:tc>
        <w:tc>
          <w:tcPr>
            <w:tcW w:w="5103" w:type="dxa"/>
          </w:tcPr>
          <w:p w14:paraId="12EDA620" w14:textId="77777777" w:rsidR="00D9376E" w:rsidRPr="0008275F" w:rsidRDefault="00D9376E" w:rsidP="00D9376E">
            <w:pPr>
              <w:rPr>
                <w:bCs/>
                <w:iCs/>
                <w:noProof/>
                <w:color w:val="040033"/>
                <w:spacing w:val="-4"/>
                <w:position w:val="3"/>
                <w:sz w:val="18"/>
                <w:szCs w:val="18"/>
                <w:lang w:val="en-NZ"/>
              </w:rPr>
            </w:pPr>
          </w:p>
        </w:tc>
        <w:tc>
          <w:tcPr>
            <w:tcW w:w="2551" w:type="dxa"/>
          </w:tcPr>
          <w:p w14:paraId="420AE0BB" w14:textId="77777777" w:rsidR="00D9376E" w:rsidRPr="0008275F" w:rsidRDefault="00D9376E" w:rsidP="00D9376E">
            <w:pPr>
              <w:rPr>
                <w:rFonts w:ascii="Montserrat Light" w:hAnsi="Montserrat Light"/>
                <w:i/>
                <w:iCs/>
                <w:color w:val="595959" w:themeColor="text1" w:themeTint="A6"/>
                <w:spacing w:val="-1"/>
                <w:sz w:val="18"/>
                <w:szCs w:val="18"/>
                <w:lang w:val="en-NZ"/>
              </w:rPr>
            </w:pPr>
            <w:r w:rsidRPr="0008275F">
              <w:rPr>
                <w:bCs/>
                <w:iCs/>
                <w:noProof/>
                <w:color w:val="FFFFFF" w:themeColor="background1"/>
                <w:spacing w:val="-4"/>
                <w:position w:val="3"/>
                <w:sz w:val="18"/>
                <w:szCs w:val="18"/>
                <w:lang w:val="en-NZ"/>
              </w:rPr>
              <mc:AlternateContent>
                <mc:Choice Requires="wpg">
                  <w:drawing>
                    <wp:anchor distT="0" distB="0" distL="114300" distR="114300" simplePos="0" relativeHeight="251673620" behindDoc="0" locked="0" layoutInCell="1" allowOverlap="1" wp14:anchorId="40EEEC1D" wp14:editId="28E4DCC5">
                      <wp:simplePos x="0" y="0"/>
                      <wp:positionH relativeFrom="leftMargin">
                        <wp:posOffset>654050</wp:posOffset>
                      </wp:positionH>
                      <wp:positionV relativeFrom="paragraph">
                        <wp:posOffset>66040</wp:posOffset>
                      </wp:positionV>
                      <wp:extent cx="351155" cy="389255"/>
                      <wp:effectExtent l="0" t="0" r="4445" b="4445"/>
                      <wp:wrapNone/>
                      <wp:docPr id="237" name="Group 23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51155" cy="389255"/>
                                <a:chOff x="0" y="0"/>
                                <a:chExt cx="664077" cy="837481"/>
                              </a:xfrm>
                            </wpg:grpSpPr>
                            <wpg:grpSp>
                              <wpg:cNvPr id="238" name="Groupe 238"/>
                              <wpg:cNvGrpSpPr/>
                              <wpg:grpSpPr>
                                <a:xfrm>
                                  <a:off x="8626" y="0"/>
                                  <a:ext cx="655451" cy="191044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239" name="Étoile à 5 branches 8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40" name="Étoile à 5 branches 51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568A90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41" name="Étoile à 5 branches 51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568A90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242" name="Groupe 242"/>
                              <wpg:cNvGrpSpPr/>
                              <wpg:grpSpPr>
                                <a:xfrm>
                                  <a:off x="0" y="301925"/>
                                  <a:ext cx="655320" cy="1905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243" name="Étoile à 5 branches 51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44" name="Étoile à 5 branches 516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45" name="Étoile à 5 branches 51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568A90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246" name="Groupe 246"/>
                              <wpg:cNvGrpSpPr/>
                              <wpg:grpSpPr>
                                <a:xfrm>
                                  <a:off x="0" y="646981"/>
                                  <a:ext cx="655320" cy="1905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247" name="Étoile à 5 branches 51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48" name="Étoile à 5 branches 520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49" name="Étoile à 5 branches 52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14="http://schemas.microsoft.com/office/drawing/2010/main" xmlns:a="http://schemas.openxmlformats.org/drawingml/2006/main" xmlns:a16="http://schemas.microsoft.com/office/drawing/2014/main" xmlns:pic="http://schemas.openxmlformats.org/drawingml/2006/picture" xmlns:asvg="http://schemas.microsoft.com/office/drawing/2016/SVG/main">
                  <w:pict>
                    <v:group id="Group 237" style="position:absolute;margin-left:51.5pt;margin-top:5.2pt;width:27.65pt;height:30.65pt;z-index:251673620;mso-position-horizontal-relative:left-margin-area;mso-width-relative:margin;mso-height-relative:margin" coordsize="6640,8374" o:spid="_x0000_s1026" w14:anchorId="533313B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">
                      <v:group id="Groupe 238" style="position:absolute;left:86;width:6554;height:1910" coordsize="8125,2374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">
                        <v:shape id="Étoile à 5 branches 83" style="position:absolute;width:2374;height:2374;visibility:visible;mso-wrap-style:square;v-text-anchor:middle" coordsize="237483,237483" o:spid="_x0000_s1028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12" style="position:absolute;left:2935;width:2368;height:2368;visibility:visible;mso-wrap-style:square;v-text-anchor:middle" coordsize="236855,236855" o:spid="_x0000_s1029" fillcolor="#568a90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13" style="position:absolute;left:5757;width:2368;height:2368;visibility:visible;mso-wrap-style:square;v-text-anchor:middle" coordsize="236855,236855" o:spid="_x0000_s1030" fillcolor="#568a90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242" style="position:absolute;top:3019;width:6553;height:1905" coordsize="8125,2374" o:spid="_x0000_s1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">
                        <v:shape id="Étoile à 5 branches 515" style="position:absolute;width:2374;height:2374;visibility:visible;mso-wrap-style:square;v-text-anchor:middle" coordsize="237483,237483" o:spid="_x0000_s1032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16" style="position:absolute;left:2935;width:2368;height:2368;visibility:visible;mso-wrap-style:square;v-text-anchor:middle" coordsize="236855,236855" o:spid="_x0000_s1033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17" style="position:absolute;left:5757;width:2368;height:2368;visibility:visible;mso-wrap-style:square;v-text-anchor:middle" coordsize="236855,236855" o:spid="_x0000_s1034" fillcolor="#568a90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246" style="position:absolute;top:6469;width:6553;height:1905" coordsize="8125,2374" o:spid="_x0000_s1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n8P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">
                        <v:shape id="Étoile à 5 branches 519" style="position:absolute;width:2374;height:2374;visibility:visible;mso-wrap-style:square;v-text-anchor:middle" coordsize="237483,237483" o:spid="_x0000_s1036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20" style="position:absolute;left:2935;width:2368;height:2368;visibility:visible;mso-wrap-style:square;v-text-anchor:middle" coordsize="236855,236855" o:spid="_x0000_s1037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21" style="position:absolute;left:5757;width:2368;height:2368;visibility:visible;mso-wrap-style:square;v-text-anchor:middle" coordsize="236855,236855" o:spid="_x0000_s1038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w10:wrap anchorx="margin"/>
                    </v:group>
                  </w:pict>
                </mc:Fallback>
              </mc:AlternateContent>
            </w:r>
          </w:p>
        </w:tc>
      </w:tr>
      <w:tr w:rsidR="00D9376E" w:rsidRPr="0008275F" w14:paraId="2344D841" w14:textId="77777777" w:rsidTr="00F97BDF">
        <w:trPr>
          <w:trHeight w:val="851"/>
        </w:trPr>
        <w:tc>
          <w:tcPr>
            <w:tcW w:w="2552" w:type="dxa"/>
            <w:tcBorders>
              <w:bottom w:val="single" w:sz="4" w:space="0" w:color="91B2B5"/>
            </w:tcBorders>
          </w:tcPr>
          <w:p w14:paraId="3527A23C" w14:textId="5AC25088" w:rsidR="00D9376E" w:rsidRPr="0008275F" w:rsidRDefault="00625CD2" w:rsidP="00D9376E">
            <w:pPr>
              <w:jc w:val="center"/>
              <w:rPr>
                <w:rFonts w:ascii="Montserrat Medium" w:hAnsi="Montserrat Medium"/>
                <w:color w:val="25626A"/>
                <w:spacing w:val="-4"/>
                <w:position w:val="3"/>
                <w:sz w:val="18"/>
                <w:szCs w:val="18"/>
                <w:lang w:val="en-NZ"/>
              </w:rPr>
            </w:pPr>
            <w:r>
              <w:rPr>
                <w:rFonts w:ascii="Montserrat Medium" w:hAnsi="Montserrat Medium"/>
                <w:color w:val="25626A"/>
                <w:spacing w:val="-4"/>
                <w:position w:val="3"/>
                <w:sz w:val="16"/>
                <w:szCs w:val="16"/>
                <w:lang w:val="en-NZ"/>
              </w:rPr>
              <w:t xml:space="preserve">MỤC TIÊU 3 </w:t>
            </w:r>
            <w:r>
              <w:rPr>
                <w:rFonts w:ascii="Montserrat Medium" w:hAnsi="Montserrat Medium"/>
                <w:i/>
                <w:iCs/>
                <w:color w:val="25626A"/>
                <w:spacing w:val="-4"/>
                <w:position w:val="3"/>
                <w:sz w:val="14"/>
                <w:szCs w:val="14"/>
                <w:lang w:val="en-NZ"/>
              </w:rPr>
              <w:t>không bắt buộc</w:t>
            </w:r>
            <w:r w:rsidR="00D9376E" w:rsidRPr="0008275F">
              <w:rPr>
                <w:rFonts w:ascii="Montserrat Medium" w:hAnsi="Montserrat Medium"/>
                <w:i/>
                <w:iCs/>
                <w:color w:val="25626A"/>
                <w:spacing w:val="-4"/>
                <w:position w:val="3"/>
                <w:sz w:val="14"/>
                <w:szCs w:val="14"/>
                <w:lang w:val="en-NZ"/>
              </w:rPr>
              <w:t>)</w:t>
            </w:r>
          </w:p>
        </w:tc>
        <w:tc>
          <w:tcPr>
            <w:tcW w:w="5103" w:type="dxa"/>
            <w:tcBorders>
              <w:bottom w:val="single" w:sz="4" w:space="0" w:color="91B2B5"/>
            </w:tcBorders>
          </w:tcPr>
          <w:p w14:paraId="4C87A19A" w14:textId="77777777" w:rsidR="00D9376E" w:rsidRPr="0008275F" w:rsidRDefault="00D9376E" w:rsidP="00D9376E">
            <w:pPr>
              <w:rPr>
                <w:bCs/>
                <w:iCs/>
                <w:noProof/>
                <w:color w:val="040033"/>
                <w:spacing w:val="-4"/>
                <w:position w:val="3"/>
                <w:sz w:val="18"/>
                <w:szCs w:val="18"/>
                <w:lang w:val="en-NZ"/>
              </w:rPr>
            </w:pPr>
          </w:p>
        </w:tc>
        <w:tc>
          <w:tcPr>
            <w:tcW w:w="2551" w:type="dxa"/>
            <w:tcBorders>
              <w:bottom w:val="single" w:sz="4" w:space="0" w:color="91B2B5"/>
            </w:tcBorders>
          </w:tcPr>
          <w:p w14:paraId="0A4F6791" w14:textId="77777777" w:rsidR="00D9376E" w:rsidRPr="0008275F" w:rsidRDefault="00D9376E" w:rsidP="00D9376E">
            <w:pPr>
              <w:rPr>
                <w:bCs/>
                <w:iCs/>
                <w:noProof/>
                <w:color w:val="FFFFFF" w:themeColor="background1"/>
                <w:spacing w:val="-4"/>
                <w:position w:val="3"/>
                <w:sz w:val="18"/>
                <w:szCs w:val="18"/>
                <w:lang w:val="en-NZ"/>
              </w:rPr>
            </w:pPr>
          </w:p>
        </w:tc>
      </w:tr>
      <w:tr w:rsidR="00D9376E" w:rsidRPr="0008275F" w14:paraId="2FBE301C" w14:textId="77777777" w:rsidTr="00F97BDF">
        <w:trPr>
          <w:trHeight w:val="851"/>
        </w:trPr>
        <w:tc>
          <w:tcPr>
            <w:tcW w:w="2552" w:type="dxa"/>
            <w:tcBorders>
              <w:bottom w:val="single" w:sz="18" w:space="0" w:color="24626A"/>
            </w:tcBorders>
          </w:tcPr>
          <w:p w14:paraId="23290065" w14:textId="3BBBBB83" w:rsidR="00D9376E" w:rsidRPr="0008275F" w:rsidRDefault="00625CD2" w:rsidP="00D9376E">
            <w:pPr>
              <w:jc w:val="center"/>
              <w:rPr>
                <w:rFonts w:ascii="Montserrat Medium" w:hAnsi="Montserrat Medium"/>
                <w:color w:val="25626A"/>
                <w:spacing w:val="-4"/>
                <w:position w:val="3"/>
                <w:sz w:val="18"/>
                <w:szCs w:val="18"/>
                <w:lang w:val="en-NZ"/>
              </w:rPr>
            </w:pPr>
            <w:r>
              <w:rPr>
                <w:rFonts w:ascii="Montserrat Medium" w:hAnsi="Montserrat Medium"/>
                <w:color w:val="25626A"/>
                <w:spacing w:val="-4"/>
                <w:position w:val="3"/>
                <w:sz w:val="16"/>
                <w:szCs w:val="16"/>
                <w:lang w:val="en-NZ"/>
              </w:rPr>
              <w:t xml:space="preserve">MỤC TIÊU 3 </w:t>
            </w:r>
            <w:r>
              <w:rPr>
                <w:rFonts w:ascii="Montserrat Medium" w:hAnsi="Montserrat Medium"/>
                <w:i/>
                <w:iCs/>
                <w:color w:val="25626A"/>
                <w:spacing w:val="-4"/>
                <w:position w:val="3"/>
                <w:sz w:val="14"/>
                <w:szCs w:val="14"/>
                <w:lang w:val="en-NZ"/>
              </w:rPr>
              <w:t>không bắt buộc</w:t>
            </w:r>
            <w:r w:rsidRPr="0008275F">
              <w:rPr>
                <w:rFonts w:ascii="Montserrat Medium" w:hAnsi="Montserrat Medium"/>
                <w:i/>
                <w:iCs/>
                <w:color w:val="25626A"/>
                <w:spacing w:val="-4"/>
                <w:position w:val="3"/>
                <w:sz w:val="14"/>
                <w:szCs w:val="14"/>
                <w:lang w:val="en-NZ"/>
              </w:rPr>
              <w:t>)</w:t>
            </w:r>
          </w:p>
        </w:tc>
        <w:tc>
          <w:tcPr>
            <w:tcW w:w="5103" w:type="dxa"/>
            <w:tcBorders>
              <w:bottom w:val="single" w:sz="18" w:space="0" w:color="24626A"/>
            </w:tcBorders>
          </w:tcPr>
          <w:p w14:paraId="7700E0CE" w14:textId="3D40C780" w:rsidR="00D9376E" w:rsidRPr="0008275F" w:rsidRDefault="00D9376E" w:rsidP="00D9376E">
            <w:pPr>
              <w:rPr>
                <w:bCs/>
                <w:iCs/>
                <w:noProof/>
                <w:color w:val="040033"/>
                <w:spacing w:val="-4"/>
                <w:position w:val="3"/>
                <w:sz w:val="18"/>
                <w:szCs w:val="18"/>
                <w:lang w:val="en-NZ"/>
              </w:rPr>
            </w:pPr>
          </w:p>
        </w:tc>
        <w:tc>
          <w:tcPr>
            <w:tcW w:w="2551" w:type="dxa"/>
            <w:tcBorders>
              <w:bottom w:val="single" w:sz="18" w:space="0" w:color="24626A"/>
            </w:tcBorders>
          </w:tcPr>
          <w:p w14:paraId="77BD2EED" w14:textId="77777777" w:rsidR="00D9376E" w:rsidRPr="0008275F" w:rsidRDefault="00D9376E" w:rsidP="00D9376E">
            <w:pPr>
              <w:rPr>
                <w:bCs/>
                <w:iCs/>
                <w:noProof/>
                <w:color w:val="FFFFFF" w:themeColor="background1"/>
                <w:spacing w:val="-4"/>
                <w:position w:val="3"/>
                <w:sz w:val="18"/>
                <w:szCs w:val="18"/>
                <w:lang w:val="en-NZ"/>
              </w:rPr>
            </w:pPr>
            <w:r w:rsidRPr="0008275F">
              <w:rPr>
                <w:bCs/>
                <w:iCs/>
                <w:noProof/>
                <w:color w:val="FFFFFF" w:themeColor="background1"/>
                <w:spacing w:val="-4"/>
                <w:position w:val="3"/>
                <w:sz w:val="18"/>
                <w:szCs w:val="18"/>
                <w:lang w:val="en-NZ"/>
              </w:rPr>
              <mc:AlternateContent>
                <mc:Choice Requires="wpg">
                  <w:drawing>
                    <wp:anchor distT="0" distB="0" distL="114300" distR="114300" simplePos="0" relativeHeight="251675668" behindDoc="0" locked="0" layoutInCell="1" allowOverlap="1" wp14:anchorId="6EF628F0" wp14:editId="748D61F1">
                      <wp:simplePos x="0" y="0"/>
                      <wp:positionH relativeFrom="leftMargin">
                        <wp:posOffset>654050</wp:posOffset>
                      </wp:positionH>
                      <wp:positionV relativeFrom="paragraph">
                        <wp:posOffset>75565</wp:posOffset>
                      </wp:positionV>
                      <wp:extent cx="351155" cy="389255"/>
                      <wp:effectExtent l="0" t="0" r="4445" b="4445"/>
                      <wp:wrapNone/>
                      <wp:docPr id="1407003975" name="Group 140700397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51155" cy="389255"/>
                                <a:chOff x="0" y="0"/>
                                <a:chExt cx="664077" cy="837481"/>
                              </a:xfrm>
                            </wpg:grpSpPr>
                            <wpg:grpSp>
                              <wpg:cNvPr id="1407003976" name="Groupe 1407003976"/>
                              <wpg:cNvGrpSpPr/>
                              <wpg:grpSpPr>
                                <a:xfrm>
                                  <a:off x="8626" y="0"/>
                                  <a:ext cx="655451" cy="191044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407003977" name="Étoile à 5 branches 8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407003978" name="Étoile à 5 branches 51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568A90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407003979" name="Étoile à 5 branches 51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568A90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407003980" name="Groupe 1407003980"/>
                              <wpg:cNvGrpSpPr/>
                              <wpg:grpSpPr>
                                <a:xfrm>
                                  <a:off x="0" y="301925"/>
                                  <a:ext cx="655320" cy="1905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407003981" name="Étoile à 5 branches 51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407003982" name="Étoile à 5 branches 516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407003983" name="Étoile à 5 branches 51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568A90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407003984" name="Groupe 1407003984"/>
                              <wpg:cNvGrpSpPr/>
                              <wpg:grpSpPr>
                                <a:xfrm>
                                  <a:off x="0" y="646981"/>
                                  <a:ext cx="655320" cy="1905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407003985" name="Étoile à 5 branches 51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407003986" name="Étoile à 5 branches 520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407003987" name="Étoile à 5 branches 52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14="http://schemas.microsoft.com/office/drawing/2010/main" xmlns:a="http://schemas.openxmlformats.org/drawingml/2006/main" xmlns:a16="http://schemas.microsoft.com/office/drawing/2014/main" xmlns:pic="http://schemas.openxmlformats.org/drawingml/2006/picture" xmlns:asvg="http://schemas.microsoft.com/office/drawing/2016/SVG/main">
                  <w:pict>
                    <v:group id="Group 1407003975" style="position:absolute;margin-left:51.5pt;margin-top:5.95pt;width:27.65pt;height:30.65pt;z-index:251675668;mso-position-horizontal-relative:left-margin-area;mso-width-relative:margin;mso-height-relative:margin" coordsize="6640,8374" o:spid="_x0000_s1026" w14:anchorId="7CA021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">
                      <v:group id="Groupe 1407003976" style="position:absolute;left:86;width:6554;height:1910" coordsize="8125,2374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">
                        <v:shape id="Étoile à 5 branches 83" style="position:absolute;width:2374;height:2374;visibility:visible;mso-wrap-style:square;v-text-anchor:middle" coordsize="237483,237483" o:spid="_x0000_s1028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12" style="position:absolute;left:2935;width:2368;height:2368;visibility:visible;mso-wrap-style:square;v-text-anchor:middle" coordsize="236855,236855" o:spid="_x0000_s1029" fillcolor="#568a90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13" style="position:absolute;left:5757;width:2368;height:2368;visibility:visible;mso-wrap-style:square;v-text-anchor:middle" coordsize="236855,236855" o:spid="_x0000_s1030" fillcolor="#568a90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1407003980" style="position:absolute;top:3019;width:6553;height:1905" coordsize="8125,2374" o:spid="_x0000_s1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">
                        <v:shape id="Étoile à 5 branches 515" style="position:absolute;width:2374;height:2374;visibility:visible;mso-wrap-style:square;v-text-anchor:middle" coordsize="237483,237483" o:spid="_x0000_s1032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16" style="position:absolute;left:2935;width:2368;height:2368;visibility:visible;mso-wrap-style:square;v-text-anchor:middle" coordsize="236855,236855" o:spid="_x0000_s1033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17" style="position:absolute;left:5757;width:2368;height:2368;visibility:visible;mso-wrap-style:square;v-text-anchor:middle" coordsize="236855,236855" o:spid="_x0000_s1034" fillcolor="#568a90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1407003984" style="position:absolute;top:6469;width:6553;height:1905" coordsize="8125,2374" o:spid="_x0000_s1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">
                        <v:shape id="Étoile à 5 branches 519" style="position:absolute;width:2374;height:2374;visibility:visible;mso-wrap-style:square;v-text-anchor:middle" coordsize="237483,237483" o:spid="_x0000_s1036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20" style="position:absolute;left:2935;width:2368;height:2368;visibility:visible;mso-wrap-style:square;v-text-anchor:middle" coordsize="236855,236855" o:spid="_x0000_s1037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21" style="position:absolute;left:5757;width:2368;height:2368;visibility:visible;mso-wrap-style:square;v-text-anchor:middle" coordsize="236855,236855" o:spid="_x0000_s1038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w10:wrap anchorx="margin"/>
                    </v:group>
                  </w:pict>
                </mc:Fallback>
              </mc:AlternateContent>
            </w:r>
            <w:r w:rsidRPr="0008275F">
              <w:rPr>
                <w:bCs/>
                <w:iCs/>
                <w:noProof/>
                <w:color w:val="FFFFFF" w:themeColor="background1"/>
                <w:spacing w:val="-4"/>
                <w:position w:val="3"/>
                <w:sz w:val="18"/>
                <w:szCs w:val="18"/>
                <w:lang w:val="en-NZ"/>
              </w:rPr>
              <mc:AlternateContent>
                <mc:Choice Requires="wpg">
                  <w:drawing>
                    <wp:anchor distT="0" distB="0" distL="114300" distR="114300" simplePos="0" relativeHeight="251672596" behindDoc="0" locked="0" layoutInCell="1" allowOverlap="1" wp14:anchorId="6EF343F9" wp14:editId="0583972E">
                      <wp:simplePos x="0" y="0"/>
                      <wp:positionH relativeFrom="leftMargin">
                        <wp:posOffset>654050</wp:posOffset>
                      </wp:positionH>
                      <wp:positionV relativeFrom="paragraph">
                        <wp:posOffset>-2239645</wp:posOffset>
                      </wp:positionV>
                      <wp:extent cx="351155" cy="389255"/>
                      <wp:effectExtent l="0" t="0" r="4445" b="4445"/>
                      <wp:wrapNone/>
                      <wp:docPr id="376981302" name="Group 37698130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51155" cy="389255"/>
                                <a:chOff x="0" y="0"/>
                                <a:chExt cx="664077" cy="837481"/>
                              </a:xfrm>
                            </wpg:grpSpPr>
                            <wpg:grpSp>
                              <wpg:cNvPr id="376981303" name="Groupe 376981303"/>
                              <wpg:cNvGrpSpPr/>
                              <wpg:grpSpPr>
                                <a:xfrm>
                                  <a:off x="8626" y="0"/>
                                  <a:ext cx="655451" cy="191044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376981304" name="Étoile à 5 branches 8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76981305" name="Étoile à 5 branches 51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568A90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76981306" name="Étoile à 5 branches 51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568A90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376981307" name="Groupe 376981307"/>
                              <wpg:cNvGrpSpPr/>
                              <wpg:grpSpPr>
                                <a:xfrm>
                                  <a:off x="0" y="301925"/>
                                  <a:ext cx="655320" cy="1905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376981308" name="Étoile à 5 branches 51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76981309" name="Étoile à 5 branches 516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76981310" name="Étoile à 5 branches 51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568A90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376981311" name="Groupe 376981311"/>
                              <wpg:cNvGrpSpPr/>
                              <wpg:grpSpPr>
                                <a:xfrm>
                                  <a:off x="0" y="646981"/>
                                  <a:ext cx="655320" cy="1905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26957568" name="Étoile à 5 branches 51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26957569" name="Étoile à 5 branches 520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26957570" name="Étoile à 5 branches 52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14="http://schemas.microsoft.com/office/drawing/2010/main" xmlns:a="http://schemas.openxmlformats.org/drawingml/2006/main" xmlns:a16="http://schemas.microsoft.com/office/drawing/2014/main" xmlns:pic="http://schemas.openxmlformats.org/drawingml/2006/picture" xmlns:asvg="http://schemas.microsoft.com/office/drawing/2016/SVG/main">
                  <w:pict>
                    <v:group id="Group 376981302" style="position:absolute;margin-left:51.5pt;margin-top:-176.35pt;width:27.65pt;height:30.65pt;z-index:251672596;mso-position-horizontal-relative:left-margin-area;mso-width-relative:margin;mso-height-relative:margin" coordsize="6640,8374" o:spid="_x0000_s1026" w14:anchorId="4AB4AE9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">
                      <v:group id="Groupe 376981303" style="position:absolute;left:86;width:6554;height:1910" coordsize="8125,2374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">
                        <v:shape id="Étoile à 5 branches 83" style="position:absolute;width:2374;height:2374;visibility:visible;mso-wrap-style:square;v-text-anchor:middle" coordsize="237483,237483" o:spid="_x0000_s1028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12" style="position:absolute;left:2935;width:2368;height:2368;visibility:visible;mso-wrap-style:square;v-text-anchor:middle" coordsize="236855,236855" o:spid="_x0000_s1029" fillcolor="#568a90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13" style="position:absolute;left:5757;width:2368;height:2368;visibility:visible;mso-wrap-style:square;v-text-anchor:middle" coordsize="236855,236855" o:spid="_x0000_s1030" fillcolor="#568a90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376981307" style="position:absolute;top:3019;width:6553;height:1905" coordsize="8125,2374" o:spid="_x0000_s1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">
                        <v:shape id="Étoile à 5 branches 515" style="position:absolute;width:2374;height:2374;visibility:visible;mso-wrap-style:square;v-text-anchor:middle" coordsize="237483,237483" o:spid="_x0000_s1032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16" style="position:absolute;left:2935;width:2368;height:2368;visibility:visible;mso-wrap-style:square;v-text-anchor:middle" coordsize="236855,236855" o:spid="_x0000_s1033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17" style="position:absolute;left:5757;width:2368;height:2368;visibility:visible;mso-wrap-style:square;v-text-anchor:middle" coordsize="236855,236855" o:spid="_x0000_s1034" fillcolor="#568a90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376981311" style="position:absolute;top:6469;width:6553;height:1905" coordsize="8125,2374" o:spid="_x0000_s1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">
                        <v:shape id="Étoile à 5 branches 519" style="position:absolute;width:2374;height:2374;visibility:visible;mso-wrap-style:square;v-text-anchor:middle" coordsize="237483,237483" o:spid="_x0000_s1036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20" style="position:absolute;left:2935;width:2368;height:2368;visibility:visible;mso-wrap-style:square;v-text-anchor:middle" coordsize="236855,236855" o:spid="_x0000_s1037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21" style="position:absolute;left:5757;width:2368;height:2368;visibility:visible;mso-wrap-style:square;v-text-anchor:middle" coordsize="236855,236855" o:spid="_x0000_s1038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w10:wrap anchorx="margin"/>
                    </v:group>
                  </w:pict>
                </mc:Fallback>
              </mc:AlternateContent>
            </w:r>
            <w:r w:rsidRPr="0008275F">
              <w:rPr>
                <w:bCs/>
                <w:iCs/>
                <w:noProof/>
                <w:color w:val="FFFFFF" w:themeColor="background1"/>
                <w:spacing w:val="-4"/>
                <w:position w:val="3"/>
                <w:sz w:val="18"/>
                <w:szCs w:val="18"/>
                <w:lang w:val="en-NZ"/>
              </w:rPr>
              <mc:AlternateContent>
                <mc:Choice Requires="wpg">
                  <w:drawing>
                    <wp:anchor distT="0" distB="0" distL="114300" distR="114300" simplePos="0" relativeHeight="251674644" behindDoc="0" locked="0" layoutInCell="1" allowOverlap="1" wp14:anchorId="244B6C98" wp14:editId="7C91D57D">
                      <wp:simplePos x="0" y="0"/>
                      <wp:positionH relativeFrom="leftMargin">
                        <wp:posOffset>654180</wp:posOffset>
                      </wp:positionH>
                      <wp:positionV relativeFrom="paragraph">
                        <wp:posOffset>-510774</wp:posOffset>
                      </wp:positionV>
                      <wp:extent cx="351609" cy="389614"/>
                      <wp:effectExtent l="0" t="0" r="4445" b="4445"/>
                      <wp:wrapNone/>
                      <wp:docPr id="250" name="Group 25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51609" cy="389614"/>
                                <a:chOff x="0" y="0"/>
                                <a:chExt cx="664077" cy="837481"/>
                              </a:xfrm>
                            </wpg:grpSpPr>
                            <wpg:grpSp>
                              <wpg:cNvPr id="251" name="Groupe 251"/>
                              <wpg:cNvGrpSpPr/>
                              <wpg:grpSpPr>
                                <a:xfrm>
                                  <a:off x="8626" y="0"/>
                                  <a:ext cx="655451" cy="191044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252" name="Étoile à 5 branches 8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53" name="Étoile à 5 branches 51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568A90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54" name="Étoile à 5 branches 51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568A90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255" name="Groupe 255"/>
                              <wpg:cNvGrpSpPr/>
                              <wpg:grpSpPr>
                                <a:xfrm>
                                  <a:off x="0" y="301925"/>
                                  <a:ext cx="655320" cy="1905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407003968" name="Étoile à 5 branches 51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407003969" name="Étoile à 5 branches 516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407003970" name="Étoile à 5 branches 51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568A90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407003971" name="Groupe 1407003971"/>
                              <wpg:cNvGrpSpPr/>
                              <wpg:grpSpPr>
                                <a:xfrm>
                                  <a:off x="0" y="646981"/>
                                  <a:ext cx="655320" cy="1905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407003972" name="Étoile à 5 branches 51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407003973" name="Étoile à 5 branches 520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407003974" name="Étoile à 5 branches 52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14="http://schemas.microsoft.com/office/drawing/2010/main" xmlns:a="http://schemas.openxmlformats.org/drawingml/2006/main" xmlns:a16="http://schemas.microsoft.com/office/drawing/2014/main" xmlns:pic="http://schemas.openxmlformats.org/drawingml/2006/picture" xmlns:asvg="http://schemas.microsoft.com/office/drawing/2016/SVG/main">
                  <w:pict>
                    <v:group id="Group 250" style="position:absolute;margin-left:51.5pt;margin-top:-40.2pt;width:27.7pt;height:30.7pt;z-index:251674644;mso-position-horizontal-relative:left-margin-area;mso-width-relative:margin;mso-height-relative:margin" coordsize="6640,8374" o:spid="_x0000_s1026" w14:anchorId="3547934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">
                      <v:group id="Groupe 251" style="position:absolute;left:86;width:6554;height:1910" coordsize="8125,2374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nGm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bzBB5nwhGQq18AAAD//wMAUEsBAi0AFAAGAAgAAAAhANvh9svuAAAAhQEAABMAAAAAAAAA&#10;AAAAAAAAAAAAAFtDb250ZW50X1R5cGVzXS54bWxQSwECLQAUAAYACAAAACEAWvQsW78AAAAVAQAA&#10;CwAAAAAAAAAAAAAAAAAfAQAAX3JlbHMvLnJlbHNQSwECLQAUAAYACAAAACEA7B5xpsYAAADcAAAA&#10;DwAAAAAAAAAAAAAAAAAHAgAAZHJzL2Rvd25yZXYueG1sUEsFBgAAAAADAAMAtwAAAPoCAAAAAA==&#10;">
                        <v:shape id="Étoile à 5 branches 83" style="position:absolute;width:2374;height:2374;visibility:visible;mso-wrap-style:square;v-text-anchor:middle" coordsize="237483,237483" o:spid="_x0000_s1028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12" style="position:absolute;left:2935;width:2368;height:2368;visibility:visible;mso-wrap-style:square;v-text-anchor:middle" coordsize="236855,236855" o:spid="_x0000_s1029" fillcolor="#568a90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13" style="position:absolute;left:5757;width:2368;height:2368;visibility:visible;mso-wrap-style:square;v-text-anchor:middle" coordsize="236855,236855" o:spid="_x0000_s1030" fillcolor="#568a90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255" style="position:absolute;top:3019;width:6553;height:1905" coordsize="8125,2374" o:spid="_x0000_s1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Xel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SZLA75lwBOTyDQAA//8DAFBLAQItABQABgAIAAAAIQDb4fbL7gAAAIUBAAATAAAAAAAAAAAA&#10;AAAAAAAAAABbQ29udGVudF9UeXBlc10ueG1sUEsBAi0AFAAGAAgAAAAhAFr0LFu/AAAAFQEAAAsA&#10;AAAAAAAAAAAAAAAAHwEAAF9yZWxzLy5yZWxzUEsBAi0AFAAGAAgAAAAhAJMld6XEAAAA3AAAAA8A&#10;AAAAAAAAAAAAAAAABwIAAGRycy9kb3ducmV2LnhtbFBLBQYAAAAAAwADALcAAAD4AgAAAAA=&#10;">
                        <v:shape id="Étoile à 5 branches 515" style="position:absolute;width:2374;height:2374;visibility:visible;mso-wrap-style:square;v-text-anchor:middle" coordsize="237483,237483" o:spid="_x0000_s1032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16" style="position:absolute;left:2935;width:2368;height:2368;visibility:visible;mso-wrap-style:square;v-text-anchor:middle" coordsize="236855,236855" o:spid="_x0000_s1033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17" style="position:absolute;left:5757;width:2368;height:2368;visibility:visible;mso-wrap-style:square;v-text-anchor:middle" coordsize="236855,236855" o:spid="_x0000_s1034" fillcolor="#568a90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1407003971" style="position:absolute;top:6469;width:6553;height:1905" coordsize="8125,2374" o:spid="_x0000_s1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">
                        <v:shape id="Étoile à 5 branches 519" style="position:absolute;width:2374;height:2374;visibility:visible;mso-wrap-style:square;v-text-anchor:middle" coordsize="237483,237483" o:spid="_x0000_s1036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20" style="position:absolute;left:2935;width:2368;height:2368;visibility:visible;mso-wrap-style:square;v-text-anchor:middle" coordsize="236855,236855" o:spid="_x0000_s1037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21" style="position:absolute;left:5757;width:2368;height:2368;visibility:visible;mso-wrap-style:square;v-text-anchor:middle" coordsize="236855,236855" o:spid="_x0000_s1038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w10:wrap anchorx="margin"/>
                    </v:group>
                  </w:pict>
                </mc:Fallback>
              </mc:AlternateContent>
            </w:r>
          </w:p>
        </w:tc>
      </w:tr>
    </w:tbl>
    <w:p w14:paraId="6C7E8917" w14:textId="77777777" w:rsidR="007C73BE" w:rsidRDefault="007C73BE" w:rsidP="00FF5C31">
      <w:pPr>
        <w:spacing w:before="120"/>
        <w:rPr>
          <w:rFonts w:ascii="Georgia" w:hAnsi="Georgia"/>
          <w:color w:val="111031"/>
          <w:sz w:val="18"/>
          <w:szCs w:val="18"/>
          <w:lang w:val="en-NZ"/>
        </w:rPr>
      </w:pPr>
    </w:p>
    <w:p w14:paraId="78487282" w14:textId="78513C3D" w:rsidR="00830A5B" w:rsidRPr="00E81C50" w:rsidRDefault="00625CD2" w:rsidP="00FF5C31">
      <w:pPr>
        <w:spacing w:before="120"/>
        <w:rPr>
          <w:rFonts w:ascii="Georgia" w:hAnsi="Georgia"/>
          <w:color w:val="111031"/>
          <w:sz w:val="18"/>
          <w:szCs w:val="18"/>
          <w:lang w:val="en-NZ"/>
        </w:rPr>
      </w:pPr>
      <w:r w:rsidRPr="00583B7D">
        <w:rPr>
          <w:rFonts w:ascii="Georgia" w:hAnsi="Georgia"/>
          <w:color w:val="111031"/>
          <w:sz w:val="18"/>
          <w:szCs w:val="18"/>
        </w:rPr>
        <w:t>Chuy</w:t>
      </w:r>
      <w:r w:rsidRPr="00583B7D">
        <w:rPr>
          <w:rFonts w:ascii="Cambria" w:hAnsi="Cambria" w:cs="Cambria"/>
          <w:color w:val="111031"/>
          <w:sz w:val="18"/>
          <w:szCs w:val="18"/>
        </w:rPr>
        <w:t>ể</w:t>
      </w:r>
      <w:r w:rsidRPr="00583B7D">
        <w:rPr>
          <w:rFonts w:ascii="Georgia" w:hAnsi="Georgia"/>
          <w:color w:val="111031"/>
          <w:sz w:val="18"/>
          <w:szCs w:val="18"/>
        </w:rPr>
        <w:t xml:space="preserve">n </w:t>
      </w:r>
      <w:r>
        <w:rPr>
          <w:rFonts w:ascii="Georgia" w:hAnsi="Georgia"/>
          <w:color w:val="111031"/>
          <w:sz w:val="18"/>
          <w:szCs w:val="18"/>
        </w:rPr>
        <w:t>đi</w:t>
      </w:r>
      <w:r>
        <w:rPr>
          <w:rFonts w:ascii="Cambria" w:hAnsi="Cambria"/>
          <w:color w:val="111031"/>
          <w:sz w:val="18"/>
          <w:szCs w:val="18"/>
        </w:rPr>
        <w:t>ểm</w:t>
      </w:r>
      <w:r w:rsidRPr="00583B7D">
        <w:rPr>
          <w:rFonts w:ascii="Georgia" w:hAnsi="Georgia"/>
          <w:color w:val="111031"/>
          <w:sz w:val="18"/>
          <w:szCs w:val="18"/>
        </w:rPr>
        <w:t xml:space="preserve"> đánh giá t</w:t>
      </w:r>
      <w:r w:rsidRPr="00583B7D">
        <w:rPr>
          <w:rFonts w:ascii="Cambria" w:hAnsi="Cambria" w:cs="Cambria"/>
          <w:color w:val="111031"/>
          <w:sz w:val="18"/>
          <w:szCs w:val="18"/>
        </w:rPr>
        <w:t>ươ</w:t>
      </w:r>
      <w:r w:rsidRPr="00583B7D">
        <w:rPr>
          <w:rFonts w:ascii="Georgia" w:hAnsi="Georgia"/>
          <w:color w:val="111031"/>
          <w:sz w:val="18"/>
          <w:szCs w:val="18"/>
        </w:rPr>
        <w:t xml:space="preserve">ng </w:t>
      </w:r>
      <w:r w:rsidRPr="00583B7D">
        <w:rPr>
          <w:rFonts w:ascii="Cambria" w:hAnsi="Cambria" w:cs="Cambria"/>
          <w:color w:val="111031"/>
          <w:sz w:val="18"/>
          <w:szCs w:val="18"/>
        </w:rPr>
        <w:t>ứ</w:t>
      </w:r>
      <w:r w:rsidRPr="00583B7D">
        <w:rPr>
          <w:rFonts w:ascii="Georgia" w:hAnsi="Georgia"/>
          <w:color w:val="111031"/>
          <w:sz w:val="18"/>
          <w:szCs w:val="18"/>
        </w:rPr>
        <w:t xml:space="preserve">ng </w:t>
      </w:r>
      <w:r w:rsidRPr="00625CD2">
        <w:rPr>
          <w:rFonts w:ascii="Georgia" w:hAnsi="Georgia"/>
          <w:color w:val="111031"/>
          <w:sz w:val="18"/>
          <w:szCs w:val="18"/>
        </w:rPr>
        <w:t xml:space="preserve">vào file Excel </w:t>
      </w:r>
      <w:r>
        <w:rPr>
          <w:rFonts w:ascii="Georgia" w:hAnsi="Georgia"/>
          <w:color w:val="111031"/>
          <w:sz w:val="18"/>
          <w:szCs w:val="18"/>
        </w:rPr>
        <w:t xml:space="preserve">đã </w:t>
      </w:r>
      <w:r w:rsidRPr="00625CD2">
        <w:rPr>
          <w:rFonts w:ascii="Georgia" w:hAnsi="Georgia"/>
          <w:color w:val="111031"/>
          <w:sz w:val="18"/>
          <w:szCs w:val="18"/>
        </w:rPr>
        <w:t>đ</w:t>
      </w:r>
      <w:r w:rsidRPr="00625CD2">
        <w:rPr>
          <w:rFonts w:ascii="Cambria" w:hAnsi="Cambria" w:cs="Cambria"/>
          <w:color w:val="111031"/>
          <w:sz w:val="18"/>
          <w:szCs w:val="18"/>
        </w:rPr>
        <w:t>ượ</w:t>
      </w:r>
      <w:r w:rsidRPr="00625CD2">
        <w:rPr>
          <w:rFonts w:ascii="Georgia" w:hAnsi="Georgia"/>
          <w:color w:val="111031"/>
          <w:sz w:val="18"/>
          <w:szCs w:val="18"/>
        </w:rPr>
        <w:t>c cung c</w:t>
      </w:r>
      <w:r w:rsidRPr="00625CD2">
        <w:rPr>
          <w:rFonts w:ascii="Cambria" w:hAnsi="Cambria" w:cs="Cambria"/>
          <w:color w:val="111031"/>
          <w:sz w:val="18"/>
          <w:szCs w:val="18"/>
        </w:rPr>
        <w:t>ấ</w:t>
      </w:r>
      <w:r w:rsidRPr="00625CD2">
        <w:rPr>
          <w:rFonts w:ascii="Georgia" w:hAnsi="Georgia"/>
          <w:color w:val="111031"/>
          <w:sz w:val="18"/>
          <w:szCs w:val="18"/>
        </w:rPr>
        <w:t>p</w:t>
      </w:r>
      <w:r w:rsidR="00830A5B" w:rsidRPr="00E81C50">
        <w:rPr>
          <w:rFonts w:ascii="Georgia" w:hAnsi="Georgia"/>
          <w:color w:val="111031"/>
          <w:sz w:val="18"/>
          <w:szCs w:val="18"/>
          <w:lang w:val="en-NZ"/>
        </w:rPr>
        <w:t xml:space="preserve">. </w:t>
      </w:r>
    </w:p>
    <w:tbl>
      <w:tblPr>
        <w:tblStyle w:val="TableGrid"/>
        <w:tblpPr w:leftFromText="141" w:rightFromText="141" w:vertAnchor="text" w:tblpY="366"/>
        <w:tblW w:w="10206" w:type="dxa"/>
        <w:tblBorders>
          <w:top w:val="single" w:sz="4" w:space="0" w:color="91B2B5"/>
          <w:left w:val="single" w:sz="4" w:space="0" w:color="91B2B5"/>
          <w:bottom w:val="single" w:sz="4" w:space="0" w:color="91B2B5"/>
          <w:right w:val="single" w:sz="4" w:space="0" w:color="91B2B5"/>
          <w:insideH w:val="single" w:sz="4" w:space="0" w:color="91B2B5"/>
          <w:insideV w:val="single" w:sz="4" w:space="0" w:color="91B2B5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2552"/>
        <w:gridCol w:w="7654"/>
      </w:tblGrid>
      <w:tr w:rsidR="00803FC1" w:rsidRPr="0008275F" w14:paraId="72538FEE" w14:textId="77777777" w:rsidTr="00FF5C31">
        <w:trPr>
          <w:trHeight w:val="851"/>
        </w:trPr>
        <w:tc>
          <w:tcPr>
            <w:tcW w:w="2552" w:type="dxa"/>
            <w:tcBorders>
              <w:top w:val="single" w:sz="18" w:space="0" w:color="24626A"/>
            </w:tcBorders>
            <w:shd w:val="clear" w:color="auto" w:fill="24626A"/>
            <w:vAlign w:val="center"/>
          </w:tcPr>
          <w:p w14:paraId="6FD6E1B1" w14:textId="3F24805E" w:rsidR="00803FC1" w:rsidRPr="00625CD2" w:rsidRDefault="00625CD2" w:rsidP="00625CD2">
            <w:pPr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</w:rPr>
            </w:pPr>
            <w:r w:rsidRPr="00625CD2"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</w:rPr>
              <w:t>ĐÁNH GIÁ MỨC ĐỘ HOÀN THÀNH MỤC TIÊU TỔNG THỂ</w:t>
            </w:r>
          </w:p>
        </w:tc>
        <w:tc>
          <w:tcPr>
            <w:tcW w:w="7654" w:type="dxa"/>
            <w:tcBorders>
              <w:top w:val="single" w:sz="18" w:space="0" w:color="24626A"/>
            </w:tcBorders>
            <w:vAlign w:val="center"/>
          </w:tcPr>
          <w:p w14:paraId="3C4CDB3A" w14:textId="01F62B20" w:rsidR="00C41899" w:rsidRPr="0008275F" w:rsidRDefault="00C41899" w:rsidP="00C41899">
            <w:pPr>
              <w:pStyle w:val="TableParagraph"/>
              <w:spacing w:before="40" w:after="40"/>
              <w:ind w:left="737" w:right="1587"/>
              <w:jc w:val="right"/>
              <w:rPr>
                <w:rFonts w:ascii="Montserrat Medium" w:hAnsi="Montserrat Medium"/>
                <w:color w:val="040032"/>
                <w:spacing w:val="-4"/>
                <w:position w:val="3"/>
                <w:sz w:val="15"/>
                <w:szCs w:val="15"/>
                <w:lang w:val="en-NZ"/>
              </w:rPr>
            </w:pPr>
            <w:r w:rsidRPr="0008275F">
              <w:rPr>
                <w:bCs/>
                <w:iCs/>
                <w:noProof/>
                <w:color w:val="FFFFFF" w:themeColor="background1"/>
                <w:spacing w:val="-4"/>
                <w:position w:val="3"/>
                <w:sz w:val="18"/>
                <w:szCs w:val="18"/>
                <w:lang w:val="en-NZ"/>
              </w:rPr>
              <mc:AlternateContent>
                <mc:Choice Requires="wpg">
                  <w:drawing>
                    <wp:anchor distT="0" distB="0" distL="114300" distR="114300" simplePos="0" relativeHeight="251694100" behindDoc="0" locked="0" layoutInCell="1" allowOverlap="1" wp14:anchorId="684B7915" wp14:editId="3270FEE2">
                      <wp:simplePos x="0" y="0"/>
                      <wp:positionH relativeFrom="leftMargin">
                        <wp:posOffset>3917315</wp:posOffset>
                      </wp:positionH>
                      <wp:positionV relativeFrom="paragraph">
                        <wp:posOffset>45085</wp:posOffset>
                      </wp:positionV>
                      <wp:extent cx="351155" cy="389255"/>
                      <wp:effectExtent l="0" t="0" r="4445" b="4445"/>
                      <wp:wrapNone/>
                      <wp:docPr id="960097872" name="Group 96009787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51155" cy="389255"/>
                                <a:chOff x="0" y="0"/>
                                <a:chExt cx="664077" cy="837481"/>
                              </a:xfrm>
                            </wpg:grpSpPr>
                            <wpg:grpSp>
                              <wpg:cNvPr id="1891234743" name="Groupe 1891234743"/>
                              <wpg:cNvGrpSpPr/>
                              <wpg:grpSpPr>
                                <a:xfrm>
                                  <a:off x="8626" y="0"/>
                                  <a:ext cx="655451" cy="191044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888247682" name="Étoile à 5 branches 8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611088926" name="Étoile à 5 branches 51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568A90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07165360" name="Étoile à 5 branches 51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568A90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2136735242" name="Groupe 2136735242"/>
                              <wpg:cNvGrpSpPr/>
                              <wpg:grpSpPr>
                                <a:xfrm>
                                  <a:off x="0" y="301925"/>
                                  <a:ext cx="655320" cy="1905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97668700" name="Étoile à 5 branches 51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9879129" name="Étoile à 5 branches 516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340047051" name="Étoile à 5 branches 51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568A90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625450897" name="Groupe 1625450897"/>
                              <wpg:cNvGrpSpPr/>
                              <wpg:grpSpPr>
                                <a:xfrm>
                                  <a:off x="0" y="646981"/>
                                  <a:ext cx="655320" cy="1905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628626051" name="Étoile à 5 branches 51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821888696" name="Étoile à 5 branches 520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441024374" name="Étoile à 5 branches 52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14="http://schemas.microsoft.com/office/drawing/2010/main" xmlns:a="http://schemas.openxmlformats.org/drawingml/2006/main" xmlns:a16="http://schemas.microsoft.com/office/drawing/2014/main" xmlns:pic="http://schemas.openxmlformats.org/drawingml/2006/picture" xmlns:asvg="http://schemas.microsoft.com/office/drawing/2016/SVG/main">
                  <w:pict>
                    <v:group id="Group 960097872" style="position:absolute;margin-left:308.45pt;margin-top:3.55pt;width:27.65pt;height:30.65pt;z-index:251694100;mso-position-horizontal-relative:left-margin-area;mso-width-relative:margin;mso-height-relative:margin" coordsize="6640,8374" o:spid="_x0000_s1026" w14:anchorId="3F847C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">
                      <v:group id="Groupe 1891234743" style="position:absolute;left:86;width:6554;height:1910" coordsize="8125,2374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">
                        <v:shape id="Étoile à 5 branches 83" style="position:absolute;width:2374;height:2374;visibility:visible;mso-wrap-style:square;v-text-anchor:middle" coordsize="237483,237483" o:spid="_x0000_s1028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12" style="position:absolute;left:2935;width:2368;height:2368;visibility:visible;mso-wrap-style:square;v-text-anchor:middle" coordsize="236855,236855" o:spid="_x0000_s1029" fillcolor="#568a90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13" style="position:absolute;left:5757;width:2368;height:2368;visibility:visible;mso-wrap-style:square;v-text-anchor:middle" coordsize="236855,236855" o:spid="_x0000_s1030" fillcolor="#568a90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2136735242" style="position:absolute;top:3019;width:6553;height:1905" coordsize="8125,2374" o:spid="_x0000_s1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">
                        <v:shape id="Étoile à 5 branches 515" style="position:absolute;width:2374;height:2374;visibility:visible;mso-wrap-style:square;v-text-anchor:middle" coordsize="237483,237483" o:spid="_x0000_s1032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16" style="position:absolute;left:2935;width:2368;height:2368;visibility:visible;mso-wrap-style:square;v-text-anchor:middle" coordsize="236855,236855" o:spid="_x0000_s1033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17" style="position:absolute;left:5757;width:2368;height:2368;visibility:visible;mso-wrap-style:square;v-text-anchor:middle" coordsize="236855,236855" o:spid="_x0000_s1034" fillcolor="#568a90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1625450897" style="position:absolute;top:6469;width:6553;height:1905" coordsize="8125,2374" o:spid="_x0000_s1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">
                        <v:shape id="Étoile à 5 branches 519" style="position:absolute;width:2374;height:2374;visibility:visible;mso-wrap-style:square;v-text-anchor:middle" coordsize="237483,237483" o:spid="_x0000_s1036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20" style="position:absolute;left:2935;width:2368;height:2368;visibility:visible;mso-wrap-style:square;v-text-anchor:middle" coordsize="236855,236855" o:spid="_x0000_s1037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21" style="position:absolute;left:5757;width:2368;height:2368;visibility:visible;mso-wrap-style:square;v-text-anchor:middle" coordsize="236855,236855" o:spid="_x0000_s1038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w10:wrap anchorx="margin"/>
                    </v:group>
                  </w:pict>
                </mc:Fallback>
              </mc:AlternateContent>
            </w:r>
            <w:r w:rsidR="00F759CA"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>Chưa đạt một phần hoặc toàn bộ các mục tiêu</w:t>
            </w:r>
          </w:p>
          <w:p w14:paraId="6B8305E7" w14:textId="648F112A" w:rsidR="00C41899" w:rsidRPr="0008275F" w:rsidRDefault="00F759CA" w:rsidP="00C41899">
            <w:pPr>
              <w:pStyle w:val="TableParagraph"/>
              <w:spacing w:before="40" w:after="40"/>
              <w:ind w:left="737" w:right="1587"/>
              <w:jc w:val="right"/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  <w:lang w:val="en-NZ"/>
              </w:rPr>
            </w:pPr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>Đạt phần lớn hoặc toàn bộ các mục tiêu</w:t>
            </w:r>
          </w:p>
          <w:p w14:paraId="382158AC" w14:textId="3DD2EFF9" w:rsidR="00803FC1" w:rsidRPr="0008275F" w:rsidRDefault="00F759CA" w:rsidP="00C41899">
            <w:pPr>
              <w:pStyle w:val="TableParagraph"/>
              <w:spacing w:before="40" w:after="40"/>
              <w:ind w:left="737" w:right="1587"/>
              <w:jc w:val="right"/>
              <w:rPr>
                <w:rFonts w:ascii="Montserrat Medium" w:hAnsi="Montserrat Medium"/>
                <w:color w:val="25626A"/>
                <w:spacing w:val="-4"/>
                <w:position w:val="3"/>
                <w:sz w:val="16"/>
                <w:szCs w:val="16"/>
                <w:lang w:val="en-NZ"/>
              </w:rPr>
            </w:pPr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>Vượt tất cả các mục tiêu đã đề ra</w:t>
            </w:r>
          </w:p>
        </w:tc>
      </w:tr>
    </w:tbl>
    <w:p w14:paraId="502D2AE6" w14:textId="77777777" w:rsidR="00625CD2" w:rsidRPr="00625CD2" w:rsidRDefault="00625CD2" w:rsidP="00625CD2">
      <w:pPr>
        <w:spacing w:after="120"/>
        <w:rPr>
          <w:color w:val="111031"/>
          <w:sz w:val="18"/>
          <w:szCs w:val="18"/>
          <w:lang w:val="en-NZ"/>
        </w:rPr>
      </w:pPr>
      <w:r w:rsidRPr="00583B7D">
        <w:rPr>
          <w:rFonts w:ascii="Georgia" w:hAnsi="Georgia"/>
          <w:color w:val="111031"/>
          <w:sz w:val="18"/>
          <w:szCs w:val="18"/>
        </w:rPr>
        <w:t>H</w:t>
      </w:r>
      <w:r w:rsidRPr="00583B7D">
        <w:rPr>
          <w:rFonts w:ascii="Cambria" w:hAnsi="Cambria" w:cs="Cambria"/>
          <w:color w:val="111031"/>
          <w:sz w:val="18"/>
          <w:szCs w:val="18"/>
        </w:rPr>
        <w:t>ệ</w:t>
      </w:r>
      <w:r w:rsidRPr="00583B7D">
        <w:rPr>
          <w:rFonts w:ascii="Georgia" w:hAnsi="Georgia"/>
          <w:color w:val="111031"/>
          <w:sz w:val="18"/>
          <w:szCs w:val="18"/>
        </w:rPr>
        <w:t xml:space="preserve"> th</w:t>
      </w:r>
      <w:r w:rsidRPr="00583B7D">
        <w:rPr>
          <w:rFonts w:ascii="Cambria" w:hAnsi="Cambria" w:cs="Cambria"/>
          <w:color w:val="111031"/>
          <w:sz w:val="18"/>
          <w:szCs w:val="18"/>
        </w:rPr>
        <w:t>ố</w:t>
      </w:r>
      <w:r w:rsidRPr="00583B7D">
        <w:rPr>
          <w:rFonts w:ascii="Georgia" w:hAnsi="Georgia"/>
          <w:color w:val="111031"/>
          <w:sz w:val="18"/>
          <w:szCs w:val="18"/>
        </w:rPr>
        <w:t>ng s</w:t>
      </w:r>
      <w:r w:rsidRPr="00583B7D">
        <w:rPr>
          <w:rFonts w:ascii="Cambria" w:hAnsi="Cambria" w:cs="Cambria"/>
          <w:color w:val="111031"/>
          <w:sz w:val="18"/>
          <w:szCs w:val="18"/>
        </w:rPr>
        <w:t>ẽ</w:t>
      </w:r>
      <w:r w:rsidRPr="00583B7D">
        <w:rPr>
          <w:rFonts w:ascii="Georgia" w:hAnsi="Georgia"/>
          <w:color w:val="111031"/>
          <w:sz w:val="18"/>
          <w:szCs w:val="18"/>
        </w:rPr>
        <w:t xml:space="preserve"> t</w:t>
      </w:r>
      <w:r w:rsidRPr="00583B7D">
        <w:rPr>
          <w:rFonts w:ascii="Cambria" w:hAnsi="Cambria" w:cs="Cambria"/>
          <w:color w:val="111031"/>
          <w:sz w:val="18"/>
          <w:szCs w:val="18"/>
        </w:rPr>
        <w:t>ự</w:t>
      </w:r>
      <w:r w:rsidRPr="00583B7D">
        <w:rPr>
          <w:rFonts w:ascii="Georgia" w:hAnsi="Georgia"/>
          <w:color w:val="111031"/>
          <w:sz w:val="18"/>
          <w:szCs w:val="18"/>
        </w:rPr>
        <w:t xml:space="preserve"> đ</w:t>
      </w:r>
      <w:r w:rsidRPr="00583B7D">
        <w:rPr>
          <w:rFonts w:ascii="Cambria" w:hAnsi="Cambria" w:cs="Cambria"/>
          <w:color w:val="111031"/>
          <w:sz w:val="18"/>
          <w:szCs w:val="18"/>
        </w:rPr>
        <w:t>ộ</w:t>
      </w:r>
      <w:r w:rsidRPr="00583B7D">
        <w:rPr>
          <w:rFonts w:ascii="Georgia" w:hAnsi="Georgia"/>
          <w:color w:val="111031"/>
          <w:sz w:val="18"/>
          <w:szCs w:val="18"/>
        </w:rPr>
        <w:t xml:space="preserve">ng tính </w:t>
      </w:r>
      <w:r w:rsidRPr="00625CD2">
        <w:rPr>
          <w:rFonts w:ascii="Georgia" w:hAnsi="Georgia"/>
          <w:color w:val="111031"/>
          <w:sz w:val="18"/>
          <w:szCs w:val="18"/>
        </w:rPr>
        <w:t>đi</w:t>
      </w:r>
      <w:r w:rsidRPr="00625CD2">
        <w:rPr>
          <w:rFonts w:ascii="Cambria" w:hAnsi="Cambria" w:cs="Cambria"/>
          <w:color w:val="111031"/>
          <w:sz w:val="18"/>
          <w:szCs w:val="18"/>
        </w:rPr>
        <w:t>ể</w:t>
      </w:r>
      <w:r w:rsidRPr="00625CD2">
        <w:rPr>
          <w:rFonts w:ascii="Georgia" w:hAnsi="Georgia"/>
          <w:color w:val="111031"/>
          <w:sz w:val="18"/>
          <w:szCs w:val="18"/>
        </w:rPr>
        <w:t>m đánh giá t</w:t>
      </w:r>
      <w:r w:rsidRPr="00625CD2">
        <w:rPr>
          <w:rFonts w:ascii="Cambria" w:hAnsi="Cambria" w:cs="Cambria"/>
          <w:color w:val="111031"/>
          <w:sz w:val="18"/>
          <w:szCs w:val="18"/>
        </w:rPr>
        <w:t>ổ</w:t>
      </w:r>
      <w:r w:rsidRPr="00625CD2">
        <w:rPr>
          <w:rFonts w:ascii="Georgia" w:hAnsi="Georgia"/>
          <w:color w:val="111031"/>
          <w:sz w:val="18"/>
          <w:szCs w:val="18"/>
        </w:rPr>
        <w:t>ng th</w:t>
      </w:r>
      <w:r w:rsidRPr="00625CD2">
        <w:rPr>
          <w:rFonts w:ascii="Cambria" w:hAnsi="Cambria" w:cs="Cambria"/>
          <w:color w:val="111031"/>
          <w:sz w:val="18"/>
          <w:szCs w:val="18"/>
        </w:rPr>
        <w:t>ể</w:t>
      </w:r>
      <w:r w:rsidRPr="00583B7D">
        <w:rPr>
          <w:rFonts w:ascii="Georgia" w:hAnsi="Georgia"/>
          <w:color w:val="111031"/>
          <w:sz w:val="18"/>
          <w:szCs w:val="18"/>
        </w:rPr>
        <w:t>, sau đó đi</w:t>
      </w:r>
      <w:r w:rsidRPr="00583B7D">
        <w:rPr>
          <w:rFonts w:ascii="Cambria" w:hAnsi="Cambria" w:cs="Cambria"/>
          <w:color w:val="111031"/>
          <w:sz w:val="18"/>
          <w:szCs w:val="18"/>
        </w:rPr>
        <w:t>ề</w:t>
      </w:r>
      <w:r w:rsidRPr="00583B7D">
        <w:rPr>
          <w:rFonts w:ascii="Georgia" w:hAnsi="Georgia"/>
          <w:color w:val="111031"/>
          <w:sz w:val="18"/>
          <w:szCs w:val="18"/>
        </w:rPr>
        <w:t>n k</w:t>
      </w:r>
      <w:r w:rsidRPr="00583B7D">
        <w:rPr>
          <w:rFonts w:ascii="Cambria" w:hAnsi="Cambria" w:cs="Cambria"/>
          <w:color w:val="111031"/>
          <w:sz w:val="18"/>
          <w:szCs w:val="18"/>
        </w:rPr>
        <w:t>ế</w:t>
      </w:r>
      <w:r w:rsidRPr="00583B7D">
        <w:rPr>
          <w:rFonts w:ascii="Georgia" w:hAnsi="Georgia"/>
          <w:color w:val="111031"/>
          <w:sz w:val="18"/>
          <w:szCs w:val="18"/>
        </w:rPr>
        <w:t>t qu</w:t>
      </w:r>
      <w:r w:rsidRPr="00583B7D">
        <w:rPr>
          <w:rFonts w:ascii="Cambria" w:hAnsi="Cambria" w:cs="Cambria"/>
          <w:color w:val="111031"/>
          <w:sz w:val="18"/>
          <w:szCs w:val="18"/>
        </w:rPr>
        <w:t>ả</w:t>
      </w:r>
      <w:r w:rsidRPr="00583B7D">
        <w:rPr>
          <w:rFonts w:ascii="Georgia" w:hAnsi="Georgia"/>
          <w:color w:val="111031"/>
          <w:sz w:val="18"/>
          <w:szCs w:val="18"/>
        </w:rPr>
        <w:t xml:space="preserve"> vào m</w:t>
      </w:r>
      <w:r w:rsidRPr="00583B7D">
        <w:rPr>
          <w:rFonts w:ascii="Cambria" w:hAnsi="Cambria" w:cs="Cambria"/>
          <w:color w:val="111031"/>
          <w:sz w:val="18"/>
          <w:szCs w:val="18"/>
        </w:rPr>
        <w:t>ụ</w:t>
      </w:r>
      <w:r w:rsidRPr="00583B7D">
        <w:rPr>
          <w:rFonts w:ascii="Georgia" w:hAnsi="Georgia"/>
          <w:color w:val="111031"/>
          <w:sz w:val="18"/>
          <w:szCs w:val="18"/>
        </w:rPr>
        <w:t>c bên d</w:t>
      </w:r>
      <w:r w:rsidRPr="00583B7D">
        <w:rPr>
          <w:rFonts w:ascii="Cambria" w:hAnsi="Cambria" w:cs="Cambria"/>
          <w:color w:val="111031"/>
          <w:sz w:val="18"/>
          <w:szCs w:val="18"/>
        </w:rPr>
        <w:t>ướ</w:t>
      </w:r>
      <w:r w:rsidRPr="00583B7D">
        <w:rPr>
          <w:rFonts w:ascii="Georgia" w:hAnsi="Georgia"/>
          <w:color w:val="111031"/>
          <w:sz w:val="18"/>
          <w:szCs w:val="18"/>
        </w:rPr>
        <w:t>i</w:t>
      </w:r>
      <w:r w:rsidRPr="00E81C50">
        <w:rPr>
          <w:rFonts w:ascii="Georgia" w:hAnsi="Georgia"/>
          <w:color w:val="111031"/>
          <w:sz w:val="18"/>
          <w:szCs w:val="18"/>
          <w:lang w:val="en-NZ"/>
        </w:rPr>
        <w:t>:</w:t>
      </w:r>
    </w:p>
    <w:p w14:paraId="483F6455" w14:textId="6FD39903" w:rsidR="00830A5B" w:rsidRPr="00625CD2" w:rsidRDefault="00830A5B" w:rsidP="00803FC1">
      <w:pPr>
        <w:spacing w:after="120"/>
        <w:rPr>
          <w:color w:val="111031"/>
          <w:sz w:val="18"/>
          <w:szCs w:val="18"/>
          <w:lang w:val="en-NZ"/>
        </w:rPr>
      </w:pPr>
    </w:p>
    <w:bookmarkEnd w:id="1"/>
    <w:p w14:paraId="3C23283D" w14:textId="77777777" w:rsidR="002D2681" w:rsidRPr="0008275F" w:rsidRDefault="002D2681" w:rsidP="00046D1B">
      <w:pPr>
        <w:widowControl/>
        <w:autoSpaceDE/>
        <w:autoSpaceDN/>
        <w:spacing w:line="276" w:lineRule="auto"/>
        <w:textAlignment w:val="center"/>
        <w:rPr>
          <w:rFonts w:ascii="Montserrat ExtraBold" w:hAnsi="Montserrat ExtraBold"/>
          <w:b/>
          <w:bCs/>
          <w:color w:val="040033"/>
          <w:sz w:val="20"/>
          <w:szCs w:val="20"/>
          <w:lang w:val="en-NZ"/>
        </w:rPr>
      </w:pPr>
    </w:p>
    <w:p w14:paraId="6471AED7" w14:textId="00B14704" w:rsidR="0083266E" w:rsidRPr="0008275F" w:rsidRDefault="00F759CA" w:rsidP="00733D86">
      <w:pPr>
        <w:pStyle w:val="ListParagraph"/>
        <w:widowControl/>
        <w:numPr>
          <w:ilvl w:val="0"/>
          <w:numId w:val="5"/>
        </w:numPr>
        <w:autoSpaceDE/>
        <w:autoSpaceDN/>
        <w:spacing w:after="120" w:line="240" w:lineRule="auto"/>
        <w:ind w:left="425" w:hanging="357"/>
        <w:textAlignment w:val="center"/>
        <w:rPr>
          <w:rFonts w:ascii="Montserrat ExtraBold" w:hAnsi="Montserrat ExtraBold"/>
          <w:b/>
          <w:bCs/>
          <w:color w:val="040033"/>
          <w:sz w:val="24"/>
          <w:szCs w:val="24"/>
          <w:lang w:val="en-NZ"/>
        </w:rPr>
      </w:pPr>
      <w:r w:rsidRPr="00F759CA">
        <w:rPr>
          <w:rFonts w:ascii="Montserrat ExtraBold" w:hAnsi="Montserrat ExtraBold"/>
          <w:b/>
          <w:bCs/>
          <w:color w:val="040033"/>
          <w:sz w:val="24"/>
          <w:szCs w:val="24"/>
        </w:rPr>
        <w:t>ĐÁNH GIÁ HIỆU SUẤT TỔNG THỂ</w:t>
      </w:r>
      <w:r w:rsidRPr="00F759CA">
        <w:rPr>
          <w:rFonts w:ascii="Montserrat ExtraBold" w:hAnsi="Montserrat ExtraBold"/>
          <w:b/>
          <w:bCs/>
          <w:color w:val="040033"/>
          <w:sz w:val="24"/>
          <w:szCs w:val="24"/>
          <w:lang w:val="en-NZ"/>
        </w:rPr>
        <w:t xml:space="preserve"> </w:t>
      </w:r>
      <w:r w:rsidR="00E44E4E">
        <w:rPr>
          <w:rFonts w:ascii="Montserrat ExtraBold" w:hAnsi="Montserrat ExtraBold"/>
          <w:b/>
          <w:bCs/>
          <w:color w:val="040033"/>
          <w:sz w:val="24"/>
          <w:szCs w:val="24"/>
          <w:lang w:val="en-NZ"/>
        </w:rPr>
        <w:t>(OPR)</w:t>
      </w:r>
    </w:p>
    <w:p w14:paraId="5B5ACE1B" w14:textId="355BDCA5" w:rsidR="00F759CA" w:rsidRPr="00F759CA" w:rsidRDefault="00F759CA" w:rsidP="00F759CA">
      <w:pPr>
        <w:widowControl/>
        <w:autoSpaceDE/>
        <w:autoSpaceDN/>
        <w:spacing w:line="276" w:lineRule="auto"/>
        <w:textAlignment w:val="center"/>
        <w:rPr>
          <w:rFonts w:ascii="Georgia" w:hAnsi="Georgia"/>
          <w:color w:val="111031"/>
          <w:sz w:val="18"/>
          <w:szCs w:val="18"/>
        </w:rPr>
      </w:pPr>
      <w:r w:rsidRPr="00F759CA">
        <w:rPr>
          <w:rFonts w:ascii="Georgia" w:hAnsi="Georgia"/>
          <w:b/>
          <w:bCs/>
          <w:color w:val="111031"/>
          <w:sz w:val="18"/>
          <w:szCs w:val="18"/>
        </w:rPr>
        <w:t>Đi</w:t>
      </w:r>
      <w:r w:rsidRPr="00F759CA">
        <w:rPr>
          <w:rFonts w:ascii="Cambria" w:hAnsi="Cambria" w:cs="Cambria"/>
          <w:b/>
          <w:bCs/>
          <w:color w:val="111031"/>
          <w:sz w:val="18"/>
          <w:szCs w:val="18"/>
        </w:rPr>
        <w:t>ể</w:t>
      </w:r>
      <w:r w:rsidRPr="00F759CA">
        <w:rPr>
          <w:rFonts w:ascii="Georgia" w:hAnsi="Georgia"/>
          <w:b/>
          <w:bCs/>
          <w:color w:val="111031"/>
          <w:sz w:val="18"/>
          <w:szCs w:val="18"/>
        </w:rPr>
        <w:t>m hi</w:t>
      </w:r>
      <w:r w:rsidRPr="00F759CA">
        <w:rPr>
          <w:rFonts w:ascii="Cambria" w:hAnsi="Cambria" w:cs="Cambria"/>
          <w:b/>
          <w:bCs/>
          <w:color w:val="111031"/>
          <w:sz w:val="18"/>
          <w:szCs w:val="18"/>
        </w:rPr>
        <w:t>ệ</w:t>
      </w:r>
      <w:r w:rsidRPr="00F759CA">
        <w:rPr>
          <w:rFonts w:ascii="Georgia" w:hAnsi="Georgia"/>
          <w:b/>
          <w:bCs/>
          <w:color w:val="111031"/>
          <w:sz w:val="18"/>
          <w:szCs w:val="18"/>
        </w:rPr>
        <w:t>u su</w:t>
      </w:r>
      <w:r w:rsidRPr="00F759CA">
        <w:rPr>
          <w:rFonts w:ascii="Cambria" w:hAnsi="Cambria" w:cs="Cambria"/>
          <w:b/>
          <w:bCs/>
          <w:color w:val="111031"/>
          <w:sz w:val="18"/>
          <w:szCs w:val="18"/>
        </w:rPr>
        <w:t>ấ</w:t>
      </w:r>
      <w:r w:rsidRPr="00F759CA">
        <w:rPr>
          <w:rFonts w:ascii="Georgia" w:hAnsi="Georgia"/>
          <w:b/>
          <w:bCs/>
          <w:color w:val="111031"/>
          <w:sz w:val="18"/>
          <w:szCs w:val="18"/>
        </w:rPr>
        <w:t>t t</w:t>
      </w:r>
      <w:r w:rsidRPr="00F759CA">
        <w:rPr>
          <w:rFonts w:ascii="Cambria" w:hAnsi="Cambria" w:cs="Cambria"/>
          <w:b/>
          <w:bCs/>
          <w:color w:val="111031"/>
          <w:sz w:val="18"/>
          <w:szCs w:val="18"/>
        </w:rPr>
        <w:t>ổ</w:t>
      </w:r>
      <w:r w:rsidRPr="00F759CA">
        <w:rPr>
          <w:rFonts w:ascii="Georgia" w:hAnsi="Georgia"/>
          <w:b/>
          <w:bCs/>
          <w:color w:val="111031"/>
          <w:sz w:val="18"/>
          <w:szCs w:val="18"/>
        </w:rPr>
        <w:t>ng th</w:t>
      </w:r>
      <w:r w:rsidRPr="00F759CA">
        <w:rPr>
          <w:rFonts w:ascii="Cambria" w:hAnsi="Cambria" w:cs="Cambria"/>
          <w:b/>
          <w:bCs/>
          <w:color w:val="111031"/>
          <w:sz w:val="18"/>
          <w:szCs w:val="18"/>
        </w:rPr>
        <w:t>ể</w:t>
      </w:r>
      <w:r w:rsidRPr="00F759CA">
        <w:rPr>
          <w:rFonts w:ascii="Georgia" w:hAnsi="Georgia"/>
          <w:b/>
          <w:bCs/>
          <w:color w:val="111031"/>
          <w:sz w:val="18"/>
          <w:szCs w:val="18"/>
        </w:rPr>
        <w:t xml:space="preserve"> =</w:t>
      </w:r>
      <w:r w:rsidRPr="00F759CA">
        <w:rPr>
          <w:rFonts w:ascii="Georgia" w:hAnsi="Georgia"/>
          <w:color w:val="111031"/>
          <w:sz w:val="18"/>
          <w:szCs w:val="18"/>
        </w:rPr>
        <w:br/>
        <w:t>Đánh giá năng l</w:t>
      </w:r>
      <w:r w:rsidRPr="00F759CA">
        <w:rPr>
          <w:rFonts w:ascii="Cambria" w:hAnsi="Cambria" w:cs="Cambria"/>
          <w:color w:val="111031"/>
          <w:sz w:val="18"/>
          <w:szCs w:val="18"/>
        </w:rPr>
        <w:t>ự</w:t>
      </w:r>
      <w:r w:rsidRPr="00F759CA">
        <w:rPr>
          <w:rFonts w:ascii="Georgia" w:hAnsi="Georgia"/>
          <w:color w:val="111031"/>
          <w:sz w:val="18"/>
          <w:szCs w:val="18"/>
        </w:rPr>
        <w:t>c hành vi (50%) + Đánh giá m</w:t>
      </w:r>
      <w:r w:rsidRPr="00F759CA">
        <w:rPr>
          <w:rFonts w:ascii="Cambria" w:hAnsi="Cambria" w:cs="Cambria"/>
          <w:color w:val="111031"/>
          <w:sz w:val="18"/>
          <w:szCs w:val="18"/>
        </w:rPr>
        <w:t>ứ</w:t>
      </w:r>
      <w:r w:rsidRPr="00F759CA">
        <w:rPr>
          <w:rFonts w:ascii="Georgia" w:hAnsi="Georgia"/>
          <w:color w:val="111031"/>
          <w:sz w:val="18"/>
          <w:szCs w:val="18"/>
        </w:rPr>
        <w:t>c đ</w:t>
      </w:r>
      <w:r w:rsidRPr="00F759CA">
        <w:rPr>
          <w:rFonts w:ascii="Cambria" w:hAnsi="Cambria" w:cs="Cambria"/>
          <w:color w:val="111031"/>
          <w:sz w:val="18"/>
          <w:szCs w:val="18"/>
        </w:rPr>
        <w:t>ộ</w:t>
      </w:r>
      <w:r w:rsidRPr="00F759CA">
        <w:rPr>
          <w:rFonts w:ascii="Georgia" w:hAnsi="Georgia"/>
          <w:color w:val="111031"/>
          <w:sz w:val="18"/>
          <w:szCs w:val="18"/>
        </w:rPr>
        <w:t xml:space="preserve"> hoàn thành m</w:t>
      </w:r>
      <w:r w:rsidRPr="00F759CA">
        <w:rPr>
          <w:rFonts w:ascii="Cambria" w:hAnsi="Cambria" w:cs="Cambria"/>
          <w:color w:val="111031"/>
          <w:sz w:val="18"/>
          <w:szCs w:val="18"/>
        </w:rPr>
        <w:t>ụ</w:t>
      </w:r>
      <w:r w:rsidRPr="00F759CA">
        <w:rPr>
          <w:rFonts w:ascii="Georgia" w:hAnsi="Georgia"/>
          <w:color w:val="111031"/>
          <w:sz w:val="18"/>
          <w:szCs w:val="18"/>
        </w:rPr>
        <w:t>c tiêu (50%).</w:t>
      </w:r>
    </w:p>
    <w:p w14:paraId="6C22F96D" w14:textId="62552BC8" w:rsidR="004C6C36" w:rsidRPr="00F759CA" w:rsidRDefault="00F759CA" w:rsidP="004F768A">
      <w:pPr>
        <w:widowControl/>
        <w:autoSpaceDE/>
        <w:autoSpaceDN/>
        <w:spacing w:line="276" w:lineRule="auto"/>
        <w:textAlignment w:val="center"/>
        <w:rPr>
          <w:rFonts w:ascii="Georgia" w:hAnsi="Georgia"/>
          <w:color w:val="111031"/>
          <w:sz w:val="18"/>
          <w:szCs w:val="18"/>
        </w:rPr>
      </w:pPr>
      <w:r w:rsidRPr="00F759CA">
        <w:rPr>
          <w:rFonts w:ascii="Georgia" w:hAnsi="Georgia"/>
          <w:color w:val="111031"/>
          <w:sz w:val="18"/>
          <w:szCs w:val="18"/>
        </w:rPr>
        <w:t>K</w:t>
      </w:r>
      <w:r w:rsidRPr="00F759CA">
        <w:rPr>
          <w:rFonts w:ascii="Cambria" w:hAnsi="Cambria" w:cs="Cambria"/>
          <w:color w:val="111031"/>
          <w:sz w:val="18"/>
          <w:szCs w:val="18"/>
        </w:rPr>
        <w:t>ế</w:t>
      </w:r>
      <w:r w:rsidRPr="00F759CA">
        <w:rPr>
          <w:rFonts w:ascii="Georgia" w:hAnsi="Georgia"/>
          <w:color w:val="111031"/>
          <w:sz w:val="18"/>
          <w:szCs w:val="18"/>
        </w:rPr>
        <w:t>t qu</w:t>
      </w:r>
      <w:r w:rsidRPr="00F759CA">
        <w:rPr>
          <w:rFonts w:ascii="Cambria" w:hAnsi="Cambria" w:cs="Cambria"/>
          <w:color w:val="111031"/>
          <w:sz w:val="18"/>
          <w:szCs w:val="18"/>
        </w:rPr>
        <w:t>ả</w:t>
      </w:r>
      <w:r w:rsidRPr="00F759CA">
        <w:rPr>
          <w:rFonts w:ascii="Georgia" w:hAnsi="Georgia"/>
          <w:color w:val="111031"/>
          <w:sz w:val="18"/>
          <w:szCs w:val="18"/>
        </w:rPr>
        <w:t xml:space="preserve"> đánh giá t</w:t>
      </w:r>
      <w:r w:rsidRPr="00F759CA">
        <w:rPr>
          <w:rFonts w:ascii="Cambria" w:hAnsi="Cambria" w:cs="Cambria"/>
          <w:color w:val="111031"/>
          <w:sz w:val="18"/>
          <w:szCs w:val="18"/>
        </w:rPr>
        <w:t>ổ</w:t>
      </w:r>
      <w:r w:rsidRPr="00F759CA">
        <w:rPr>
          <w:rFonts w:ascii="Georgia" w:hAnsi="Georgia"/>
          <w:color w:val="111031"/>
          <w:sz w:val="18"/>
          <w:szCs w:val="18"/>
        </w:rPr>
        <w:t>ng th</w:t>
      </w:r>
      <w:r w:rsidRPr="00F759CA">
        <w:rPr>
          <w:rFonts w:ascii="Cambria" w:hAnsi="Cambria" w:cs="Cambria"/>
          <w:color w:val="111031"/>
          <w:sz w:val="18"/>
          <w:szCs w:val="18"/>
        </w:rPr>
        <w:t>ể</w:t>
      </w:r>
      <w:r w:rsidRPr="00F759CA">
        <w:rPr>
          <w:rFonts w:ascii="Georgia" w:hAnsi="Georgia"/>
          <w:color w:val="111031"/>
          <w:sz w:val="18"/>
          <w:szCs w:val="18"/>
        </w:rPr>
        <w:t xml:space="preserve"> s</w:t>
      </w:r>
      <w:r w:rsidRPr="00F759CA">
        <w:rPr>
          <w:rFonts w:ascii="Cambria" w:hAnsi="Cambria" w:cs="Cambria"/>
          <w:color w:val="111031"/>
          <w:sz w:val="18"/>
          <w:szCs w:val="18"/>
        </w:rPr>
        <w:t>ẽ</w:t>
      </w:r>
      <w:r w:rsidRPr="00F759CA">
        <w:rPr>
          <w:rFonts w:ascii="Georgia" w:hAnsi="Georgia"/>
          <w:color w:val="111031"/>
          <w:sz w:val="18"/>
          <w:szCs w:val="18"/>
        </w:rPr>
        <w:t xml:space="preserve"> đ</w:t>
      </w:r>
      <w:r w:rsidRPr="00F759CA">
        <w:rPr>
          <w:rFonts w:ascii="Cambria" w:hAnsi="Cambria" w:cs="Cambria"/>
          <w:color w:val="111031"/>
          <w:sz w:val="18"/>
          <w:szCs w:val="18"/>
        </w:rPr>
        <w:t>ượ</w:t>
      </w:r>
      <w:r w:rsidRPr="00F759CA">
        <w:rPr>
          <w:rFonts w:ascii="Georgia" w:hAnsi="Georgia"/>
          <w:color w:val="111031"/>
          <w:sz w:val="18"/>
          <w:szCs w:val="18"/>
        </w:rPr>
        <w:t xml:space="preserve">c tính toán trong </w:t>
      </w:r>
      <w:r w:rsidRPr="00F759CA">
        <w:rPr>
          <w:rFonts w:ascii="Georgia" w:hAnsi="Georgia"/>
          <w:b/>
          <w:bCs/>
          <w:color w:val="111031"/>
          <w:sz w:val="18"/>
          <w:szCs w:val="18"/>
        </w:rPr>
        <w:t>file Excel đ</w:t>
      </w:r>
      <w:r w:rsidRPr="00F759CA">
        <w:rPr>
          <w:rFonts w:ascii="Cambria" w:hAnsi="Cambria" w:cs="Cambria"/>
          <w:b/>
          <w:bCs/>
          <w:color w:val="111031"/>
          <w:sz w:val="18"/>
          <w:szCs w:val="18"/>
        </w:rPr>
        <w:t>ượ</w:t>
      </w:r>
      <w:r w:rsidRPr="00F759CA">
        <w:rPr>
          <w:rFonts w:ascii="Georgia" w:hAnsi="Georgia"/>
          <w:b/>
          <w:bCs/>
          <w:color w:val="111031"/>
          <w:sz w:val="18"/>
          <w:szCs w:val="18"/>
        </w:rPr>
        <w:t>c cung c</w:t>
      </w:r>
      <w:r w:rsidRPr="00F759CA">
        <w:rPr>
          <w:rFonts w:ascii="Cambria" w:hAnsi="Cambria" w:cs="Cambria"/>
          <w:b/>
          <w:bCs/>
          <w:color w:val="111031"/>
          <w:sz w:val="18"/>
          <w:szCs w:val="18"/>
        </w:rPr>
        <w:t>ấ</w:t>
      </w:r>
      <w:r w:rsidRPr="00F759CA">
        <w:rPr>
          <w:rFonts w:ascii="Georgia" w:hAnsi="Georgia"/>
          <w:b/>
          <w:bCs/>
          <w:color w:val="111031"/>
          <w:sz w:val="18"/>
          <w:szCs w:val="18"/>
        </w:rPr>
        <w:t>p</w:t>
      </w:r>
      <w:r w:rsidRPr="00F759CA">
        <w:rPr>
          <w:rFonts w:ascii="Georgia" w:hAnsi="Georgia"/>
          <w:color w:val="111031"/>
          <w:sz w:val="18"/>
          <w:szCs w:val="18"/>
        </w:rPr>
        <w:t>.</w:t>
      </w:r>
      <w:r w:rsidRPr="00F759CA">
        <w:rPr>
          <w:rFonts w:ascii="Georgia" w:hAnsi="Georgia"/>
          <w:color w:val="111031"/>
          <w:sz w:val="18"/>
          <w:szCs w:val="18"/>
        </w:rPr>
        <w:br/>
        <w:t xml:space="preserve">Vui lòng </w:t>
      </w:r>
      <w:r w:rsidRPr="00F759CA">
        <w:rPr>
          <w:rFonts w:ascii="Georgia" w:hAnsi="Georgia"/>
          <w:b/>
          <w:bCs/>
          <w:color w:val="111031"/>
          <w:sz w:val="18"/>
          <w:szCs w:val="18"/>
        </w:rPr>
        <w:t>khoanh tròn n</w:t>
      </w:r>
      <w:r w:rsidRPr="00F759CA">
        <w:rPr>
          <w:rFonts w:ascii="Cambria" w:hAnsi="Cambria" w:cs="Cambria"/>
          <w:b/>
          <w:bCs/>
          <w:color w:val="111031"/>
          <w:sz w:val="18"/>
          <w:szCs w:val="18"/>
        </w:rPr>
        <w:t>ộ</w:t>
      </w:r>
      <w:r w:rsidRPr="00F759CA">
        <w:rPr>
          <w:rFonts w:ascii="Georgia" w:hAnsi="Georgia"/>
          <w:b/>
          <w:bCs/>
          <w:color w:val="111031"/>
          <w:sz w:val="18"/>
          <w:szCs w:val="18"/>
        </w:rPr>
        <w:t>i dung phù h</w:t>
      </w:r>
      <w:r w:rsidRPr="00F759CA">
        <w:rPr>
          <w:rFonts w:ascii="Cambria" w:hAnsi="Cambria" w:cs="Cambria"/>
          <w:b/>
          <w:bCs/>
          <w:color w:val="111031"/>
          <w:sz w:val="18"/>
          <w:szCs w:val="18"/>
        </w:rPr>
        <w:t>ợ</w:t>
      </w:r>
      <w:r w:rsidRPr="00F759CA">
        <w:rPr>
          <w:rFonts w:ascii="Georgia" w:hAnsi="Georgia"/>
          <w:b/>
          <w:bCs/>
          <w:color w:val="111031"/>
          <w:sz w:val="18"/>
          <w:szCs w:val="18"/>
        </w:rPr>
        <w:t>p</w:t>
      </w:r>
      <w:r w:rsidRPr="00F759CA">
        <w:rPr>
          <w:rFonts w:ascii="Georgia" w:hAnsi="Georgia"/>
          <w:color w:val="111031"/>
          <w:sz w:val="18"/>
          <w:szCs w:val="18"/>
        </w:rPr>
        <w:t xml:space="preserve"> đ</w:t>
      </w:r>
      <w:r w:rsidRPr="00F759CA">
        <w:rPr>
          <w:rFonts w:ascii="Cambria" w:hAnsi="Cambria" w:cs="Cambria"/>
          <w:color w:val="111031"/>
          <w:sz w:val="18"/>
          <w:szCs w:val="18"/>
        </w:rPr>
        <w:t>ể</w:t>
      </w:r>
      <w:r w:rsidRPr="00F759CA">
        <w:rPr>
          <w:rFonts w:ascii="Georgia" w:hAnsi="Georgia"/>
          <w:color w:val="111031"/>
          <w:sz w:val="18"/>
          <w:szCs w:val="18"/>
        </w:rPr>
        <w:t xml:space="preserve"> xác đ</w:t>
      </w:r>
      <w:r w:rsidRPr="00F759CA">
        <w:rPr>
          <w:rFonts w:ascii="Cambria" w:hAnsi="Cambria" w:cs="Cambria"/>
          <w:color w:val="111031"/>
          <w:sz w:val="18"/>
          <w:szCs w:val="18"/>
        </w:rPr>
        <w:t>ị</w:t>
      </w:r>
      <w:r w:rsidRPr="00F759CA">
        <w:rPr>
          <w:rFonts w:ascii="Georgia" w:hAnsi="Georgia"/>
          <w:color w:val="111031"/>
          <w:sz w:val="18"/>
          <w:szCs w:val="18"/>
        </w:rPr>
        <w:t>nh m</w:t>
      </w:r>
      <w:r w:rsidRPr="00F759CA">
        <w:rPr>
          <w:rFonts w:ascii="Cambria" w:hAnsi="Cambria" w:cs="Cambria"/>
          <w:color w:val="111031"/>
          <w:sz w:val="18"/>
          <w:szCs w:val="18"/>
        </w:rPr>
        <w:t>ứ</w:t>
      </w:r>
      <w:r w:rsidRPr="00F759CA">
        <w:rPr>
          <w:rFonts w:ascii="Georgia" w:hAnsi="Georgia"/>
          <w:color w:val="111031"/>
          <w:sz w:val="18"/>
          <w:szCs w:val="18"/>
        </w:rPr>
        <w:t>c đánh giá cho năm v</w:t>
      </w:r>
      <w:r w:rsidRPr="00F759CA">
        <w:rPr>
          <w:rFonts w:ascii="Cambria" w:hAnsi="Cambria" w:cs="Cambria"/>
          <w:color w:val="111031"/>
          <w:sz w:val="18"/>
          <w:szCs w:val="18"/>
        </w:rPr>
        <w:t>ừ</w:t>
      </w:r>
      <w:r w:rsidRPr="00F759CA">
        <w:rPr>
          <w:rFonts w:ascii="Georgia" w:hAnsi="Georgia"/>
          <w:color w:val="111031"/>
          <w:sz w:val="18"/>
          <w:szCs w:val="18"/>
        </w:rPr>
        <w:t>a qua</w:t>
      </w:r>
    </w:p>
    <w:tbl>
      <w:tblPr>
        <w:tblStyle w:val="TableGrid"/>
        <w:tblpPr w:leftFromText="141" w:rightFromText="141" w:vertAnchor="text" w:horzAnchor="margin" w:tblpY="92"/>
        <w:tblW w:w="10203" w:type="dxa"/>
        <w:tblBorders>
          <w:top w:val="single" w:sz="4" w:space="0" w:color="E1A38F"/>
          <w:left w:val="single" w:sz="4" w:space="0" w:color="E1A38F"/>
          <w:bottom w:val="single" w:sz="4" w:space="0" w:color="E1A38F"/>
          <w:right w:val="single" w:sz="4" w:space="0" w:color="E1A38F"/>
          <w:insideH w:val="single" w:sz="4" w:space="0" w:color="E1A38F"/>
          <w:insideV w:val="single" w:sz="4" w:space="0" w:color="E1A38F"/>
        </w:tblBorders>
        <w:tblLook w:val="04A0" w:firstRow="1" w:lastRow="0" w:firstColumn="1" w:lastColumn="0" w:noHBand="0" w:noVBand="1"/>
      </w:tblPr>
      <w:tblGrid>
        <w:gridCol w:w="3258"/>
        <w:gridCol w:w="2046"/>
        <w:gridCol w:w="1356"/>
        <w:gridCol w:w="3543"/>
      </w:tblGrid>
      <w:tr w:rsidR="00086294" w:rsidRPr="00172FD0" w14:paraId="728B17D1" w14:textId="77777777" w:rsidTr="00C61C48">
        <w:trPr>
          <w:trHeight w:val="419"/>
        </w:trPr>
        <w:tc>
          <w:tcPr>
            <w:tcW w:w="3258" w:type="dxa"/>
            <w:tcBorders>
              <w:top w:val="single" w:sz="2" w:space="0" w:color="B04964"/>
              <w:left w:val="single" w:sz="2" w:space="0" w:color="B04964"/>
              <w:bottom w:val="single" w:sz="2" w:space="0" w:color="E5BDC7"/>
              <w:right w:val="single" w:sz="2" w:space="0" w:color="B04964"/>
            </w:tcBorders>
            <w:shd w:val="clear" w:color="auto" w:fill="84152F"/>
            <w:vAlign w:val="center"/>
          </w:tcPr>
          <w:p w14:paraId="464BE38C" w14:textId="4D9C89FA" w:rsidR="00086294" w:rsidRPr="00172FD0" w:rsidRDefault="00F759CA" w:rsidP="00C61C48">
            <w:pPr>
              <w:pStyle w:val="TableParagraph"/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15"/>
                <w:szCs w:val="15"/>
                <w:lang w:val="en-NZ"/>
              </w:rPr>
            </w:pPr>
            <w:r w:rsidRPr="00F759CA">
              <w:rPr>
                <w:rFonts w:ascii="Montserrat Medium" w:hAnsi="Montserrat Medium"/>
                <w:color w:val="FFFFFF"/>
                <w:spacing w:val="-4"/>
                <w:position w:val="3"/>
                <w:sz w:val="15"/>
                <w:szCs w:val="15"/>
              </w:rPr>
              <w:t>(Hiệu suất đang phát triển)</w:t>
            </w:r>
          </w:p>
        </w:tc>
        <w:tc>
          <w:tcPr>
            <w:tcW w:w="3402" w:type="dxa"/>
            <w:gridSpan w:val="2"/>
            <w:tcBorders>
              <w:top w:val="single" w:sz="2" w:space="0" w:color="B04964"/>
              <w:left w:val="single" w:sz="2" w:space="0" w:color="B04964"/>
              <w:bottom w:val="single" w:sz="2" w:space="0" w:color="E5BDC7"/>
              <w:right w:val="single" w:sz="2" w:space="0" w:color="B04964"/>
            </w:tcBorders>
            <w:shd w:val="clear" w:color="auto" w:fill="84152F"/>
            <w:vAlign w:val="center"/>
          </w:tcPr>
          <w:p w14:paraId="68654075" w14:textId="1DE9B1ED" w:rsidR="00086294" w:rsidRPr="00172FD0" w:rsidRDefault="00F759CA" w:rsidP="00C61C48">
            <w:pPr>
              <w:pStyle w:val="TableParagraph"/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15"/>
                <w:szCs w:val="15"/>
                <w:lang w:val="en-NZ"/>
              </w:rPr>
            </w:pPr>
            <w:r>
              <w:rPr>
                <w:rFonts w:ascii="Montserrat Medium" w:hAnsi="Montserrat Medium"/>
                <w:color w:val="FFFFFF"/>
                <w:spacing w:val="-4"/>
                <w:position w:val="3"/>
                <w:sz w:val="15"/>
                <w:szCs w:val="15"/>
                <w:lang w:val="en-NZ"/>
              </w:rPr>
              <w:t>HIỆU SUẤT ĐẠT ĐỦ</w:t>
            </w:r>
          </w:p>
        </w:tc>
        <w:tc>
          <w:tcPr>
            <w:tcW w:w="3543" w:type="dxa"/>
            <w:tcBorders>
              <w:top w:val="single" w:sz="2" w:space="0" w:color="B04964"/>
              <w:left w:val="single" w:sz="2" w:space="0" w:color="B04964"/>
              <w:bottom w:val="single" w:sz="2" w:space="0" w:color="E5BDC7"/>
              <w:right w:val="single" w:sz="2" w:space="0" w:color="B04964"/>
            </w:tcBorders>
            <w:shd w:val="clear" w:color="auto" w:fill="84152F"/>
            <w:vAlign w:val="center"/>
          </w:tcPr>
          <w:p w14:paraId="0F66B71A" w14:textId="2B5EBA00" w:rsidR="00086294" w:rsidRPr="00172FD0" w:rsidRDefault="00F759CA" w:rsidP="00C61C48">
            <w:pPr>
              <w:pStyle w:val="TableParagraph"/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15"/>
                <w:szCs w:val="15"/>
                <w:lang w:val="en-NZ"/>
              </w:rPr>
            </w:pPr>
            <w:r>
              <w:rPr>
                <w:rFonts w:ascii="Montserrat Medium" w:hAnsi="Montserrat Medium"/>
                <w:color w:val="FFFFFF"/>
                <w:spacing w:val="-4"/>
                <w:position w:val="3"/>
                <w:sz w:val="15"/>
                <w:szCs w:val="15"/>
                <w:lang w:val="en-NZ"/>
              </w:rPr>
              <w:t>HIỆU SUẤT VƯỢT TRỘI</w:t>
            </w:r>
          </w:p>
        </w:tc>
      </w:tr>
      <w:tr w:rsidR="00086294" w:rsidRPr="00172FD0" w14:paraId="52AC7110" w14:textId="77777777" w:rsidTr="0087754A">
        <w:trPr>
          <w:trHeight w:val="1127"/>
        </w:trPr>
        <w:tc>
          <w:tcPr>
            <w:tcW w:w="3258" w:type="dxa"/>
            <w:tcBorders>
              <w:top w:val="nil"/>
            </w:tcBorders>
            <w:vAlign w:val="center"/>
          </w:tcPr>
          <w:p w14:paraId="521DEFA2" w14:textId="7BE37231" w:rsidR="00086294" w:rsidRPr="00F759CA" w:rsidRDefault="00F759CA" w:rsidP="00C61C48">
            <w:pPr>
              <w:pStyle w:val="TableParagraph"/>
              <w:spacing w:line="235" w:lineRule="auto"/>
              <w:ind w:right="138"/>
              <w:rPr>
                <w:rFonts w:ascii="Montserrat Medium" w:hAnsi="Montserrat Medium"/>
                <w:color w:val="404040"/>
                <w:spacing w:val="-4"/>
                <w:position w:val="3"/>
                <w:sz w:val="14"/>
                <w:szCs w:val="14"/>
                <w:lang w:val="en-NZ"/>
              </w:rPr>
            </w:pPr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Nhân sự này hiện chưa đáp ứng đầy đủ kỳ vọng của vai trò đang đảm nhiệm.</w:t>
            </w:r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br/>
              <w:t>Hiệu suất chưa ổn định và còn nhiều dư địa để cải thiện.</w:t>
            </w:r>
          </w:p>
        </w:tc>
        <w:tc>
          <w:tcPr>
            <w:tcW w:w="3402" w:type="dxa"/>
            <w:gridSpan w:val="2"/>
            <w:tcBorders>
              <w:top w:val="nil"/>
            </w:tcBorders>
            <w:vAlign w:val="center"/>
          </w:tcPr>
          <w:p w14:paraId="617F097E" w14:textId="12AC0E1D" w:rsidR="00086294" w:rsidRPr="00F759CA" w:rsidRDefault="00F759CA" w:rsidP="00C61C48">
            <w:pPr>
              <w:pStyle w:val="TableParagraph"/>
              <w:spacing w:line="235" w:lineRule="auto"/>
              <w:ind w:right="138"/>
              <w:rPr>
                <w:rFonts w:ascii="Montserrat Light" w:hAnsi="Montserrat Light"/>
                <w:color w:val="404040"/>
                <w:sz w:val="14"/>
                <w:szCs w:val="14"/>
                <w:lang w:val="en-NZ"/>
              </w:rPr>
            </w:pPr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Nhân sự này đã có đóng góp ổn định và có giá trị trong suốt năm.</w:t>
            </w:r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br/>
              <w:t>Hiệu suất làm việc đáp ứng đúng yêu cầu của vị trí hiện tại.</w:t>
            </w:r>
          </w:p>
        </w:tc>
        <w:tc>
          <w:tcPr>
            <w:tcW w:w="3543" w:type="dxa"/>
            <w:tcBorders>
              <w:top w:val="single" w:sz="2" w:space="0" w:color="E5BDC7"/>
              <w:left w:val="single" w:sz="2" w:space="0" w:color="E5BDC7"/>
              <w:bottom w:val="single" w:sz="2" w:space="0" w:color="E5BDC7"/>
              <w:right w:val="single" w:sz="2" w:space="0" w:color="E5BDC7"/>
            </w:tcBorders>
            <w:vAlign w:val="center"/>
          </w:tcPr>
          <w:p w14:paraId="3C84EE08" w14:textId="770BA34C" w:rsidR="00086294" w:rsidRPr="00F759CA" w:rsidRDefault="00F759CA" w:rsidP="00C61C48">
            <w:pPr>
              <w:pStyle w:val="TableParagraph"/>
              <w:spacing w:line="235" w:lineRule="auto"/>
              <w:ind w:left="127" w:right="186"/>
              <w:rPr>
                <w:rFonts w:ascii="Montserrat Light" w:hAnsi="Montserrat Light"/>
                <w:color w:val="404040"/>
                <w:sz w:val="14"/>
                <w:szCs w:val="14"/>
                <w:lang w:val="en-NZ"/>
              </w:rPr>
            </w:pPr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Nhân sự này thường xuyên vượt kỳ vọng trong năm.</w:t>
            </w:r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br/>
              <w:t>Hiệu suất thể hiện mức độ thành tích cao, luôn vượt mong đợi cả về kết quả công việc lẫn năng lực lãnh đạo.</w:t>
            </w:r>
          </w:p>
        </w:tc>
      </w:tr>
      <w:tr w:rsidR="00086294" w:rsidRPr="00172FD0" w14:paraId="66C4117A" w14:textId="77777777" w:rsidTr="00C61C48">
        <w:trPr>
          <w:trHeight w:val="418"/>
        </w:trPr>
        <w:tc>
          <w:tcPr>
            <w:tcW w:w="5304" w:type="dxa"/>
            <w:gridSpan w:val="2"/>
            <w:tcBorders>
              <w:bottom w:val="nil"/>
            </w:tcBorders>
            <w:shd w:val="clear" w:color="auto" w:fill="84152F"/>
            <w:vAlign w:val="center"/>
          </w:tcPr>
          <w:p w14:paraId="3C7A4994" w14:textId="17F035EC" w:rsidR="00086294" w:rsidRPr="00172FD0" w:rsidRDefault="00F759CA" w:rsidP="00C61C48">
            <w:pPr>
              <w:pStyle w:val="TableParagraph"/>
              <w:ind w:right="283"/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15"/>
                <w:szCs w:val="15"/>
                <w:lang w:val="en-NZ"/>
              </w:rPr>
            </w:pPr>
            <w:r w:rsidRPr="00F759CA">
              <w:rPr>
                <w:rFonts w:ascii="Montserrat Medium" w:hAnsi="Montserrat Medium"/>
                <w:color w:val="FFFFFF"/>
                <w:spacing w:val="-4"/>
                <w:position w:val="3"/>
                <w:sz w:val="15"/>
                <w:szCs w:val="15"/>
              </w:rPr>
              <w:t xml:space="preserve">NHẬN XÉT </w:t>
            </w:r>
            <w:r>
              <w:rPr>
                <w:rFonts w:ascii="Montserrat Medium" w:hAnsi="Montserrat Medium"/>
                <w:color w:val="FFFFFF"/>
                <w:spacing w:val="-4"/>
                <w:position w:val="3"/>
                <w:sz w:val="15"/>
                <w:szCs w:val="15"/>
              </w:rPr>
              <w:t>TÓM TẮT</w:t>
            </w:r>
            <w:r w:rsidRPr="00F759CA">
              <w:rPr>
                <w:rFonts w:ascii="Montserrat Medium" w:hAnsi="Montserrat Medium"/>
                <w:color w:val="FFFFFF"/>
                <w:spacing w:val="-4"/>
                <w:position w:val="3"/>
                <w:sz w:val="15"/>
                <w:szCs w:val="15"/>
              </w:rPr>
              <w:t xml:space="preserve"> TỪ</w:t>
            </w:r>
            <w:r w:rsidRPr="00172FD0">
              <w:rPr>
                <w:rFonts w:ascii="Montserrat Medium" w:hAnsi="Montserrat Medium"/>
                <w:color w:val="FFFFFF"/>
                <w:spacing w:val="-4"/>
                <w:position w:val="3"/>
                <w:sz w:val="15"/>
                <w:szCs w:val="15"/>
                <w:lang w:val="en-NZ"/>
              </w:rPr>
              <w:t xml:space="preserve"> HEARTIST®</w:t>
            </w:r>
            <w:r w:rsidRPr="00F759CA">
              <w:rPr>
                <w:rFonts w:ascii="Montserrat Medium" w:hAnsi="Montserrat Medium"/>
                <w:color w:val="FFFFFF"/>
                <w:spacing w:val="-4"/>
                <w:position w:val="3"/>
                <w:sz w:val="15"/>
                <w:szCs w:val="15"/>
              </w:rPr>
              <w:t xml:space="preserve"> ĐƯỢC ĐÁNH GIÁ</w:t>
            </w:r>
            <w:r w:rsidRPr="00172FD0">
              <w:rPr>
                <w:rFonts w:ascii="Montserrat Medium" w:hAnsi="Montserrat Medium"/>
                <w:color w:val="FFFFFF"/>
                <w:spacing w:val="-4"/>
                <w:position w:val="3"/>
                <w:sz w:val="15"/>
                <w:szCs w:val="15"/>
                <w:lang w:val="en-NZ"/>
              </w:rPr>
              <w:t xml:space="preserve"> </w:t>
            </w:r>
          </w:p>
        </w:tc>
        <w:tc>
          <w:tcPr>
            <w:tcW w:w="4899" w:type="dxa"/>
            <w:gridSpan w:val="2"/>
            <w:tcBorders>
              <w:bottom w:val="nil"/>
            </w:tcBorders>
            <w:shd w:val="clear" w:color="auto" w:fill="84152F"/>
            <w:vAlign w:val="center"/>
          </w:tcPr>
          <w:p w14:paraId="3A6599A5" w14:textId="5DA98E28" w:rsidR="00086294" w:rsidRPr="00172FD0" w:rsidRDefault="00F759CA" w:rsidP="00C61C48">
            <w:pPr>
              <w:pStyle w:val="TableParagraph"/>
              <w:jc w:val="center"/>
              <w:rPr>
                <w:rFonts w:ascii="Montserrat ExtraBold" w:hAnsi="Montserrat ExtraBold"/>
                <w:b/>
                <w:bCs/>
                <w:color w:val="040033"/>
                <w:sz w:val="16"/>
                <w:szCs w:val="16"/>
                <w:lang w:val="en-NZ"/>
              </w:rPr>
            </w:pPr>
            <w:r w:rsidRPr="00F759CA">
              <w:rPr>
                <w:rFonts w:ascii="Montserrat Medium" w:hAnsi="Montserrat Medium"/>
                <w:color w:val="FFFFFF"/>
                <w:spacing w:val="-4"/>
                <w:position w:val="3"/>
                <w:sz w:val="15"/>
                <w:szCs w:val="15"/>
              </w:rPr>
              <w:t xml:space="preserve">NHẬN XÉT </w:t>
            </w:r>
            <w:r>
              <w:rPr>
                <w:rFonts w:ascii="Montserrat Medium" w:hAnsi="Montserrat Medium"/>
                <w:color w:val="FFFFFF"/>
                <w:spacing w:val="-4"/>
                <w:position w:val="3"/>
                <w:sz w:val="15"/>
                <w:szCs w:val="15"/>
              </w:rPr>
              <w:t>TÓM TẮT</w:t>
            </w:r>
            <w:r w:rsidRPr="00F759CA">
              <w:rPr>
                <w:rFonts w:ascii="Montserrat Medium" w:hAnsi="Montserrat Medium"/>
                <w:color w:val="FFFFFF"/>
                <w:spacing w:val="-4"/>
                <w:position w:val="3"/>
                <w:sz w:val="15"/>
                <w:szCs w:val="15"/>
              </w:rPr>
              <w:t xml:space="preserve"> TỪ</w:t>
            </w:r>
            <w:r w:rsidRPr="00F759CA">
              <w:t xml:space="preserve"> </w:t>
            </w:r>
            <w:r w:rsidRPr="00F759CA">
              <w:rPr>
                <w:rFonts w:ascii="Montserrat Medium" w:hAnsi="Montserrat Medium"/>
                <w:color w:val="FFFFFF"/>
                <w:spacing w:val="-4"/>
                <w:position w:val="3"/>
                <w:sz w:val="15"/>
                <w:szCs w:val="15"/>
              </w:rPr>
              <w:t>QUẢN LÝ</w:t>
            </w:r>
            <w:r>
              <w:rPr>
                <w:rFonts w:ascii="Montserrat Medium" w:hAnsi="Montserrat Medium"/>
                <w:color w:val="FFFFFF"/>
                <w:spacing w:val="-4"/>
                <w:position w:val="3"/>
                <w:sz w:val="15"/>
                <w:szCs w:val="15"/>
              </w:rPr>
              <w:t xml:space="preserve"> ĐÁNH GIÁ</w:t>
            </w:r>
          </w:p>
        </w:tc>
      </w:tr>
      <w:tr w:rsidR="00086294" w:rsidRPr="00172FD0" w14:paraId="1300D873" w14:textId="77777777" w:rsidTr="006313AB">
        <w:trPr>
          <w:trHeight w:val="1556"/>
        </w:trPr>
        <w:tc>
          <w:tcPr>
            <w:tcW w:w="5304" w:type="dxa"/>
            <w:gridSpan w:val="2"/>
            <w:tcBorders>
              <w:top w:val="single" w:sz="2" w:space="0" w:color="E5BDC7"/>
              <w:left w:val="single" w:sz="2" w:space="0" w:color="E5BDC7"/>
              <w:bottom w:val="single" w:sz="2" w:space="0" w:color="E5BDC7"/>
              <w:right w:val="single" w:sz="2" w:space="0" w:color="E5BDC7"/>
            </w:tcBorders>
            <w:vAlign w:val="center"/>
          </w:tcPr>
          <w:p w14:paraId="0ADF5A8D" w14:textId="77777777" w:rsidR="00086294" w:rsidRPr="00172FD0" w:rsidRDefault="00086294" w:rsidP="00C61C48">
            <w:pPr>
              <w:pStyle w:val="BodyText"/>
              <w:spacing w:before="6"/>
              <w:jc w:val="center"/>
              <w:rPr>
                <w:rFonts w:ascii="Montserrat Light" w:hAnsi="Montserrat Light"/>
                <w:color w:val="040033"/>
                <w:lang w:val="en-NZ"/>
              </w:rPr>
            </w:pPr>
          </w:p>
        </w:tc>
        <w:tc>
          <w:tcPr>
            <w:tcW w:w="4899" w:type="dxa"/>
            <w:gridSpan w:val="2"/>
            <w:tcBorders>
              <w:top w:val="single" w:sz="2" w:space="0" w:color="E5BDC7"/>
              <w:left w:val="single" w:sz="2" w:space="0" w:color="E5BDC7"/>
              <w:bottom w:val="single" w:sz="2" w:space="0" w:color="E5BDC7"/>
              <w:right w:val="single" w:sz="2" w:space="0" w:color="E5BDC7"/>
            </w:tcBorders>
            <w:vAlign w:val="center"/>
          </w:tcPr>
          <w:p w14:paraId="35A195E9" w14:textId="77777777" w:rsidR="00086294" w:rsidRPr="00172FD0" w:rsidRDefault="00086294" w:rsidP="00C61C48">
            <w:pPr>
              <w:pStyle w:val="BodyText"/>
              <w:spacing w:before="6"/>
              <w:jc w:val="center"/>
              <w:rPr>
                <w:rFonts w:ascii="Montserrat Light" w:hAnsi="Montserrat Light"/>
                <w:color w:val="040033"/>
                <w:lang w:val="en-NZ"/>
              </w:rPr>
            </w:pPr>
          </w:p>
        </w:tc>
      </w:tr>
    </w:tbl>
    <w:p w14:paraId="1A0BE96D" w14:textId="77777777" w:rsidR="0087754A" w:rsidRDefault="0087754A" w:rsidP="0087754A">
      <w:pPr>
        <w:pStyle w:val="BodyText"/>
        <w:spacing w:after="120"/>
        <w:ind w:left="68"/>
        <w:rPr>
          <w:rFonts w:ascii="Montserrat ExtraBold" w:hAnsi="Montserrat ExtraBold"/>
          <w:b/>
          <w:bCs/>
          <w:color w:val="040033"/>
          <w:sz w:val="24"/>
          <w:szCs w:val="24"/>
          <w:lang w:val="en-NZ"/>
        </w:rPr>
      </w:pPr>
    </w:p>
    <w:p w14:paraId="2E32D1AE" w14:textId="23BDC53B" w:rsidR="007C73BE" w:rsidRPr="003B63F7" w:rsidRDefault="00F759CA" w:rsidP="007C73BE">
      <w:pPr>
        <w:pStyle w:val="BodyText"/>
        <w:numPr>
          <w:ilvl w:val="0"/>
          <w:numId w:val="5"/>
        </w:numPr>
        <w:spacing w:after="120"/>
        <w:rPr>
          <w:rFonts w:ascii="Georgia" w:hAnsi="Georgia"/>
          <w:color w:val="111031"/>
          <w:sz w:val="18"/>
          <w:szCs w:val="18"/>
          <w:lang w:val="en-NZ"/>
        </w:rPr>
      </w:pPr>
      <w:r w:rsidRPr="00F759CA">
        <w:rPr>
          <w:rFonts w:ascii="Montserrat ExtraBold" w:hAnsi="Montserrat ExtraBold"/>
          <w:b/>
          <w:bCs/>
          <w:color w:val="040033"/>
          <w:sz w:val="24"/>
          <w:szCs w:val="24"/>
        </w:rPr>
        <w:t>KẾ HOẠCH PHÁT TRIỂN CÁ NHÂN CHO NĂM TỚI</w:t>
      </w:r>
    </w:p>
    <w:p w14:paraId="381DFBD8" w14:textId="635EA11F" w:rsidR="00F759CA" w:rsidRPr="00F759CA" w:rsidRDefault="00F759CA" w:rsidP="00F759CA">
      <w:pPr>
        <w:pStyle w:val="BodyText"/>
        <w:numPr>
          <w:ilvl w:val="0"/>
          <w:numId w:val="9"/>
        </w:numPr>
        <w:spacing w:before="6"/>
        <w:rPr>
          <w:rFonts w:ascii="Georgia" w:hAnsi="Georgia"/>
          <w:color w:val="111031"/>
          <w:sz w:val="18"/>
          <w:szCs w:val="18"/>
        </w:rPr>
      </w:pPr>
      <w:r w:rsidRPr="00F759CA">
        <w:rPr>
          <w:rFonts w:ascii="Georgia" w:hAnsi="Georgia"/>
          <w:color w:val="111031"/>
          <w:sz w:val="18"/>
          <w:szCs w:val="18"/>
        </w:rPr>
        <w:t>Xem xét và đánh giá các ho</w:t>
      </w:r>
      <w:r w:rsidRPr="00F759CA">
        <w:rPr>
          <w:rFonts w:ascii="Cambria" w:hAnsi="Cambria" w:cs="Cambria"/>
          <w:color w:val="111031"/>
          <w:sz w:val="18"/>
          <w:szCs w:val="18"/>
        </w:rPr>
        <w:t>ạ</w:t>
      </w:r>
      <w:r w:rsidRPr="00F759CA">
        <w:rPr>
          <w:rFonts w:ascii="Georgia" w:hAnsi="Georgia"/>
          <w:color w:val="111031"/>
          <w:sz w:val="18"/>
          <w:szCs w:val="18"/>
        </w:rPr>
        <w:t>t đ</w:t>
      </w:r>
      <w:r w:rsidRPr="00F759CA">
        <w:rPr>
          <w:rFonts w:ascii="Cambria" w:hAnsi="Cambria" w:cs="Cambria"/>
          <w:color w:val="111031"/>
          <w:sz w:val="18"/>
          <w:szCs w:val="18"/>
        </w:rPr>
        <w:t>ộ</w:t>
      </w:r>
      <w:r w:rsidRPr="00F759CA">
        <w:rPr>
          <w:rFonts w:ascii="Georgia" w:hAnsi="Georgia"/>
          <w:color w:val="111031"/>
          <w:sz w:val="18"/>
          <w:szCs w:val="18"/>
        </w:rPr>
        <w:t>ng phát tri</w:t>
      </w:r>
      <w:r w:rsidRPr="00F759CA">
        <w:rPr>
          <w:rFonts w:ascii="Cambria" w:hAnsi="Cambria" w:cs="Cambria"/>
          <w:color w:val="111031"/>
          <w:sz w:val="18"/>
          <w:szCs w:val="18"/>
        </w:rPr>
        <w:t>ể</w:t>
      </w:r>
      <w:r w:rsidRPr="00F759CA">
        <w:rPr>
          <w:rFonts w:ascii="Georgia" w:hAnsi="Georgia"/>
          <w:color w:val="111031"/>
          <w:sz w:val="18"/>
          <w:szCs w:val="18"/>
        </w:rPr>
        <w:t>n cá nhân c</w:t>
      </w:r>
      <w:r w:rsidRPr="00F759CA">
        <w:rPr>
          <w:rFonts w:ascii="Cambria" w:hAnsi="Cambria" w:cs="Cambria"/>
          <w:color w:val="111031"/>
          <w:sz w:val="18"/>
          <w:szCs w:val="18"/>
        </w:rPr>
        <w:t>ủ</w:t>
      </w:r>
      <w:r w:rsidRPr="00F759CA">
        <w:rPr>
          <w:rFonts w:ascii="Georgia" w:hAnsi="Georgia"/>
          <w:color w:val="111031"/>
          <w:sz w:val="18"/>
          <w:szCs w:val="18"/>
        </w:rPr>
        <w:t>a năm tr</w:t>
      </w:r>
      <w:r w:rsidRPr="00F759CA">
        <w:rPr>
          <w:rFonts w:ascii="Cambria" w:hAnsi="Cambria" w:cs="Cambria"/>
          <w:color w:val="111031"/>
          <w:sz w:val="18"/>
          <w:szCs w:val="18"/>
        </w:rPr>
        <w:t>ướ</w:t>
      </w:r>
      <w:r w:rsidRPr="00F759CA">
        <w:rPr>
          <w:rFonts w:ascii="Georgia" w:hAnsi="Georgia"/>
          <w:color w:val="111031"/>
          <w:sz w:val="18"/>
          <w:szCs w:val="18"/>
        </w:rPr>
        <w:t>c</w:t>
      </w:r>
    </w:p>
    <w:p w14:paraId="71535553" w14:textId="0AF65D0B" w:rsidR="00F759CA" w:rsidRPr="00F759CA" w:rsidRDefault="00F759CA" w:rsidP="00F759CA">
      <w:pPr>
        <w:pStyle w:val="BodyText"/>
        <w:numPr>
          <w:ilvl w:val="0"/>
          <w:numId w:val="9"/>
        </w:numPr>
        <w:spacing w:before="6"/>
        <w:rPr>
          <w:rFonts w:ascii="Georgia" w:hAnsi="Georgia"/>
          <w:color w:val="111031"/>
          <w:sz w:val="18"/>
          <w:szCs w:val="18"/>
        </w:rPr>
      </w:pPr>
      <w:r w:rsidRPr="00F759CA">
        <w:rPr>
          <w:rFonts w:ascii="Georgia" w:hAnsi="Georgia"/>
          <w:color w:val="111031"/>
          <w:sz w:val="18"/>
          <w:szCs w:val="18"/>
        </w:rPr>
        <w:t>Thi</w:t>
      </w:r>
      <w:r w:rsidRPr="00F759CA">
        <w:rPr>
          <w:rFonts w:ascii="Cambria" w:hAnsi="Cambria" w:cs="Cambria"/>
          <w:color w:val="111031"/>
          <w:sz w:val="18"/>
          <w:szCs w:val="18"/>
        </w:rPr>
        <w:t>ế</w:t>
      </w:r>
      <w:r w:rsidRPr="00F759CA">
        <w:rPr>
          <w:rFonts w:ascii="Georgia" w:hAnsi="Georgia"/>
          <w:color w:val="111031"/>
          <w:sz w:val="18"/>
          <w:szCs w:val="18"/>
        </w:rPr>
        <w:t>t l</w:t>
      </w:r>
      <w:r w:rsidRPr="00F759CA">
        <w:rPr>
          <w:rFonts w:ascii="Cambria" w:hAnsi="Cambria" w:cs="Cambria"/>
          <w:color w:val="111031"/>
          <w:sz w:val="18"/>
          <w:szCs w:val="18"/>
        </w:rPr>
        <w:t>ậ</w:t>
      </w:r>
      <w:r w:rsidRPr="00F759CA">
        <w:rPr>
          <w:rFonts w:ascii="Georgia" w:hAnsi="Georgia"/>
          <w:color w:val="111031"/>
          <w:sz w:val="18"/>
          <w:szCs w:val="18"/>
        </w:rPr>
        <w:t>p các ho</w:t>
      </w:r>
      <w:r w:rsidRPr="00F759CA">
        <w:rPr>
          <w:rFonts w:ascii="Cambria" w:hAnsi="Cambria" w:cs="Cambria"/>
          <w:color w:val="111031"/>
          <w:sz w:val="18"/>
          <w:szCs w:val="18"/>
        </w:rPr>
        <w:t>ạ</w:t>
      </w:r>
      <w:r w:rsidRPr="00F759CA">
        <w:rPr>
          <w:rFonts w:ascii="Georgia" w:hAnsi="Georgia"/>
          <w:color w:val="111031"/>
          <w:sz w:val="18"/>
          <w:szCs w:val="18"/>
        </w:rPr>
        <w:t>t đ</w:t>
      </w:r>
      <w:r w:rsidRPr="00F759CA">
        <w:rPr>
          <w:rFonts w:ascii="Cambria" w:hAnsi="Cambria" w:cs="Cambria"/>
          <w:color w:val="111031"/>
          <w:sz w:val="18"/>
          <w:szCs w:val="18"/>
        </w:rPr>
        <w:t>ộ</w:t>
      </w:r>
      <w:r w:rsidRPr="00F759CA">
        <w:rPr>
          <w:rFonts w:ascii="Georgia" w:hAnsi="Georgia"/>
          <w:color w:val="111031"/>
          <w:sz w:val="18"/>
          <w:szCs w:val="18"/>
        </w:rPr>
        <w:t>ng phát tri</w:t>
      </w:r>
      <w:r w:rsidRPr="00F759CA">
        <w:rPr>
          <w:rFonts w:ascii="Cambria" w:hAnsi="Cambria" w:cs="Cambria"/>
          <w:color w:val="111031"/>
          <w:sz w:val="18"/>
          <w:szCs w:val="18"/>
        </w:rPr>
        <w:t>ể</w:t>
      </w:r>
      <w:r w:rsidRPr="00F759CA">
        <w:rPr>
          <w:rFonts w:ascii="Georgia" w:hAnsi="Georgia"/>
          <w:color w:val="111031"/>
          <w:sz w:val="18"/>
          <w:szCs w:val="18"/>
        </w:rPr>
        <w:t>n cho năm t</w:t>
      </w:r>
      <w:r w:rsidRPr="00F759CA">
        <w:rPr>
          <w:rFonts w:ascii="Cambria" w:hAnsi="Cambria" w:cs="Cambria"/>
          <w:color w:val="111031"/>
          <w:sz w:val="18"/>
          <w:szCs w:val="18"/>
        </w:rPr>
        <w:t>ớ</w:t>
      </w:r>
      <w:r w:rsidRPr="00F759CA">
        <w:rPr>
          <w:rFonts w:ascii="Georgia" w:hAnsi="Georgia"/>
          <w:color w:val="111031"/>
          <w:sz w:val="18"/>
          <w:szCs w:val="18"/>
        </w:rPr>
        <w:t>i trong bu</w:t>
      </w:r>
      <w:r w:rsidRPr="00F759CA">
        <w:rPr>
          <w:rFonts w:ascii="Cambria" w:hAnsi="Cambria" w:cs="Cambria"/>
          <w:color w:val="111031"/>
          <w:sz w:val="18"/>
          <w:szCs w:val="18"/>
        </w:rPr>
        <w:t>ổ</w:t>
      </w:r>
      <w:r w:rsidRPr="00F759CA">
        <w:rPr>
          <w:rFonts w:ascii="Georgia" w:hAnsi="Georgia"/>
          <w:color w:val="111031"/>
          <w:sz w:val="18"/>
          <w:szCs w:val="18"/>
        </w:rPr>
        <w:t>i t</w:t>
      </w:r>
      <w:r w:rsidRPr="00F759CA">
        <w:rPr>
          <w:rFonts w:ascii="Cambria" w:hAnsi="Cambria" w:cs="Cambria"/>
          <w:color w:val="111031"/>
          <w:sz w:val="18"/>
          <w:szCs w:val="18"/>
        </w:rPr>
        <w:t>ổ</w:t>
      </w:r>
      <w:r w:rsidRPr="00F759CA">
        <w:rPr>
          <w:rFonts w:ascii="Georgia" w:hAnsi="Georgia"/>
          <w:color w:val="111031"/>
          <w:sz w:val="18"/>
          <w:szCs w:val="18"/>
        </w:rPr>
        <w:t>ng k</w:t>
      </w:r>
      <w:r w:rsidRPr="00F759CA">
        <w:rPr>
          <w:rFonts w:ascii="Cambria" w:hAnsi="Cambria" w:cs="Cambria"/>
          <w:color w:val="111031"/>
          <w:sz w:val="18"/>
          <w:szCs w:val="18"/>
        </w:rPr>
        <w:t>ế</w:t>
      </w:r>
      <w:r w:rsidRPr="00F759CA">
        <w:rPr>
          <w:rFonts w:ascii="Georgia" w:hAnsi="Georgia"/>
          <w:color w:val="111031"/>
          <w:sz w:val="18"/>
          <w:szCs w:val="18"/>
        </w:rPr>
        <w:t>t</w:t>
      </w:r>
    </w:p>
    <w:p w14:paraId="24FD3269" w14:textId="714A31A3" w:rsidR="00F759CA" w:rsidRPr="00F759CA" w:rsidRDefault="00F759CA" w:rsidP="00F759CA">
      <w:pPr>
        <w:pStyle w:val="BodyText"/>
        <w:numPr>
          <w:ilvl w:val="0"/>
          <w:numId w:val="9"/>
        </w:numPr>
        <w:spacing w:before="6"/>
        <w:rPr>
          <w:rFonts w:ascii="Georgia" w:hAnsi="Georgia"/>
          <w:color w:val="111031"/>
          <w:sz w:val="18"/>
          <w:szCs w:val="18"/>
        </w:rPr>
      </w:pPr>
      <w:r w:rsidRPr="00F759CA">
        <w:rPr>
          <w:rFonts w:ascii="Georgia" w:hAnsi="Georgia"/>
          <w:color w:val="111031"/>
          <w:sz w:val="18"/>
          <w:szCs w:val="18"/>
        </w:rPr>
        <w:t>Đ</w:t>
      </w:r>
      <w:r w:rsidRPr="00F759CA">
        <w:rPr>
          <w:rFonts w:ascii="Cambria" w:hAnsi="Cambria" w:cs="Cambria"/>
          <w:color w:val="111031"/>
          <w:sz w:val="18"/>
          <w:szCs w:val="18"/>
        </w:rPr>
        <w:t>ả</w:t>
      </w:r>
      <w:r w:rsidRPr="00F759CA">
        <w:rPr>
          <w:rFonts w:ascii="Georgia" w:hAnsi="Georgia"/>
          <w:color w:val="111031"/>
          <w:sz w:val="18"/>
          <w:szCs w:val="18"/>
        </w:rPr>
        <w:t>m b</w:t>
      </w:r>
      <w:r w:rsidRPr="00F759CA">
        <w:rPr>
          <w:rFonts w:ascii="Cambria" w:hAnsi="Cambria" w:cs="Cambria"/>
          <w:color w:val="111031"/>
          <w:sz w:val="18"/>
          <w:szCs w:val="18"/>
        </w:rPr>
        <w:t>ả</w:t>
      </w:r>
      <w:r w:rsidRPr="00F759CA">
        <w:rPr>
          <w:rFonts w:ascii="Georgia" w:hAnsi="Georgia"/>
          <w:color w:val="111031"/>
          <w:sz w:val="18"/>
          <w:szCs w:val="18"/>
        </w:rPr>
        <w:t>o chuy</w:t>
      </w:r>
      <w:r w:rsidRPr="00F759CA">
        <w:rPr>
          <w:rFonts w:ascii="Cambria" w:hAnsi="Cambria" w:cs="Cambria"/>
          <w:color w:val="111031"/>
          <w:sz w:val="18"/>
          <w:szCs w:val="18"/>
        </w:rPr>
        <w:t>ể</w:t>
      </w:r>
      <w:r w:rsidRPr="00F759CA">
        <w:rPr>
          <w:rFonts w:ascii="Georgia" w:hAnsi="Georgia"/>
          <w:color w:val="111031"/>
          <w:sz w:val="18"/>
          <w:szCs w:val="18"/>
        </w:rPr>
        <w:t>n hóa ph</w:t>
      </w:r>
      <w:r w:rsidRPr="00F759CA">
        <w:rPr>
          <w:rFonts w:ascii="Cambria" w:hAnsi="Cambria" w:cs="Cambria"/>
          <w:color w:val="111031"/>
          <w:sz w:val="18"/>
          <w:szCs w:val="18"/>
        </w:rPr>
        <w:t>ả</w:t>
      </w:r>
      <w:r w:rsidRPr="00F759CA">
        <w:rPr>
          <w:rFonts w:ascii="Georgia" w:hAnsi="Georgia"/>
          <w:color w:val="111031"/>
          <w:sz w:val="18"/>
          <w:szCs w:val="18"/>
        </w:rPr>
        <w:t>n h</w:t>
      </w:r>
      <w:r w:rsidRPr="00F759CA">
        <w:rPr>
          <w:rFonts w:ascii="Cambria" w:hAnsi="Cambria" w:cs="Cambria"/>
          <w:color w:val="111031"/>
          <w:sz w:val="18"/>
          <w:szCs w:val="18"/>
        </w:rPr>
        <w:t>ồ</w:t>
      </w:r>
      <w:r w:rsidRPr="00F759CA">
        <w:rPr>
          <w:rFonts w:ascii="Georgia" w:hAnsi="Georgia"/>
          <w:color w:val="111031"/>
          <w:sz w:val="18"/>
          <w:szCs w:val="18"/>
        </w:rPr>
        <w:t xml:space="preserve">i thành </w:t>
      </w:r>
      <w:r w:rsidRPr="00F759CA">
        <w:rPr>
          <w:rFonts w:ascii="Georgia" w:hAnsi="Georgia"/>
          <w:b/>
          <w:bCs/>
          <w:color w:val="111031"/>
          <w:sz w:val="18"/>
          <w:szCs w:val="18"/>
        </w:rPr>
        <w:t>k</w:t>
      </w:r>
      <w:r w:rsidRPr="00F759CA">
        <w:rPr>
          <w:rFonts w:ascii="Cambria" w:hAnsi="Cambria" w:cs="Cambria"/>
          <w:b/>
          <w:bCs/>
          <w:color w:val="111031"/>
          <w:sz w:val="18"/>
          <w:szCs w:val="18"/>
        </w:rPr>
        <w:t>ế</w:t>
      </w:r>
      <w:r w:rsidRPr="00F759CA">
        <w:rPr>
          <w:rFonts w:ascii="Georgia" w:hAnsi="Georgia"/>
          <w:b/>
          <w:bCs/>
          <w:color w:val="111031"/>
          <w:sz w:val="18"/>
          <w:szCs w:val="18"/>
        </w:rPr>
        <w:t xml:space="preserve"> ho</w:t>
      </w:r>
      <w:r w:rsidRPr="00F759CA">
        <w:rPr>
          <w:rFonts w:ascii="Cambria" w:hAnsi="Cambria" w:cs="Cambria"/>
          <w:b/>
          <w:bCs/>
          <w:color w:val="111031"/>
          <w:sz w:val="18"/>
          <w:szCs w:val="18"/>
        </w:rPr>
        <w:t>ạ</w:t>
      </w:r>
      <w:r w:rsidRPr="00F759CA">
        <w:rPr>
          <w:rFonts w:ascii="Georgia" w:hAnsi="Georgia"/>
          <w:b/>
          <w:bCs/>
          <w:color w:val="111031"/>
          <w:sz w:val="18"/>
          <w:szCs w:val="18"/>
        </w:rPr>
        <w:t>ch hành đ</w:t>
      </w:r>
      <w:r w:rsidRPr="00F759CA">
        <w:rPr>
          <w:rFonts w:ascii="Cambria" w:hAnsi="Cambria" w:cs="Cambria"/>
          <w:b/>
          <w:bCs/>
          <w:color w:val="111031"/>
          <w:sz w:val="18"/>
          <w:szCs w:val="18"/>
        </w:rPr>
        <w:t>ộ</w:t>
      </w:r>
      <w:r w:rsidRPr="00F759CA">
        <w:rPr>
          <w:rFonts w:ascii="Georgia" w:hAnsi="Georgia"/>
          <w:b/>
          <w:bCs/>
          <w:color w:val="111031"/>
          <w:sz w:val="18"/>
          <w:szCs w:val="18"/>
        </w:rPr>
        <w:t>ng c</w:t>
      </w:r>
      <w:r w:rsidRPr="00F759CA">
        <w:rPr>
          <w:rFonts w:ascii="Cambria" w:hAnsi="Cambria" w:cs="Cambria"/>
          <w:b/>
          <w:bCs/>
          <w:color w:val="111031"/>
          <w:sz w:val="18"/>
          <w:szCs w:val="18"/>
        </w:rPr>
        <w:t>ụ</w:t>
      </w:r>
      <w:r w:rsidRPr="00F759CA">
        <w:rPr>
          <w:rFonts w:ascii="Georgia" w:hAnsi="Georgia"/>
          <w:b/>
          <w:bCs/>
          <w:color w:val="111031"/>
          <w:sz w:val="18"/>
          <w:szCs w:val="18"/>
        </w:rPr>
        <w:t xml:space="preserve"> th</w:t>
      </w:r>
      <w:r w:rsidRPr="00F759CA">
        <w:rPr>
          <w:rFonts w:ascii="Cambria" w:hAnsi="Cambria" w:cs="Cambria"/>
          <w:b/>
          <w:bCs/>
          <w:color w:val="111031"/>
          <w:sz w:val="18"/>
          <w:szCs w:val="18"/>
        </w:rPr>
        <w:t>ể</w:t>
      </w:r>
      <w:r w:rsidRPr="00F759CA">
        <w:rPr>
          <w:rFonts w:ascii="Georgia" w:hAnsi="Georgia"/>
          <w:color w:val="111031"/>
          <w:sz w:val="18"/>
          <w:szCs w:val="18"/>
        </w:rPr>
        <w:t xml:space="preserve"> nh</w:t>
      </w:r>
      <w:r w:rsidRPr="00F759CA">
        <w:rPr>
          <w:rFonts w:ascii="Cambria" w:hAnsi="Cambria" w:cs="Cambria"/>
          <w:color w:val="111031"/>
          <w:sz w:val="18"/>
          <w:szCs w:val="18"/>
        </w:rPr>
        <w:t>ằ</w:t>
      </w:r>
      <w:r w:rsidRPr="00F759CA">
        <w:rPr>
          <w:rFonts w:ascii="Georgia" w:hAnsi="Georgia"/>
          <w:color w:val="111031"/>
          <w:sz w:val="18"/>
          <w:szCs w:val="18"/>
        </w:rPr>
        <w:t>m phát tri</w:t>
      </w:r>
      <w:r w:rsidRPr="00F759CA">
        <w:rPr>
          <w:rFonts w:ascii="Cambria" w:hAnsi="Cambria" w:cs="Cambria"/>
          <w:color w:val="111031"/>
          <w:sz w:val="18"/>
          <w:szCs w:val="18"/>
        </w:rPr>
        <w:t>ể</w:t>
      </w:r>
      <w:r w:rsidRPr="00F759CA">
        <w:rPr>
          <w:rFonts w:ascii="Georgia" w:hAnsi="Georgia"/>
          <w:color w:val="111031"/>
          <w:sz w:val="18"/>
          <w:szCs w:val="18"/>
        </w:rPr>
        <w:t xml:space="preserve">n </w:t>
      </w:r>
      <w:r w:rsidRPr="00F759CA">
        <w:rPr>
          <w:rFonts w:ascii="Cambria" w:hAnsi="Cambria" w:cs="Cambria"/>
          <w:color w:val="111031"/>
          <w:sz w:val="18"/>
          <w:szCs w:val="18"/>
        </w:rPr>
        <w:t>ở</w:t>
      </w:r>
      <w:r w:rsidRPr="00F759CA">
        <w:rPr>
          <w:rFonts w:ascii="Georgia" w:hAnsi="Georgia"/>
          <w:color w:val="111031"/>
          <w:sz w:val="18"/>
          <w:szCs w:val="18"/>
        </w:rPr>
        <w:t xml:space="preserve"> vai trò hi</w:t>
      </w:r>
      <w:r w:rsidRPr="00F759CA">
        <w:rPr>
          <w:rFonts w:ascii="Cambria" w:hAnsi="Cambria" w:cs="Cambria"/>
          <w:color w:val="111031"/>
          <w:sz w:val="18"/>
          <w:szCs w:val="18"/>
        </w:rPr>
        <w:t>ệ</w:t>
      </w:r>
      <w:r w:rsidRPr="00F759CA">
        <w:rPr>
          <w:rFonts w:ascii="Georgia" w:hAnsi="Georgia"/>
          <w:color w:val="111031"/>
          <w:sz w:val="18"/>
          <w:szCs w:val="18"/>
        </w:rPr>
        <w:t>n t</w:t>
      </w:r>
      <w:r w:rsidRPr="00F759CA">
        <w:rPr>
          <w:rFonts w:ascii="Cambria" w:hAnsi="Cambria" w:cs="Cambria"/>
          <w:color w:val="111031"/>
          <w:sz w:val="18"/>
          <w:szCs w:val="18"/>
        </w:rPr>
        <w:t>ạ</w:t>
      </w:r>
      <w:r w:rsidRPr="00F759CA">
        <w:rPr>
          <w:rFonts w:ascii="Georgia" w:hAnsi="Georgia"/>
          <w:color w:val="111031"/>
          <w:sz w:val="18"/>
          <w:szCs w:val="18"/>
        </w:rPr>
        <w:t>i ho</w:t>
      </w:r>
      <w:r w:rsidRPr="00F759CA">
        <w:rPr>
          <w:rFonts w:ascii="Cambria" w:hAnsi="Cambria" w:cs="Cambria"/>
          <w:color w:val="111031"/>
          <w:sz w:val="18"/>
          <w:szCs w:val="18"/>
        </w:rPr>
        <w:t>ặ</w:t>
      </w:r>
      <w:r w:rsidRPr="00F759CA">
        <w:rPr>
          <w:rFonts w:ascii="Georgia" w:hAnsi="Georgia"/>
          <w:color w:val="111031"/>
          <w:sz w:val="18"/>
          <w:szCs w:val="18"/>
        </w:rPr>
        <w:t>c chu</w:t>
      </w:r>
      <w:r w:rsidRPr="00F759CA">
        <w:rPr>
          <w:rFonts w:ascii="Cambria" w:hAnsi="Cambria" w:cs="Cambria"/>
          <w:color w:val="111031"/>
          <w:sz w:val="18"/>
          <w:szCs w:val="18"/>
        </w:rPr>
        <w:t>ẩ</w:t>
      </w:r>
      <w:r w:rsidRPr="00F759CA">
        <w:rPr>
          <w:rFonts w:ascii="Georgia" w:hAnsi="Georgia"/>
          <w:color w:val="111031"/>
          <w:sz w:val="18"/>
          <w:szCs w:val="18"/>
        </w:rPr>
        <w:t>n b</w:t>
      </w:r>
      <w:r w:rsidRPr="00F759CA">
        <w:rPr>
          <w:rFonts w:ascii="Cambria" w:hAnsi="Cambria" w:cs="Cambria"/>
          <w:color w:val="111031"/>
          <w:sz w:val="18"/>
          <w:szCs w:val="18"/>
        </w:rPr>
        <w:t>ị</w:t>
      </w:r>
      <w:r w:rsidRPr="00F759CA">
        <w:rPr>
          <w:rFonts w:ascii="Georgia" w:hAnsi="Georgia"/>
          <w:color w:val="111031"/>
          <w:sz w:val="18"/>
          <w:szCs w:val="18"/>
        </w:rPr>
        <w:t xml:space="preserve"> cho vai trò t</w:t>
      </w:r>
      <w:r w:rsidRPr="00F759CA">
        <w:rPr>
          <w:rFonts w:ascii="Cambria" w:hAnsi="Cambria" w:cs="Cambria"/>
          <w:color w:val="111031"/>
          <w:sz w:val="18"/>
          <w:szCs w:val="18"/>
        </w:rPr>
        <w:t>ươ</w:t>
      </w:r>
      <w:r w:rsidRPr="00F759CA">
        <w:rPr>
          <w:rFonts w:ascii="Georgia" w:hAnsi="Georgia"/>
          <w:color w:val="111031"/>
          <w:sz w:val="18"/>
          <w:szCs w:val="18"/>
        </w:rPr>
        <w:t>ng lai</w:t>
      </w:r>
    </w:p>
    <w:p w14:paraId="0BC08DA3" w14:textId="465F2044" w:rsidR="007C73BE" w:rsidRPr="00F759CA" w:rsidRDefault="00F759CA" w:rsidP="00F759CA">
      <w:pPr>
        <w:pStyle w:val="BodyText"/>
        <w:numPr>
          <w:ilvl w:val="0"/>
          <w:numId w:val="9"/>
        </w:numPr>
        <w:spacing w:before="6"/>
        <w:rPr>
          <w:rFonts w:ascii="Georgia" w:hAnsi="Georgia"/>
          <w:color w:val="111031"/>
          <w:sz w:val="18"/>
          <w:szCs w:val="18"/>
        </w:rPr>
      </w:pPr>
      <w:r w:rsidRPr="00F759CA">
        <w:rPr>
          <w:rFonts w:ascii="Georgia" w:hAnsi="Georgia"/>
          <w:color w:val="111031"/>
          <w:sz w:val="18"/>
          <w:szCs w:val="18"/>
        </w:rPr>
        <w:t>Theo dõi ti</w:t>
      </w:r>
      <w:r w:rsidRPr="00F759CA">
        <w:rPr>
          <w:rFonts w:ascii="Cambria" w:hAnsi="Cambria" w:cs="Cambria"/>
          <w:color w:val="111031"/>
          <w:sz w:val="18"/>
          <w:szCs w:val="18"/>
        </w:rPr>
        <w:t>ế</w:t>
      </w:r>
      <w:r w:rsidRPr="00F759CA">
        <w:rPr>
          <w:rFonts w:ascii="Georgia" w:hAnsi="Georgia"/>
          <w:color w:val="111031"/>
          <w:sz w:val="18"/>
          <w:szCs w:val="18"/>
        </w:rPr>
        <w:t>n đ</w:t>
      </w:r>
      <w:r w:rsidRPr="00F759CA">
        <w:rPr>
          <w:rFonts w:ascii="Cambria" w:hAnsi="Cambria" w:cs="Cambria"/>
          <w:color w:val="111031"/>
          <w:sz w:val="18"/>
          <w:szCs w:val="18"/>
        </w:rPr>
        <w:t>ộ</w:t>
      </w:r>
      <w:r w:rsidRPr="00F759CA">
        <w:rPr>
          <w:rFonts w:ascii="Georgia" w:hAnsi="Georgia"/>
          <w:color w:val="111031"/>
          <w:sz w:val="18"/>
          <w:szCs w:val="18"/>
        </w:rPr>
        <w:t xml:space="preserve"> phát tri</w:t>
      </w:r>
      <w:r w:rsidRPr="00F759CA">
        <w:rPr>
          <w:rFonts w:ascii="Cambria" w:hAnsi="Cambria" w:cs="Cambria"/>
          <w:color w:val="111031"/>
          <w:sz w:val="18"/>
          <w:szCs w:val="18"/>
        </w:rPr>
        <w:t>ể</w:t>
      </w:r>
      <w:r w:rsidRPr="00F759CA">
        <w:rPr>
          <w:rFonts w:ascii="Georgia" w:hAnsi="Georgia"/>
          <w:color w:val="111031"/>
          <w:sz w:val="18"/>
          <w:szCs w:val="18"/>
        </w:rPr>
        <w:t>n trong su</w:t>
      </w:r>
      <w:r w:rsidRPr="00F759CA">
        <w:rPr>
          <w:rFonts w:ascii="Cambria" w:hAnsi="Cambria" w:cs="Cambria"/>
          <w:color w:val="111031"/>
          <w:sz w:val="18"/>
          <w:szCs w:val="18"/>
        </w:rPr>
        <w:t>ố</w:t>
      </w:r>
      <w:r w:rsidRPr="00F759CA">
        <w:rPr>
          <w:rFonts w:ascii="Georgia" w:hAnsi="Georgia"/>
          <w:color w:val="111031"/>
          <w:sz w:val="18"/>
          <w:szCs w:val="18"/>
        </w:rPr>
        <w:t>t năm</w:t>
      </w:r>
    </w:p>
    <w:tbl>
      <w:tblPr>
        <w:tblStyle w:val="TableGrid"/>
        <w:tblW w:w="10201" w:type="dxa"/>
        <w:tblBorders>
          <w:top w:val="single" w:sz="8" w:space="0" w:color="ECDBD0"/>
          <w:left w:val="single" w:sz="8" w:space="0" w:color="ECDBD0"/>
          <w:bottom w:val="single" w:sz="8" w:space="0" w:color="ECDBD0"/>
          <w:right w:val="single" w:sz="8" w:space="0" w:color="ECDBD0"/>
          <w:insideH w:val="single" w:sz="8" w:space="0" w:color="ECDBD0"/>
          <w:insideV w:val="single" w:sz="8" w:space="0" w:color="ECDBD0"/>
        </w:tblBorders>
        <w:tblLook w:val="04A0" w:firstRow="1" w:lastRow="0" w:firstColumn="1" w:lastColumn="0" w:noHBand="0" w:noVBand="1"/>
      </w:tblPr>
      <w:tblGrid>
        <w:gridCol w:w="2547"/>
        <w:gridCol w:w="2126"/>
        <w:gridCol w:w="3402"/>
        <w:gridCol w:w="2126"/>
      </w:tblGrid>
      <w:tr w:rsidR="007C73BE" w:rsidRPr="001727F0" w14:paraId="036AEF86" w14:textId="77777777" w:rsidTr="00B06D1B">
        <w:trPr>
          <w:trHeight w:val="1569"/>
        </w:trPr>
        <w:tc>
          <w:tcPr>
            <w:tcW w:w="2547" w:type="dxa"/>
            <w:shd w:val="clear" w:color="auto" w:fill="CC4C3B"/>
            <w:vAlign w:val="center"/>
          </w:tcPr>
          <w:p w14:paraId="75066633" w14:textId="75082C81" w:rsidR="007C73BE" w:rsidRPr="001727F0" w:rsidRDefault="00F759CA" w:rsidP="00B06D1B">
            <w:pPr>
              <w:ind w:left="113" w:right="113"/>
              <w:jc w:val="center"/>
              <w:textAlignment w:val="baseline"/>
              <w:rPr>
                <w:rFonts w:ascii="Montserrat ExtraBold" w:hAnsi="Montserrat ExtraBold"/>
                <w:b/>
                <w:bCs/>
                <w:color w:val="040033"/>
                <w:sz w:val="24"/>
                <w:szCs w:val="24"/>
                <w:lang w:val="en-NZ"/>
              </w:rPr>
            </w:pPr>
            <w:r w:rsidRPr="00F759CA"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</w:rPr>
              <w:t>NĂNG LỰC CẦN CẢI THIỆN</w:t>
            </w:r>
          </w:p>
        </w:tc>
        <w:tc>
          <w:tcPr>
            <w:tcW w:w="2126" w:type="dxa"/>
            <w:shd w:val="clear" w:color="auto" w:fill="CC4C3B"/>
            <w:vAlign w:val="center"/>
          </w:tcPr>
          <w:p w14:paraId="118BB761" w14:textId="301F8F26" w:rsidR="007C73BE" w:rsidRPr="001727F0" w:rsidRDefault="00F759CA" w:rsidP="00B06D1B">
            <w:pPr>
              <w:ind w:left="113" w:right="113"/>
              <w:jc w:val="center"/>
              <w:textAlignment w:val="baseline"/>
              <w:rPr>
                <w:rFonts w:ascii="Montserrat ExtraBold" w:hAnsi="Montserrat ExtraBold"/>
                <w:b/>
                <w:bCs/>
                <w:color w:val="040033"/>
                <w:sz w:val="24"/>
                <w:szCs w:val="24"/>
                <w:lang w:val="en-NZ"/>
              </w:rPr>
            </w:pPr>
            <w:r w:rsidRPr="00F759CA"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</w:rPr>
              <w:t>KẾT QUẢ MONG MUỐN</w:t>
            </w:r>
          </w:p>
        </w:tc>
        <w:tc>
          <w:tcPr>
            <w:tcW w:w="3402" w:type="dxa"/>
            <w:shd w:val="clear" w:color="auto" w:fill="CC4C3B"/>
            <w:vAlign w:val="center"/>
          </w:tcPr>
          <w:p w14:paraId="7DB96EB1" w14:textId="77777777" w:rsidR="00F759CA" w:rsidRDefault="00F759CA" w:rsidP="00B06D1B">
            <w:pPr>
              <w:pStyle w:val="TableParagraph"/>
              <w:spacing w:before="97" w:line="235" w:lineRule="auto"/>
              <w:ind w:left="113" w:right="113"/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</w:pPr>
            <w:r w:rsidRPr="00F759CA"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</w:rPr>
              <w:t>HOẠT ĐỘNG PHÁT TRIỂN &amp; HỖ TRỢ TỪ QUẢN LÝ</w:t>
            </w:r>
            <w:r w:rsidRPr="00F759CA"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  <w:t xml:space="preserve"> </w:t>
            </w:r>
          </w:p>
          <w:p w14:paraId="750D75C9" w14:textId="602DBC38" w:rsidR="007C73BE" w:rsidRPr="001727F0" w:rsidRDefault="00F759CA" w:rsidP="00B06D1B">
            <w:pPr>
              <w:pStyle w:val="TableParagraph"/>
              <w:spacing w:before="97" w:line="235" w:lineRule="auto"/>
              <w:ind w:left="113" w:right="113"/>
              <w:jc w:val="center"/>
              <w:rPr>
                <w:color w:val="FFFFFF"/>
                <w:spacing w:val="-4"/>
                <w:position w:val="3"/>
                <w:sz w:val="18"/>
                <w:szCs w:val="18"/>
                <w:lang w:val="en-NZ"/>
              </w:rPr>
            </w:pPr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>Ví dụ: đào tạo chéo, trải nghiệm công việc đa vị trí, dự án, coaching/mentoring, hoặc các khóa học chính quy</w:t>
            </w:r>
          </w:p>
        </w:tc>
        <w:tc>
          <w:tcPr>
            <w:tcW w:w="2126" w:type="dxa"/>
            <w:shd w:val="clear" w:color="auto" w:fill="CC4C3B"/>
            <w:vAlign w:val="center"/>
          </w:tcPr>
          <w:p w14:paraId="206CA7B8" w14:textId="01EB3149" w:rsidR="007C73BE" w:rsidRPr="001727F0" w:rsidRDefault="00F759CA" w:rsidP="00B06D1B">
            <w:pPr>
              <w:pStyle w:val="TableParagraph"/>
              <w:spacing w:before="1"/>
              <w:ind w:left="113" w:right="113"/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</w:pPr>
            <w:r w:rsidRPr="00F759CA"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</w:rPr>
              <w:t>THỜI GIAN / CỘT MỐC</w:t>
            </w:r>
            <w:r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</w:rPr>
              <w:t xml:space="preserve"> THỜI GIAN</w:t>
            </w:r>
          </w:p>
        </w:tc>
      </w:tr>
      <w:tr w:rsidR="007C73BE" w:rsidRPr="001727F0" w14:paraId="1EBB502B" w14:textId="77777777" w:rsidTr="006313AB">
        <w:trPr>
          <w:trHeight w:val="1411"/>
        </w:trPr>
        <w:tc>
          <w:tcPr>
            <w:tcW w:w="2547" w:type="dxa"/>
          </w:tcPr>
          <w:p w14:paraId="3873AB91" w14:textId="77777777" w:rsidR="007C73BE" w:rsidRPr="001727F0" w:rsidRDefault="007C73BE" w:rsidP="00B06D1B">
            <w:pPr>
              <w:textAlignment w:val="baseline"/>
              <w:rPr>
                <w:rFonts w:ascii="Montserrat Light" w:hAnsi="Montserrat Light"/>
                <w:color w:val="040033"/>
                <w:sz w:val="20"/>
                <w:szCs w:val="20"/>
                <w:lang w:val="en-NZ"/>
              </w:rPr>
            </w:pPr>
          </w:p>
        </w:tc>
        <w:tc>
          <w:tcPr>
            <w:tcW w:w="2126" w:type="dxa"/>
          </w:tcPr>
          <w:p w14:paraId="4889A2E1" w14:textId="77777777" w:rsidR="007C73BE" w:rsidRPr="001727F0" w:rsidRDefault="007C73BE" w:rsidP="00B06D1B">
            <w:pPr>
              <w:textAlignment w:val="baseline"/>
              <w:rPr>
                <w:rFonts w:ascii="Montserrat Light" w:hAnsi="Montserrat Light"/>
                <w:color w:val="040033"/>
                <w:sz w:val="20"/>
                <w:szCs w:val="20"/>
                <w:lang w:val="en-NZ"/>
              </w:rPr>
            </w:pPr>
          </w:p>
        </w:tc>
        <w:tc>
          <w:tcPr>
            <w:tcW w:w="3402" w:type="dxa"/>
          </w:tcPr>
          <w:p w14:paraId="633A7D55" w14:textId="77777777" w:rsidR="007C73BE" w:rsidRPr="001727F0" w:rsidRDefault="007C73BE" w:rsidP="00B06D1B">
            <w:pPr>
              <w:textAlignment w:val="baseline"/>
              <w:rPr>
                <w:rFonts w:ascii="Montserrat Light" w:hAnsi="Montserrat Light"/>
                <w:color w:val="040033"/>
                <w:sz w:val="20"/>
                <w:szCs w:val="20"/>
                <w:lang w:val="en-NZ"/>
              </w:rPr>
            </w:pPr>
          </w:p>
        </w:tc>
        <w:tc>
          <w:tcPr>
            <w:tcW w:w="2126" w:type="dxa"/>
          </w:tcPr>
          <w:p w14:paraId="55E71FC9" w14:textId="77777777" w:rsidR="007C73BE" w:rsidRPr="001727F0" w:rsidRDefault="007C73BE" w:rsidP="00B06D1B">
            <w:pPr>
              <w:textAlignment w:val="baseline"/>
              <w:rPr>
                <w:rFonts w:ascii="Montserrat Light" w:hAnsi="Montserrat Light"/>
                <w:color w:val="040033"/>
                <w:sz w:val="20"/>
                <w:szCs w:val="20"/>
                <w:lang w:val="en-NZ"/>
              </w:rPr>
            </w:pPr>
          </w:p>
        </w:tc>
      </w:tr>
      <w:tr w:rsidR="007C73BE" w:rsidRPr="001727F0" w14:paraId="0070C353" w14:textId="77777777" w:rsidTr="006313AB">
        <w:trPr>
          <w:trHeight w:val="1390"/>
        </w:trPr>
        <w:tc>
          <w:tcPr>
            <w:tcW w:w="2547" w:type="dxa"/>
          </w:tcPr>
          <w:p w14:paraId="12FF358D" w14:textId="77777777" w:rsidR="007C73BE" w:rsidRPr="001727F0" w:rsidRDefault="007C73BE" w:rsidP="00B06D1B">
            <w:pPr>
              <w:textAlignment w:val="baseline"/>
              <w:rPr>
                <w:rFonts w:ascii="Montserrat Light" w:hAnsi="Montserrat Light"/>
                <w:color w:val="040033"/>
                <w:sz w:val="20"/>
                <w:szCs w:val="20"/>
                <w:lang w:val="en-NZ"/>
              </w:rPr>
            </w:pPr>
          </w:p>
        </w:tc>
        <w:tc>
          <w:tcPr>
            <w:tcW w:w="2126" w:type="dxa"/>
          </w:tcPr>
          <w:p w14:paraId="63B610FA" w14:textId="77777777" w:rsidR="007C73BE" w:rsidRPr="001727F0" w:rsidRDefault="007C73BE" w:rsidP="00B06D1B">
            <w:pPr>
              <w:textAlignment w:val="baseline"/>
              <w:rPr>
                <w:rFonts w:ascii="Montserrat Light" w:hAnsi="Montserrat Light"/>
                <w:color w:val="040033"/>
                <w:sz w:val="20"/>
                <w:szCs w:val="20"/>
                <w:lang w:val="en-NZ"/>
              </w:rPr>
            </w:pPr>
          </w:p>
        </w:tc>
        <w:tc>
          <w:tcPr>
            <w:tcW w:w="3402" w:type="dxa"/>
          </w:tcPr>
          <w:p w14:paraId="5AB62DD8" w14:textId="77777777" w:rsidR="007C73BE" w:rsidRPr="001727F0" w:rsidRDefault="007C73BE" w:rsidP="00B06D1B">
            <w:pPr>
              <w:textAlignment w:val="baseline"/>
              <w:rPr>
                <w:rFonts w:ascii="Montserrat Light" w:hAnsi="Montserrat Light"/>
                <w:color w:val="040033"/>
                <w:sz w:val="20"/>
                <w:szCs w:val="20"/>
                <w:lang w:val="en-NZ"/>
              </w:rPr>
            </w:pPr>
          </w:p>
        </w:tc>
        <w:tc>
          <w:tcPr>
            <w:tcW w:w="2126" w:type="dxa"/>
          </w:tcPr>
          <w:p w14:paraId="1A09AE4F" w14:textId="77777777" w:rsidR="007C73BE" w:rsidRPr="001727F0" w:rsidRDefault="007C73BE" w:rsidP="00B06D1B">
            <w:pPr>
              <w:textAlignment w:val="baseline"/>
              <w:rPr>
                <w:rFonts w:ascii="Montserrat Light" w:hAnsi="Montserrat Light"/>
                <w:color w:val="040033"/>
                <w:sz w:val="20"/>
                <w:szCs w:val="20"/>
                <w:lang w:val="en-NZ"/>
              </w:rPr>
            </w:pPr>
          </w:p>
        </w:tc>
      </w:tr>
      <w:tr w:rsidR="007C73BE" w:rsidRPr="001727F0" w14:paraId="1B035ABE" w14:textId="77777777" w:rsidTr="006313AB">
        <w:trPr>
          <w:trHeight w:val="1395"/>
        </w:trPr>
        <w:tc>
          <w:tcPr>
            <w:tcW w:w="2547" w:type="dxa"/>
          </w:tcPr>
          <w:p w14:paraId="01020A98" w14:textId="77777777" w:rsidR="007C73BE" w:rsidRPr="001727F0" w:rsidRDefault="007C73BE" w:rsidP="00B06D1B">
            <w:pPr>
              <w:textAlignment w:val="baseline"/>
              <w:rPr>
                <w:rFonts w:ascii="Montserrat Light" w:hAnsi="Montserrat Light"/>
                <w:color w:val="040033"/>
                <w:sz w:val="20"/>
                <w:szCs w:val="20"/>
                <w:lang w:val="en-NZ"/>
              </w:rPr>
            </w:pPr>
          </w:p>
        </w:tc>
        <w:tc>
          <w:tcPr>
            <w:tcW w:w="2126" w:type="dxa"/>
          </w:tcPr>
          <w:p w14:paraId="465D089D" w14:textId="77777777" w:rsidR="007C73BE" w:rsidRPr="001727F0" w:rsidRDefault="007C73BE" w:rsidP="00B06D1B">
            <w:pPr>
              <w:textAlignment w:val="baseline"/>
              <w:rPr>
                <w:rFonts w:ascii="Montserrat Light" w:hAnsi="Montserrat Light"/>
                <w:color w:val="040033"/>
                <w:sz w:val="20"/>
                <w:szCs w:val="20"/>
                <w:lang w:val="en-NZ"/>
              </w:rPr>
            </w:pPr>
          </w:p>
        </w:tc>
        <w:tc>
          <w:tcPr>
            <w:tcW w:w="3402" w:type="dxa"/>
          </w:tcPr>
          <w:p w14:paraId="7A20587E" w14:textId="77777777" w:rsidR="007C73BE" w:rsidRPr="001727F0" w:rsidRDefault="007C73BE" w:rsidP="00B06D1B">
            <w:pPr>
              <w:textAlignment w:val="baseline"/>
              <w:rPr>
                <w:rFonts w:ascii="Montserrat Light" w:hAnsi="Montserrat Light"/>
                <w:color w:val="040033"/>
                <w:sz w:val="20"/>
                <w:szCs w:val="20"/>
                <w:lang w:val="en-NZ"/>
              </w:rPr>
            </w:pPr>
          </w:p>
        </w:tc>
        <w:tc>
          <w:tcPr>
            <w:tcW w:w="2126" w:type="dxa"/>
          </w:tcPr>
          <w:p w14:paraId="45EFC91E" w14:textId="77777777" w:rsidR="007C73BE" w:rsidRPr="001727F0" w:rsidRDefault="007C73BE" w:rsidP="00B06D1B">
            <w:pPr>
              <w:textAlignment w:val="baseline"/>
              <w:rPr>
                <w:rFonts w:ascii="Montserrat Light" w:hAnsi="Montserrat Light"/>
                <w:color w:val="040033"/>
                <w:sz w:val="20"/>
                <w:szCs w:val="20"/>
                <w:lang w:val="en-NZ"/>
              </w:rPr>
            </w:pPr>
          </w:p>
        </w:tc>
      </w:tr>
    </w:tbl>
    <w:p w14:paraId="0D891BFB" w14:textId="77777777" w:rsidR="00F759CA" w:rsidRDefault="00F759CA" w:rsidP="007C73BE">
      <w:pPr>
        <w:pStyle w:val="BodyText"/>
        <w:spacing w:line="360" w:lineRule="auto"/>
        <w:rPr>
          <w:rFonts w:ascii="Montserrat Light" w:hAnsi="Montserrat Light"/>
          <w:color w:val="B2A99B"/>
          <w:sz w:val="22"/>
          <w:szCs w:val="22"/>
          <w:lang w:val="en-NZ"/>
        </w:rPr>
      </w:pPr>
    </w:p>
    <w:p w14:paraId="7366A21D" w14:textId="77777777" w:rsidR="00F759CA" w:rsidRDefault="00F759CA">
      <w:pPr>
        <w:rPr>
          <w:rFonts w:ascii="Montserrat Light" w:hAnsi="Montserrat Light"/>
          <w:color w:val="B2A99B"/>
          <w:lang w:val="en-NZ"/>
        </w:rPr>
      </w:pPr>
      <w:r>
        <w:rPr>
          <w:rFonts w:ascii="Montserrat Light" w:hAnsi="Montserrat Light"/>
          <w:color w:val="B2A99B"/>
          <w:lang w:val="en-NZ"/>
        </w:rPr>
        <w:br w:type="page"/>
      </w:r>
    </w:p>
    <w:p w14:paraId="6DB023A4" w14:textId="6003231B" w:rsidR="007C73BE" w:rsidRPr="001727F0" w:rsidRDefault="00F759CA" w:rsidP="007C73BE">
      <w:pPr>
        <w:pStyle w:val="BodyText"/>
        <w:spacing w:line="360" w:lineRule="auto"/>
        <w:rPr>
          <w:rFonts w:ascii="Montserrat Light" w:hAnsi="Montserrat Light"/>
          <w:color w:val="B2A99B"/>
          <w:sz w:val="22"/>
          <w:szCs w:val="22"/>
          <w:lang w:val="en-NZ"/>
        </w:rPr>
      </w:pPr>
      <w:r>
        <w:rPr>
          <w:rFonts w:ascii="Montserrat Light" w:hAnsi="Montserrat Light"/>
          <w:color w:val="B2A99B"/>
          <w:sz w:val="22"/>
          <w:szCs w:val="22"/>
          <w:lang w:val="en-NZ"/>
        </w:rPr>
        <w:lastRenderedPageBreak/>
        <w:t>PHẦN</w:t>
      </w:r>
      <w:r w:rsidR="007C73BE" w:rsidRPr="001727F0">
        <w:rPr>
          <w:rFonts w:ascii="Montserrat Light" w:hAnsi="Montserrat Light"/>
          <w:color w:val="B2A99B"/>
          <w:sz w:val="22"/>
          <w:szCs w:val="22"/>
          <w:lang w:val="en-NZ"/>
        </w:rPr>
        <w:t xml:space="preserve"> 2</w:t>
      </w:r>
    </w:p>
    <w:p w14:paraId="1954302F" w14:textId="34DE5450" w:rsidR="007C73BE" w:rsidRPr="001727F0" w:rsidRDefault="00F759CA" w:rsidP="007C73BE">
      <w:pPr>
        <w:pStyle w:val="ListParagraph"/>
        <w:numPr>
          <w:ilvl w:val="0"/>
          <w:numId w:val="4"/>
        </w:numPr>
        <w:spacing w:after="120" w:line="240" w:lineRule="auto"/>
        <w:ind w:left="425" w:hanging="357"/>
        <w:rPr>
          <w:rFonts w:ascii="Montserrat ExtraBold" w:hAnsi="Montserrat ExtraBold"/>
          <w:b/>
          <w:bCs/>
          <w:color w:val="040033"/>
          <w:sz w:val="24"/>
          <w:szCs w:val="24"/>
          <w:lang w:val="en-NZ"/>
        </w:rPr>
      </w:pPr>
      <w:r w:rsidRPr="00F759CA">
        <w:rPr>
          <w:rFonts w:ascii="Montserrat ExtraBold" w:hAnsi="Montserrat ExtraBold"/>
          <w:b/>
          <w:bCs/>
          <w:color w:val="040033"/>
          <w:sz w:val="24"/>
          <w:szCs w:val="24"/>
        </w:rPr>
        <w:t>PHÁT TRIỂN SỰ NGHIỆP &amp; CƠ HỘI LUÂN CHUYỂ</w:t>
      </w:r>
      <w:r>
        <w:rPr>
          <w:rFonts w:ascii="Montserrat ExtraBold" w:hAnsi="Montserrat ExtraBold"/>
          <w:b/>
          <w:bCs/>
          <w:color w:val="040033"/>
          <w:sz w:val="24"/>
          <w:szCs w:val="24"/>
        </w:rPr>
        <w:t>N</w:t>
      </w:r>
    </w:p>
    <w:p w14:paraId="4DC93A3D" w14:textId="270565E2" w:rsidR="007C73BE" w:rsidRPr="001727F0" w:rsidRDefault="00F759CA" w:rsidP="007C73BE">
      <w:pPr>
        <w:spacing w:after="120"/>
        <w:ind w:right="57"/>
        <w:rPr>
          <w:color w:val="111031"/>
          <w:sz w:val="18"/>
          <w:szCs w:val="20"/>
          <w:lang w:val="en-NZ"/>
        </w:rPr>
      </w:pPr>
      <w:r w:rsidRPr="00F759CA">
        <w:rPr>
          <w:color w:val="111031"/>
          <w:sz w:val="18"/>
          <w:szCs w:val="20"/>
        </w:rPr>
        <w:t xml:space="preserve">Trao đổi với Quản lý về </w:t>
      </w:r>
      <w:r w:rsidRPr="00F759CA">
        <w:rPr>
          <w:b/>
          <w:bCs/>
          <w:color w:val="111031"/>
          <w:sz w:val="18"/>
          <w:szCs w:val="20"/>
        </w:rPr>
        <w:t>mục tiêu và định hướng nghề nghiệp</w:t>
      </w:r>
      <w:r w:rsidRPr="00F759CA">
        <w:rPr>
          <w:color w:val="111031"/>
          <w:sz w:val="18"/>
          <w:szCs w:val="20"/>
        </w:rPr>
        <w:t xml:space="preserve"> của bạn.</w:t>
      </w:r>
    </w:p>
    <w:tbl>
      <w:tblPr>
        <w:tblStyle w:val="TableGrid"/>
        <w:tblW w:w="10227" w:type="dxa"/>
        <w:tblInd w:w="-5" w:type="dxa"/>
        <w:tblBorders>
          <w:top w:val="single" w:sz="8" w:space="0" w:color="040032"/>
          <w:left w:val="single" w:sz="8" w:space="0" w:color="040032"/>
          <w:bottom w:val="single" w:sz="8" w:space="0" w:color="040032"/>
          <w:right w:val="single" w:sz="8" w:space="0" w:color="040032"/>
          <w:insideH w:val="single" w:sz="4" w:space="0" w:color="B2B2C6"/>
          <w:insideV w:val="single" w:sz="4" w:space="0" w:color="B2B2C6"/>
        </w:tblBorders>
        <w:tblLayout w:type="fixed"/>
        <w:tblLook w:val="04A0" w:firstRow="1" w:lastRow="0" w:firstColumn="1" w:lastColumn="0" w:noHBand="0" w:noVBand="1"/>
      </w:tblPr>
      <w:tblGrid>
        <w:gridCol w:w="2379"/>
        <w:gridCol w:w="7848"/>
      </w:tblGrid>
      <w:tr w:rsidR="007C73BE" w:rsidRPr="001727F0" w14:paraId="04312BFD" w14:textId="77777777" w:rsidTr="00574B7D">
        <w:trPr>
          <w:trHeight w:val="625"/>
        </w:trPr>
        <w:tc>
          <w:tcPr>
            <w:tcW w:w="2379" w:type="dxa"/>
            <w:shd w:val="clear" w:color="auto" w:fill="040032"/>
            <w:vAlign w:val="center"/>
          </w:tcPr>
          <w:p w14:paraId="3BCC14B8" w14:textId="3CFF22DC" w:rsidR="007C73BE" w:rsidRPr="001727F0" w:rsidRDefault="00721AF0" w:rsidP="00B06D1B">
            <w:pPr>
              <w:jc w:val="center"/>
              <w:rPr>
                <w:rFonts w:ascii="Montserrat Medium" w:hAnsi="Montserrat Medium"/>
                <w:lang w:val="en-NZ"/>
              </w:rPr>
            </w:pPr>
            <w:r w:rsidRPr="00F759CA">
              <w:rPr>
                <w:rFonts w:ascii="Montserrat Medium" w:hAnsi="Montserrat Medium"/>
                <w:sz w:val="16"/>
                <w:szCs w:val="16"/>
              </w:rPr>
              <w:t>VỊ TRÍ MONG MUỐN TIẾP THEO</w:t>
            </w:r>
          </w:p>
        </w:tc>
        <w:tc>
          <w:tcPr>
            <w:tcW w:w="7848" w:type="dxa"/>
            <w:vAlign w:val="center"/>
          </w:tcPr>
          <w:p w14:paraId="1F43B987" w14:textId="77777777" w:rsidR="007C73BE" w:rsidRPr="001727F0" w:rsidRDefault="007C73BE" w:rsidP="00B06D1B">
            <w:pPr>
              <w:rPr>
                <w:lang w:val="en-NZ"/>
              </w:rPr>
            </w:pPr>
          </w:p>
        </w:tc>
      </w:tr>
      <w:tr w:rsidR="00574B7D" w:rsidRPr="001727F0" w14:paraId="6F93C25C" w14:textId="77777777" w:rsidTr="00574B7D">
        <w:trPr>
          <w:trHeight w:val="625"/>
        </w:trPr>
        <w:tc>
          <w:tcPr>
            <w:tcW w:w="2379" w:type="dxa"/>
            <w:shd w:val="clear" w:color="auto" w:fill="040032"/>
            <w:vAlign w:val="center"/>
          </w:tcPr>
          <w:p w14:paraId="00FF316A" w14:textId="44C6E6C7" w:rsidR="00574B7D" w:rsidRDefault="00721AF0" w:rsidP="00B06D1B">
            <w:pPr>
              <w:jc w:val="center"/>
              <w:rPr>
                <w:rFonts w:ascii="Montserrat Medium" w:hAnsi="Montserrat Medium"/>
                <w:sz w:val="16"/>
                <w:szCs w:val="16"/>
                <w:lang w:val="en-NZ"/>
              </w:rPr>
            </w:pPr>
            <w:r w:rsidRPr="00F759CA">
              <w:rPr>
                <w:rFonts w:ascii="Montserrat Medium" w:hAnsi="Montserrat Medium"/>
                <w:sz w:val="16"/>
                <w:szCs w:val="16"/>
              </w:rPr>
              <w:t xml:space="preserve">MỤC TIÊU NGHỀ NGHIỆP </w:t>
            </w:r>
            <w:r>
              <w:rPr>
                <w:rFonts w:ascii="Montserrat Medium" w:hAnsi="Montserrat Medium"/>
                <w:sz w:val="16"/>
                <w:szCs w:val="16"/>
              </w:rPr>
              <w:t>(</w:t>
            </w:r>
            <w:r w:rsidRPr="00F759CA">
              <w:rPr>
                <w:rFonts w:ascii="Montserrat Medium" w:hAnsi="Montserrat Medium"/>
                <w:sz w:val="16"/>
                <w:szCs w:val="16"/>
              </w:rPr>
              <w:t>TRUNG &amp; DÀI HẠN</w:t>
            </w:r>
            <w:r>
              <w:rPr>
                <w:rFonts w:ascii="Montserrat Medium" w:hAnsi="Montserrat Medium"/>
                <w:sz w:val="16"/>
                <w:szCs w:val="16"/>
              </w:rPr>
              <w:t>)</w:t>
            </w:r>
          </w:p>
        </w:tc>
        <w:tc>
          <w:tcPr>
            <w:tcW w:w="7848" w:type="dxa"/>
            <w:vAlign w:val="center"/>
          </w:tcPr>
          <w:p w14:paraId="591757E5" w14:textId="77777777" w:rsidR="00574B7D" w:rsidRPr="001727F0" w:rsidRDefault="00574B7D" w:rsidP="00B06D1B">
            <w:pPr>
              <w:rPr>
                <w:lang w:val="en-NZ"/>
              </w:rPr>
            </w:pPr>
          </w:p>
        </w:tc>
      </w:tr>
    </w:tbl>
    <w:tbl>
      <w:tblPr>
        <w:tblStyle w:val="TableGrid"/>
        <w:tblpPr w:leftFromText="141" w:rightFromText="141" w:vertAnchor="text" w:horzAnchor="margin" w:tblpY="158"/>
        <w:tblW w:w="10201" w:type="dxa"/>
        <w:tblBorders>
          <w:top w:val="single" w:sz="8" w:space="0" w:color="040032"/>
          <w:left w:val="single" w:sz="8" w:space="0" w:color="040032"/>
          <w:bottom w:val="single" w:sz="8" w:space="0" w:color="040032"/>
          <w:right w:val="single" w:sz="8" w:space="0" w:color="040032"/>
          <w:insideH w:val="single" w:sz="4" w:space="0" w:color="B2B2C6"/>
          <w:insideV w:val="single" w:sz="4" w:space="0" w:color="B2B2C6"/>
        </w:tblBorders>
        <w:tblLook w:val="04A0" w:firstRow="1" w:lastRow="0" w:firstColumn="1" w:lastColumn="0" w:noHBand="0" w:noVBand="1"/>
      </w:tblPr>
      <w:tblGrid>
        <w:gridCol w:w="3114"/>
        <w:gridCol w:w="3544"/>
        <w:gridCol w:w="3543"/>
      </w:tblGrid>
      <w:tr w:rsidR="007C73BE" w:rsidRPr="001727F0" w14:paraId="1A9B255E" w14:textId="77777777" w:rsidTr="00B06D1B">
        <w:trPr>
          <w:trHeight w:val="284"/>
        </w:trPr>
        <w:tc>
          <w:tcPr>
            <w:tcW w:w="3114" w:type="dxa"/>
            <w:vMerge w:val="restart"/>
            <w:shd w:val="clear" w:color="auto" w:fill="040032"/>
            <w:vAlign w:val="center"/>
          </w:tcPr>
          <w:p w14:paraId="69E1A1B7" w14:textId="09EED417" w:rsidR="007C73BE" w:rsidRPr="001727F0" w:rsidRDefault="00721AF0" w:rsidP="00B06D1B">
            <w:pPr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16"/>
                <w:szCs w:val="16"/>
                <w:lang w:val="en-NZ"/>
              </w:rPr>
            </w:pPr>
            <w:r w:rsidRPr="00F759CA">
              <w:rPr>
                <w:rFonts w:ascii="Montserrat Medium" w:hAnsi="Montserrat Medium"/>
                <w:color w:val="FFFFFF"/>
                <w:spacing w:val="-4"/>
                <w:position w:val="3"/>
                <w:sz w:val="16"/>
                <w:szCs w:val="16"/>
              </w:rPr>
              <w:t>SẴN SÀNG LUÂN CHUYỂN?</w:t>
            </w:r>
          </w:p>
        </w:tc>
        <w:tc>
          <w:tcPr>
            <w:tcW w:w="3544" w:type="dxa"/>
            <w:vAlign w:val="center"/>
          </w:tcPr>
          <w:p w14:paraId="1005DF59" w14:textId="33B33BB2" w:rsidR="007C73BE" w:rsidRPr="001727F0" w:rsidRDefault="00F759CA" w:rsidP="00B06D1B">
            <w:pPr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</w:pPr>
            <w:r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>Sẵn sàng luân chuyển hay không?</w:t>
            </w:r>
          </w:p>
        </w:tc>
        <w:tc>
          <w:tcPr>
            <w:tcW w:w="3543" w:type="dxa"/>
          </w:tcPr>
          <w:p w14:paraId="4C560218" w14:textId="77777777" w:rsidR="007C73BE" w:rsidRPr="001727F0" w:rsidRDefault="007C73BE" w:rsidP="00B06D1B">
            <w:pPr>
              <w:rPr>
                <w:sz w:val="18"/>
                <w:szCs w:val="18"/>
                <w:lang w:val="en-NZ"/>
              </w:rPr>
            </w:pPr>
          </w:p>
        </w:tc>
      </w:tr>
      <w:tr w:rsidR="007C73BE" w:rsidRPr="001727F0" w14:paraId="0D007506" w14:textId="77777777" w:rsidTr="00B06D1B">
        <w:trPr>
          <w:trHeight w:val="398"/>
        </w:trPr>
        <w:tc>
          <w:tcPr>
            <w:tcW w:w="3114" w:type="dxa"/>
            <w:vMerge/>
            <w:shd w:val="clear" w:color="auto" w:fill="040032"/>
          </w:tcPr>
          <w:p w14:paraId="4CF54809" w14:textId="77777777" w:rsidR="007C73BE" w:rsidRPr="001727F0" w:rsidRDefault="007C73BE" w:rsidP="00B06D1B">
            <w:pPr>
              <w:rPr>
                <w:rFonts w:ascii="Montserrat Medium" w:hAnsi="Montserrat Medium"/>
                <w:sz w:val="14"/>
                <w:szCs w:val="14"/>
                <w:lang w:val="en-NZ"/>
              </w:rPr>
            </w:pPr>
          </w:p>
        </w:tc>
        <w:tc>
          <w:tcPr>
            <w:tcW w:w="3544" w:type="dxa"/>
            <w:vAlign w:val="center"/>
          </w:tcPr>
          <w:p w14:paraId="78D966A5" w14:textId="54CB7C9B" w:rsidR="007C73BE" w:rsidRPr="001727F0" w:rsidRDefault="00F759CA" w:rsidP="00B06D1B">
            <w:pPr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</w:pPr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Nếu có, vui lòng ghi rõ </w:t>
            </w:r>
            <w:r w:rsidRPr="00F759CA">
              <w:rPr>
                <w:rFonts w:ascii="Montserrat Medium" w:hAnsi="Montserrat Medium"/>
                <w:b/>
                <w:bCs/>
                <w:color w:val="404040"/>
                <w:sz w:val="14"/>
                <w:szCs w:val="14"/>
              </w:rPr>
              <w:t>địa điểm mong muốn</w:t>
            </w:r>
            <w:r w:rsidRPr="00F759CA"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 xml:space="preserve"> </w:t>
            </w:r>
            <w:r w:rsidR="007C73BE" w:rsidRPr="001727F0"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 xml:space="preserve"> </w:t>
            </w:r>
          </w:p>
        </w:tc>
        <w:tc>
          <w:tcPr>
            <w:tcW w:w="3543" w:type="dxa"/>
          </w:tcPr>
          <w:p w14:paraId="4743BEED" w14:textId="77777777" w:rsidR="007C73BE" w:rsidRPr="001727F0" w:rsidRDefault="007C73BE" w:rsidP="00B06D1B">
            <w:pPr>
              <w:rPr>
                <w:sz w:val="18"/>
                <w:szCs w:val="18"/>
                <w:lang w:val="en-NZ"/>
              </w:rPr>
            </w:pPr>
          </w:p>
        </w:tc>
      </w:tr>
      <w:tr w:rsidR="007C73BE" w:rsidRPr="001727F0" w14:paraId="431B45C4" w14:textId="77777777" w:rsidTr="00B06D1B">
        <w:trPr>
          <w:trHeight w:val="535"/>
        </w:trPr>
        <w:tc>
          <w:tcPr>
            <w:tcW w:w="3114" w:type="dxa"/>
            <w:vMerge/>
            <w:shd w:val="clear" w:color="auto" w:fill="040032"/>
          </w:tcPr>
          <w:p w14:paraId="6596225F" w14:textId="77777777" w:rsidR="007C73BE" w:rsidRPr="001727F0" w:rsidRDefault="007C73BE" w:rsidP="00B06D1B">
            <w:pPr>
              <w:rPr>
                <w:rFonts w:ascii="Montserrat Medium" w:hAnsi="Montserrat Medium"/>
                <w:sz w:val="14"/>
                <w:szCs w:val="14"/>
                <w:lang w:val="en-NZ"/>
              </w:rPr>
            </w:pPr>
          </w:p>
        </w:tc>
        <w:tc>
          <w:tcPr>
            <w:tcW w:w="3544" w:type="dxa"/>
            <w:vAlign w:val="center"/>
          </w:tcPr>
          <w:p w14:paraId="4BB18362" w14:textId="4694FB4F" w:rsidR="007C73BE" w:rsidRPr="001727F0" w:rsidRDefault="00F759CA" w:rsidP="00B06D1B">
            <w:pPr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</w:pPr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Trình độ ngôn ngữ (viết / nói)</w:t>
            </w:r>
          </w:p>
        </w:tc>
        <w:tc>
          <w:tcPr>
            <w:tcW w:w="3543" w:type="dxa"/>
            <w:vAlign w:val="center"/>
          </w:tcPr>
          <w:p w14:paraId="740A1D84" w14:textId="77777777" w:rsidR="007C73BE" w:rsidRPr="001727F0" w:rsidRDefault="007C73BE" w:rsidP="00B06D1B">
            <w:pPr>
              <w:rPr>
                <w:sz w:val="18"/>
                <w:szCs w:val="18"/>
                <w:lang w:val="en-NZ"/>
              </w:rPr>
            </w:pPr>
          </w:p>
        </w:tc>
      </w:tr>
    </w:tbl>
    <w:p w14:paraId="085050F0" w14:textId="77777777" w:rsidR="007C73BE" w:rsidRDefault="007C73BE" w:rsidP="007C73BE">
      <w:pPr>
        <w:pStyle w:val="BodyText"/>
        <w:rPr>
          <w:rFonts w:ascii="Montserrat Medium" w:hAnsi="Montserrat Medium"/>
          <w:b/>
          <w:bCs/>
          <w:color w:val="040033"/>
          <w:sz w:val="6"/>
          <w:szCs w:val="6"/>
          <w:lang w:val="en-NZ"/>
        </w:rPr>
      </w:pPr>
    </w:p>
    <w:p w14:paraId="712EB3DB" w14:textId="77777777" w:rsidR="00574B7D" w:rsidRDefault="00574B7D" w:rsidP="007C73BE">
      <w:pPr>
        <w:pStyle w:val="BodyText"/>
        <w:rPr>
          <w:rFonts w:ascii="Montserrat Medium" w:hAnsi="Montserrat Medium"/>
          <w:b/>
          <w:bCs/>
          <w:color w:val="040033"/>
          <w:sz w:val="6"/>
          <w:szCs w:val="6"/>
          <w:lang w:val="en-NZ"/>
        </w:rPr>
      </w:pPr>
    </w:p>
    <w:p w14:paraId="32585C39" w14:textId="77777777" w:rsidR="00574B7D" w:rsidRPr="001727F0" w:rsidRDefault="00574B7D" w:rsidP="007C73BE">
      <w:pPr>
        <w:pStyle w:val="BodyText"/>
        <w:rPr>
          <w:rFonts w:ascii="Montserrat Medium" w:hAnsi="Montserrat Medium"/>
          <w:b/>
          <w:bCs/>
          <w:color w:val="040033"/>
          <w:sz w:val="6"/>
          <w:szCs w:val="6"/>
          <w:lang w:val="en-NZ"/>
        </w:rPr>
      </w:pPr>
    </w:p>
    <w:tbl>
      <w:tblPr>
        <w:tblStyle w:val="TableGrid"/>
        <w:tblpPr w:leftFromText="141" w:rightFromText="141" w:vertAnchor="page" w:horzAnchor="margin" w:tblpY="5247"/>
        <w:tblOverlap w:val="never"/>
        <w:tblW w:w="10201" w:type="dxa"/>
        <w:tblBorders>
          <w:top w:val="single" w:sz="8" w:space="0" w:color="040032"/>
          <w:left w:val="single" w:sz="8" w:space="0" w:color="040032"/>
          <w:bottom w:val="single" w:sz="8" w:space="0" w:color="040032"/>
          <w:right w:val="single" w:sz="8" w:space="0" w:color="040032"/>
          <w:insideH w:val="single" w:sz="4" w:space="0" w:color="B2B2C6"/>
          <w:insideV w:val="single" w:sz="4" w:space="0" w:color="B2B2C6"/>
        </w:tblBorders>
        <w:tblLook w:val="04A0" w:firstRow="1" w:lastRow="0" w:firstColumn="1" w:lastColumn="0" w:noHBand="0" w:noVBand="1"/>
      </w:tblPr>
      <w:tblGrid>
        <w:gridCol w:w="3114"/>
        <w:gridCol w:w="3544"/>
        <w:gridCol w:w="3543"/>
      </w:tblGrid>
      <w:tr w:rsidR="006313AB" w:rsidRPr="001727F0" w14:paraId="784ADB56" w14:textId="77777777" w:rsidTr="006313AB">
        <w:trPr>
          <w:trHeight w:val="284"/>
        </w:trPr>
        <w:tc>
          <w:tcPr>
            <w:tcW w:w="3114" w:type="dxa"/>
            <w:vMerge w:val="restart"/>
            <w:shd w:val="clear" w:color="auto" w:fill="040032"/>
            <w:vAlign w:val="center"/>
          </w:tcPr>
          <w:p w14:paraId="21AE1B35" w14:textId="78CC9F28" w:rsidR="006313AB" w:rsidRPr="001727F0" w:rsidRDefault="00721AF0" w:rsidP="006313AB">
            <w:pPr>
              <w:spacing w:before="40" w:after="40"/>
              <w:jc w:val="center"/>
              <w:rPr>
                <w:rFonts w:ascii="Montserrat Medium" w:hAnsi="Montserrat Medium"/>
                <w:sz w:val="14"/>
                <w:szCs w:val="14"/>
                <w:lang w:val="en-NZ"/>
              </w:rPr>
            </w:pPr>
            <w:r w:rsidRPr="00F759CA">
              <w:rPr>
                <w:rFonts w:ascii="Montserrat Medium" w:hAnsi="Montserrat Medium"/>
                <w:color w:val="FFFFFF"/>
                <w:spacing w:val="-4"/>
                <w:position w:val="3"/>
                <w:sz w:val="16"/>
                <w:szCs w:val="16"/>
              </w:rPr>
              <w:t>MỨC ĐỘ SẴN SÀNG</w:t>
            </w:r>
          </w:p>
        </w:tc>
        <w:tc>
          <w:tcPr>
            <w:tcW w:w="3544" w:type="dxa"/>
          </w:tcPr>
          <w:p w14:paraId="2F569380" w14:textId="2565BFC0" w:rsidR="006313AB" w:rsidRPr="001727F0" w:rsidRDefault="00F759CA" w:rsidP="006313AB">
            <w:pPr>
              <w:spacing w:before="40" w:after="40"/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</w:pPr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Tiếp tục ở </w:t>
            </w:r>
            <w:r w:rsidR="00721AF0">
              <w:rPr>
                <w:rFonts w:ascii="Montserrat Medium" w:hAnsi="Montserrat Medium"/>
                <w:color w:val="404040"/>
                <w:sz w:val="14"/>
                <w:szCs w:val="14"/>
              </w:rPr>
              <w:t>vị trí</w:t>
            </w:r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hiện tại:</w:t>
            </w:r>
          </w:p>
        </w:tc>
        <w:tc>
          <w:tcPr>
            <w:tcW w:w="3543" w:type="dxa"/>
          </w:tcPr>
          <w:p w14:paraId="276567C6" w14:textId="66331E6B" w:rsidR="006313AB" w:rsidRPr="001727F0" w:rsidRDefault="00721AF0" w:rsidP="006313AB">
            <w:pPr>
              <w:spacing w:before="40" w:after="40"/>
              <w:jc w:val="center"/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</w:pPr>
            <w:r w:rsidRPr="00F726C9"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>Có / Không</w:t>
            </w:r>
          </w:p>
        </w:tc>
      </w:tr>
      <w:tr w:rsidR="006313AB" w:rsidRPr="001727F0" w14:paraId="07D466DF" w14:textId="77777777" w:rsidTr="006313AB">
        <w:trPr>
          <w:trHeight w:val="284"/>
        </w:trPr>
        <w:tc>
          <w:tcPr>
            <w:tcW w:w="3114" w:type="dxa"/>
            <w:vMerge/>
            <w:shd w:val="clear" w:color="auto" w:fill="040032"/>
          </w:tcPr>
          <w:p w14:paraId="6ACD6C39" w14:textId="77777777" w:rsidR="006313AB" w:rsidRPr="001727F0" w:rsidRDefault="006313AB" w:rsidP="006313AB">
            <w:pPr>
              <w:spacing w:before="40" w:after="40"/>
              <w:rPr>
                <w:rFonts w:ascii="Montserrat Medium" w:hAnsi="Montserrat Medium"/>
                <w:sz w:val="14"/>
                <w:szCs w:val="14"/>
                <w:lang w:val="en-NZ"/>
              </w:rPr>
            </w:pPr>
          </w:p>
        </w:tc>
        <w:tc>
          <w:tcPr>
            <w:tcW w:w="3544" w:type="dxa"/>
          </w:tcPr>
          <w:p w14:paraId="65BDBBD1" w14:textId="2EF05334" w:rsidR="006313AB" w:rsidRPr="001727F0" w:rsidRDefault="00F759CA" w:rsidP="006313AB">
            <w:pPr>
              <w:spacing w:before="40" w:after="40"/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</w:pPr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Sẵn sàng ngay</w:t>
            </w:r>
            <w:r w:rsidR="00721AF0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bây giờ</w:t>
            </w:r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:</w:t>
            </w:r>
          </w:p>
        </w:tc>
        <w:tc>
          <w:tcPr>
            <w:tcW w:w="3543" w:type="dxa"/>
          </w:tcPr>
          <w:p w14:paraId="3ADB3D88" w14:textId="021AED50" w:rsidR="006313AB" w:rsidRPr="001727F0" w:rsidRDefault="00721AF0" w:rsidP="006313AB">
            <w:pPr>
              <w:spacing w:before="40" w:after="40"/>
              <w:jc w:val="center"/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</w:pPr>
            <w:r w:rsidRPr="00F726C9"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>Có / Không</w:t>
            </w:r>
          </w:p>
        </w:tc>
      </w:tr>
      <w:tr w:rsidR="006313AB" w:rsidRPr="001727F0" w14:paraId="706CF10B" w14:textId="77777777" w:rsidTr="006313AB">
        <w:trPr>
          <w:trHeight w:val="284"/>
        </w:trPr>
        <w:tc>
          <w:tcPr>
            <w:tcW w:w="3114" w:type="dxa"/>
            <w:vMerge/>
            <w:shd w:val="clear" w:color="auto" w:fill="040032"/>
          </w:tcPr>
          <w:p w14:paraId="7A7B3207" w14:textId="77777777" w:rsidR="006313AB" w:rsidRPr="001727F0" w:rsidRDefault="006313AB" w:rsidP="006313AB">
            <w:pPr>
              <w:spacing w:before="40" w:after="40"/>
              <w:rPr>
                <w:rFonts w:ascii="Montserrat Medium" w:hAnsi="Montserrat Medium"/>
                <w:sz w:val="14"/>
                <w:szCs w:val="14"/>
                <w:lang w:val="en-NZ"/>
              </w:rPr>
            </w:pPr>
          </w:p>
        </w:tc>
        <w:tc>
          <w:tcPr>
            <w:tcW w:w="3544" w:type="dxa"/>
          </w:tcPr>
          <w:p w14:paraId="633B3F83" w14:textId="5137A5E8" w:rsidR="006313AB" w:rsidRPr="001727F0" w:rsidRDefault="00F759CA" w:rsidP="006313AB">
            <w:pPr>
              <w:spacing w:before="40" w:after="40"/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</w:pPr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Sẵn sàng trong 12 tháng:</w:t>
            </w:r>
          </w:p>
        </w:tc>
        <w:tc>
          <w:tcPr>
            <w:tcW w:w="3543" w:type="dxa"/>
          </w:tcPr>
          <w:p w14:paraId="73005FED" w14:textId="42A635C1" w:rsidR="006313AB" w:rsidRPr="001727F0" w:rsidRDefault="00721AF0" w:rsidP="006313AB">
            <w:pPr>
              <w:spacing w:before="40" w:after="40"/>
              <w:jc w:val="center"/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</w:pPr>
            <w:r w:rsidRPr="00F726C9"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>Có / Không</w:t>
            </w:r>
          </w:p>
        </w:tc>
      </w:tr>
      <w:tr w:rsidR="006313AB" w:rsidRPr="001727F0" w14:paraId="53AC6D44" w14:textId="77777777" w:rsidTr="006313AB">
        <w:trPr>
          <w:trHeight w:val="284"/>
        </w:trPr>
        <w:tc>
          <w:tcPr>
            <w:tcW w:w="3114" w:type="dxa"/>
            <w:vMerge/>
            <w:shd w:val="clear" w:color="auto" w:fill="040032"/>
          </w:tcPr>
          <w:p w14:paraId="1E682D35" w14:textId="77777777" w:rsidR="006313AB" w:rsidRPr="001727F0" w:rsidRDefault="006313AB" w:rsidP="006313AB">
            <w:pPr>
              <w:spacing w:before="40" w:after="40"/>
              <w:rPr>
                <w:rFonts w:ascii="Montserrat Medium" w:hAnsi="Montserrat Medium"/>
                <w:sz w:val="14"/>
                <w:szCs w:val="14"/>
                <w:lang w:val="en-NZ"/>
              </w:rPr>
            </w:pPr>
          </w:p>
        </w:tc>
        <w:tc>
          <w:tcPr>
            <w:tcW w:w="3544" w:type="dxa"/>
          </w:tcPr>
          <w:p w14:paraId="1D9B079F" w14:textId="6BF03AFA" w:rsidR="006313AB" w:rsidRPr="001727F0" w:rsidRDefault="00F759CA" w:rsidP="006313AB">
            <w:pPr>
              <w:spacing w:before="40" w:after="40"/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</w:pPr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Sẵn sàng trong 18 tháng:</w:t>
            </w:r>
          </w:p>
        </w:tc>
        <w:tc>
          <w:tcPr>
            <w:tcW w:w="3543" w:type="dxa"/>
          </w:tcPr>
          <w:p w14:paraId="5F802F88" w14:textId="00873B13" w:rsidR="006313AB" w:rsidRPr="001727F0" w:rsidRDefault="00721AF0" w:rsidP="006313AB">
            <w:pPr>
              <w:spacing w:before="40" w:after="40"/>
              <w:jc w:val="center"/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</w:pPr>
            <w:r w:rsidRPr="00F726C9"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>Có / Không</w:t>
            </w:r>
          </w:p>
        </w:tc>
      </w:tr>
    </w:tbl>
    <w:p w14:paraId="42CFBBF5" w14:textId="77777777" w:rsidR="007C73BE" w:rsidRPr="001727F0" w:rsidRDefault="007C73BE" w:rsidP="007C73BE">
      <w:pPr>
        <w:rPr>
          <w:rFonts w:ascii="Montserrat ExtraBold" w:hAnsi="Montserrat ExtraBold"/>
          <w:b/>
          <w:bCs/>
          <w:color w:val="040033"/>
          <w:sz w:val="24"/>
          <w:szCs w:val="24"/>
          <w:lang w:val="en-NZ"/>
        </w:rPr>
      </w:pPr>
    </w:p>
    <w:p w14:paraId="366A7F8B" w14:textId="735CFBAD" w:rsidR="007C73BE" w:rsidRPr="001727F0" w:rsidRDefault="00721AF0" w:rsidP="007C73BE">
      <w:pPr>
        <w:pStyle w:val="ListParagraph"/>
        <w:numPr>
          <w:ilvl w:val="0"/>
          <w:numId w:val="4"/>
        </w:numPr>
        <w:spacing w:after="120" w:line="240" w:lineRule="auto"/>
        <w:ind w:left="425" w:hanging="357"/>
        <w:textAlignment w:val="baseline"/>
        <w:rPr>
          <w:rFonts w:ascii="Montserrat ExtraBold" w:hAnsi="Montserrat ExtraBold"/>
          <w:b/>
          <w:bCs/>
          <w:color w:val="040033"/>
          <w:sz w:val="24"/>
          <w:szCs w:val="24"/>
          <w:lang w:val="en-NZ"/>
        </w:rPr>
      </w:pPr>
      <w:r w:rsidRPr="00721AF0">
        <w:rPr>
          <w:rFonts w:ascii="Montserrat ExtraBold" w:hAnsi="Montserrat ExtraBold"/>
          <w:b/>
          <w:bCs/>
          <w:color w:val="040033"/>
          <w:sz w:val="24"/>
          <w:szCs w:val="24"/>
        </w:rPr>
        <w:t>THIẾT LẬP MỤC TIÊU CHO NĂM TỚI</w:t>
      </w:r>
      <w:r w:rsidRPr="00721AF0">
        <w:rPr>
          <w:rFonts w:ascii="Montserrat ExtraBold" w:hAnsi="Montserrat ExtraBold"/>
          <w:b/>
          <w:bCs/>
          <w:color w:val="040033"/>
          <w:sz w:val="24"/>
          <w:szCs w:val="24"/>
          <w:lang w:val="en-NZ"/>
        </w:rPr>
        <w:t xml:space="preserve"> </w:t>
      </w:r>
    </w:p>
    <w:p w14:paraId="1843DC0A" w14:textId="500FF9E6" w:rsidR="00721AF0" w:rsidRPr="00721AF0" w:rsidRDefault="00721AF0" w:rsidP="00721AF0">
      <w:pPr>
        <w:pStyle w:val="ListParagraph"/>
        <w:widowControl/>
        <w:numPr>
          <w:ilvl w:val="0"/>
          <w:numId w:val="10"/>
        </w:numPr>
        <w:autoSpaceDE/>
        <w:autoSpaceDN/>
        <w:ind w:left="426"/>
        <w:contextualSpacing/>
        <w:textAlignment w:val="baseline"/>
        <w:rPr>
          <w:rFonts w:eastAsia="Times New Roman" w:cs="Segoe UI"/>
          <w:color w:val="111031"/>
          <w:sz w:val="18"/>
          <w:szCs w:val="18"/>
          <w:lang w:val="en-NZ" w:eastAsia="fr-FR"/>
        </w:rPr>
      </w:pPr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Tối đa 3–5 mục tiêu</w:t>
      </w:r>
    </w:p>
    <w:p w14:paraId="7E5D178A" w14:textId="3B96CDC9" w:rsidR="00721AF0" w:rsidRPr="00721AF0" w:rsidRDefault="00721AF0" w:rsidP="00721AF0">
      <w:pPr>
        <w:pStyle w:val="ListParagraph"/>
        <w:numPr>
          <w:ilvl w:val="0"/>
          <w:numId w:val="10"/>
        </w:numPr>
        <w:ind w:left="426"/>
        <w:contextualSpacing/>
        <w:textAlignment w:val="baseline"/>
        <w:rPr>
          <w:rFonts w:eastAsia="Times New Roman" w:cs="Segoe UI"/>
          <w:color w:val="111031"/>
          <w:sz w:val="18"/>
          <w:szCs w:val="18"/>
          <w:lang w:val="en-NZ" w:eastAsia="fr-FR"/>
        </w:rPr>
      </w:pPr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Phân loại theo: Tài chính, Đổi mới, Khách hàng, Tối ưu vận hành, Nhân tài, CSR</w:t>
      </w:r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br/>
        <w:t>(Mỗi mục tiêu chỉ thuộc một nhóm; có thể chọn cùng hoặc khác nhóm)</w:t>
      </w:r>
    </w:p>
    <w:p w14:paraId="0BF93A03" w14:textId="6CC711AD" w:rsidR="007C73BE" w:rsidRPr="00721AF0" w:rsidRDefault="00721AF0" w:rsidP="00721AF0">
      <w:pPr>
        <w:pStyle w:val="ListParagraph"/>
        <w:numPr>
          <w:ilvl w:val="0"/>
          <w:numId w:val="10"/>
        </w:numPr>
        <w:ind w:left="426"/>
        <w:contextualSpacing/>
        <w:textAlignment w:val="baseline"/>
        <w:rPr>
          <w:rFonts w:eastAsia="Times New Roman" w:cs="Segoe UI"/>
          <w:color w:val="111031"/>
          <w:sz w:val="18"/>
          <w:szCs w:val="18"/>
          <w:lang w:val="en-NZ" w:eastAsia="fr-FR"/>
        </w:rPr>
      </w:pPr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Bao gồm 01 mục tiêu phát triển cá nhân (không bắt buộc) – không cần phân loại</w:t>
      </w:r>
      <w:r w:rsidR="007C73BE"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.</w:t>
      </w:r>
    </w:p>
    <w:p w14:paraId="73333890" w14:textId="77777777" w:rsidR="007C73BE" w:rsidRDefault="007C73BE" w:rsidP="007C73BE">
      <w:pPr>
        <w:textAlignment w:val="baseline"/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</w:pPr>
    </w:p>
    <w:p w14:paraId="0F0DE45A" w14:textId="27E9EA01" w:rsidR="007C73BE" w:rsidRPr="001727F0" w:rsidRDefault="00721AF0" w:rsidP="007C73BE">
      <w:pPr>
        <w:textAlignment w:val="baseline"/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</w:pPr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>Lưu ý</w:t>
      </w:r>
      <w:r w:rsidR="007C73BE" w:rsidRPr="001727F0"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 xml:space="preserve">: </w:t>
      </w:r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>Sử dụng nguyên tắc SMART</w:t>
      </w:r>
      <w:r w:rsidR="007C73BE" w:rsidRPr="001727F0"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 xml:space="preserve"> – Specific</w:t>
      </w:r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 xml:space="preserve"> (cụ thể)</w:t>
      </w:r>
      <w:r w:rsidR="007C73BE" w:rsidRPr="001727F0"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>, Measurable</w:t>
      </w:r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 xml:space="preserve"> (đo lường được)</w:t>
      </w:r>
      <w:r w:rsidR="007C73BE" w:rsidRPr="001727F0"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>, Achievable</w:t>
      </w:r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 xml:space="preserve"> (có thể đạt được)</w:t>
      </w:r>
      <w:r w:rsidR="007C73BE" w:rsidRPr="001727F0"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>, Realistic</w:t>
      </w:r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 xml:space="preserve"> (thực tế)</w:t>
      </w:r>
      <w:r w:rsidR="007C73BE" w:rsidRPr="001727F0"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>, and Timely</w:t>
      </w:r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 xml:space="preserve"> (có thời hạn)</w:t>
      </w:r>
    </w:p>
    <w:tbl>
      <w:tblPr>
        <w:tblpPr w:leftFromText="141" w:rightFromText="141" w:vertAnchor="text" w:tblpY="188"/>
        <w:tblW w:w="1019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DDD9C3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9"/>
        <w:gridCol w:w="4820"/>
        <w:gridCol w:w="2409"/>
      </w:tblGrid>
      <w:tr w:rsidR="007C73BE" w:rsidRPr="001727F0" w14:paraId="2DE51631" w14:textId="77777777" w:rsidTr="00B06D1B">
        <w:trPr>
          <w:trHeight w:val="1134"/>
        </w:trPr>
        <w:tc>
          <w:tcPr>
            <w:tcW w:w="2969" w:type="dxa"/>
            <w:tcBorders>
              <w:top w:val="single" w:sz="6" w:space="0" w:color="A4BFC2"/>
              <w:left w:val="single" w:sz="6" w:space="0" w:color="A4BFC2"/>
              <w:bottom w:val="single" w:sz="6" w:space="0" w:color="A4BFC2"/>
              <w:right w:val="single" w:sz="6" w:space="0" w:color="A4BFC2"/>
            </w:tcBorders>
            <w:shd w:val="clear" w:color="auto" w:fill="235E66"/>
            <w:vAlign w:val="center"/>
            <w:hideMark/>
          </w:tcPr>
          <w:p w14:paraId="22FE03E0" w14:textId="2FBE6F56" w:rsidR="007C73BE" w:rsidRPr="00050929" w:rsidRDefault="00721AF0" w:rsidP="00B06D1B">
            <w:pPr>
              <w:pStyle w:val="TableParagraph"/>
              <w:spacing w:line="276" w:lineRule="auto"/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20"/>
                <w:szCs w:val="20"/>
                <w:lang w:val="en-NZ"/>
              </w:rPr>
            </w:pPr>
            <w:r>
              <w:rPr>
                <w:rFonts w:ascii="Montserrat Medium" w:hAnsi="Montserrat Medium"/>
                <w:color w:val="FFFFFF"/>
                <w:spacing w:val="-4"/>
                <w:position w:val="3"/>
                <w:sz w:val="20"/>
                <w:szCs w:val="20"/>
                <w:lang w:val="en-NZ"/>
              </w:rPr>
              <w:t>MỤC TIÊU</w:t>
            </w:r>
          </w:p>
          <w:p w14:paraId="05E75E2D" w14:textId="77777777" w:rsidR="007C73BE" w:rsidRPr="001727F0" w:rsidRDefault="007C73BE" w:rsidP="00B06D1B">
            <w:pPr>
              <w:pStyle w:val="TableParagraph"/>
              <w:spacing w:line="276" w:lineRule="auto"/>
              <w:jc w:val="center"/>
              <w:rPr>
                <w:i/>
                <w:color w:val="FFFFFF" w:themeColor="background1"/>
                <w:sz w:val="6"/>
                <w:szCs w:val="6"/>
                <w:lang w:val="en-NZ"/>
              </w:rPr>
            </w:pPr>
          </w:p>
          <w:p w14:paraId="1814A7DC" w14:textId="39B3677E" w:rsidR="007C73BE" w:rsidRPr="001727F0" w:rsidRDefault="00721AF0" w:rsidP="00B06D1B">
            <w:pPr>
              <w:pStyle w:val="TableParagraph"/>
              <w:spacing w:line="276" w:lineRule="auto"/>
              <w:jc w:val="center"/>
              <w:rPr>
                <w:i/>
                <w:color w:val="FFFFFF" w:themeColor="background1"/>
                <w:sz w:val="13"/>
                <w:szCs w:val="13"/>
                <w:lang w:val="en-NZ"/>
              </w:rPr>
            </w:pPr>
            <w:r w:rsidRPr="00721AF0">
              <w:rPr>
                <w:i/>
                <w:color w:val="FFFFFF" w:themeColor="background1"/>
                <w:sz w:val="13"/>
                <w:szCs w:val="13"/>
              </w:rPr>
              <w:t xml:space="preserve">Phân bổ tỷ lệ phần trăm cho từng mục tiêu </w:t>
            </w:r>
            <w:r w:rsidRPr="00721AF0">
              <w:rPr>
                <w:b/>
                <w:bCs/>
                <w:i/>
                <w:color w:val="FFFFFF" w:themeColor="background1"/>
                <w:sz w:val="13"/>
                <w:szCs w:val="13"/>
              </w:rPr>
              <w:t>(tổng cộng là 100%)</w:t>
            </w:r>
          </w:p>
        </w:tc>
        <w:tc>
          <w:tcPr>
            <w:tcW w:w="4820" w:type="dxa"/>
            <w:tcBorders>
              <w:top w:val="single" w:sz="6" w:space="0" w:color="A4BFC2"/>
              <w:left w:val="single" w:sz="6" w:space="0" w:color="A4BFC2"/>
              <w:bottom w:val="single" w:sz="6" w:space="0" w:color="A4BFC2"/>
              <w:right w:val="single" w:sz="6" w:space="0" w:color="A4BFC2"/>
            </w:tcBorders>
            <w:shd w:val="clear" w:color="auto" w:fill="235E66"/>
            <w:vAlign w:val="center"/>
            <w:hideMark/>
          </w:tcPr>
          <w:p w14:paraId="6B786FA5" w14:textId="48885C48" w:rsidR="007C73BE" w:rsidRPr="00050929" w:rsidRDefault="00721AF0" w:rsidP="00B06D1B">
            <w:pPr>
              <w:ind w:left="270" w:right="270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val="en-NZ" w:eastAsia="fr-FR"/>
              </w:rPr>
            </w:pPr>
            <w:r w:rsidRPr="00721AF0">
              <w:rPr>
                <w:rFonts w:ascii="Montserrat Medium" w:eastAsia="Times New Roman" w:hAnsi="Montserrat Medium" w:cs="Times New Roman"/>
                <w:color w:val="FFFFFF"/>
                <w:sz w:val="20"/>
                <w:szCs w:val="20"/>
                <w:lang w:eastAsia="fr-FR"/>
              </w:rPr>
              <w:t>HOẠT ĐỘNG / SÁNG KIẾN PHÁT TRIỂN</w:t>
            </w:r>
          </w:p>
        </w:tc>
        <w:tc>
          <w:tcPr>
            <w:tcW w:w="2409" w:type="dxa"/>
            <w:tcBorders>
              <w:top w:val="single" w:sz="6" w:space="0" w:color="A4BFC2"/>
              <w:left w:val="single" w:sz="6" w:space="0" w:color="A4BFC2"/>
              <w:bottom w:val="single" w:sz="6" w:space="0" w:color="A4BFC2"/>
              <w:right w:val="single" w:sz="6" w:space="0" w:color="A4BFC2"/>
            </w:tcBorders>
            <w:shd w:val="clear" w:color="auto" w:fill="235E66"/>
            <w:vAlign w:val="center"/>
            <w:hideMark/>
          </w:tcPr>
          <w:p w14:paraId="06600D26" w14:textId="7434E633" w:rsidR="007C73BE" w:rsidRPr="00050929" w:rsidRDefault="00721AF0" w:rsidP="00B06D1B">
            <w:pPr>
              <w:ind w:left="270" w:right="270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val="en-NZ" w:eastAsia="fr-FR"/>
              </w:rPr>
            </w:pPr>
            <w:r w:rsidRPr="00721AF0">
              <w:rPr>
                <w:rFonts w:ascii="Montserrat Medium" w:eastAsia="Times New Roman" w:hAnsi="Montserrat Medium" w:cs="Times New Roman"/>
                <w:color w:val="FFFFFF"/>
                <w:sz w:val="20"/>
                <w:szCs w:val="20"/>
                <w:lang w:eastAsia="fr-FR"/>
              </w:rPr>
              <w:t>CHỈ SỐ ĐÁNH GIÁ HIỆU SUẤT</w:t>
            </w:r>
          </w:p>
        </w:tc>
      </w:tr>
      <w:tr w:rsidR="007C73BE" w:rsidRPr="001727F0" w14:paraId="28B623A1" w14:textId="77777777" w:rsidTr="006313AB">
        <w:trPr>
          <w:trHeight w:val="817"/>
        </w:trPr>
        <w:tc>
          <w:tcPr>
            <w:tcW w:w="2969" w:type="dxa"/>
            <w:tcBorders>
              <w:top w:val="single" w:sz="6" w:space="0" w:color="A4BFC2"/>
              <w:left w:val="single" w:sz="6" w:space="0" w:color="A4BFC2"/>
              <w:bottom w:val="single" w:sz="6" w:space="0" w:color="A4BFC2"/>
              <w:right w:val="single" w:sz="6" w:space="0" w:color="A4BFC2"/>
            </w:tcBorders>
            <w:hideMark/>
          </w:tcPr>
          <w:p w14:paraId="48910FCC" w14:textId="60986F44" w:rsidR="007C73BE" w:rsidRPr="001727F0" w:rsidRDefault="00721AF0" w:rsidP="00B06D1B">
            <w:pPr>
              <w:spacing w:before="120"/>
              <w:ind w:left="270" w:right="270"/>
              <w:jc w:val="center"/>
              <w:textAlignment w:val="baseline"/>
              <w:rPr>
                <w:rFonts w:ascii="Times New Roman" w:eastAsia="Times New Roman" w:hAnsi="Times New Roman" w:cs="Times New Roman"/>
                <w:color w:val="235E66"/>
                <w:sz w:val="24"/>
                <w:szCs w:val="24"/>
                <w:lang w:val="en-NZ" w:eastAsia="fr-FR"/>
              </w:rPr>
            </w:pPr>
            <w:r w:rsidRPr="00721AF0">
              <w:rPr>
                <w:rFonts w:ascii="Montserrat Medium" w:hAnsi="Montserrat Medium"/>
                <w:color w:val="25626A"/>
                <w:spacing w:val="-4"/>
                <w:position w:val="3"/>
                <w:sz w:val="16"/>
                <w:szCs w:val="16"/>
              </w:rPr>
              <w:t>MỤC TIÊU PHÁT TRIỂN CÁ NHÂN (không bắt buộc)</w:t>
            </w:r>
          </w:p>
        </w:tc>
        <w:tc>
          <w:tcPr>
            <w:tcW w:w="4820" w:type="dxa"/>
            <w:tcBorders>
              <w:top w:val="single" w:sz="6" w:space="0" w:color="A4BFC2"/>
              <w:left w:val="single" w:sz="6" w:space="0" w:color="A4BFC2"/>
              <w:bottom w:val="single" w:sz="6" w:space="0" w:color="A4BFC2"/>
              <w:right w:val="single" w:sz="6" w:space="0" w:color="A4BFC2"/>
            </w:tcBorders>
            <w:vAlign w:val="center"/>
            <w:hideMark/>
          </w:tcPr>
          <w:p w14:paraId="0017CF38" w14:textId="77777777" w:rsidR="007C73BE" w:rsidRPr="001727F0" w:rsidRDefault="007C73BE" w:rsidP="00B06D1B">
            <w:pPr>
              <w:ind w:left="270" w:right="270"/>
              <w:textAlignment w:val="baseline"/>
              <w:rPr>
                <w:rFonts w:eastAsia="Times New Roman" w:cs="Times New Roman"/>
                <w:color w:val="040032"/>
                <w:sz w:val="18"/>
                <w:szCs w:val="18"/>
                <w:lang w:val="en-NZ" w:eastAsia="fr-FR"/>
              </w:rPr>
            </w:pPr>
          </w:p>
        </w:tc>
        <w:tc>
          <w:tcPr>
            <w:tcW w:w="2409" w:type="dxa"/>
            <w:tcBorders>
              <w:top w:val="single" w:sz="6" w:space="0" w:color="A4BFC2"/>
              <w:left w:val="single" w:sz="6" w:space="0" w:color="A4BFC2"/>
              <w:bottom w:val="single" w:sz="6" w:space="0" w:color="A4BFC2"/>
              <w:right w:val="single" w:sz="6" w:space="0" w:color="A4BFC2"/>
            </w:tcBorders>
            <w:vAlign w:val="center"/>
            <w:hideMark/>
          </w:tcPr>
          <w:p w14:paraId="2C753D1C" w14:textId="77777777" w:rsidR="007C73BE" w:rsidRPr="001727F0" w:rsidRDefault="007C73BE" w:rsidP="00B06D1B">
            <w:pPr>
              <w:ind w:left="270" w:right="270"/>
              <w:textAlignment w:val="baseline"/>
              <w:rPr>
                <w:rFonts w:eastAsia="Times New Roman" w:cs="Times New Roman"/>
                <w:color w:val="040032"/>
                <w:sz w:val="18"/>
                <w:szCs w:val="18"/>
                <w:lang w:val="en-NZ" w:eastAsia="fr-FR"/>
              </w:rPr>
            </w:pPr>
            <w:r w:rsidRPr="001727F0">
              <w:rPr>
                <w:rFonts w:eastAsia="Times New Roman" w:cs="Times New Roman"/>
                <w:color w:val="040032"/>
                <w:sz w:val="18"/>
                <w:szCs w:val="18"/>
                <w:lang w:val="en-NZ" w:eastAsia="fr-FR"/>
              </w:rPr>
              <w:t> </w:t>
            </w:r>
          </w:p>
        </w:tc>
      </w:tr>
      <w:tr w:rsidR="007C73BE" w:rsidRPr="001727F0" w14:paraId="6CCA8250" w14:textId="77777777" w:rsidTr="006313AB">
        <w:trPr>
          <w:trHeight w:val="987"/>
        </w:trPr>
        <w:tc>
          <w:tcPr>
            <w:tcW w:w="2969" w:type="dxa"/>
            <w:tcBorders>
              <w:top w:val="single" w:sz="6" w:space="0" w:color="A4BFC2"/>
              <w:left w:val="single" w:sz="6" w:space="0" w:color="A4BFC2"/>
              <w:bottom w:val="single" w:sz="6" w:space="0" w:color="A4BFC2"/>
              <w:right w:val="single" w:sz="6" w:space="0" w:color="A4BFC2"/>
            </w:tcBorders>
            <w:hideMark/>
          </w:tcPr>
          <w:p w14:paraId="6E81B166" w14:textId="0DEA9A25" w:rsidR="007C73BE" w:rsidRPr="001727F0" w:rsidRDefault="00721AF0" w:rsidP="00B06D1B">
            <w:pPr>
              <w:spacing w:before="120"/>
              <w:ind w:left="270" w:right="270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NZ" w:eastAsia="fr-FR"/>
              </w:rPr>
            </w:pPr>
            <w:r>
              <w:rPr>
                <w:rFonts w:ascii="Montserrat Medium" w:hAnsi="Montserrat Medium"/>
                <w:color w:val="25626A"/>
                <w:spacing w:val="-4"/>
                <w:position w:val="3"/>
                <w:sz w:val="16"/>
                <w:szCs w:val="16"/>
                <w:lang w:val="en-NZ"/>
              </w:rPr>
              <w:t>MỤC TIÊU 1</w:t>
            </w:r>
            <w:r w:rsidR="007C73BE">
              <w:rPr>
                <w:rFonts w:ascii="Montserrat Medium" w:hAnsi="Montserrat Medium"/>
                <w:color w:val="25626A"/>
                <w:spacing w:val="-4"/>
                <w:position w:val="3"/>
                <w:sz w:val="16"/>
                <w:szCs w:val="16"/>
                <w:lang w:val="en-NZ"/>
              </w:rPr>
              <w:t xml:space="preserve"> (xx%)</w:t>
            </w:r>
          </w:p>
        </w:tc>
        <w:tc>
          <w:tcPr>
            <w:tcW w:w="4820" w:type="dxa"/>
            <w:tcBorders>
              <w:top w:val="single" w:sz="6" w:space="0" w:color="A4BFC2"/>
              <w:left w:val="single" w:sz="6" w:space="0" w:color="A4BFC2"/>
              <w:bottom w:val="single" w:sz="6" w:space="0" w:color="A4BFC2"/>
              <w:right w:val="single" w:sz="6" w:space="0" w:color="A4BFC2"/>
            </w:tcBorders>
            <w:vAlign w:val="center"/>
            <w:hideMark/>
          </w:tcPr>
          <w:p w14:paraId="007F9510" w14:textId="77777777" w:rsidR="007C73BE" w:rsidRPr="001727F0" w:rsidRDefault="007C73BE" w:rsidP="00B06D1B">
            <w:pPr>
              <w:ind w:left="270" w:right="270"/>
              <w:textAlignment w:val="baseline"/>
              <w:rPr>
                <w:rFonts w:eastAsia="Times New Roman" w:cs="Times New Roman"/>
                <w:color w:val="040032"/>
                <w:sz w:val="18"/>
                <w:szCs w:val="18"/>
                <w:lang w:val="en-NZ" w:eastAsia="fr-FR"/>
              </w:rPr>
            </w:pPr>
            <w:r w:rsidRPr="001727F0">
              <w:rPr>
                <w:rFonts w:eastAsia="Times New Roman" w:cs="Times New Roman"/>
                <w:color w:val="040032"/>
                <w:sz w:val="18"/>
                <w:szCs w:val="18"/>
                <w:lang w:val="en-NZ" w:eastAsia="fr-FR"/>
              </w:rPr>
              <w:t> </w:t>
            </w:r>
          </w:p>
        </w:tc>
        <w:tc>
          <w:tcPr>
            <w:tcW w:w="2409" w:type="dxa"/>
            <w:tcBorders>
              <w:top w:val="single" w:sz="6" w:space="0" w:color="A4BFC2"/>
              <w:left w:val="single" w:sz="6" w:space="0" w:color="A4BFC2"/>
              <w:bottom w:val="single" w:sz="6" w:space="0" w:color="A4BFC2"/>
              <w:right w:val="single" w:sz="6" w:space="0" w:color="A4BFC2"/>
            </w:tcBorders>
            <w:vAlign w:val="center"/>
            <w:hideMark/>
          </w:tcPr>
          <w:p w14:paraId="398635CB" w14:textId="77777777" w:rsidR="007C73BE" w:rsidRPr="001727F0" w:rsidRDefault="007C73BE" w:rsidP="00B06D1B">
            <w:pPr>
              <w:ind w:left="270" w:right="270"/>
              <w:textAlignment w:val="baseline"/>
              <w:rPr>
                <w:rFonts w:eastAsia="Times New Roman" w:cs="Times New Roman"/>
                <w:color w:val="040032"/>
                <w:sz w:val="18"/>
                <w:szCs w:val="18"/>
                <w:lang w:val="en-NZ" w:eastAsia="fr-FR"/>
              </w:rPr>
            </w:pPr>
            <w:r w:rsidRPr="001727F0">
              <w:rPr>
                <w:rFonts w:eastAsia="Times New Roman" w:cs="Times New Roman"/>
                <w:color w:val="040032"/>
                <w:sz w:val="18"/>
                <w:szCs w:val="18"/>
                <w:lang w:val="en-NZ" w:eastAsia="fr-FR"/>
              </w:rPr>
              <w:t> </w:t>
            </w:r>
          </w:p>
        </w:tc>
      </w:tr>
      <w:tr w:rsidR="007C73BE" w:rsidRPr="001727F0" w14:paraId="76EB57ED" w14:textId="77777777" w:rsidTr="00B06D1B">
        <w:trPr>
          <w:trHeight w:val="1128"/>
        </w:trPr>
        <w:tc>
          <w:tcPr>
            <w:tcW w:w="2969" w:type="dxa"/>
            <w:tcBorders>
              <w:top w:val="single" w:sz="6" w:space="0" w:color="A4BFC2"/>
              <w:left w:val="single" w:sz="6" w:space="0" w:color="A4BFC2"/>
              <w:bottom w:val="single" w:sz="6" w:space="0" w:color="A4BFC2"/>
              <w:right w:val="single" w:sz="6" w:space="0" w:color="A4BFC2"/>
            </w:tcBorders>
            <w:hideMark/>
          </w:tcPr>
          <w:p w14:paraId="2FF62D00" w14:textId="7F6A4EE2" w:rsidR="007C73BE" w:rsidRPr="001727F0" w:rsidRDefault="00721AF0" w:rsidP="00B06D1B">
            <w:pPr>
              <w:spacing w:before="120"/>
              <w:ind w:left="270" w:right="270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NZ" w:eastAsia="fr-FR"/>
              </w:rPr>
            </w:pPr>
            <w:r>
              <w:rPr>
                <w:rFonts w:ascii="Montserrat Medium" w:hAnsi="Montserrat Medium"/>
                <w:color w:val="25626A"/>
                <w:spacing w:val="-4"/>
                <w:position w:val="3"/>
                <w:sz w:val="16"/>
                <w:szCs w:val="16"/>
                <w:lang w:val="en-NZ"/>
              </w:rPr>
              <w:t>MỤC TIÊU 2 (xx%)</w:t>
            </w:r>
          </w:p>
        </w:tc>
        <w:tc>
          <w:tcPr>
            <w:tcW w:w="4820" w:type="dxa"/>
            <w:tcBorders>
              <w:top w:val="single" w:sz="6" w:space="0" w:color="A4BFC2"/>
              <w:left w:val="single" w:sz="6" w:space="0" w:color="A4BFC2"/>
              <w:bottom w:val="single" w:sz="6" w:space="0" w:color="A4BFC2"/>
              <w:right w:val="single" w:sz="6" w:space="0" w:color="A4BFC2"/>
            </w:tcBorders>
            <w:vAlign w:val="center"/>
            <w:hideMark/>
          </w:tcPr>
          <w:p w14:paraId="12292F3F" w14:textId="77777777" w:rsidR="007C73BE" w:rsidRPr="001727F0" w:rsidRDefault="007C73BE" w:rsidP="00B06D1B">
            <w:pPr>
              <w:ind w:left="270" w:right="270"/>
              <w:textAlignment w:val="baseline"/>
              <w:rPr>
                <w:rFonts w:eastAsia="Times New Roman" w:cs="Times New Roman"/>
                <w:color w:val="040032"/>
                <w:sz w:val="18"/>
                <w:szCs w:val="18"/>
                <w:lang w:val="en-NZ" w:eastAsia="fr-FR"/>
              </w:rPr>
            </w:pPr>
            <w:r w:rsidRPr="001727F0">
              <w:rPr>
                <w:rFonts w:eastAsia="Times New Roman" w:cs="Times New Roman"/>
                <w:color w:val="040032"/>
                <w:sz w:val="18"/>
                <w:szCs w:val="18"/>
                <w:lang w:val="en-NZ" w:eastAsia="fr-FR"/>
              </w:rPr>
              <w:t xml:space="preserve">  </w:t>
            </w:r>
          </w:p>
        </w:tc>
        <w:tc>
          <w:tcPr>
            <w:tcW w:w="2409" w:type="dxa"/>
            <w:tcBorders>
              <w:top w:val="single" w:sz="6" w:space="0" w:color="A4BFC2"/>
              <w:left w:val="single" w:sz="6" w:space="0" w:color="A4BFC2"/>
              <w:bottom w:val="single" w:sz="6" w:space="0" w:color="A4BFC2"/>
              <w:right w:val="single" w:sz="6" w:space="0" w:color="A4BFC2"/>
            </w:tcBorders>
            <w:vAlign w:val="center"/>
            <w:hideMark/>
          </w:tcPr>
          <w:p w14:paraId="510639FC" w14:textId="77777777" w:rsidR="007C73BE" w:rsidRPr="001727F0" w:rsidRDefault="007C73BE" w:rsidP="00B06D1B">
            <w:pPr>
              <w:ind w:left="270" w:right="270"/>
              <w:textAlignment w:val="baseline"/>
              <w:rPr>
                <w:rFonts w:eastAsia="Times New Roman" w:cs="Times New Roman"/>
                <w:color w:val="040032"/>
                <w:sz w:val="18"/>
                <w:szCs w:val="18"/>
                <w:lang w:val="en-NZ" w:eastAsia="fr-FR"/>
              </w:rPr>
            </w:pPr>
            <w:r w:rsidRPr="001727F0">
              <w:rPr>
                <w:rFonts w:eastAsia="Times New Roman" w:cs="Times New Roman"/>
                <w:color w:val="040032"/>
                <w:sz w:val="18"/>
                <w:szCs w:val="18"/>
                <w:lang w:val="en-NZ" w:eastAsia="fr-FR"/>
              </w:rPr>
              <w:t> </w:t>
            </w:r>
          </w:p>
        </w:tc>
      </w:tr>
      <w:tr w:rsidR="007C73BE" w:rsidRPr="001727F0" w14:paraId="559145BC" w14:textId="77777777" w:rsidTr="00B06D1B">
        <w:trPr>
          <w:trHeight w:val="1116"/>
        </w:trPr>
        <w:tc>
          <w:tcPr>
            <w:tcW w:w="2969" w:type="dxa"/>
            <w:tcBorders>
              <w:top w:val="single" w:sz="6" w:space="0" w:color="A4BFC2"/>
              <w:left w:val="single" w:sz="6" w:space="0" w:color="A4BFC2"/>
              <w:bottom w:val="single" w:sz="6" w:space="0" w:color="A4BFC2"/>
              <w:right w:val="single" w:sz="6" w:space="0" w:color="A4BFC2"/>
            </w:tcBorders>
            <w:hideMark/>
          </w:tcPr>
          <w:p w14:paraId="37A2EF84" w14:textId="73FA2B3D" w:rsidR="007C73BE" w:rsidRPr="001727F0" w:rsidRDefault="00721AF0" w:rsidP="00B06D1B">
            <w:pPr>
              <w:spacing w:before="120"/>
              <w:ind w:left="270" w:right="270"/>
              <w:jc w:val="center"/>
              <w:textAlignment w:val="baseline"/>
              <w:rPr>
                <w:rFonts w:ascii="Montserrat Medium" w:eastAsia="Times New Roman" w:hAnsi="Montserrat Medium" w:cs="Times New Roman"/>
                <w:color w:val="235E66"/>
                <w:sz w:val="16"/>
                <w:szCs w:val="16"/>
                <w:lang w:val="en-NZ" w:eastAsia="fr-FR"/>
              </w:rPr>
            </w:pPr>
            <w:r>
              <w:rPr>
                <w:rFonts w:ascii="Montserrat Medium" w:hAnsi="Montserrat Medium"/>
                <w:color w:val="25626A"/>
                <w:spacing w:val="-4"/>
                <w:position w:val="3"/>
                <w:sz w:val="16"/>
                <w:szCs w:val="16"/>
                <w:lang w:val="en-NZ"/>
              </w:rPr>
              <w:t>MỤC TIÊU 3 (xx%)</w:t>
            </w:r>
          </w:p>
        </w:tc>
        <w:tc>
          <w:tcPr>
            <w:tcW w:w="4820" w:type="dxa"/>
            <w:tcBorders>
              <w:top w:val="single" w:sz="6" w:space="0" w:color="A4BFC2"/>
              <w:left w:val="single" w:sz="6" w:space="0" w:color="A4BFC2"/>
              <w:bottom w:val="single" w:sz="6" w:space="0" w:color="A4BFC2"/>
              <w:right w:val="single" w:sz="6" w:space="0" w:color="A4BFC2"/>
            </w:tcBorders>
            <w:vAlign w:val="center"/>
            <w:hideMark/>
          </w:tcPr>
          <w:p w14:paraId="00CB5E8B" w14:textId="77777777" w:rsidR="007C73BE" w:rsidRPr="001727F0" w:rsidRDefault="007C73BE" w:rsidP="00B06D1B">
            <w:pPr>
              <w:ind w:left="270" w:right="270"/>
              <w:textAlignment w:val="baseline"/>
              <w:rPr>
                <w:rFonts w:eastAsia="Times New Roman" w:cs="Times New Roman"/>
                <w:color w:val="040032"/>
                <w:sz w:val="18"/>
                <w:szCs w:val="18"/>
                <w:lang w:val="en-NZ" w:eastAsia="fr-FR"/>
              </w:rPr>
            </w:pPr>
            <w:r w:rsidRPr="001727F0">
              <w:rPr>
                <w:rFonts w:eastAsia="Times New Roman" w:cs="Times New Roman"/>
                <w:color w:val="040032"/>
                <w:sz w:val="18"/>
                <w:szCs w:val="18"/>
                <w:lang w:val="en-NZ" w:eastAsia="fr-FR"/>
              </w:rPr>
              <w:t> </w:t>
            </w:r>
          </w:p>
        </w:tc>
        <w:tc>
          <w:tcPr>
            <w:tcW w:w="2409" w:type="dxa"/>
            <w:tcBorders>
              <w:top w:val="single" w:sz="6" w:space="0" w:color="A4BFC2"/>
              <w:left w:val="single" w:sz="6" w:space="0" w:color="A4BFC2"/>
              <w:bottom w:val="single" w:sz="6" w:space="0" w:color="A4BFC2"/>
              <w:right w:val="single" w:sz="6" w:space="0" w:color="A4BFC2"/>
            </w:tcBorders>
            <w:vAlign w:val="center"/>
            <w:hideMark/>
          </w:tcPr>
          <w:p w14:paraId="14F6A7D5" w14:textId="77777777" w:rsidR="007C73BE" w:rsidRPr="001727F0" w:rsidRDefault="007C73BE" w:rsidP="00B06D1B">
            <w:pPr>
              <w:ind w:left="270" w:right="270"/>
              <w:textAlignment w:val="baseline"/>
              <w:rPr>
                <w:rFonts w:eastAsia="Times New Roman" w:cs="Times New Roman"/>
                <w:color w:val="040032"/>
                <w:sz w:val="18"/>
                <w:szCs w:val="18"/>
                <w:lang w:val="en-NZ" w:eastAsia="fr-FR"/>
              </w:rPr>
            </w:pPr>
            <w:r w:rsidRPr="001727F0">
              <w:rPr>
                <w:rFonts w:eastAsia="Times New Roman" w:cs="Times New Roman"/>
                <w:color w:val="040032"/>
                <w:sz w:val="18"/>
                <w:szCs w:val="18"/>
                <w:lang w:val="en-NZ" w:eastAsia="fr-FR"/>
              </w:rPr>
              <w:t> </w:t>
            </w:r>
          </w:p>
        </w:tc>
      </w:tr>
      <w:tr w:rsidR="007C73BE" w:rsidRPr="001727F0" w14:paraId="4215F402" w14:textId="77777777" w:rsidTr="00B06D1B">
        <w:trPr>
          <w:trHeight w:val="1263"/>
        </w:trPr>
        <w:tc>
          <w:tcPr>
            <w:tcW w:w="2969" w:type="dxa"/>
            <w:tcBorders>
              <w:top w:val="single" w:sz="6" w:space="0" w:color="A4BFC2"/>
              <w:left w:val="single" w:sz="6" w:space="0" w:color="A4BFC2"/>
              <w:bottom w:val="single" w:sz="6" w:space="0" w:color="A4BFC2"/>
              <w:right w:val="single" w:sz="6" w:space="0" w:color="A4BFC2"/>
            </w:tcBorders>
          </w:tcPr>
          <w:p w14:paraId="7A6BB505" w14:textId="575F48F8" w:rsidR="007C73BE" w:rsidRPr="001727F0" w:rsidRDefault="00721AF0" w:rsidP="00B06D1B">
            <w:pPr>
              <w:spacing w:before="120"/>
              <w:jc w:val="center"/>
              <w:rPr>
                <w:rFonts w:ascii="Montserrat Medium" w:hAnsi="Montserrat Medium"/>
                <w:color w:val="25626A"/>
                <w:spacing w:val="-4"/>
                <w:position w:val="3"/>
                <w:sz w:val="16"/>
                <w:szCs w:val="16"/>
                <w:lang w:val="en-NZ"/>
              </w:rPr>
            </w:pPr>
            <w:r>
              <w:rPr>
                <w:rFonts w:ascii="Montserrat Medium" w:hAnsi="Montserrat Medium"/>
                <w:color w:val="25626A"/>
                <w:spacing w:val="-4"/>
                <w:position w:val="3"/>
                <w:sz w:val="16"/>
                <w:szCs w:val="16"/>
                <w:lang w:val="en-NZ"/>
              </w:rPr>
              <w:t>MỤC TIÊU 4 (xx%)</w:t>
            </w:r>
          </w:p>
        </w:tc>
        <w:tc>
          <w:tcPr>
            <w:tcW w:w="4820" w:type="dxa"/>
            <w:tcBorders>
              <w:top w:val="single" w:sz="6" w:space="0" w:color="A4BFC2"/>
              <w:left w:val="single" w:sz="6" w:space="0" w:color="A4BFC2"/>
              <w:bottom w:val="single" w:sz="6" w:space="0" w:color="A4BFC2"/>
              <w:right w:val="single" w:sz="6" w:space="0" w:color="A4BFC2"/>
            </w:tcBorders>
            <w:vAlign w:val="center"/>
          </w:tcPr>
          <w:p w14:paraId="110C77E1" w14:textId="77777777" w:rsidR="007C73BE" w:rsidRPr="001727F0" w:rsidRDefault="007C73BE" w:rsidP="00B06D1B">
            <w:pPr>
              <w:ind w:left="270" w:right="270"/>
              <w:textAlignment w:val="baseline"/>
              <w:rPr>
                <w:rFonts w:eastAsia="Times New Roman" w:cs="Times New Roman"/>
                <w:color w:val="040032"/>
                <w:sz w:val="18"/>
                <w:szCs w:val="18"/>
                <w:lang w:val="en-NZ" w:eastAsia="fr-FR"/>
              </w:rPr>
            </w:pPr>
          </w:p>
        </w:tc>
        <w:tc>
          <w:tcPr>
            <w:tcW w:w="2409" w:type="dxa"/>
            <w:tcBorders>
              <w:top w:val="single" w:sz="6" w:space="0" w:color="A4BFC2"/>
              <w:left w:val="single" w:sz="6" w:space="0" w:color="A4BFC2"/>
              <w:bottom w:val="single" w:sz="6" w:space="0" w:color="A4BFC2"/>
              <w:right w:val="single" w:sz="6" w:space="0" w:color="A4BFC2"/>
            </w:tcBorders>
            <w:vAlign w:val="center"/>
          </w:tcPr>
          <w:p w14:paraId="265FBE58" w14:textId="77777777" w:rsidR="007C73BE" w:rsidRPr="001727F0" w:rsidRDefault="007C73BE" w:rsidP="00B06D1B">
            <w:pPr>
              <w:ind w:left="270" w:right="270"/>
              <w:textAlignment w:val="baseline"/>
              <w:rPr>
                <w:rFonts w:eastAsia="Times New Roman" w:cs="Times New Roman"/>
                <w:color w:val="040032"/>
                <w:sz w:val="18"/>
                <w:szCs w:val="18"/>
                <w:lang w:val="en-NZ" w:eastAsia="fr-FR"/>
              </w:rPr>
            </w:pPr>
          </w:p>
        </w:tc>
      </w:tr>
    </w:tbl>
    <w:p w14:paraId="5F3ED9D9" w14:textId="6182E65F" w:rsidR="007C73BE" w:rsidRPr="001727F0" w:rsidRDefault="007C73BE" w:rsidP="007C73BE">
      <w:pPr>
        <w:textAlignment w:val="baseline"/>
        <w:rPr>
          <w:rFonts w:ascii="Segoe UI" w:eastAsia="Times New Roman" w:hAnsi="Segoe UI" w:cs="Segoe UI"/>
          <w:sz w:val="16"/>
          <w:szCs w:val="16"/>
          <w:lang w:val="en-NZ" w:eastAsia="fr-FR"/>
        </w:rPr>
      </w:pPr>
    </w:p>
    <w:tbl>
      <w:tblPr>
        <w:tblW w:w="10206" w:type="dxa"/>
        <w:tblInd w:w="-5" w:type="dxa"/>
        <w:tblBorders>
          <w:top w:val="single" w:sz="4" w:space="0" w:color="B7AD9F"/>
          <w:left w:val="single" w:sz="4" w:space="0" w:color="B7AD9F"/>
          <w:bottom w:val="single" w:sz="4" w:space="0" w:color="B7AD9F"/>
          <w:right w:val="single" w:sz="4" w:space="0" w:color="B7AD9F"/>
          <w:insideH w:val="single" w:sz="4" w:space="0" w:color="B7AD9F"/>
          <w:insideV w:val="single" w:sz="4" w:space="0" w:color="B7AD9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03"/>
        <w:gridCol w:w="5103"/>
      </w:tblGrid>
      <w:tr w:rsidR="007C73BE" w:rsidRPr="001727F0" w14:paraId="22FB61CC" w14:textId="77777777" w:rsidTr="00B06D1B">
        <w:trPr>
          <w:trHeight w:val="850"/>
        </w:trPr>
        <w:tc>
          <w:tcPr>
            <w:tcW w:w="5103" w:type="dxa"/>
            <w:shd w:val="clear" w:color="auto" w:fill="D8CEBC"/>
            <w:vAlign w:val="center"/>
          </w:tcPr>
          <w:p w14:paraId="093853F8" w14:textId="11CB95EB" w:rsidR="007C73BE" w:rsidRPr="001727F0" w:rsidRDefault="00721AF0" w:rsidP="00B06D1B">
            <w:pPr>
              <w:pStyle w:val="TableParagraph"/>
              <w:spacing w:before="120" w:after="120"/>
              <w:ind w:left="283" w:right="283"/>
              <w:jc w:val="center"/>
              <w:rPr>
                <w:rFonts w:ascii="Montserrat SemiBold" w:hAnsi="Montserrat SemiBold"/>
                <w:b/>
                <w:bCs/>
                <w:color w:val="FFFFFF" w:themeColor="background1"/>
                <w:spacing w:val="-2"/>
                <w:sz w:val="20"/>
                <w:szCs w:val="28"/>
                <w:lang w:val="en-NZ"/>
              </w:rPr>
            </w:pPr>
            <w:r w:rsidRPr="00721AF0">
              <w:rPr>
                <w:rFonts w:ascii="Montserrat SemiBold" w:hAnsi="Montserrat SemiBold"/>
                <w:b/>
                <w:bCs/>
                <w:color w:val="FFFFFF" w:themeColor="background1"/>
                <w:sz w:val="20"/>
                <w:szCs w:val="28"/>
              </w:rPr>
              <w:t xml:space="preserve">NHẬN XÉT TỔNG HỢP BỔ SUNG TỪ </w:t>
            </w:r>
            <w:r w:rsidRPr="001727F0">
              <w:rPr>
                <w:rFonts w:ascii="Montserrat SemiBold" w:hAnsi="Montserrat SemiBold"/>
                <w:b/>
                <w:bCs/>
                <w:color w:val="FFFFFF" w:themeColor="background1"/>
                <w:spacing w:val="-2"/>
                <w:sz w:val="20"/>
                <w:szCs w:val="28"/>
                <w:lang w:val="en-NZ"/>
              </w:rPr>
              <w:t>HEARTIST</w:t>
            </w:r>
            <w:r w:rsidR="007C73BE" w:rsidRPr="001727F0">
              <w:rPr>
                <w:rFonts w:ascii="Montserrat SemiBold" w:hAnsi="Montserrat SemiBold"/>
                <w:b/>
                <w:bCs/>
                <w:color w:val="FFFFFF" w:themeColor="background1"/>
                <w:spacing w:val="-2"/>
                <w:sz w:val="20"/>
                <w:szCs w:val="28"/>
                <w:lang w:val="en-NZ"/>
              </w:rPr>
              <w:t>®</w:t>
            </w:r>
          </w:p>
        </w:tc>
        <w:tc>
          <w:tcPr>
            <w:tcW w:w="5103" w:type="dxa"/>
            <w:shd w:val="clear" w:color="auto" w:fill="D8CEBC"/>
            <w:vAlign w:val="center"/>
          </w:tcPr>
          <w:p w14:paraId="50FA076B" w14:textId="7E75D95D" w:rsidR="007C73BE" w:rsidRPr="001727F0" w:rsidRDefault="00721AF0" w:rsidP="00B06D1B">
            <w:pPr>
              <w:pStyle w:val="TableParagraph"/>
              <w:spacing w:before="120" w:after="120"/>
              <w:ind w:left="283" w:right="283"/>
              <w:jc w:val="center"/>
              <w:rPr>
                <w:rFonts w:ascii="Montserrat Light" w:hAnsi="Montserrat Light"/>
                <w:color w:val="FFFFFF" w:themeColor="background1"/>
                <w:spacing w:val="-2"/>
                <w:sz w:val="20"/>
                <w:szCs w:val="28"/>
                <w:lang w:val="en-NZ"/>
              </w:rPr>
            </w:pPr>
            <w:r w:rsidRPr="00721AF0">
              <w:rPr>
                <w:rFonts w:ascii="Montserrat SemiBold" w:hAnsi="Montserrat SemiBold"/>
                <w:b/>
                <w:bCs/>
                <w:color w:val="FFFFFF" w:themeColor="background1"/>
                <w:spacing w:val="-2"/>
                <w:sz w:val="20"/>
                <w:szCs w:val="28"/>
              </w:rPr>
              <w:t>NHẬN XÉT TỔNG HỢP BỔ SUNG TỪ QUẢN LÝ</w:t>
            </w:r>
          </w:p>
        </w:tc>
      </w:tr>
      <w:tr w:rsidR="007C73BE" w:rsidRPr="001727F0" w14:paraId="1F4F9A1C" w14:textId="77777777" w:rsidTr="00574B7D">
        <w:trPr>
          <w:trHeight w:val="4816"/>
        </w:trPr>
        <w:tc>
          <w:tcPr>
            <w:tcW w:w="5103" w:type="dxa"/>
            <w:shd w:val="clear" w:color="auto" w:fill="FFFFFF" w:themeFill="background1"/>
          </w:tcPr>
          <w:p w14:paraId="20E3A55B" w14:textId="77777777" w:rsidR="007C73BE" w:rsidRDefault="007C73BE" w:rsidP="00B06D1B">
            <w:pPr>
              <w:pStyle w:val="TableParagraph"/>
              <w:spacing w:before="120" w:after="120"/>
              <w:ind w:left="283" w:right="283"/>
              <w:rPr>
                <w:color w:val="040032"/>
                <w:szCs w:val="36"/>
                <w:lang w:val="en-NZ"/>
              </w:rPr>
            </w:pPr>
          </w:p>
          <w:p w14:paraId="584B4A28" w14:textId="77777777" w:rsidR="007C73BE" w:rsidRDefault="007C73BE" w:rsidP="00B06D1B">
            <w:pPr>
              <w:pStyle w:val="TableParagraph"/>
              <w:spacing w:before="120" w:after="120"/>
              <w:ind w:left="283" w:right="283"/>
              <w:rPr>
                <w:color w:val="040032"/>
                <w:szCs w:val="36"/>
                <w:lang w:val="en-NZ"/>
              </w:rPr>
            </w:pPr>
          </w:p>
          <w:p w14:paraId="5B68BFEA" w14:textId="77777777" w:rsidR="007C73BE" w:rsidRDefault="007C73BE" w:rsidP="00B06D1B">
            <w:pPr>
              <w:pStyle w:val="TableParagraph"/>
              <w:spacing w:before="120" w:after="120"/>
              <w:ind w:left="283" w:right="283"/>
              <w:rPr>
                <w:color w:val="040032"/>
                <w:szCs w:val="36"/>
                <w:lang w:val="en-NZ"/>
              </w:rPr>
            </w:pPr>
          </w:p>
          <w:p w14:paraId="5C97569D" w14:textId="77777777" w:rsidR="007C73BE" w:rsidRDefault="007C73BE" w:rsidP="00B06D1B">
            <w:pPr>
              <w:pStyle w:val="TableParagraph"/>
              <w:spacing w:before="120" w:after="120"/>
              <w:ind w:left="283" w:right="283"/>
              <w:rPr>
                <w:color w:val="040032"/>
                <w:szCs w:val="36"/>
                <w:lang w:val="en-NZ"/>
              </w:rPr>
            </w:pPr>
          </w:p>
          <w:p w14:paraId="34E2A060" w14:textId="77777777" w:rsidR="007C73BE" w:rsidRDefault="007C73BE" w:rsidP="00B06D1B">
            <w:pPr>
              <w:pStyle w:val="TableParagraph"/>
              <w:spacing w:before="120" w:after="120"/>
              <w:ind w:left="283" w:right="283"/>
              <w:rPr>
                <w:color w:val="040032"/>
                <w:szCs w:val="36"/>
                <w:lang w:val="en-NZ"/>
              </w:rPr>
            </w:pPr>
          </w:p>
          <w:p w14:paraId="752F4675" w14:textId="77777777" w:rsidR="007C73BE" w:rsidRPr="001727F0" w:rsidRDefault="007C73BE" w:rsidP="00B06D1B">
            <w:pPr>
              <w:pStyle w:val="TableParagraph"/>
              <w:spacing w:before="120" w:after="120"/>
              <w:ind w:right="283"/>
              <w:rPr>
                <w:color w:val="040032"/>
                <w:szCs w:val="36"/>
                <w:lang w:val="en-NZ"/>
              </w:rPr>
            </w:pPr>
          </w:p>
        </w:tc>
        <w:tc>
          <w:tcPr>
            <w:tcW w:w="5103" w:type="dxa"/>
            <w:shd w:val="clear" w:color="auto" w:fill="FFFFFF" w:themeFill="background1"/>
          </w:tcPr>
          <w:p w14:paraId="31AEF090" w14:textId="77777777" w:rsidR="007C73BE" w:rsidRPr="001727F0" w:rsidRDefault="007C73BE" w:rsidP="00B06D1B">
            <w:pPr>
              <w:pStyle w:val="TableParagraph"/>
              <w:spacing w:before="120" w:after="120"/>
              <w:ind w:left="283" w:right="283"/>
              <w:rPr>
                <w:color w:val="040032"/>
                <w:spacing w:val="-2"/>
                <w:szCs w:val="36"/>
                <w:lang w:val="en-NZ"/>
              </w:rPr>
            </w:pPr>
          </w:p>
        </w:tc>
      </w:tr>
    </w:tbl>
    <w:p w14:paraId="4BD7D6D3" w14:textId="581C76F3" w:rsidR="007C73BE" w:rsidRPr="00E15F6F" w:rsidRDefault="007C73BE" w:rsidP="007C73BE">
      <w:pPr>
        <w:pStyle w:val="BodyText"/>
        <w:rPr>
          <w:rFonts w:ascii="Montserrat Light" w:hAnsi="Montserrat Light"/>
          <w:color w:val="B2A99B"/>
          <w:sz w:val="28"/>
          <w:szCs w:val="28"/>
          <w:lang w:val="en-NZ"/>
        </w:rPr>
      </w:pPr>
    </w:p>
    <w:p w14:paraId="0145E5DD" w14:textId="75CCA386" w:rsidR="007C73BE" w:rsidRDefault="006313AB" w:rsidP="0087754A">
      <w:pPr>
        <w:pStyle w:val="BodyText"/>
        <w:spacing w:after="120"/>
        <w:ind w:left="68"/>
        <w:rPr>
          <w:rFonts w:ascii="Montserrat ExtraBold" w:hAnsi="Montserrat ExtraBold"/>
          <w:b/>
          <w:bCs/>
          <w:color w:val="040033"/>
          <w:sz w:val="24"/>
          <w:szCs w:val="24"/>
          <w:lang w:val="en-NZ"/>
        </w:rPr>
      </w:pPr>
      <w:r w:rsidRPr="001727F0">
        <w:rPr>
          <w:rFonts w:ascii="Montserrat Light" w:hAnsi="Montserrat Light"/>
          <w:noProof/>
          <w:color w:val="B2A99B"/>
          <w:sz w:val="28"/>
          <w:szCs w:val="28"/>
          <w:lang w:val="en-NZ"/>
        </w:rPr>
        <mc:AlternateContent>
          <mc:Choice Requires="wpg">
            <w:drawing>
              <wp:anchor distT="0" distB="0" distL="114300" distR="114300" simplePos="0" relativeHeight="251749396" behindDoc="0" locked="0" layoutInCell="1" allowOverlap="1" wp14:anchorId="32592E66" wp14:editId="46AA43CA">
                <wp:simplePos x="0" y="0"/>
                <wp:positionH relativeFrom="margin">
                  <wp:align>right</wp:align>
                </wp:positionH>
                <wp:positionV relativeFrom="paragraph">
                  <wp:posOffset>251907</wp:posOffset>
                </wp:positionV>
                <wp:extent cx="6456632" cy="733860"/>
                <wp:effectExtent l="0" t="0" r="20955" b="28575"/>
                <wp:wrapTopAndBottom/>
                <wp:docPr id="86165911" name="Group 861659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56632" cy="733860"/>
                          <a:chOff x="0" y="17252"/>
                          <a:chExt cx="6170893" cy="1079500"/>
                        </a:xfrm>
                      </wpg:grpSpPr>
                      <wps:wsp>
                        <wps:cNvPr id="1383840205" name="docshape242"/>
                        <wps:cNvSpPr txBox="1">
                          <a:spLocks/>
                        </wps:cNvSpPr>
                        <wps:spPr bwMode="auto">
                          <a:xfrm>
                            <a:off x="4263353" y="17252"/>
                            <a:ext cx="1907540" cy="107950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B7AD9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1900528" w14:textId="04F0F6E1" w:rsidR="007C73BE" w:rsidRPr="002D2681" w:rsidRDefault="00721AF0" w:rsidP="007C73BE">
                              <w:pPr>
                                <w:spacing w:before="120" w:after="120"/>
                                <w:jc w:val="center"/>
                                <w:rPr>
                                  <w:rFonts w:ascii="Montserrat SemiBold" w:hAnsi="Montserrat SemiBold"/>
                                  <w:b/>
                                  <w:bCs/>
                                  <w:color w:val="534A3F"/>
                                  <w:spacing w:val="-2"/>
                                  <w:sz w:val="16"/>
                                </w:rPr>
                              </w:pPr>
                              <w:r>
                                <w:rPr>
                                  <w:rFonts w:ascii="Montserrat SemiBold" w:hAnsi="Montserrat SemiBold"/>
                                  <w:b/>
                                  <w:bCs/>
                                  <w:color w:val="534A3F"/>
                                  <w:spacing w:val="-2"/>
                                  <w:sz w:val="16"/>
                                </w:rPr>
                                <w:t xml:space="preserve">CHỮ KÝ </w:t>
                              </w:r>
                              <w:r w:rsidR="007C73BE" w:rsidRPr="002D2681">
                                <w:rPr>
                                  <w:rFonts w:ascii="Montserrat SemiBold" w:hAnsi="Montserrat SemiBold"/>
                                  <w:b/>
                                  <w:bCs/>
                                  <w:color w:val="534A3F"/>
                                  <w:spacing w:val="-2"/>
                                  <w:sz w:val="16"/>
                                </w:rPr>
                                <w:t xml:space="preserve">HEARTIST® </w:t>
                              </w:r>
                            </w:p>
                            <w:p w14:paraId="3D22C060" w14:textId="77777777" w:rsidR="007C73BE" w:rsidRDefault="007C73BE" w:rsidP="007C73BE"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18862020" name="docshape243"/>
                        <wps:cNvSpPr txBox="1">
                          <a:spLocks/>
                        </wps:cNvSpPr>
                        <wps:spPr bwMode="auto">
                          <a:xfrm>
                            <a:off x="0" y="17252"/>
                            <a:ext cx="1907540" cy="1062248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B7AD9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62353FB" w14:textId="7661E5C3" w:rsidR="007C73BE" w:rsidRPr="002D2681" w:rsidRDefault="00721AF0" w:rsidP="007C73BE">
                              <w:pPr>
                                <w:spacing w:before="120" w:after="120"/>
                                <w:jc w:val="center"/>
                                <w:rPr>
                                  <w:rFonts w:ascii="Montserrat SemiBold" w:hAnsi="Montserrat SemiBold"/>
                                  <w:b/>
                                  <w:bCs/>
                                  <w:color w:val="534A3F"/>
                                  <w:sz w:val="16"/>
                                </w:rPr>
                              </w:pPr>
                              <w:r w:rsidRPr="00721AF0">
                                <w:rPr>
                                  <w:rFonts w:ascii="Montserrat SemiBold" w:hAnsi="Montserrat SemiBold"/>
                                  <w:b/>
                                  <w:bCs/>
                                  <w:color w:val="534A3F"/>
                                  <w:spacing w:val="-2"/>
                                  <w:sz w:val="16"/>
                                </w:rPr>
                                <w:t>CHỮ KÝ NGƯỜI ĐÁNH GIÁ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932311212" name="docshape244"/>
                        <wps:cNvSpPr txBox="1">
                          <a:spLocks/>
                        </wps:cNvSpPr>
                        <wps:spPr bwMode="auto">
                          <a:xfrm>
                            <a:off x="2156604" y="17252"/>
                            <a:ext cx="1907540" cy="107950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B7AD9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DF61382" w14:textId="6A330D9D" w:rsidR="007C73BE" w:rsidRPr="002D2681" w:rsidRDefault="00721AF0" w:rsidP="007C73BE">
                              <w:pPr>
                                <w:spacing w:before="120" w:after="120"/>
                                <w:jc w:val="center"/>
                                <w:rPr>
                                  <w:rFonts w:ascii="Montserrat SemiBold" w:hAnsi="Montserrat SemiBold"/>
                                  <w:b/>
                                  <w:bCs/>
                                  <w:color w:val="534A3F"/>
                                  <w:spacing w:val="-2"/>
                                  <w:sz w:val="16"/>
                                </w:rPr>
                              </w:pPr>
                              <w:r>
                                <w:rPr>
                                  <w:rFonts w:ascii="Montserrat SemiBold" w:hAnsi="Montserrat SemiBold"/>
                                  <w:b/>
                                  <w:bCs/>
                                  <w:color w:val="534A3F"/>
                                  <w:spacing w:val="-2"/>
                                  <w:sz w:val="16"/>
                                </w:rPr>
                                <w:t>CHỮ KÝ QUẢN LÝ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2592E66" id="Group 86165911" o:spid="_x0000_s1027" style="position:absolute;left:0;text-align:left;margin-left:457.2pt;margin-top:19.85pt;width:508.4pt;height:57.8pt;z-index:251749396;mso-position-horizontal:right;mso-position-horizontal-relative:margin;mso-width-relative:margin;mso-height-relative:margin" coordorigin=",172" coordsize="61708,107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">
                <v:shape id="docshape242" o:spid="_x0000_s1028" type="#_x0000_t202" style="position:absolute;left:42633;top:172;width:19075;height:107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" filled="f" strokecolor="#b7ad9f" strokeweight="1pt">
                  <v:path arrowok="t"/>
                  <v:textbox inset="0,0,0,0">
                    <w:txbxContent>
                      <w:p w14:paraId="71900528" w14:textId="04F0F6E1" w:rsidR="007C73BE" w:rsidRPr="002D2681" w:rsidRDefault="00721AF0" w:rsidP="007C73BE">
                        <w:pPr>
                          <w:spacing w:before="120" w:after="120"/>
                          <w:jc w:val="center"/>
                          <w:rPr>
                            <w:rFonts w:ascii="Montserrat SemiBold" w:hAnsi="Montserrat SemiBold"/>
                            <w:b/>
                            <w:bCs/>
                            <w:color w:val="534A3F"/>
                            <w:spacing w:val="-2"/>
                            <w:sz w:val="16"/>
                          </w:rPr>
                        </w:pPr>
                        <w:r>
                          <w:rPr>
                            <w:rFonts w:ascii="Montserrat SemiBold" w:hAnsi="Montserrat SemiBold"/>
                            <w:b/>
                            <w:bCs/>
                            <w:color w:val="534A3F"/>
                            <w:spacing w:val="-2"/>
                            <w:sz w:val="16"/>
                          </w:rPr>
                          <w:t xml:space="preserve">CHỮ KÝ </w:t>
                        </w:r>
                        <w:r w:rsidR="007C73BE" w:rsidRPr="002D2681">
                          <w:rPr>
                            <w:rFonts w:ascii="Montserrat SemiBold" w:hAnsi="Montserrat SemiBold"/>
                            <w:b/>
                            <w:bCs/>
                            <w:color w:val="534A3F"/>
                            <w:spacing w:val="-2"/>
                            <w:sz w:val="16"/>
                          </w:rPr>
                          <w:t xml:space="preserve">HEARTIST® </w:t>
                        </w:r>
                      </w:p>
                      <w:p w14:paraId="3D22C060" w14:textId="77777777" w:rsidR="007C73BE" w:rsidRDefault="007C73BE" w:rsidP="007C73BE"/>
                    </w:txbxContent>
                  </v:textbox>
                </v:shape>
                <v:shape id="docshape243" o:spid="_x0000_s1029" type="#_x0000_t202" style="position:absolute;top:172;width:19075;height:106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" filled="f" strokecolor="#b7ad9f" strokeweight="1pt">
                  <v:path arrowok="t"/>
                  <v:textbox inset="0,0,0,0">
                    <w:txbxContent>
                      <w:p w14:paraId="662353FB" w14:textId="7661E5C3" w:rsidR="007C73BE" w:rsidRPr="002D2681" w:rsidRDefault="00721AF0" w:rsidP="007C73BE">
                        <w:pPr>
                          <w:spacing w:before="120" w:after="120"/>
                          <w:jc w:val="center"/>
                          <w:rPr>
                            <w:rFonts w:ascii="Montserrat SemiBold" w:hAnsi="Montserrat SemiBold"/>
                            <w:b/>
                            <w:bCs/>
                            <w:color w:val="534A3F"/>
                            <w:sz w:val="16"/>
                          </w:rPr>
                        </w:pPr>
                        <w:r w:rsidRPr="00721AF0">
                          <w:rPr>
                            <w:rFonts w:ascii="Montserrat SemiBold" w:hAnsi="Montserrat SemiBold"/>
                            <w:b/>
                            <w:bCs/>
                            <w:color w:val="534A3F"/>
                            <w:spacing w:val="-2"/>
                            <w:sz w:val="16"/>
                          </w:rPr>
                          <w:t>CHỮ KÝ NGƯỜI ĐÁNH GIÁ</w:t>
                        </w:r>
                      </w:p>
                    </w:txbxContent>
                  </v:textbox>
                </v:shape>
                <v:shape id="docshape244" o:spid="_x0000_s1030" type="#_x0000_t202" style="position:absolute;left:21566;top:172;width:19075;height:107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" filled="f" strokecolor="#b7ad9f" strokeweight="1pt">
                  <v:path arrowok="t"/>
                  <v:textbox inset="0,0,0,0">
                    <w:txbxContent>
                      <w:p w14:paraId="2DF61382" w14:textId="6A330D9D" w:rsidR="007C73BE" w:rsidRPr="002D2681" w:rsidRDefault="00721AF0" w:rsidP="007C73BE">
                        <w:pPr>
                          <w:spacing w:before="120" w:after="120"/>
                          <w:jc w:val="center"/>
                          <w:rPr>
                            <w:rFonts w:ascii="Montserrat SemiBold" w:hAnsi="Montserrat SemiBold"/>
                            <w:b/>
                            <w:bCs/>
                            <w:color w:val="534A3F"/>
                            <w:spacing w:val="-2"/>
                            <w:sz w:val="16"/>
                          </w:rPr>
                        </w:pPr>
                        <w:r>
                          <w:rPr>
                            <w:rFonts w:ascii="Montserrat SemiBold" w:hAnsi="Montserrat SemiBold"/>
                            <w:b/>
                            <w:bCs/>
                            <w:color w:val="534A3F"/>
                            <w:spacing w:val="-2"/>
                            <w:sz w:val="16"/>
                          </w:rPr>
                          <w:t>CHỮ KÝ QUẢN LÝ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</w:p>
    <w:p w14:paraId="32FC2EB8" w14:textId="76F82760" w:rsidR="0087754A" w:rsidRDefault="0087754A" w:rsidP="0087754A">
      <w:pPr>
        <w:pStyle w:val="BodyText"/>
        <w:spacing w:after="120"/>
        <w:ind w:left="68"/>
        <w:rPr>
          <w:rFonts w:ascii="Montserrat ExtraBold" w:hAnsi="Montserrat ExtraBold"/>
          <w:b/>
          <w:bCs/>
          <w:color w:val="040033"/>
          <w:sz w:val="24"/>
          <w:szCs w:val="24"/>
          <w:lang w:val="en-NZ"/>
        </w:rPr>
      </w:pPr>
    </w:p>
    <w:sectPr w:rsidR="0087754A" w:rsidSect="00764F1B">
      <w:pgSz w:w="11910" w:h="16840"/>
      <w:pgMar w:top="1134" w:right="851" w:bottom="1134" w:left="851" w:header="720" w:footer="431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C7D71A" w14:textId="77777777" w:rsidR="008772F4" w:rsidRDefault="008772F4" w:rsidP="00DA16F5">
      <w:r>
        <w:separator/>
      </w:r>
    </w:p>
  </w:endnote>
  <w:endnote w:type="continuationSeparator" w:id="0">
    <w:p w14:paraId="4C9F4C5C" w14:textId="77777777" w:rsidR="008772F4" w:rsidRDefault="008772F4" w:rsidP="00DA16F5">
      <w:r>
        <w:continuationSeparator/>
      </w:r>
    </w:p>
  </w:endnote>
  <w:endnote w:type="continuationNotice" w:id="1">
    <w:p w14:paraId="5F95057A" w14:textId="77777777" w:rsidR="008772F4" w:rsidRDefault="008772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Montserrat ExtraBold"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Unna-BoldItalic">
    <w:altName w:val="Times New Roman"/>
    <w:charset w:val="4D"/>
    <w:family w:val="roman"/>
    <w:pitch w:val="variable"/>
    <w:sig w:usb0="00000007" w:usb1="00000000" w:usb2="00000000" w:usb3="00000000" w:csb0="00000093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Montserrat SemiBold">
    <w:charset w:val="00"/>
    <w:family w:val="auto"/>
    <w:pitch w:val="variable"/>
    <w:sig w:usb0="2000020F" w:usb1="00000003" w:usb2="00000000" w:usb3="00000000" w:csb0="00000197" w:csb1="00000000"/>
  </w:font>
  <w:font w:name="Montserrat Medium">
    <w:charset w:val="00"/>
    <w:family w:val="auto"/>
    <w:pitch w:val="variable"/>
    <w:sig w:usb0="2000020F" w:usb1="00000003" w:usb2="00000000" w:usb3="00000000" w:csb0="00000197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Unna">
    <w:altName w:val="Cambria Math"/>
    <w:charset w:val="00"/>
    <w:family w:val="roman"/>
    <w:pitch w:val="variable"/>
    <w:sig w:usb0="8000002F" w:usb1="1000000A" w:usb2="00000000" w:usb3="00000000" w:csb0="00000093" w:csb1="00000000"/>
  </w:font>
  <w:font w:name="Montserrat ExtraLight">
    <w:charset w:val="00"/>
    <w:family w:val="auto"/>
    <w:pitch w:val="variable"/>
    <w:sig w:usb0="2000020F" w:usb1="00000003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9B8BEF" w14:textId="7877B726" w:rsidR="00790CAF" w:rsidRDefault="00B84391" w:rsidP="00A258AB">
    <w:pPr>
      <w:pStyle w:val="Footer"/>
      <w:jc w:val="right"/>
    </w:pPr>
    <w:r w:rsidRPr="00A258AB">
      <w:rPr>
        <w:noProof/>
      </w:rPr>
      <w:drawing>
        <wp:anchor distT="0" distB="0" distL="114300" distR="114300" simplePos="0" relativeHeight="251658242" behindDoc="0" locked="0" layoutInCell="1" allowOverlap="1" wp14:anchorId="3EF5465C" wp14:editId="50196418">
          <wp:simplePos x="0" y="0"/>
          <wp:positionH relativeFrom="column">
            <wp:posOffset>5771858</wp:posOffset>
          </wp:positionH>
          <wp:positionV relativeFrom="paragraph">
            <wp:posOffset>-11430</wp:posOffset>
          </wp:positionV>
          <wp:extent cx="508000" cy="508000"/>
          <wp:effectExtent l="0" t="0" r="0" b="0"/>
          <wp:wrapNone/>
          <wp:docPr id="34" name="Graphic 34">
            <a:extLst xmlns:a="http://schemas.openxmlformats.org/drawingml/2006/main">
              <a:ext uri="{FF2B5EF4-FFF2-40B4-BE49-F238E27FC236}">
                <a16:creationId xmlns:a16="http://schemas.microsoft.com/office/drawing/2014/main" id="{A7BB55D8-7698-061B-B5E6-7EC077FAC3C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raphic 2">
                    <a:extLst>
                      <a:ext uri="{FF2B5EF4-FFF2-40B4-BE49-F238E27FC236}">
                        <a16:creationId xmlns:a16="http://schemas.microsoft.com/office/drawing/2014/main" id="{A7BB55D8-7698-061B-B5E6-7EC077FAC3C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8000" cy="50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A258AB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24D64D69" wp14:editId="2FD4025B">
              <wp:simplePos x="0" y="0"/>
              <wp:positionH relativeFrom="column">
                <wp:posOffset>6262078</wp:posOffset>
              </wp:positionH>
              <wp:positionV relativeFrom="paragraph">
                <wp:posOffset>113030</wp:posOffset>
              </wp:positionV>
              <wp:extent cx="0" cy="296545"/>
              <wp:effectExtent l="0" t="0" r="12700" b="8255"/>
              <wp:wrapNone/>
              <wp:docPr id="9" name="Straight Connector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0" cy="296545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B48B5A"/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svg="http://schemas.microsoft.com/office/drawing/2016/SVG/main" xmlns:pic="http://schemas.openxmlformats.org/drawingml/2006/picture" xmlns:a16="http://schemas.microsoft.com/office/drawing/2014/main" xmlns:a="http://schemas.openxmlformats.org/drawingml/2006/main">
          <w:pict w14:anchorId="20F4A552">
            <v:line id="Connecteur droit 5" style="position:absolute;flip:y;z-index:25166233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b48b5a" strokeweight="1pt" from="493.1pt,8.9pt" to="493.1pt,32.25pt" w14:anchorId="44DBD8A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">
              <v:stroke endcap="round"/>
              <o:lock v:ext="edit" shapetype="f"/>
            </v:line>
          </w:pict>
        </mc:Fallback>
      </mc:AlternateContent>
    </w:r>
    <w:r w:rsidR="00A258AB">
      <w:br/>
    </w:r>
    <w:sdt>
      <w:sdtPr>
        <w:id w:val="199506329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90CAF" w:rsidRPr="00A258AB">
          <w:rPr>
            <w:rFonts w:ascii="Montserrat Light" w:hAnsi="Montserrat Light"/>
            <w:color w:val="808080" w:themeColor="background1" w:themeShade="80"/>
          </w:rPr>
          <w:fldChar w:fldCharType="begin"/>
        </w:r>
        <w:r w:rsidR="00790CAF" w:rsidRPr="00A258AB">
          <w:rPr>
            <w:rFonts w:ascii="Montserrat Light" w:hAnsi="Montserrat Light"/>
            <w:color w:val="808080" w:themeColor="background1" w:themeShade="80"/>
          </w:rPr>
          <w:instrText xml:space="preserve"> PAGE   \* MERGEFORMAT </w:instrText>
        </w:r>
        <w:r w:rsidR="00790CAF" w:rsidRPr="00A258AB">
          <w:rPr>
            <w:rFonts w:ascii="Montserrat Light" w:hAnsi="Montserrat Light"/>
            <w:color w:val="808080" w:themeColor="background1" w:themeShade="80"/>
          </w:rPr>
          <w:fldChar w:fldCharType="separate"/>
        </w:r>
        <w:r w:rsidR="00790CAF" w:rsidRPr="00A258AB">
          <w:rPr>
            <w:rFonts w:ascii="Montserrat Light" w:hAnsi="Montserrat Light"/>
            <w:noProof/>
            <w:color w:val="808080" w:themeColor="background1" w:themeShade="80"/>
          </w:rPr>
          <w:t>2</w:t>
        </w:r>
        <w:r w:rsidR="00790CAF" w:rsidRPr="00A258AB">
          <w:rPr>
            <w:rFonts w:ascii="Montserrat Light" w:hAnsi="Montserrat Light"/>
            <w:noProof/>
            <w:color w:val="808080" w:themeColor="background1" w:themeShade="80"/>
          </w:rPr>
          <w:fldChar w:fldCharType="end"/>
        </w:r>
      </w:sdtContent>
    </w:sdt>
  </w:p>
  <w:p w14:paraId="41DE83B7" w14:textId="77777777" w:rsidR="00F257C3" w:rsidRDefault="00F257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BDD2D3" w14:textId="77777777" w:rsidR="008772F4" w:rsidRDefault="008772F4" w:rsidP="00DA16F5">
      <w:r>
        <w:separator/>
      </w:r>
    </w:p>
  </w:footnote>
  <w:footnote w:type="continuationSeparator" w:id="0">
    <w:p w14:paraId="4CF46464" w14:textId="77777777" w:rsidR="008772F4" w:rsidRDefault="008772F4" w:rsidP="00DA16F5">
      <w:r>
        <w:continuationSeparator/>
      </w:r>
    </w:p>
  </w:footnote>
  <w:footnote w:type="continuationNotice" w:id="1">
    <w:p w14:paraId="0E5C6642" w14:textId="77777777" w:rsidR="008772F4" w:rsidRDefault="008772F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25132A" w14:textId="4E9822AD" w:rsidR="00F54215" w:rsidRDefault="00000000">
    <w:pPr>
      <w:pStyle w:val="Header"/>
    </w:pPr>
    <w:r>
      <w:rPr>
        <w:noProof/>
      </w:rPr>
      <w:pict w14:anchorId="2F69210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2841157" o:spid="_x0000_s1026" type="#_x0000_t75" alt="" style="position:absolute;margin-left:0;margin-top:0;width:571.6pt;height:808.45pt;z-index:-251658239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board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66772" w14:textId="74876786" w:rsidR="00376FFA" w:rsidRPr="00B84391" w:rsidRDefault="00376FFA" w:rsidP="00B84391">
    <w:pPr>
      <w:spacing w:line="288" w:lineRule="auto"/>
      <w:jc w:val="center"/>
      <w:rPr>
        <w:rFonts w:cstheme="minorBidi"/>
        <w:color w:val="404040" w:themeColor="text1" w:themeTint="BF"/>
        <w:spacing w:val="40"/>
        <w:kern w:val="24"/>
        <w:sz w:val="13"/>
        <w:szCs w:val="13"/>
        <w:lang w:val="fr-FR"/>
      </w:rPr>
    </w:pPr>
    <w:r w:rsidRPr="00B84391">
      <w:rPr>
        <w:rFonts w:cstheme="minorBidi"/>
        <w:color w:val="404040" w:themeColor="text1" w:themeTint="BF"/>
        <w:spacing w:val="40"/>
        <w:kern w:val="24"/>
        <w:sz w:val="13"/>
        <w:szCs w:val="13"/>
        <w:lang w:val="fr-FR"/>
      </w:rPr>
      <w:t>PERFORMANCE</w:t>
    </w:r>
    <w:r w:rsidR="008B1603" w:rsidRPr="00B84391">
      <w:rPr>
        <w:rFonts w:cstheme="minorBidi"/>
        <w:color w:val="404040" w:themeColor="text1" w:themeTint="BF"/>
        <w:spacing w:val="40"/>
        <w:kern w:val="24"/>
        <w:sz w:val="13"/>
        <w:szCs w:val="13"/>
        <w:lang w:val="fr-FR"/>
      </w:rPr>
      <w:t xml:space="preserve"> &amp; </w:t>
    </w:r>
    <w:r w:rsidR="00B46FC9">
      <w:rPr>
        <w:rFonts w:cstheme="minorBidi"/>
        <w:color w:val="404040" w:themeColor="text1" w:themeTint="BF"/>
        <w:spacing w:val="40"/>
        <w:kern w:val="24"/>
        <w:sz w:val="13"/>
        <w:szCs w:val="13"/>
        <w:lang w:val="fr-FR"/>
      </w:rPr>
      <w:t>DEVELOPMENT CONVERSATION</w:t>
    </w:r>
  </w:p>
  <w:p w14:paraId="0B9CA13C" w14:textId="4F874888" w:rsidR="00DB2D8E" w:rsidRPr="00376FFA" w:rsidRDefault="00DB2D8E" w:rsidP="00376FF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D8FACA" w14:textId="16A27A21" w:rsidR="00F54215" w:rsidRDefault="00000000">
    <w:pPr>
      <w:pStyle w:val="Header"/>
    </w:pPr>
    <w:r>
      <w:rPr>
        <w:noProof/>
      </w:rPr>
      <w:pict w14:anchorId="674D26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2841156" o:spid="_x0000_s1025" type="#_x0000_t75" alt="" style="position:absolute;margin-left:0;margin-top:0;width:571.6pt;height:808.45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boarde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00EB9"/>
    <w:multiLevelType w:val="hybridMultilevel"/>
    <w:tmpl w:val="31B44EA4"/>
    <w:lvl w:ilvl="0" w:tplc="4C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" w15:restartNumberingAfterBreak="0">
    <w:nsid w:val="02193866"/>
    <w:multiLevelType w:val="hybridMultilevel"/>
    <w:tmpl w:val="266A1E50"/>
    <w:lvl w:ilvl="0" w:tplc="4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1E0E7E"/>
    <w:multiLevelType w:val="hybridMultilevel"/>
    <w:tmpl w:val="726070B6"/>
    <w:lvl w:ilvl="0" w:tplc="5DA4F6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B4C4A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A7C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62EF7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55CC2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E98F3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90C48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481E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256F7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D34363E"/>
    <w:multiLevelType w:val="multilevel"/>
    <w:tmpl w:val="50D0B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7C54C1"/>
    <w:multiLevelType w:val="hybridMultilevel"/>
    <w:tmpl w:val="D0AABD7A"/>
    <w:lvl w:ilvl="0" w:tplc="4C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5" w15:restartNumberingAfterBreak="0">
    <w:nsid w:val="1175777E"/>
    <w:multiLevelType w:val="hybridMultilevel"/>
    <w:tmpl w:val="4014C51A"/>
    <w:lvl w:ilvl="0" w:tplc="040C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  <w:w w:val="100"/>
        <w:lang w:val="fr-FR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6" w15:restartNumberingAfterBreak="0">
    <w:nsid w:val="188D1AB3"/>
    <w:multiLevelType w:val="hybridMultilevel"/>
    <w:tmpl w:val="576E909C"/>
    <w:lvl w:ilvl="0" w:tplc="30B4B09E">
      <w:start w:val="1"/>
      <w:numFmt w:val="decimal"/>
      <w:lvlText w:val="%1)"/>
      <w:lvlJc w:val="left"/>
      <w:pPr>
        <w:ind w:left="720" w:hanging="360"/>
      </w:pPr>
      <w:rPr>
        <w:rFonts w:ascii="Montserrat" w:hAnsi="Montserrat" w:hint="default"/>
        <w:b/>
        <w:i w:val="0"/>
        <w:color w:val="040033"/>
        <w:sz w:val="24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8F4876"/>
    <w:multiLevelType w:val="hybridMultilevel"/>
    <w:tmpl w:val="2334DDD4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1918F9"/>
    <w:multiLevelType w:val="hybridMultilevel"/>
    <w:tmpl w:val="6FD2256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664A89"/>
    <w:multiLevelType w:val="hybridMultilevel"/>
    <w:tmpl w:val="9A88C746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AD4879"/>
    <w:multiLevelType w:val="hybridMultilevel"/>
    <w:tmpl w:val="AE50EA04"/>
    <w:lvl w:ilvl="0" w:tplc="4C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1" w15:restartNumberingAfterBreak="0">
    <w:nsid w:val="2540517D"/>
    <w:multiLevelType w:val="hybridMultilevel"/>
    <w:tmpl w:val="05726772"/>
    <w:lvl w:ilvl="0" w:tplc="040C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2" w15:restartNumberingAfterBreak="0">
    <w:nsid w:val="27F81358"/>
    <w:multiLevelType w:val="multilevel"/>
    <w:tmpl w:val="AD704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6EE7D8F"/>
    <w:multiLevelType w:val="hybridMultilevel"/>
    <w:tmpl w:val="712C0B10"/>
    <w:lvl w:ilvl="0" w:tplc="040C0001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4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B40E8B"/>
    <w:multiLevelType w:val="hybridMultilevel"/>
    <w:tmpl w:val="CD663918"/>
    <w:lvl w:ilvl="0" w:tplc="4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9A938A1"/>
    <w:multiLevelType w:val="hybridMultilevel"/>
    <w:tmpl w:val="67DCD8EA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F456A6A"/>
    <w:multiLevelType w:val="hybridMultilevel"/>
    <w:tmpl w:val="40403EEC"/>
    <w:lvl w:ilvl="0" w:tplc="040C0001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17" w15:restartNumberingAfterBreak="0">
    <w:nsid w:val="42377F05"/>
    <w:multiLevelType w:val="hybridMultilevel"/>
    <w:tmpl w:val="85FA3CCE"/>
    <w:lvl w:ilvl="0" w:tplc="040C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8" w15:restartNumberingAfterBreak="0">
    <w:nsid w:val="45FD50F1"/>
    <w:multiLevelType w:val="hybridMultilevel"/>
    <w:tmpl w:val="D8ACED8C"/>
    <w:lvl w:ilvl="0" w:tplc="040C0001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19" w15:restartNumberingAfterBreak="0">
    <w:nsid w:val="49C133BA"/>
    <w:multiLevelType w:val="hybridMultilevel"/>
    <w:tmpl w:val="3ED28268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ECC2948"/>
    <w:multiLevelType w:val="hybridMultilevel"/>
    <w:tmpl w:val="D7BA990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755C40"/>
    <w:multiLevelType w:val="hybridMultilevel"/>
    <w:tmpl w:val="D7FEC560"/>
    <w:lvl w:ilvl="0" w:tplc="4C09000F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4C090003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22" w15:restartNumberingAfterBreak="0">
    <w:nsid w:val="50F042A9"/>
    <w:multiLevelType w:val="hybridMultilevel"/>
    <w:tmpl w:val="4302FEFA"/>
    <w:lvl w:ilvl="0" w:tplc="DC52D7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800" w:hanging="360"/>
      </w:pPr>
    </w:lvl>
    <w:lvl w:ilvl="2" w:tplc="4C09001B" w:tentative="1">
      <w:start w:val="1"/>
      <w:numFmt w:val="lowerRoman"/>
      <w:lvlText w:val="%3."/>
      <w:lvlJc w:val="right"/>
      <w:pPr>
        <w:ind w:left="2520" w:hanging="180"/>
      </w:pPr>
    </w:lvl>
    <w:lvl w:ilvl="3" w:tplc="4C09000F" w:tentative="1">
      <w:start w:val="1"/>
      <w:numFmt w:val="decimal"/>
      <w:lvlText w:val="%4."/>
      <w:lvlJc w:val="left"/>
      <w:pPr>
        <w:ind w:left="3240" w:hanging="360"/>
      </w:pPr>
    </w:lvl>
    <w:lvl w:ilvl="4" w:tplc="4C090019" w:tentative="1">
      <w:start w:val="1"/>
      <w:numFmt w:val="lowerLetter"/>
      <w:lvlText w:val="%5."/>
      <w:lvlJc w:val="left"/>
      <w:pPr>
        <w:ind w:left="3960" w:hanging="360"/>
      </w:pPr>
    </w:lvl>
    <w:lvl w:ilvl="5" w:tplc="4C09001B" w:tentative="1">
      <w:start w:val="1"/>
      <w:numFmt w:val="lowerRoman"/>
      <w:lvlText w:val="%6."/>
      <w:lvlJc w:val="right"/>
      <w:pPr>
        <w:ind w:left="4680" w:hanging="180"/>
      </w:pPr>
    </w:lvl>
    <w:lvl w:ilvl="6" w:tplc="4C09000F" w:tentative="1">
      <w:start w:val="1"/>
      <w:numFmt w:val="decimal"/>
      <w:lvlText w:val="%7."/>
      <w:lvlJc w:val="left"/>
      <w:pPr>
        <w:ind w:left="5400" w:hanging="360"/>
      </w:pPr>
    </w:lvl>
    <w:lvl w:ilvl="7" w:tplc="4C090019" w:tentative="1">
      <w:start w:val="1"/>
      <w:numFmt w:val="lowerLetter"/>
      <w:lvlText w:val="%8."/>
      <w:lvlJc w:val="left"/>
      <w:pPr>
        <w:ind w:left="6120" w:hanging="360"/>
      </w:pPr>
    </w:lvl>
    <w:lvl w:ilvl="8" w:tplc="4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C1B4E9D"/>
    <w:multiLevelType w:val="hybridMultilevel"/>
    <w:tmpl w:val="E400674C"/>
    <w:lvl w:ilvl="0" w:tplc="21E82ABC">
      <w:start w:val="1"/>
      <w:numFmt w:val="decimal"/>
      <w:lvlText w:val="%1)"/>
      <w:lvlJc w:val="left"/>
      <w:pPr>
        <w:ind w:left="720" w:hanging="360"/>
      </w:pPr>
      <w:rPr>
        <w:rFonts w:ascii="Montserrat ExtraBold" w:hAnsi="Montserrat ExtraBold" w:hint="default"/>
        <w:b/>
        <w:color w:val="040033"/>
        <w:sz w:val="24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0C2E1A"/>
    <w:multiLevelType w:val="hybridMultilevel"/>
    <w:tmpl w:val="61465880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6E53C7"/>
    <w:multiLevelType w:val="hybridMultilevel"/>
    <w:tmpl w:val="E7206F8A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4BE0A66"/>
    <w:multiLevelType w:val="hybridMultilevel"/>
    <w:tmpl w:val="23DC3280"/>
    <w:lvl w:ilvl="0" w:tplc="040C0001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27" w15:restartNumberingAfterBreak="0">
    <w:nsid w:val="6A190BAA"/>
    <w:multiLevelType w:val="hybridMultilevel"/>
    <w:tmpl w:val="1B142690"/>
    <w:lvl w:ilvl="0" w:tplc="753C226E">
      <w:start w:val="1"/>
      <w:numFmt w:val="decimal"/>
      <w:lvlText w:val="%1."/>
      <w:lvlJc w:val="left"/>
      <w:pPr>
        <w:ind w:left="833" w:hanging="360"/>
      </w:pPr>
      <w:rPr>
        <w:rFonts w:hint="default"/>
        <w:b/>
      </w:rPr>
    </w:lvl>
    <w:lvl w:ilvl="1" w:tplc="4C090019" w:tentative="1">
      <w:start w:val="1"/>
      <w:numFmt w:val="lowerLetter"/>
      <w:lvlText w:val="%2."/>
      <w:lvlJc w:val="left"/>
      <w:pPr>
        <w:ind w:left="1553" w:hanging="360"/>
      </w:pPr>
    </w:lvl>
    <w:lvl w:ilvl="2" w:tplc="4C09001B" w:tentative="1">
      <w:start w:val="1"/>
      <w:numFmt w:val="lowerRoman"/>
      <w:lvlText w:val="%3."/>
      <w:lvlJc w:val="right"/>
      <w:pPr>
        <w:ind w:left="2273" w:hanging="180"/>
      </w:pPr>
    </w:lvl>
    <w:lvl w:ilvl="3" w:tplc="4C09000F" w:tentative="1">
      <w:start w:val="1"/>
      <w:numFmt w:val="decimal"/>
      <w:lvlText w:val="%4."/>
      <w:lvlJc w:val="left"/>
      <w:pPr>
        <w:ind w:left="2993" w:hanging="360"/>
      </w:pPr>
    </w:lvl>
    <w:lvl w:ilvl="4" w:tplc="4C090019" w:tentative="1">
      <w:start w:val="1"/>
      <w:numFmt w:val="lowerLetter"/>
      <w:lvlText w:val="%5."/>
      <w:lvlJc w:val="left"/>
      <w:pPr>
        <w:ind w:left="3713" w:hanging="360"/>
      </w:pPr>
    </w:lvl>
    <w:lvl w:ilvl="5" w:tplc="4C09001B" w:tentative="1">
      <w:start w:val="1"/>
      <w:numFmt w:val="lowerRoman"/>
      <w:lvlText w:val="%6."/>
      <w:lvlJc w:val="right"/>
      <w:pPr>
        <w:ind w:left="4433" w:hanging="180"/>
      </w:pPr>
    </w:lvl>
    <w:lvl w:ilvl="6" w:tplc="4C09000F" w:tentative="1">
      <w:start w:val="1"/>
      <w:numFmt w:val="decimal"/>
      <w:lvlText w:val="%7."/>
      <w:lvlJc w:val="left"/>
      <w:pPr>
        <w:ind w:left="5153" w:hanging="360"/>
      </w:pPr>
    </w:lvl>
    <w:lvl w:ilvl="7" w:tplc="4C090019" w:tentative="1">
      <w:start w:val="1"/>
      <w:numFmt w:val="lowerLetter"/>
      <w:lvlText w:val="%8."/>
      <w:lvlJc w:val="left"/>
      <w:pPr>
        <w:ind w:left="5873" w:hanging="360"/>
      </w:pPr>
    </w:lvl>
    <w:lvl w:ilvl="8" w:tplc="4C0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28" w15:restartNumberingAfterBreak="0">
    <w:nsid w:val="6D9B2EEF"/>
    <w:multiLevelType w:val="hybridMultilevel"/>
    <w:tmpl w:val="19E0E62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C60D75"/>
    <w:multiLevelType w:val="hybridMultilevel"/>
    <w:tmpl w:val="BCD4A1C2"/>
    <w:lvl w:ilvl="0" w:tplc="18165B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800" w:hanging="360"/>
      </w:pPr>
    </w:lvl>
    <w:lvl w:ilvl="2" w:tplc="4C09001B" w:tentative="1">
      <w:start w:val="1"/>
      <w:numFmt w:val="lowerRoman"/>
      <w:lvlText w:val="%3."/>
      <w:lvlJc w:val="right"/>
      <w:pPr>
        <w:ind w:left="2520" w:hanging="180"/>
      </w:pPr>
    </w:lvl>
    <w:lvl w:ilvl="3" w:tplc="4C09000F" w:tentative="1">
      <w:start w:val="1"/>
      <w:numFmt w:val="decimal"/>
      <w:lvlText w:val="%4."/>
      <w:lvlJc w:val="left"/>
      <w:pPr>
        <w:ind w:left="3240" w:hanging="360"/>
      </w:pPr>
    </w:lvl>
    <w:lvl w:ilvl="4" w:tplc="4C090019" w:tentative="1">
      <w:start w:val="1"/>
      <w:numFmt w:val="lowerLetter"/>
      <w:lvlText w:val="%5."/>
      <w:lvlJc w:val="left"/>
      <w:pPr>
        <w:ind w:left="3960" w:hanging="360"/>
      </w:pPr>
    </w:lvl>
    <w:lvl w:ilvl="5" w:tplc="4C09001B" w:tentative="1">
      <w:start w:val="1"/>
      <w:numFmt w:val="lowerRoman"/>
      <w:lvlText w:val="%6."/>
      <w:lvlJc w:val="right"/>
      <w:pPr>
        <w:ind w:left="4680" w:hanging="180"/>
      </w:pPr>
    </w:lvl>
    <w:lvl w:ilvl="6" w:tplc="4C09000F" w:tentative="1">
      <w:start w:val="1"/>
      <w:numFmt w:val="decimal"/>
      <w:lvlText w:val="%7."/>
      <w:lvlJc w:val="left"/>
      <w:pPr>
        <w:ind w:left="5400" w:hanging="360"/>
      </w:pPr>
    </w:lvl>
    <w:lvl w:ilvl="7" w:tplc="4C090019" w:tentative="1">
      <w:start w:val="1"/>
      <w:numFmt w:val="lowerLetter"/>
      <w:lvlText w:val="%8."/>
      <w:lvlJc w:val="left"/>
      <w:pPr>
        <w:ind w:left="6120" w:hanging="360"/>
      </w:pPr>
    </w:lvl>
    <w:lvl w:ilvl="8" w:tplc="4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0CB6289"/>
    <w:multiLevelType w:val="hybridMultilevel"/>
    <w:tmpl w:val="A4F4A362"/>
    <w:lvl w:ilvl="0" w:tplc="4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04032C"/>
    <w:multiLevelType w:val="hybridMultilevel"/>
    <w:tmpl w:val="39862A48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AC1682"/>
    <w:multiLevelType w:val="hybridMultilevel"/>
    <w:tmpl w:val="CF3854C4"/>
    <w:lvl w:ilvl="0" w:tplc="4C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7307A8"/>
    <w:multiLevelType w:val="hybridMultilevel"/>
    <w:tmpl w:val="67327362"/>
    <w:lvl w:ilvl="0" w:tplc="4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6F4CD7"/>
    <w:multiLevelType w:val="hybridMultilevel"/>
    <w:tmpl w:val="A93C12CA"/>
    <w:lvl w:ilvl="0" w:tplc="4C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D145E4"/>
    <w:multiLevelType w:val="hybridMultilevel"/>
    <w:tmpl w:val="0A8AA9D2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8185290">
    <w:abstractNumId w:val="20"/>
  </w:num>
  <w:num w:numId="2" w16cid:durableId="2040621954">
    <w:abstractNumId w:val="11"/>
  </w:num>
  <w:num w:numId="3" w16cid:durableId="2096628292">
    <w:abstractNumId w:val="5"/>
  </w:num>
  <w:num w:numId="4" w16cid:durableId="695814666">
    <w:abstractNumId w:val="6"/>
  </w:num>
  <w:num w:numId="5" w16cid:durableId="746269645">
    <w:abstractNumId w:val="23"/>
  </w:num>
  <w:num w:numId="6" w16cid:durableId="817651139">
    <w:abstractNumId w:val="19"/>
  </w:num>
  <w:num w:numId="7" w16cid:durableId="1708483818">
    <w:abstractNumId w:val="17"/>
  </w:num>
  <w:num w:numId="8" w16cid:durableId="207961983">
    <w:abstractNumId w:val="15"/>
  </w:num>
  <w:num w:numId="9" w16cid:durableId="1428229998">
    <w:abstractNumId w:val="8"/>
  </w:num>
  <w:num w:numId="10" w16cid:durableId="186725450">
    <w:abstractNumId w:val="28"/>
  </w:num>
  <w:num w:numId="11" w16cid:durableId="1291016233">
    <w:abstractNumId w:val="24"/>
  </w:num>
  <w:num w:numId="12" w16cid:durableId="654457030">
    <w:abstractNumId w:val="16"/>
  </w:num>
  <w:num w:numId="13" w16cid:durableId="813957310">
    <w:abstractNumId w:val="18"/>
  </w:num>
  <w:num w:numId="14" w16cid:durableId="859389025">
    <w:abstractNumId w:val="26"/>
  </w:num>
  <w:num w:numId="15" w16cid:durableId="1823540977">
    <w:abstractNumId w:val="2"/>
  </w:num>
  <w:num w:numId="16" w16cid:durableId="473839723">
    <w:abstractNumId w:val="7"/>
  </w:num>
  <w:num w:numId="17" w16cid:durableId="1713847250">
    <w:abstractNumId w:val="9"/>
  </w:num>
  <w:num w:numId="18" w16cid:durableId="465437673">
    <w:abstractNumId w:val="10"/>
  </w:num>
  <w:num w:numId="19" w16cid:durableId="421292489">
    <w:abstractNumId w:val="29"/>
  </w:num>
  <w:num w:numId="20" w16cid:durableId="1132406351">
    <w:abstractNumId w:val="22"/>
  </w:num>
  <w:num w:numId="21" w16cid:durableId="640885945">
    <w:abstractNumId w:val="35"/>
  </w:num>
  <w:num w:numId="22" w16cid:durableId="1265844539">
    <w:abstractNumId w:val="13"/>
  </w:num>
  <w:num w:numId="23" w16cid:durableId="937251514">
    <w:abstractNumId w:val="4"/>
  </w:num>
  <w:num w:numId="24" w16cid:durableId="251353150">
    <w:abstractNumId w:val="0"/>
  </w:num>
  <w:num w:numId="25" w16cid:durableId="616916434">
    <w:abstractNumId w:val="32"/>
  </w:num>
  <w:num w:numId="26" w16cid:durableId="337972122">
    <w:abstractNumId w:val="34"/>
  </w:num>
  <w:num w:numId="27" w16cid:durableId="95366043">
    <w:abstractNumId w:val="1"/>
  </w:num>
  <w:num w:numId="28" w16cid:durableId="432941857">
    <w:abstractNumId w:val="31"/>
  </w:num>
  <w:num w:numId="29" w16cid:durableId="899291699">
    <w:abstractNumId w:val="27"/>
  </w:num>
  <w:num w:numId="30" w16cid:durableId="1227494929">
    <w:abstractNumId w:val="33"/>
  </w:num>
  <w:num w:numId="31" w16cid:durableId="2021740827">
    <w:abstractNumId w:val="30"/>
  </w:num>
  <w:num w:numId="32" w16cid:durableId="348220498">
    <w:abstractNumId w:val="14"/>
  </w:num>
  <w:num w:numId="33" w16cid:durableId="1863010751">
    <w:abstractNumId w:val="25"/>
  </w:num>
  <w:num w:numId="34" w16cid:durableId="49813517">
    <w:abstractNumId w:val="21"/>
  </w:num>
  <w:num w:numId="35" w16cid:durableId="1775206287">
    <w:abstractNumId w:val="3"/>
  </w:num>
  <w:num w:numId="36" w16cid:durableId="1996447411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2"/>
  <w:displayBackgroundShape/>
  <w:mirrorMargin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WxNLA0sTQ2NjM2MTdS0lEKTi0uzszPAykwqgUA9++JYiwAAAA="/>
  </w:docVars>
  <w:rsids>
    <w:rsidRoot w:val="006E3FFE"/>
    <w:rsid w:val="0000344B"/>
    <w:rsid w:val="00004636"/>
    <w:rsid w:val="0000794B"/>
    <w:rsid w:val="00012C43"/>
    <w:rsid w:val="00013C9A"/>
    <w:rsid w:val="00015EDB"/>
    <w:rsid w:val="00021CF7"/>
    <w:rsid w:val="00024500"/>
    <w:rsid w:val="000302D1"/>
    <w:rsid w:val="00031DB3"/>
    <w:rsid w:val="00032DDD"/>
    <w:rsid w:val="00037817"/>
    <w:rsid w:val="00040279"/>
    <w:rsid w:val="0004083B"/>
    <w:rsid w:val="00046D1B"/>
    <w:rsid w:val="000519F4"/>
    <w:rsid w:val="000533CD"/>
    <w:rsid w:val="0005399B"/>
    <w:rsid w:val="000558ED"/>
    <w:rsid w:val="000612B1"/>
    <w:rsid w:val="000652BE"/>
    <w:rsid w:val="000653ED"/>
    <w:rsid w:val="00076D8C"/>
    <w:rsid w:val="0007728E"/>
    <w:rsid w:val="0007796E"/>
    <w:rsid w:val="0008275F"/>
    <w:rsid w:val="00086294"/>
    <w:rsid w:val="0009021B"/>
    <w:rsid w:val="0009194B"/>
    <w:rsid w:val="00091F31"/>
    <w:rsid w:val="000A0A11"/>
    <w:rsid w:val="000A55F7"/>
    <w:rsid w:val="000A7CE1"/>
    <w:rsid w:val="000B1141"/>
    <w:rsid w:val="000B73CD"/>
    <w:rsid w:val="000B7BD3"/>
    <w:rsid w:val="000C04AF"/>
    <w:rsid w:val="000C3F50"/>
    <w:rsid w:val="000C53F6"/>
    <w:rsid w:val="000D310C"/>
    <w:rsid w:val="000D6ECC"/>
    <w:rsid w:val="000E6742"/>
    <w:rsid w:val="00101F68"/>
    <w:rsid w:val="00102298"/>
    <w:rsid w:val="0011137B"/>
    <w:rsid w:val="00120FA9"/>
    <w:rsid w:val="00121855"/>
    <w:rsid w:val="001253D9"/>
    <w:rsid w:val="00134670"/>
    <w:rsid w:val="00135CC4"/>
    <w:rsid w:val="001511B8"/>
    <w:rsid w:val="00151830"/>
    <w:rsid w:val="00153BB8"/>
    <w:rsid w:val="0016004A"/>
    <w:rsid w:val="0016129F"/>
    <w:rsid w:val="00163ECF"/>
    <w:rsid w:val="001663E3"/>
    <w:rsid w:val="001679EB"/>
    <w:rsid w:val="00170DC2"/>
    <w:rsid w:val="00176777"/>
    <w:rsid w:val="00177E31"/>
    <w:rsid w:val="00180381"/>
    <w:rsid w:val="00192D62"/>
    <w:rsid w:val="00196F82"/>
    <w:rsid w:val="001A0F9B"/>
    <w:rsid w:val="001B2651"/>
    <w:rsid w:val="001B3965"/>
    <w:rsid w:val="001B641D"/>
    <w:rsid w:val="001B6AA7"/>
    <w:rsid w:val="001C2EA8"/>
    <w:rsid w:val="001C4AFE"/>
    <w:rsid w:val="001D70C2"/>
    <w:rsid w:val="001D7ED2"/>
    <w:rsid w:val="001F60A7"/>
    <w:rsid w:val="00200516"/>
    <w:rsid w:val="00205147"/>
    <w:rsid w:val="00205CC0"/>
    <w:rsid w:val="00206E8A"/>
    <w:rsid w:val="002070E6"/>
    <w:rsid w:val="0021636D"/>
    <w:rsid w:val="002416B1"/>
    <w:rsid w:val="00243FEC"/>
    <w:rsid w:val="00264BBE"/>
    <w:rsid w:val="00270930"/>
    <w:rsid w:val="00270E5B"/>
    <w:rsid w:val="002746EA"/>
    <w:rsid w:val="00277B3D"/>
    <w:rsid w:val="002863F0"/>
    <w:rsid w:val="00291F13"/>
    <w:rsid w:val="002A552A"/>
    <w:rsid w:val="002A7029"/>
    <w:rsid w:val="002B00A2"/>
    <w:rsid w:val="002B078D"/>
    <w:rsid w:val="002B23E4"/>
    <w:rsid w:val="002B38ED"/>
    <w:rsid w:val="002B77AE"/>
    <w:rsid w:val="002C2ABA"/>
    <w:rsid w:val="002C7441"/>
    <w:rsid w:val="002D162F"/>
    <w:rsid w:val="002D2681"/>
    <w:rsid w:val="002D2F5F"/>
    <w:rsid w:val="002E1427"/>
    <w:rsid w:val="002E6DC8"/>
    <w:rsid w:val="00310355"/>
    <w:rsid w:val="00310EAE"/>
    <w:rsid w:val="00311334"/>
    <w:rsid w:val="0032676A"/>
    <w:rsid w:val="003361CA"/>
    <w:rsid w:val="00342F58"/>
    <w:rsid w:val="00342FE5"/>
    <w:rsid w:val="00343747"/>
    <w:rsid w:val="0034537A"/>
    <w:rsid w:val="00345388"/>
    <w:rsid w:val="00346816"/>
    <w:rsid w:val="003646B6"/>
    <w:rsid w:val="0037235E"/>
    <w:rsid w:val="00376C92"/>
    <w:rsid w:val="00376FFA"/>
    <w:rsid w:val="003773D3"/>
    <w:rsid w:val="00394955"/>
    <w:rsid w:val="00394C3D"/>
    <w:rsid w:val="00394DB5"/>
    <w:rsid w:val="003956A9"/>
    <w:rsid w:val="003965DF"/>
    <w:rsid w:val="003A0F22"/>
    <w:rsid w:val="003A330C"/>
    <w:rsid w:val="003A3BAE"/>
    <w:rsid w:val="003B016A"/>
    <w:rsid w:val="003B21F7"/>
    <w:rsid w:val="003B4AFF"/>
    <w:rsid w:val="003B7018"/>
    <w:rsid w:val="003C01D1"/>
    <w:rsid w:val="003C2B77"/>
    <w:rsid w:val="003C620B"/>
    <w:rsid w:val="003C63B5"/>
    <w:rsid w:val="003D66E7"/>
    <w:rsid w:val="003E3C43"/>
    <w:rsid w:val="003E472E"/>
    <w:rsid w:val="003E6380"/>
    <w:rsid w:val="003E7028"/>
    <w:rsid w:val="003F0652"/>
    <w:rsid w:val="003F2FBE"/>
    <w:rsid w:val="003F6B4B"/>
    <w:rsid w:val="00405E44"/>
    <w:rsid w:val="00406B32"/>
    <w:rsid w:val="00413803"/>
    <w:rsid w:val="00417106"/>
    <w:rsid w:val="00425CA8"/>
    <w:rsid w:val="00430AB3"/>
    <w:rsid w:val="0043283A"/>
    <w:rsid w:val="004359DC"/>
    <w:rsid w:val="00436436"/>
    <w:rsid w:val="004419ED"/>
    <w:rsid w:val="0045038A"/>
    <w:rsid w:val="0045138B"/>
    <w:rsid w:val="00454D4D"/>
    <w:rsid w:val="00454F1F"/>
    <w:rsid w:val="004554FF"/>
    <w:rsid w:val="00455DC8"/>
    <w:rsid w:val="00457475"/>
    <w:rsid w:val="0046221E"/>
    <w:rsid w:val="00462366"/>
    <w:rsid w:val="00463257"/>
    <w:rsid w:val="00465FC2"/>
    <w:rsid w:val="00466541"/>
    <w:rsid w:val="00467963"/>
    <w:rsid w:val="00473AEC"/>
    <w:rsid w:val="00474349"/>
    <w:rsid w:val="00475F89"/>
    <w:rsid w:val="00475FC3"/>
    <w:rsid w:val="00477326"/>
    <w:rsid w:val="00482ED9"/>
    <w:rsid w:val="00484768"/>
    <w:rsid w:val="00485EF6"/>
    <w:rsid w:val="0049297F"/>
    <w:rsid w:val="004A509A"/>
    <w:rsid w:val="004B4D47"/>
    <w:rsid w:val="004C6C23"/>
    <w:rsid w:val="004C6C36"/>
    <w:rsid w:val="004E325F"/>
    <w:rsid w:val="004E475A"/>
    <w:rsid w:val="004E4E32"/>
    <w:rsid w:val="004E6BD6"/>
    <w:rsid w:val="004F54DB"/>
    <w:rsid w:val="004F557A"/>
    <w:rsid w:val="004F65C2"/>
    <w:rsid w:val="004F768A"/>
    <w:rsid w:val="00501B7F"/>
    <w:rsid w:val="00501C0A"/>
    <w:rsid w:val="0050529B"/>
    <w:rsid w:val="0050534A"/>
    <w:rsid w:val="00505D1A"/>
    <w:rsid w:val="005103E7"/>
    <w:rsid w:val="00516DD3"/>
    <w:rsid w:val="00520A3E"/>
    <w:rsid w:val="005216C3"/>
    <w:rsid w:val="00525851"/>
    <w:rsid w:val="00527CB5"/>
    <w:rsid w:val="005336CD"/>
    <w:rsid w:val="00543092"/>
    <w:rsid w:val="00545115"/>
    <w:rsid w:val="00546C5E"/>
    <w:rsid w:val="00554BDD"/>
    <w:rsid w:val="00556CCC"/>
    <w:rsid w:val="00573D9F"/>
    <w:rsid w:val="00574B7D"/>
    <w:rsid w:val="005800FB"/>
    <w:rsid w:val="00583B14"/>
    <w:rsid w:val="00583B7D"/>
    <w:rsid w:val="00584AC3"/>
    <w:rsid w:val="005853D9"/>
    <w:rsid w:val="00593A9F"/>
    <w:rsid w:val="005A30BE"/>
    <w:rsid w:val="005B0B24"/>
    <w:rsid w:val="005B5485"/>
    <w:rsid w:val="005C37A7"/>
    <w:rsid w:val="005D0956"/>
    <w:rsid w:val="005D2D3F"/>
    <w:rsid w:val="005D5FDC"/>
    <w:rsid w:val="005E37C9"/>
    <w:rsid w:val="005F0C93"/>
    <w:rsid w:val="005F166B"/>
    <w:rsid w:val="005F38A6"/>
    <w:rsid w:val="005F484A"/>
    <w:rsid w:val="00603890"/>
    <w:rsid w:val="006073A6"/>
    <w:rsid w:val="006073C3"/>
    <w:rsid w:val="00625CD2"/>
    <w:rsid w:val="00627116"/>
    <w:rsid w:val="006313AB"/>
    <w:rsid w:val="00632767"/>
    <w:rsid w:val="006440D7"/>
    <w:rsid w:val="00644AF9"/>
    <w:rsid w:val="006478D3"/>
    <w:rsid w:val="00650B6C"/>
    <w:rsid w:val="00652649"/>
    <w:rsid w:val="00653EDA"/>
    <w:rsid w:val="006602D4"/>
    <w:rsid w:val="006608D9"/>
    <w:rsid w:val="006667FF"/>
    <w:rsid w:val="006770E8"/>
    <w:rsid w:val="0068004C"/>
    <w:rsid w:val="006A4E9C"/>
    <w:rsid w:val="006A52A1"/>
    <w:rsid w:val="006B5ACB"/>
    <w:rsid w:val="006B7030"/>
    <w:rsid w:val="006C0033"/>
    <w:rsid w:val="006C2EB3"/>
    <w:rsid w:val="006C344F"/>
    <w:rsid w:val="006C6465"/>
    <w:rsid w:val="006D1B4B"/>
    <w:rsid w:val="006D3BAB"/>
    <w:rsid w:val="006D45ED"/>
    <w:rsid w:val="006E3FFE"/>
    <w:rsid w:val="006E638B"/>
    <w:rsid w:val="006F2734"/>
    <w:rsid w:val="006F493F"/>
    <w:rsid w:val="006F4F99"/>
    <w:rsid w:val="006F5E7C"/>
    <w:rsid w:val="006F6FA1"/>
    <w:rsid w:val="00700DE3"/>
    <w:rsid w:val="00721AF0"/>
    <w:rsid w:val="00722958"/>
    <w:rsid w:val="00723EC3"/>
    <w:rsid w:val="007259EA"/>
    <w:rsid w:val="00733D86"/>
    <w:rsid w:val="007445FB"/>
    <w:rsid w:val="007462A2"/>
    <w:rsid w:val="007533C3"/>
    <w:rsid w:val="00764F1B"/>
    <w:rsid w:val="00770F81"/>
    <w:rsid w:val="00774508"/>
    <w:rsid w:val="007824CA"/>
    <w:rsid w:val="00790CAF"/>
    <w:rsid w:val="007941A6"/>
    <w:rsid w:val="007A5472"/>
    <w:rsid w:val="007A5A68"/>
    <w:rsid w:val="007B6F06"/>
    <w:rsid w:val="007C73BE"/>
    <w:rsid w:val="007D7DCA"/>
    <w:rsid w:val="007F1556"/>
    <w:rsid w:val="007F3B64"/>
    <w:rsid w:val="007F3D63"/>
    <w:rsid w:val="007F7E39"/>
    <w:rsid w:val="00802C9A"/>
    <w:rsid w:val="00803FC1"/>
    <w:rsid w:val="00807ECB"/>
    <w:rsid w:val="00810A00"/>
    <w:rsid w:val="00820739"/>
    <w:rsid w:val="00820910"/>
    <w:rsid w:val="0082245D"/>
    <w:rsid w:val="008265CE"/>
    <w:rsid w:val="00830A5B"/>
    <w:rsid w:val="00831C9D"/>
    <w:rsid w:val="0083266E"/>
    <w:rsid w:val="008353F4"/>
    <w:rsid w:val="0083705B"/>
    <w:rsid w:val="0084001A"/>
    <w:rsid w:val="0084647D"/>
    <w:rsid w:val="008479C2"/>
    <w:rsid w:val="00847F61"/>
    <w:rsid w:val="00854BD7"/>
    <w:rsid w:val="008561DA"/>
    <w:rsid w:val="00856348"/>
    <w:rsid w:val="0086110E"/>
    <w:rsid w:val="00862311"/>
    <w:rsid w:val="008629CE"/>
    <w:rsid w:val="00865FB0"/>
    <w:rsid w:val="0086787E"/>
    <w:rsid w:val="00876E68"/>
    <w:rsid w:val="008772F4"/>
    <w:rsid w:val="0087746E"/>
    <w:rsid w:val="0087754A"/>
    <w:rsid w:val="00894910"/>
    <w:rsid w:val="00897673"/>
    <w:rsid w:val="008A098D"/>
    <w:rsid w:val="008A35B1"/>
    <w:rsid w:val="008A49A8"/>
    <w:rsid w:val="008B148A"/>
    <w:rsid w:val="008B1603"/>
    <w:rsid w:val="008B7C97"/>
    <w:rsid w:val="008C1DA1"/>
    <w:rsid w:val="008C3BE0"/>
    <w:rsid w:val="008C44C4"/>
    <w:rsid w:val="008C4660"/>
    <w:rsid w:val="008D30BB"/>
    <w:rsid w:val="008D4BB8"/>
    <w:rsid w:val="008E37F1"/>
    <w:rsid w:val="008E4A50"/>
    <w:rsid w:val="008F4C38"/>
    <w:rsid w:val="009005DC"/>
    <w:rsid w:val="00902170"/>
    <w:rsid w:val="009128EC"/>
    <w:rsid w:val="00912D02"/>
    <w:rsid w:val="0091550B"/>
    <w:rsid w:val="009155F0"/>
    <w:rsid w:val="00922FC3"/>
    <w:rsid w:val="00926E76"/>
    <w:rsid w:val="00927D51"/>
    <w:rsid w:val="0093592D"/>
    <w:rsid w:val="0093624D"/>
    <w:rsid w:val="0093731A"/>
    <w:rsid w:val="009409EC"/>
    <w:rsid w:val="0095082C"/>
    <w:rsid w:val="00950C0B"/>
    <w:rsid w:val="009541A7"/>
    <w:rsid w:val="0095492C"/>
    <w:rsid w:val="0096505A"/>
    <w:rsid w:val="0096607C"/>
    <w:rsid w:val="009678E4"/>
    <w:rsid w:val="009822C7"/>
    <w:rsid w:val="009A6499"/>
    <w:rsid w:val="009B221C"/>
    <w:rsid w:val="009D31BC"/>
    <w:rsid w:val="009D5DBE"/>
    <w:rsid w:val="009D6EA4"/>
    <w:rsid w:val="009E399C"/>
    <w:rsid w:val="009F4D25"/>
    <w:rsid w:val="00A04FB2"/>
    <w:rsid w:val="00A15983"/>
    <w:rsid w:val="00A17B27"/>
    <w:rsid w:val="00A258AB"/>
    <w:rsid w:val="00A25C3E"/>
    <w:rsid w:val="00A313AD"/>
    <w:rsid w:val="00A318AE"/>
    <w:rsid w:val="00A33035"/>
    <w:rsid w:val="00A343B7"/>
    <w:rsid w:val="00A560B5"/>
    <w:rsid w:val="00A60F2F"/>
    <w:rsid w:val="00A63DD6"/>
    <w:rsid w:val="00A653E5"/>
    <w:rsid w:val="00A66009"/>
    <w:rsid w:val="00A70360"/>
    <w:rsid w:val="00A71CB5"/>
    <w:rsid w:val="00A720E4"/>
    <w:rsid w:val="00A72ADB"/>
    <w:rsid w:val="00A76BE0"/>
    <w:rsid w:val="00A8077B"/>
    <w:rsid w:val="00A8095F"/>
    <w:rsid w:val="00A85892"/>
    <w:rsid w:val="00A90600"/>
    <w:rsid w:val="00A90F5D"/>
    <w:rsid w:val="00A91C67"/>
    <w:rsid w:val="00A94B00"/>
    <w:rsid w:val="00A96F17"/>
    <w:rsid w:val="00AB03E7"/>
    <w:rsid w:val="00AB2450"/>
    <w:rsid w:val="00AB432C"/>
    <w:rsid w:val="00AB7A03"/>
    <w:rsid w:val="00AC587D"/>
    <w:rsid w:val="00AD0205"/>
    <w:rsid w:val="00AD3301"/>
    <w:rsid w:val="00AD39E4"/>
    <w:rsid w:val="00AD5781"/>
    <w:rsid w:val="00AD596A"/>
    <w:rsid w:val="00AE19CA"/>
    <w:rsid w:val="00AE224C"/>
    <w:rsid w:val="00AE5559"/>
    <w:rsid w:val="00AE60FD"/>
    <w:rsid w:val="00AE7448"/>
    <w:rsid w:val="00B05AAB"/>
    <w:rsid w:val="00B3016A"/>
    <w:rsid w:val="00B40A7C"/>
    <w:rsid w:val="00B42CC1"/>
    <w:rsid w:val="00B46FC9"/>
    <w:rsid w:val="00B47FDF"/>
    <w:rsid w:val="00B52218"/>
    <w:rsid w:val="00B61F06"/>
    <w:rsid w:val="00B677B3"/>
    <w:rsid w:val="00B718B2"/>
    <w:rsid w:val="00B8391F"/>
    <w:rsid w:val="00B84391"/>
    <w:rsid w:val="00B846A9"/>
    <w:rsid w:val="00B862D5"/>
    <w:rsid w:val="00B92D2E"/>
    <w:rsid w:val="00B94405"/>
    <w:rsid w:val="00B95E4D"/>
    <w:rsid w:val="00B96A3F"/>
    <w:rsid w:val="00BA04F2"/>
    <w:rsid w:val="00BA1D5E"/>
    <w:rsid w:val="00BA2919"/>
    <w:rsid w:val="00BA5901"/>
    <w:rsid w:val="00BA704C"/>
    <w:rsid w:val="00BA74D7"/>
    <w:rsid w:val="00BB2D31"/>
    <w:rsid w:val="00BB775D"/>
    <w:rsid w:val="00BC504E"/>
    <w:rsid w:val="00BD6F81"/>
    <w:rsid w:val="00BE23B2"/>
    <w:rsid w:val="00BE3819"/>
    <w:rsid w:val="00BE70BB"/>
    <w:rsid w:val="00BE72ED"/>
    <w:rsid w:val="00BF36D6"/>
    <w:rsid w:val="00BF4356"/>
    <w:rsid w:val="00BF48BB"/>
    <w:rsid w:val="00BF6470"/>
    <w:rsid w:val="00C033FA"/>
    <w:rsid w:val="00C0567A"/>
    <w:rsid w:val="00C12362"/>
    <w:rsid w:val="00C13B25"/>
    <w:rsid w:val="00C1738E"/>
    <w:rsid w:val="00C30C7A"/>
    <w:rsid w:val="00C35859"/>
    <w:rsid w:val="00C36828"/>
    <w:rsid w:val="00C41899"/>
    <w:rsid w:val="00C4350B"/>
    <w:rsid w:val="00C47098"/>
    <w:rsid w:val="00C56318"/>
    <w:rsid w:val="00C64A10"/>
    <w:rsid w:val="00C72D07"/>
    <w:rsid w:val="00C7419A"/>
    <w:rsid w:val="00C747E2"/>
    <w:rsid w:val="00C76682"/>
    <w:rsid w:val="00C80D87"/>
    <w:rsid w:val="00C8736C"/>
    <w:rsid w:val="00C90A35"/>
    <w:rsid w:val="00CA1316"/>
    <w:rsid w:val="00CA2753"/>
    <w:rsid w:val="00CA45AB"/>
    <w:rsid w:val="00CA54FD"/>
    <w:rsid w:val="00CB1B49"/>
    <w:rsid w:val="00CB2A62"/>
    <w:rsid w:val="00CB41A0"/>
    <w:rsid w:val="00CB645D"/>
    <w:rsid w:val="00CC5AE7"/>
    <w:rsid w:val="00CC7EBD"/>
    <w:rsid w:val="00CD6584"/>
    <w:rsid w:val="00CE070C"/>
    <w:rsid w:val="00CE5934"/>
    <w:rsid w:val="00CE5A64"/>
    <w:rsid w:val="00CE7A27"/>
    <w:rsid w:val="00CF12FF"/>
    <w:rsid w:val="00D00D1F"/>
    <w:rsid w:val="00D037DE"/>
    <w:rsid w:val="00D145FD"/>
    <w:rsid w:val="00D15A56"/>
    <w:rsid w:val="00D209A0"/>
    <w:rsid w:val="00D22292"/>
    <w:rsid w:val="00D275A9"/>
    <w:rsid w:val="00D33A19"/>
    <w:rsid w:val="00D348ED"/>
    <w:rsid w:val="00D47985"/>
    <w:rsid w:val="00D5408A"/>
    <w:rsid w:val="00D5545E"/>
    <w:rsid w:val="00D60572"/>
    <w:rsid w:val="00D610C0"/>
    <w:rsid w:val="00D626CD"/>
    <w:rsid w:val="00D66114"/>
    <w:rsid w:val="00D665A8"/>
    <w:rsid w:val="00D70E85"/>
    <w:rsid w:val="00D71C04"/>
    <w:rsid w:val="00D748B0"/>
    <w:rsid w:val="00D80E8F"/>
    <w:rsid w:val="00D82417"/>
    <w:rsid w:val="00D928BD"/>
    <w:rsid w:val="00D9376E"/>
    <w:rsid w:val="00D95BE9"/>
    <w:rsid w:val="00D95CDA"/>
    <w:rsid w:val="00DA16F5"/>
    <w:rsid w:val="00DB2D8E"/>
    <w:rsid w:val="00DB6526"/>
    <w:rsid w:val="00DC0EE6"/>
    <w:rsid w:val="00DD53D1"/>
    <w:rsid w:val="00DD743D"/>
    <w:rsid w:val="00DE1E62"/>
    <w:rsid w:val="00DE2D74"/>
    <w:rsid w:val="00DE5293"/>
    <w:rsid w:val="00DE7150"/>
    <w:rsid w:val="00DF2970"/>
    <w:rsid w:val="00DF6C96"/>
    <w:rsid w:val="00DF7092"/>
    <w:rsid w:val="00E01FE2"/>
    <w:rsid w:val="00E11077"/>
    <w:rsid w:val="00E1190D"/>
    <w:rsid w:val="00E1280B"/>
    <w:rsid w:val="00E15F6F"/>
    <w:rsid w:val="00E211DD"/>
    <w:rsid w:val="00E26172"/>
    <w:rsid w:val="00E278F6"/>
    <w:rsid w:val="00E31236"/>
    <w:rsid w:val="00E44E4E"/>
    <w:rsid w:val="00E45EE4"/>
    <w:rsid w:val="00E460B4"/>
    <w:rsid w:val="00E5150E"/>
    <w:rsid w:val="00E540A5"/>
    <w:rsid w:val="00E602EA"/>
    <w:rsid w:val="00E64094"/>
    <w:rsid w:val="00E81C50"/>
    <w:rsid w:val="00E84CC4"/>
    <w:rsid w:val="00E9700A"/>
    <w:rsid w:val="00EA2BFB"/>
    <w:rsid w:val="00EA6A52"/>
    <w:rsid w:val="00EA7ED4"/>
    <w:rsid w:val="00EB1B53"/>
    <w:rsid w:val="00EB4CEA"/>
    <w:rsid w:val="00ED051B"/>
    <w:rsid w:val="00ED3295"/>
    <w:rsid w:val="00EE31D8"/>
    <w:rsid w:val="00EF2775"/>
    <w:rsid w:val="00EF3F45"/>
    <w:rsid w:val="00F02A35"/>
    <w:rsid w:val="00F10838"/>
    <w:rsid w:val="00F14C9A"/>
    <w:rsid w:val="00F16F51"/>
    <w:rsid w:val="00F20903"/>
    <w:rsid w:val="00F215C2"/>
    <w:rsid w:val="00F2569E"/>
    <w:rsid w:val="00F257C3"/>
    <w:rsid w:val="00F31CF0"/>
    <w:rsid w:val="00F37EBD"/>
    <w:rsid w:val="00F4316E"/>
    <w:rsid w:val="00F4326A"/>
    <w:rsid w:val="00F43E0D"/>
    <w:rsid w:val="00F45C56"/>
    <w:rsid w:val="00F4750F"/>
    <w:rsid w:val="00F506A6"/>
    <w:rsid w:val="00F50FC0"/>
    <w:rsid w:val="00F51741"/>
    <w:rsid w:val="00F51FD9"/>
    <w:rsid w:val="00F54215"/>
    <w:rsid w:val="00F56C51"/>
    <w:rsid w:val="00F60B59"/>
    <w:rsid w:val="00F6163E"/>
    <w:rsid w:val="00F64B0F"/>
    <w:rsid w:val="00F72966"/>
    <w:rsid w:val="00F759CA"/>
    <w:rsid w:val="00F82BE4"/>
    <w:rsid w:val="00F94404"/>
    <w:rsid w:val="00F95B19"/>
    <w:rsid w:val="00F973A6"/>
    <w:rsid w:val="00F97BDF"/>
    <w:rsid w:val="00FA16F1"/>
    <w:rsid w:val="00FA75CC"/>
    <w:rsid w:val="00FB1015"/>
    <w:rsid w:val="00FC00FC"/>
    <w:rsid w:val="00FC7D11"/>
    <w:rsid w:val="00FD4580"/>
    <w:rsid w:val="00FE25FA"/>
    <w:rsid w:val="00FF345D"/>
    <w:rsid w:val="00FF3A0F"/>
    <w:rsid w:val="00FF5748"/>
    <w:rsid w:val="00FF5C31"/>
    <w:rsid w:val="00FF6125"/>
    <w:rsid w:val="00FF6935"/>
    <w:rsid w:val="01E4EC9D"/>
    <w:rsid w:val="0445DC9C"/>
    <w:rsid w:val="05FCD38B"/>
    <w:rsid w:val="075C4824"/>
    <w:rsid w:val="0AE47CED"/>
    <w:rsid w:val="0E700629"/>
    <w:rsid w:val="170FD066"/>
    <w:rsid w:val="1AAC3600"/>
    <w:rsid w:val="1B17D164"/>
    <w:rsid w:val="1BC1030E"/>
    <w:rsid w:val="1DD191B1"/>
    <w:rsid w:val="220FD1D6"/>
    <w:rsid w:val="24CB6727"/>
    <w:rsid w:val="28A8B7DA"/>
    <w:rsid w:val="2B2F196A"/>
    <w:rsid w:val="2D867400"/>
    <w:rsid w:val="2F224461"/>
    <w:rsid w:val="31FE57F6"/>
    <w:rsid w:val="36DBD2FC"/>
    <w:rsid w:val="3763932D"/>
    <w:rsid w:val="39904476"/>
    <w:rsid w:val="3CC2F853"/>
    <w:rsid w:val="54E51936"/>
    <w:rsid w:val="5A5B4C27"/>
    <w:rsid w:val="64B3E5DA"/>
    <w:rsid w:val="7C618085"/>
    <w:rsid w:val="7F4AB597"/>
    <w:rsid w:val="7FF01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3E357ED"/>
  <w15:docId w15:val="{7EC07519-0FE0-7F4C-9E81-D75343EAC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0A5B"/>
    <w:rPr>
      <w:rFonts w:ascii="Montserrat" w:eastAsia="Montserrat" w:hAnsi="Montserrat" w:cs="Montserrat"/>
    </w:rPr>
  </w:style>
  <w:style w:type="paragraph" w:styleId="Heading1">
    <w:name w:val="heading 1"/>
    <w:basedOn w:val="Normal"/>
    <w:uiPriority w:val="9"/>
    <w:qFormat/>
    <w:pPr>
      <w:spacing w:before="108"/>
      <w:outlineLvl w:val="0"/>
    </w:pPr>
    <w:rPr>
      <w:rFonts w:ascii="Unna-BoldItalic" w:eastAsia="Unna-BoldItalic" w:hAnsi="Unna-BoldItalic" w:cs="Unna-BoldItalic"/>
      <w:b/>
      <w:bCs/>
      <w:i/>
      <w:iCs/>
      <w:sz w:val="80"/>
      <w:szCs w:val="80"/>
    </w:rPr>
  </w:style>
  <w:style w:type="paragraph" w:styleId="Heading2">
    <w:name w:val="heading 2"/>
    <w:basedOn w:val="Normal"/>
    <w:uiPriority w:val="9"/>
    <w:unhideWhenUsed/>
    <w:qFormat/>
    <w:pPr>
      <w:spacing w:before="34"/>
      <w:ind w:right="118"/>
      <w:jc w:val="right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C344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2FB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199" w:line="1716" w:lineRule="exact"/>
    </w:pPr>
    <w:rPr>
      <w:rFonts w:ascii="Unna-BoldItalic" w:eastAsia="Unna-BoldItalic" w:hAnsi="Unna-BoldItalic" w:cs="Unna-BoldItalic"/>
      <w:b/>
      <w:bCs/>
      <w:i/>
      <w:iCs/>
      <w:sz w:val="149"/>
      <w:szCs w:val="149"/>
    </w:rPr>
  </w:style>
  <w:style w:type="paragraph" w:styleId="ListParagraph">
    <w:name w:val="List Paragraph"/>
    <w:basedOn w:val="Normal"/>
    <w:uiPriority w:val="34"/>
    <w:qFormat/>
    <w:pPr>
      <w:spacing w:line="242" w:lineRule="exact"/>
      <w:ind w:left="4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B94405"/>
    <w:rPr>
      <w:rFonts w:ascii="Montserrat" w:eastAsia="Montserrat" w:hAnsi="Montserrat" w:cs="Montserrat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A16F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16F5"/>
    <w:rPr>
      <w:rFonts w:ascii="Montserrat" w:eastAsia="Montserrat" w:hAnsi="Montserrat" w:cs="Montserrat"/>
    </w:rPr>
  </w:style>
  <w:style w:type="paragraph" w:styleId="Footer">
    <w:name w:val="footer"/>
    <w:basedOn w:val="Normal"/>
    <w:link w:val="FooterChar"/>
    <w:uiPriority w:val="99"/>
    <w:unhideWhenUsed/>
    <w:rsid w:val="00DA16F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16F5"/>
    <w:rPr>
      <w:rFonts w:ascii="Montserrat" w:eastAsia="Montserrat" w:hAnsi="Montserrat" w:cs="Montserrat"/>
    </w:rPr>
  </w:style>
  <w:style w:type="character" w:styleId="CommentReference">
    <w:name w:val="annotation reference"/>
    <w:basedOn w:val="DefaultParagraphFont"/>
    <w:uiPriority w:val="99"/>
    <w:semiHidden/>
    <w:unhideWhenUsed/>
    <w:rsid w:val="000079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0794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794B"/>
    <w:rPr>
      <w:rFonts w:ascii="Montserrat" w:eastAsia="Montserrat" w:hAnsi="Montserrat" w:cs="Montserra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79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794B"/>
    <w:rPr>
      <w:rFonts w:ascii="Montserrat" w:eastAsia="Montserrat" w:hAnsi="Montserrat" w:cs="Montserrat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B77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3F2FBE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oSpacing">
    <w:name w:val="No Spacing"/>
    <w:link w:val="NoSpacingChar"/>
    <w:uiPriority w:val="1"/>
    <w:qFormat/>
    <w:rsid w:val="005B5485"/>
    <w:pPr>
      <w:widowControl/>
      <w:autoSpaceDE/>
      <w:autoSpaceDN/>
    </w:pPr>
    <w:rPr>
      <w:rFonts w:eastAsiaTheme="minorEastAsia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5B5485"/>
    <w:rPr>
      <w:rFonts w:eastAsiaTheme="minorEastAsia"/>
      <w:lang w:eastAsia="zh-CN"/>
    </w:rPr>
  </w:style>
  <w:style w:type="paragraph" w:styleId="Revision">
    <w:name w:val="Revision"/>
    <w:hidden/>
    <w:uiPriority w:val="99"/>
    <w:semiHidden/>
    <w:rsid w:val="005B5485"/>
    <w:pPr>
      <w:widowControl/>
      <w:autoSpaceDE/>
      <w:autoSpaceDN/>
    </w:pPr>
    <w:rPr>
      <w:rFonts w:ascii="Montserrat" w:eastAsia="Montserrat" w:hAnsi="Montserrat" w:cs="Montserrat"/>
    </w:rPr>
  </w:style>
  <w:style w:type="paragraph" w:styleId="TOCHeading">
    <w:name w:val="TOC Heading"/>
    <w:basedOn w:val="Heading1"/>
    <w:next w:val="Normal"/>
    <w:uiPriority w:val="39"/>
    <w:unhideWhenUsed/>
    <w:qFormat/>
    <w:rsid w:val="0093624D"/>
    <w:pPr>
      <w:keepNext/>
      <w:keepLines/>
      <w:widowControl/>
      <w:autoSpaceDE/>
      <w:autoSpaceDN/>
      <w:spacing w:before="480" w:line="276" w:lineRule="auto"/>
      <w:outlineLvl w:val="9"/>
    </w:pPr>
    <w:rPr>
      <w:rFonts w:asciiTheme="majorHAnsi" w:eastAsiaTheme="majorEastAsia" w:hAnsiTheme="majorHAnsi" w:cstheme="majorBidi"/>
      <w:i w:val="0"/>
      <w:iCs w:val="0"/>
      <w:color w:val="365F91" w:themeColor="accent1" w:themeShade="BF"/>
      <w:sz w:val="28"/>
      <w:szCs w:val="28"/>
      <w:lang w:val="fr-FR" w:eastAsia="fr-FR"/>
    </w:rPr>
  </w:style>
  <w:style w:type="paragraph" w:styleId="TOC2">
    <w:name w:val="toc 2"/>
    <w:basedOn w:val="Normal"/>
    <w:next w:val="Normal"/>
    <w:autoRedefine/>
    <w:uiPriority w:val="39"/>
    <w:unhideWhenUsed/>
    <w:rsid w:val="0093624D"/>
    <w:pPr>
      <w:spacing w:before="240"/>
    </w:pPr>
    <w:rPr>
      <w:rFonts w:asciiTheme="minorHAnsi" w:hAnsiTheme="minorHAnsi" w:cstheme="minorHAnsi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3624D"/>
    <w:rPr>
      <w:color w:val="0000F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93624D"/>
    <w:pPr>
      <w:spacing w:before="360"/>
    </w:pPr>
    <w:rPr>
      <w:rFonts w:asciiTheme="majorHAnsi" w:hAnsiTheme="majorHAnsi"/>
      <w:b/>
      <w:bCs/>
      <w:caps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3624D"/>
    <w:pPr>
      <w:ind w:left="22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93624D"/>
    <w:pPr>
      <w:ind w:left="44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93624D"/>
    <w:pPr>
      <w:ind w:left="66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93624D"/>
    <w:pPr>
      <w:ind w:left="88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93624D"/>
    <w:pPr>
      <w:ind w:left="110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93624D"/>
    <w:pPr>
      <w:ind w:left="132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93624D"/>
    <w:pPr>
      <w:ind w:left="1540"/>
    </w:pPr>
    <w:rPr>
      <w:rFonts w:asciiTheme="minorHAnsi" w:hAnsiTheme="minorHAnsi" w:cstheme="minorHAnsi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344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paragraph">
    <w:name w:val="paragraph"/>
    <w:basedOn w:val="Normal"/>
    <w:rsid w:val="005D2D3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character" w:customStyle="1" w:styleId="normaltextrun">
    <w:name w:val="normaltextrun"/>
    <w:basedOn w:val="DefaultParagraphFont"/>
    <w:rsid w:val="005D2D3F"/>
  </w:style>
  <w:style w:type="character" w:customStyle="1" w:styleId="eop">
    <w:name w:val="eop"/>
    <w:basedOn w:val="DefaultParagraphFont"/>
    <w:rsid w:val="005D2D3F"/>
  </w:style>
  <w:style w:type="paragraph" w:styleId="NormalWeb">
    <w:name w:val="Normal (Web)"/>
    <w:basedOn w:val="Normal"/>
    <w:uiPriority w:val="99"/>
    <w:semiHidden/>
    <w:unhideWhenUsed/>
    <w:rsid w:val="00F759CA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58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75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76667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3942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590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647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99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2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75121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45377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27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2976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54104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45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2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1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84080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10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6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8621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95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8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79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04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9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4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628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3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41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13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90027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731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894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888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1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854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480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63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83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3802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39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85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78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0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094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215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396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5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54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5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78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5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88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6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503626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05834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23899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44676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926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4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2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3540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238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92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35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4497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27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3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3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49279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2810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1966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306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44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6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4034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27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828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22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8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33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845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1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2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00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64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43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915634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3634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83732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2648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55944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53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6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82452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7865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4002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097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79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8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3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3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8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73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25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47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6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52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0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3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5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158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24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74484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048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846904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676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12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9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7434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42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034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00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9162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74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76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93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4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image" Target="media/image7.sv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svg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1A006CA2C5D54584951F9C805B4169" ma:contentTypeVersion="17" ma:contentTypeDescription="Create a new document." ma:contentTypeScope="" ma:versionID="cd3754b9afaad3b79b820c445f9d0cef">
  <xsd:schema xmlns:xsd="http://www.w3.org/2001/XMLSchema" xmlns:xs="http://www.w3.org/2001/XMLSchema" xmlns:p="http://schemas.microsoft.com/office/2006/metadata/properties" xmlns:ns2="5cebe26d-5904-4c9c-b0d0-1f6c45a6addb" xmlns:ns3="22cca52b-94dd-43a8-b401-8a909d884e81" targetNamespace="http://schemas.microsoft.com/office/2006/metadata/properties" ma:root="true" ma:fieldsID="14a85100310f3d6a7ab580f25f31246a" ns2:_="" ns3:_="">
    <xsd:import namespace="5cebe26d-5904-4c9c-b0d0-1f6c45a6addb"/>
    <xsd:import namespace="22cca52b-94dd-43a8-b401-8a909d884e8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MediaServiceBillingMetadata" minOccurs="0"/>
                <xsd:element ref="ns3:Approv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ebe26d-5904-4c9c-b0d0-1f6c45a6add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3d2d2a78-579b-4516-a3aa-7522f8f50007}" ma:internalName="TaxCatchAll" ma:showField="CatchAllData" ma:web="5cebe26d-5904-4c9c-b0d0-1f6c45a6ad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cca52b-94dd-43a8-b401-8a909d884e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4541abfc-b039-4e01-983e-02fa2a0108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  <xsd:element name="Approved" ma:index="24" nillable="true" ma:displayName="Approved" ma:default="1" ma:format="Dropdown" ma:internalName="Approv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cebe26d-5904-4c9c-b0d0-1f6c45a6addb" xsi:nil="true"/>
    <Approved xmlns="22cca52b-94dd-43a8-b401-8a909d884e81">true</Approved>
    <lcf76f155ced4ddcb4097134ff3c332f xmlns="22cca52b-94dd-43a8-b401-8a909d884e8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9FC175D-274E-4A30-A5AD-6049B11D89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ebe26d-5904-4c9c-b0d0-1f6c45a6addb"/>
    <ds:schemaRef ds:uri="22cca52b-94dd-43a8-b401-8a909d884e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C2B831A-360A-4646-941C-C4852C88A1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AC8165-FBE6-4FFA-BB20-A1576FB71E6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82A14B0-698F-41F7-918E-02D1CD5226D0}">
  <ds:schemaRefs>
    <ds:schemaRef ds:uri="http://schemas.microsoft.com/office/2006/metadata/properties"/>
    <ds:schemaRef ds:uri="http://schemas.microsoft.com/office/infopath/2007/PartnerControls"/>
    <ds:schemaRef ds:uri="5cebe26d-5904-4c9c-b0d0-1f6c45a6addb"/>
    <ds:schemaRef ds:uri="22cca52b-94dd-43a8-b401-8a909d884e8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8</Pages>
  <Words>1242</Words>
  <Characters>708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UKILI Nora</dc:creator>
  <cp:lastModifiedBy>Administrator</cp:lastModifiedBy>
  <cp:revision>50</cp:revision>
  <cp:lastPrinted>2024-11-20T06:48:00Z</cp:lastPrinted>
  <dcterms:created xsi:type="dcterms:W3CDTF">2024-06-10T12:51:00Z</dcterms:created>
  <dcterms:modified xsi:type="dcterms:W3CDTF">2026-01-05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9-26T00:00:00Z</vt:filetime>
  </property>
  <property fmtid="{D5CDD505-2E9C-101B-9397-08002B2CF9AE}" pid="3" name="Creator">
    <vt:lpwstr>Adobe InDesign 17.4 (Macintosh)</vt:lpwstr>
  </property>
  <property fmtid="{D5CDD505-2E9C-101B-9397-08002B2CF9AE}" pid="4" name="LastSaved">
    <vt:filetime>2022-09-26T00:00:00Z</vt:filetime>
  </property>
  <property fmtid="{D5CDD505-2E9C-101B-9397-08002B2CF9AE}" pid="5" name="Producer">
    <vt:lpwstr>Adobe PDF Library 16.0.7</vt:lpwstr>
  </property>
  <property fmtid="{D5CDD505-2E9C-101B-9397-08002B2CF9AE}" pid="6" name="ContentTypeId">
    <vt:lpwstr>0x010100DF1A006CA2C5D54584951F9C805B4169</vt:lpwstr>
  </property>
  <property fmtid="{D5CDD505-2E9C-101B-9397-08002B2CF9AE}" pid="7" name="Order">
    <vt:r8>3300</vt:r8>
  </property>
  <property fmtid="{D5CDD505-2E9C-101B-9397-08002B2CF9AE}" pid="8" name="xd_Signature">
    <vt:bool>false</vt:bool>
  </property>
  <property fmtid="{D5CDD505-2E9C-101B-9397-08002B2CF9AE}" pid="9" name="xd_ProgID">
    <vt:lpwstr/>
  </property>
  <property fmtid="{D5CDD505-2E9C-101B-9397-08002B2CF9AE}" pid="10" name="_ExtendedDescription">
    <vt:lpwstr/>
  </property>
  <property fmtid="{D5CDD505-2E9C-101B-9397-08002B2CF9AE}" pid="11" name="TriggerFlowInfo">
    <vt:lpwstr/>
  </property>
  <property fmtid="{D5CDD505-2E9C-101B-9397-08002B2CF9AE}" pid="12" name="ComplianceAssetId">
    <vt:lpwstr/>
  </property>
  <property fmtid="{D5CDD505-2E9C-101B-9397-08002B2CF9AE}" pid="13" name="TemplateUrl">
    <vt:lpwstr/>
  </property>
  <property fmtid="{D5CDD505-2E9C-101B-9397-08002B2CF9AE}" pid="14" name="MediaServiceImageTags">
    <vt:lpwstr/>
  </property>
  <property fmtid="{D5CDD505-2E9C-101B-9397-08002B2CF9AE}" pid="15" name="GrammarlyDocumentId">
    <vt:lpwstr>71e7a6ee407653a95b59e041567ea85444731601551c48a9128759f1bd1d22ed</vt:lpwstr>
  </property>
</Properties>
</file>